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D6199" w14:textId="77777777" w:rsidR="00FB02A9" w:rsidRPr="00FB02A9" w:rsidRDefault="00B46AF9" w:rsidP="00853688">
      <w:pPr>
        <w:jc w:val="center"/>
        <w:rPr>
          <w:b/>
          <w:i/>
          <w:sz w:val="22"/>
          <w:szCs w:val="22"/>
        </w:rPr>
      </w:pPr>
      <w:r>
        <w:rPr>
          <w:rFonts w:ascii="Calibri" w:hAnsi="Calibri"/>
          <w:noProof/>
          <w:sz w:val="16"/>
          <w:szCs w:val="16"/>
        </w:rPr>
        <w:drawing>
          <wp:inline distT="0" distB="0" distL="0" distR="0" wp14:anchorId="766B332F" wp14:editId="09977C2D">
            <wp:extent cx="2686050" cy="714375"/>
            <wp:effectExtent l="19050" t="0" r="0" b="0"/>
            <wp:docPr id="1" name="Picture 1" descr="LEES 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S Logo_Final"/>
                    <pic:cNvPicPr>
                      <a:picLocks noChangeAspect="1" noChangeArrowheads="1"/>
                    </pic:cNvPicPr>
                  </pic:nvPicPr>
                  <pic:blipFill>
                    <a:blip r:embed="rId8" cstate="print"/>
                    <a:srcRect/>
                    <a:stretch>
                      <a:fillRect/>
                    </a:stretch>
                  </pic:blipFill>
                  <pic:spPr bwMode="auto">
                    <a:xfrm>
                      <a:off x="0" y="0"/>
                      <a:ext cx="2686050" cy="714375"/>
                    </a:xfrm>
                    <a:prstGeom prst="rect">
                      <a:avLst/>
                    </a:prstGeom>
                    <a:noFill/>
                    <a:ln w="9525">
                      <a:noFill/>
                      <a:miter lim="800000"/>
                      <a:headEnd/>
                      <a:tailEnd/>
                    </a:ln>
                  </pic:spPr>
                </pic:pic>
              </a:graphicData>
            </a:graphic>
          </wp:inline>
        </w:drawing>
      </w:r>
    </w:p>
    <w:p w14:paraId="67D6094A" w14:textId="77777777" w:rsidR="00312C73" w:rsidRPr="00E07C17" w:rsidRDefault="00312C73" w:rsidP="00E07C17">
      <w:pPr>
        <w:tabs>
          <w:tab w:val="left" w:pos="5715"/>
        </w:tabs>
        <w:jc w:val="center"/>
        <w:rPr>
          <w:noProof/>
          <w:sz w:val="16"/>
          <w:szCs w:val="16"/>
        </w:rPr>
      </w:pPr>
    </w:p>
    <w:p w14:paraId="192F4C81" w14:textId="19F29D95" w:rsidR="003E3CEE" w:rsidRDefault="003E3CEE" w:rsidP="00CF6E0C">
      <w:pPr>
        <w:spacing w:line="276" w:lineRule="auto"/>
        <w:jc w:val="center"/>
        <w:rPr>
          <w:rFonts w:ascii="Adobe Caslon Pro" w:hAnsi="Adobe Caslon Pro"/>
          <w:b/>
          <w:noProof/>
          <w:color w:val="0070C0"/>
          <w:sz w:val="39"/>
          <w:szCs w:val="39"/>
        </w:rPr>
      </w:pPr>
      <w:r>
        <w:rPr>
          <w:rFonts w:ascii="Adobe Caslon Pro" w:hAnsi="Adobe Caslon Pro"/>
          <w:b/>
          <w:noProof/>
          <w:color w:val="0070C0"/>
          <w:sz w:val="39"/>
          <w:szCs w:val="39"/>
        </w:rPr>
        <w:t>Ready</w:t>
      </w:r>
      <w:r w:rsidR="009D1C35">
        <w:rPr>
          <w:rFonts w:ascii="Adobe Caslon Pro" w:hAnsi="Adobe Caslon Pro"/>
          <w:b/>
          <w:noProof/>
          <w:color w:val="0070C0"/>
          <w:sz w:val="39"/>
          <w:szCs w:val="39"/>
        </w:rPr>
        <w:t>-</w:t>
      </w:r>
      <w:r>
        <w:rPr>
          <w:rFonts w:ascii="Adobe Caslon Pro" w:hAnsi="Adobe Caslon Pro"/>
          <w:b/>
          <w:noProof/>
          <w:color w:val="0070C0"/>
          <w:sz w:val="39"/>
          <w:szCs w:val="39"/>
        </w:rPr>
        <w:t>2</w:t>
      </w:r>
      <w:r w:rsidR="009D1C35">
        <w:rPr>
          <w:rFonts w:ascii="Adobe Caslon Pro" w:hAnsi="Adobe Caslon Pro"/>
          <w:b/>
          <w:noProof/>
          <w:color w:val="0070C0"/>
          <w:sz w:val="39"/>
          <w:szCs w:val="39"/>
        </w:rPr>
        <w:t>-</w:t>
      </w:r>
      <w:r>
        <w:rPr>
          <w:rFonts w:ascii="Adobe Caslon Pro" w:hAnsi="Adobe Caslon Pro"/>
          <w:b/>
          <w:noProof/>
          <w:color w:val="0070C0"/>
          <w:sz w:val="39"/>
          <w:szCs w:val="39"/>
        </w:rPr>
        <w:t xml:space="preserve">Go </w:t>
      </w:r>
      <w:r w:rsidR="009D1C35" w:rsidRPr="009D1C35">
        <w:rPr>
          <w:rFonts w:ascii="Adobe Caslon Pro" w:hAnsi="Adobe Caslon Pro"/>
          <w:b/>
          <w:noProof/>
          <w:color w:val="0070C0"/>
          <w:sz w:val="39"/>
          <w:szCs w:val="39"/>
          <w:u w:val="single"/>
        </w:rPr>
        <w:t>Bucket Filler</w:t>
      </w:r>
      <w:r w:rsidR="00EF76E2">
        <w:rPr>
          <w:rFonts w:ascii="Adobe Caslon Pro" w:hAnsi="Adobe Caslon Pro"/>
          <w:b/>
          <w:noProof/>
          <w:color w:val="0070C0"/>
          <w:sz w:val="39"/>
          <w:szCs w:val="39"/>
          <w:u w:val="single"/>
        </w:rPr>
        <w:t>s</w:t>
      </w:r>
      <w:r w:rsidR="00A91437" w:rsidRPr="006B7D30">
        <w:rPr>
          <w:rFonts w:ascii="Adobe Caslon Pro" w:hAnsi="Adobe Caslon Pro"/>
          <w:b/>
          <w:noProof/>
          <w:color w:val="0070C0"/>
          <w:sz w:val="39"/>
          <w:szCs w:val="39"/>
        </w:rPr>
        <w:t xml:space="preserve"> Grant</w:t>
      </w:r>
      <w:r w:rsidR="00482E6B" w:rsidRPr="006B7D30">
        <w:rPr>
          <w:rFonts w:ascii="Adobe Caslon Pro" w:hAnsi="Adobe Caslon Pro"/>
          <w:b/>
          <w:noProof/>
          <w:color w:val="0070C0"/>
          <w:sz w:val="39"/>
          <w:szCs w:val="39"/>
        </w:rPr>
        <w:t>s</w:t>
      </w:r>
      <w:r w:rsidR="00A91437" w:rsidRPr="006B7D30">
        <w:rPr>
          <w:rFonts w:ascii="Adobe Caslon Pro" w:hAnsi="Adobe Caslon Pro"/>
          <w:b/>
          <w:noProof/>
          <w:color w:val="0070C0"/>
          <w:sz w:val="39"/>
          <w:szCs w:val="39"/>
        </w:rPr>
        <w:t xml:space="preserve"> </w:t>
      </w:r>
    </w:p>
    <w:p w14:paraId="4696A490" w14:textId="77777777" w:rsidR="00DE2F43" w:rsidRPr="006B7D30" w:rsidRDefault="00A91437" w:rsidP="00CF6E0C">
      <w:pPr>
        <w:spacing w:line="276" w:lineRule="auto"/>
        <w:jc w:val="center"/>
        <w:rPr>
          <w:rFonts w:ascii="Adobe Caslon Pro" w:hAnsi="Adobe Caslon Pro"/>
          <w:b/>
          <w:noProof/>
          <w:color w:val="0070C0"/>
          <w:sz w:val="39"/>
          <w:szCs w:val="39"/>
        </w:rPr>
      </w:pPr>
      <w:r w:rsidRPr="006B7D30">
        <w:rPr>
          <w:rFonts w:ascii="Adobe Caslon Pro" w:hAnsi="Adobe Caslon Pro"/>
          <w:b/>
          <w:noProof/>
          <w:color w:val="0070C0"/>
          <w:sz w:val="39"/>
          <w:szCs w:val="39"/>
        </w:rPr>
        <w:t xml:space="preserve">Application </w:t>
      </w:r>
      <w:r w:rsidR="006B7D30" w:rsidRPr="006B7D30">
        <w:rPr>
          <w:rFonts w:ascii="Adobe Caslon Pro" w:hAnsi="Adobe Caslon Pro"/>
          <w:b/>
          <w:noProof/>
          <w:color w:val="0070C0"/>
          <w:sz w:val="39"/>
          <w:szCs w:val="39"/>
        </w:rPr>
        <w:t>20</w:t>
      </w:r>
      <w:r w:rsidR="00D316D1">
        <w:rPr>
          <w:rFonts w:ascii="Adobe Caslon Pro" w:hAnsi="Adobe Caslon Pro"/>
          <w:b/>
          <w:noProof/>
          <w:color w:val="0070C0"/>
          <w:sz w:val="39"/>
          <w:szCs w:val="39"/>
        </w:rPr>
        <w:t>21-2022</w:t>
      </w:r>
    </w:p>
    <w:p w14:paraId="1C340EE4" w14:textId="77777777" w:rsidR="00853688" w:rsidRDefault="00853688" w:rsidP="00CF6E0C">
      <w:pPr>
        <w:spacing w:line="276" w:lineRule="auto"/>
        <w:jc w:val="center"/>
        <w:rPr>
          <w:rFonts w:ascii="Adobe Caslon Pro" w:hAnsi="Adobe Caslon Pro"/>
          <w:b/>
          <w:noProof/>
          <w:color w:val="000000"/>
          <w:sz w:val="36"/>
          <w:szCs w:val="36"/>
        </w:rPr>
      </w:pPr>
      <w:r w:rsidRPr="00853688">
        <w:rPr>
          <w:rFonts w:ascii="Adobe Caslon Pro" w:hAnsi="Adobe Caslon Pro"/>
          <w:b/>
          <w:noProof/>
          <w:color w:val="000000"/>
          <w:sz w:val="36"/>
          <w:szCs w:val="36"/>
        </w:rPr>
        <w:t>Instructions</w:t>
      </w:r>
    </w:p>
    <w:p w14:paraId="142C0DDB" w14:textId="77777777" w:rsidR="000D4C8C" w:rsidRPr="007B13C9" w:rsidRDefault="000D4C8C" w:rsidP="000D4C8C">
      <w:pPr>
        <w:spacing w:line="180" w:lineRule="auto"/>
        <w:jc w:val="center"/>
        <w:rPr>
          <w:rFonts w:ascii="Adobe Caslon Pro" w:hAnsi="Adobe Caslon Pro"/>
          <w:b/>
          <w:noProof/>
          <w:color w:val="0070C0"/>
          <w:sz w:val="16"/>
          <w:szCs w:val="16"/>
        </w:rPr>
      </w:pPr>
    </w:p>
    <w:p w14:paraId="791C59E8" w14:textId="6625F8FA" w:rsidR="000D4C8C" w:rsidRDefault="000D4C8C" w:rsidP="000D4C8C">
      <w:pPr>
        <w:spacing w:line="180" w:lineRule="auto"/>
        <w:jc w:val="center"/>
        <w:rPr>
          <w:rFonts w:ascii="Adobe Caslon Pro" w:hAnsi="Adobe Caslon Pro"/>
          <w:b/>
          <w:i/>
          <w:noProof/>
          <w:color w:val="FF0000"/>
          <w:sz w:val="36"/>
          <w:szCs w:val="36"/>
          <w:u w:val="single"/>
        </w:rPr>
      </w:pPr>
      <w:r w:rsidRPr="004D5995">
        <w:rPr>
          <w:rFonts w:ascii="Adobe Caslon Pro" w:hAnsi="Adobe Caslon Pro"/>
          <w:b/>
          <w:i/>
          <w:noProof/>
          <w:color w:val="FF0000"/>
          <w:sz w:val="36"/>
          <w:szCs w:val="36"/>
          <w:u w:val="single"/>
        </w:rPr>
        <w:t>Dead</w:t>
      </w:r>
      <w:r w:rsidR="000E2F33">
        <w:rPr>
          <w:rFonts w:ascii="Adobe Caslon Pro" w:hAnsi="Adobe Caslon Pro"/>
          <w:b/>
          <w:i/>
          <w:noProof/>
          <w:color w:val="FF0000"/>
          <w:sz w:val="36"/>
          <w:szCs w:val="36"/>
          <w:u w:val="single"/>
        </w:rPr>
        <w:t xml:space="preserve">line: </w:t>
      </w:r>
      <w:r w:rsidR="00D316D1">
        <w:rPr>
          <w:rFonts w:ascii="Adobe Caslon Pro" w:hAnsi="Adobe Caslon Pro"/>
          <w:b/>
          <w:i/>
          <w:noProof/>
          <w:color w:val="FF0000"/>
          <w:sz w:val="36"/>
          <w:szCs w:val="36"/>
          <w:u w:val="single"/>
        </w:rPr>
        <w:t>Monday</w:t>
      </w:r>
      <w:r w:rsidR="000E2F33">
        <w:rPr>
          <w:rFonts w:ascii="Adobe Caslon Pro" w:hAnsi="Adobe Caslon Pro"/>
          <w:b/>
          <w:i/>
          <w:noProof/>
          <w:color w:val="FF0000"/>
          <w:sz w:val="36"/>
          <w:szCs w:val="36"/>
          <w:u w:val="single"/>
        </w:rPr>
        <w:t xml:space="preserve">, </w:t>
      </w:r>
      <w:r w:rsidR="00D316D1">
        <w:rPr>
          <w:rFonts w:ascii="Adobe Caslon Pro" w:hAnsi="Adobe Caslon Pro"/>
          <w:b/>
          <w:i/>
          <w:noProof/>
          <w:color w:val="FF0000"/>
          <w:sz w:val="36"/>
          <w:szCs w:val="36"/>
          <w:u w:val="single"/>
        </w:rPr>
        <w:t>Novem</w:t>
      </w:r>
      <w:r w:rsidR="00875C95">
        <w:rPr>
          <w:rFonts w:ascii="Adobe Caslon Pro" w:hAnsi="Adobe Caslon Pro"/>
          <w:b/>
          <w:i/>
          <w:noProof/>
          <w:color w:val="FF0000"/>
          <w:sz w:val="36"/>
          <w:szCs w:val="36"/>
          <w:u w:val="single"/>
        </w:rPr>
        <w:t xml:space="preserve">ber </w:t>
      </w:r>
      <w:r w:rsidR="001C51AB">
        <w:rPr>
          <w:rFonts w:ascii="Adobe Caslon Pro" w:hAnsi="Adobe Caslon Pro"/>
          <w:b/>
          <w:i/>
          <w:noProof/>
          <w:color w:val="FF0000"/>
          <w:sz w:val="36"/>
          <w:szCs w:val="36"/>
          <w:u w:val="single"/>
        </w:rPr>
        <w:t>1</w:t>
      </w:r>
      <w:r w:rsidR="00754877">
        <w:rPr>
          <w:rFonts w:ascii="Adobe Caslon Pro" w:hAnsi="Adobe Caslon Pro"/>
          <w:b/>
          <w:i/>
          <w:noProof/>
          <w:color w:val="FF0000"/>
          <w:sz w:val="36"/>
          <w:szCs w:val="36"/>
          <w:u w:val="single"/>
        </w:rPr>
        <w:t>, 20</w:t>
      </w:r>
      <w:r w:rsidR="00D316D1">
        <w:rPr>
          <w:rFonts w:ascii="Adobe Caslon Pro" w:hAnsi="Adobe Caslon Pro"/>
          <w:b/>
          <w:i/>
          <w:noProof/>
          <w:color w:val="FF0000"/>
          <w:sz w:val="36"/>
          <w:szCs w:val="36"/>
          <w:u w:val="single"/>
        </w:rPr>
        <w:t>21</w:t>
      </w:r>
      <w:r w:rsidR="00874BB5">
        <w:rPr>
          <w:rFonts w:ascii="Adobe Caslon Pro" w:hAnsi="Adobe Caslon Pro"/>
          <w:b/>
          <w:i/>
          <w:noProof/>
          <w:color w:val="FF0000"/>
          <w:sz w:val="36"/>
          <w:szCs w:val="36"/>
          <w:u w:val="single"/>
        </w:rPr>
        <w:t>,</w:t>
      </w:r>
      <w:r w:rsidR="00875C95">
        <w:rPr>
          <w:rFonts w:ascii="Adobe Caslon Pro" w:hAnsi="Adobe Caslon Pro"/>
          <w:b/>
          <w:i/>
          <w:noProof/>
          <w:color w:val="FF0000"/>
          <w:sz w:val="36"/>
          <w:szCs w:val="36"/>
          <w:u w:val="single"/>
        </w:rPr>
        <w:t xml:space="preserve"> at </w:t>
      </w:r>
      <w:r w:rsidR="00F95EC8">
        <w:rPr>
          <w:rFonts w:ascii="Adobe Caslon Pro" w:hAnsi="Adobe Caslon Pro"/>
          <w:b/>
          <w:i/>
          <w:noProof/>
          <w:color w:val="FF0000"/>
          <w:sz w:val="36"/>
          <w:szCs w:val="36"/>
          <w:u w:val="single"/>
        </w:rPr>
        <w:t>4</w:t>
      </w:r>
      <w:r w:rsidRPr="004D5995">
        <w:rPr>
          <w:rFonts w:ascii="Adobe Caslon Pro" w:hAnsi="Adobe Caslon Pro"/>
          <w:b/>
          <w:i/>
          <w:noProof/>
          <w:color w:val="FF0000"/>
          <w:sz w:val="36"/>
          <w:szCs w:val="36"/>
          <w:u w:val="single"/>
        </w:rPr>
        <w:t xml:space="preserve"> PM</w:t>
      </w:r>
    </w:p>
    <w:p w14:paraId="4FB200D5" w14:textId="77777777" w:rsidR="00C51D3E" w:rsidRPr="004D5995" w:rsidRDefault="00C51D3E" w:rsidP="000D4C8C">
      <w:pPr>
        <w:spacing w:line="180" w:lineRule="auto"/>
        <w:jc w:val="center"/>
        <w:rPr>
          <w:rFonts w:ascii="Adobe Caslon Pro" w:hAnsi="Adobe Caslon Pro"/>
          <w:b/>
          <w:i/>
          <w:noProof/>
          <w:color w:val="FF0000"/>
          <w:sz w:val="36"/>
          <w:szCs w:val="36"/>
          <w:u w:val="single"/>
        </w:rPr>
      </w:pPr>
    </w:p>
    <w:p w14:paraId="7AD6C66A" w14:textId="77777777" w:rsidR="00E47283" w:rsidRPr="00B141CA" w:rsidRDefault="00E47283" w:rsidP="000D4C8C">
      <w:pPr>
        <w:pStyle w:val="PB1"/>
        <w:suppressAutoHyphens/>
        <w:spacing w:line="240" w:lineRule="auto"/>
        <w:rPr>
          <w:sz w:val="12"/>
          <w:szCs w:val="12"/>
        </w:rPr>
      </w:pPr>
    </w:p>
    <w:p w14:paraId="1C86C4F3" w14:textId="77777777" w:rsidR="000D4C8C" w:rsidRDefault="000D4C8C" w:rsidP="000D4C8C">
      <w:pPr>
        <w:pStyle w:val="PH1"/>
        <w:suppressAutoHyphens/>
        <w:spacing w:line="240" w:lineRule="auto"/>
        <w:rPr>
          <w:b/>
        </w:rPr>
      </w:pPr>
      <w:r w:rsidRPr="009539A1">
        <w:rPr>
          <w:b/>
        </w:rPr>
        <w:t>Who May Apply</w:t>
      </w:r>
    </w:p>
    <w:p w14:paraId="793E5C3D" w14:textId="77777777" w:rsidR="007129EB" w:rsidRDefault="007129EB" w:rsidP="000D4C8C">
      <w:pPr>
        <w:pStyle w:val="PH1"/>
        <w:suppressAutoHyphens/>
        <w:spacing w:line="240" w:lineRule="auto"/>
        <w:rPr>
          <w:b/>
        </w:rPr>
      </w:pPr>
    </w:p>
    <w:p w14:paraId="686598AD" w14:textId="138BC393" w:rsidR="00D1016F" w:rsidRDefault="000D4C8C" w:rsidP="000D4C8C">
      <w:pPr>
        <w:pStyle w:val="PB1"/>
        <w:suppressAutoHyphens/>
        <w:spacing w:line="240" w:lineRule="auto"/>
        <w:rPr>
          <w:rFonts w:ascii="Calibri" w:hAnsi="Calibri"/>
        </w:rPr>
      </w:pPr>
      <w:r w:rsidRPr="006C006B">
        <w:rPr>
          <w:rFonts w:ascii="Calibri" w:hAnsi="Calibri"/>
        </w:rPr>
        <w:t xml:space="preserve">Any full-time teacher(s) currently employed by </w:t>
      </w:r>
      <w:r w:rsidR="00DA5C87">
        <w:rPr>
          <w:rFonts w:ascii="Calibri" w:hAnsi="Calibri"/>
        </w:rPr>
        <w:t>t</w:t>
      </w:r>
      <w:r w:rsidRPr="006C006B">
        <w:rPr>
          <w:rFonts w:ascii="Calibri" w:hAnsi="Calibri"/>
        </w:rPr>
        <w:t xml:space="preserve">he School District of Lee County, including Pre-K, Vocational, Technical, Media Specialists, </w:t>
      </w:r>
      <w:r w:rsidR="00A80A8A">
        <w:rPr>
          <w:rFonts w:ascii="Calibri" w:hAnsi="Calibri"/>
        </w:rPr>
        <w:t>School</w:t>
      </w:r>
      <w:r w:rsidRPr="006C006B">
        <w:rPr>
          <w:rFonts w:ascii="Calibri" w:hAnsi="Calibri"/>
        </w:rPr>
        <w:t xml:space="preserve"> Counselors</w:t>
      </w:r>
      <w:r w:rsidR="00D1016F">
        <w:rPr>
          <w:rFonts w:ascii="Calibri" w:hAnsi="Calibri"/>
        </w:rPr>
        <w:t>,</w:t>
      </w:r>
      <w:r w:rsidRPr="006C006B">
        <w:rPr>
          <w:rFonts w:ascii="Calibri" w:hAnsi="Calibri"/>
        </w:rPr>
        <w:t xml:space="preserve"> and </w:t>
      </w:r>
      <w:r>
        <w:rPr>
          <w:rFonts w:ascii="Calibri" w:hAnsi="Calibri"/>
        </w:rPr>
        <w:t>C</w:t>
      </w:r>
      <w:r w:rsidRPr="006C006B">
        <w:rPr>
          <w:rFonts w:ascii="Calibri" w:hAnsi="Calibri"/>
        </w:rPr>
        <w:t>oaches</w:t>
      </w:r>
      <w:r w:rsidR="00EF76E2">
        <w:rPr>
          <w:rFonts w:ascii="Calibri" w:hAnsi="Calibri"/>
        </w:rPr>
        <w:t>,</w:t>
      </w:r>
      <w:r w:rsidRPr="006C006B">
        <w:rPr>
          <w:rFonts w:ascii="Calibri" w:hAnsi="Calibri"/>
        </w:rPr>
        <w:t xml:space="preserve"> </w:t>
      </w:r>
      <w:r>
        <w:rPr>
          <w:rFonts w:ascii="Calibri" w:hAnsi="Calibri"/>
        </w:rPr>
        <w:t>are</w:t>
      </w:r>
      <w:r w:rsidRPr="006C006B">
        <w:rPr>
          <w:rFonts w:ascii="Calibri" w:hAnsi="Calibri"/>
        </w:rPr>
        <w:t xml:space="preserve"> eligible.</w:t>
      </w:r>
      <w:r>
        <w:rPr>
          <w:rFonts w:ascii="Calibri" w:hAnsi="Calibri"/>
        </w:rPr>
        <w:t xml:space="preserve"> </w:t>
      </w:r>
      <w:r w:rsidR="00C51D3E">
        <w:rPr>
          <w:rFonts w:ascii="Calibri" w:hAnsi="Calibri"/>
        </w:rPr>
        <w:t>While numerous grants may be awarded to teachers from the same school, o</w:t>
      </w:r>
      <w:r w:rsidRPr="006C006B">
        <w:rPr>
          <w:rFonts w:ascii="Calibri" w:hAnsi="Calibri"/>
        </w:rPr>
        <w:t xml:space="preserve">nly </w:t>
      </w:r>
      <w:r w:rsidRPr="002B3C5F">
        <w:rPr>
          <w:rFonts w:ascii="Calibri" w:hAnsi="Calibri"/>
          <w:u w:val="single"/>
        </w:rPr>
        <w:t>one</w:t>
      </w:r>
      <w:r w:rsidRPr="006C006B">
        <w:rPr>
          <w:rFonts w:ascii="Calibri" w:hAnsi="Calibri"/>
        </w:rPr>
        <w:t xml:space="preserve"> grant</w:t>
      </w:r>
      <w:r>
        <w:rPr>
          <w:rFonts w:ascii="Calibri" w:hAnsi="Calibri"/>
        </w:rPr>
        <w:t xml:space="preserve"> will be awarded</w:t>
      </w:r>
      <w:r w:rsidRPr="006C006B">
        <w:rPr>
          <w:rFonts w:ascii="Calibri" w:hAnsi="Calibri"/>
        </w:rPr>
        <w:t xml:space="preserve"> per qualifying teacher</w:t>
      </w:r>
      <w:r w:rsidRPr="00670B23">
        <w:rPr>
          <w:rFonts w:ascii="Calibri" w:hAnsi="Calibri"/>
        </w:rPr>
        <w:t xml:space="preserve">.  </w:t>
      </w:r>
    </w:p>
    <w:p w14:paraId="1C9F2341" w14:textId="77777777" w:rsidR="00D1016F" w:rsidRPr="00B141CA" w:rsidRDefault="00D1016F" w:rsidP="000D4C8C">
      <w:pPr>
        <w:pStyle w:val="PB1"/>
        <w:suppressAutoHyphens/>
        <w:spacing w:line="240" w:lineRule="auto"/>
        <w:rPr>
          <w:rFonts w:ascii="Calibri" w:hAnsi="Calibri"/>
          <w:sz w:val="12"/>
          <w:szCs w:val="12"/>
        </w:rPr>
      </w:pPr>
    </w:p>
    <w:p w14:paraId="20183880" w14:textId="57940F90" w:rsidR="00754877" w:rsidRDefault="00D1016F" w:rsidP="00D15266">
      <w:pPr>
        <w:pStyle w:val="PB1"/>
        <w:suppressAutoHyphens/>
        <w:spacing w:after="120" w:line="240" w:lineRule="auto"/>
        <w:rPr>
          <w:rFonts w:ascii="Calibri" w:hAnsi="Calibri"/>
        </w:rPr>
      </w:pPr>
      <w:r w:rsidRPr="00D316D1">
        <w:rPr>
          <w:rFonts w:ascii="Calibri" w:hAnsi="Calibri"/>
          <w:highlight w:val="yellow"/>
        </w:rPr>
        <w:t xml:space="preserve">Applicants </w:t>
      </w:r>
      <w:r w:rsidRPr="00D316D1">
        <w:rPr>
          <w:rFonts w:ascii="Calibri" w:hAnsi="Calibri"/>
          <w:i/>
          <w:highlight w:val="yellow"/>
        </w:rPr>
        <w:t xml:space="preserve">must </w:t>
      </w:r>
      <w:r w:rsidRPr="00D316D1">
        <w:rPr>
          <w:rFonts w:ascii="Calibri" w:hAnsi="Calibri"/>
          <w:highlight w:val="yellow"/>
        </w:rPr>
        <w:t xml:space="preserve">attend one of the </w:t>
      </w:r>
      <w:r w:rsidRPr="00D316D1">
        <w:rPr>
          <w:rFonts w:ascii="Calibri" w:hAnsi="Calibri"/>
          <w:b/>
          <w:i/>
          <w:highlight w:val="yellow"/>
        </w:rPr>
        <w:t xml:space="preserve">mandatory </w:t>
      </w:r>
      <w:r w:rsidR="00D15266" w:rsidRPr="00D316D1">
        <w:rPr>
          <w:rFonts w:ascii="Calibri" w:hAnsi="Calibri"/>
          <w:b/>
          <w:i/>
          <w:highlight w:val="yellow"/>
        </w:rPr>
        <w:t xml:space="preserve">grant </w:t>
      </w:r>
      <w:r w:rsidRPr="00D316D1">
        <w:rPr>
          <w:rFonts w:ascii="Calibri" w:hAnsi="Calibri"/>
          <w:b/>
          <w:i/>
          <w:highlight w:val="yellow"/>
        </w:rPr>
        <w:t xml:space="preserve">workshops </w:t>
      </w:r>
      <w:r w:rsidR="00670B23" w:rsidRPr="00D316D1">
        <w:rPr>
          <w:rFonts w:ascii="Calibri" w:hAnsi="Calibri"/>
          <w:highlight w:val="yellow"/>
        </w:rPr>
        <w:t xml:space="preserve">held at The Foundation for Lee County Public Schools, 2266 </w:t>
      </w:r>
      <w:r w:rsidR="00874BB5">
        <w:rPr>
          <w:rFonts w:ascii="Calibri" w:hAnsi="Calibri"/>
          <w:highlight w:val="yellow"/>
        </w:rPr>
        <w:t>Second Street,</w:t>
      </w:r>
      <w:r w:rsidR="00670B23" w:rsidRPr="00D316D1">
        <w:rPr>
          <w:rFonts w:ascii="Calibri" w:hAnsi="Calibri"/>
          <w:highlight w:val="yellow"/>
        </w:rPr>
        <w:t xml:space="preserve"> Fort Myers, FL</w:t>
      </w:r>
      <w:r w:rsidR="00CF6E0C">
        <w:rPr>
          <w:rFonts w:ascii="Calibri" w:hAnsi="Calibri"/>
          <w:highlight w:val="yellow"/>
        </w:rPr>
        <w:t xml:space="preserve">. </w:t>
      </w:r>
      <w:r w:rsidR="00D15266" w:rsidRPr="00D316D1">
        <w:rPr>
          <w:rFonts w:ascii="Calibri" w:hAnsi="Calibri"/>
          <w:highlight w:val="yellow"/>
        </w:rPr>
        <w:t xml:space="preserve">Please </w:t>
      </w:r>
      <w:r w:rsidR="00D15266" w:rsidRPr="00D316D1">
        <w:rPr>
          <w:rFonts w:ascii="Calibri" w:hAnsi="Calibri"/>
          <w:b/>
          <w:i/>
          <w:highlight w:val="yellow"/>
        </w:rPr>
        <w:t>pre-register</w:t>
      </w:r>
      <w:r w:rsidR="006E0C71" w:rsidRPr="00D316D1">
        <w:rPr>
          <w:rFonts w:ascii="Calibri" w:hAnsi="Calibri"/>
          <w:highlight w:val="yellow"/>
        </w:rPr>
        <w:t xml:space="preserve"> with Theresa Reich</w:t>
      </w:r>
      <w:r w:rsidR="00D15266" w:rsidRPr="00D316D1">
        <w:rPr>
          <w:rFonts w:ascii="Calibri" w:hAnsi="Calibri"/>
          <w:highlight w:val="yellow"/>
        </w:rPr>
        <w:t xml:space="preserve"> </w:t>
      </w:r>
      <w:r w:rsidR="00066B57" w:rsidRPr="00D316D1">
        <w:rPr>
          <w:rFonts w:ascii="Calibri" w:hAnsi="Calibri"/>
          <w:highlight w:val="yellow"/>
        </w:rPr>
        <w:t xml:space="preserve">at </w:t>
      </w:r>
      <w:hyperlink r:id="rId9" w:history="1">
        <w:r w:rsidR="006D52F0" w:rsidRPr="00D316D1">
          <w:rPr>
            <w:rStyle w:val="Hyperlink"/>
            <w:rFonts w:ascii="Calibri" w:hAnsi="Calibri"/>
            <w:b/>
            <w:highlight w:val="yellow"/>
          </w:rPr>
          <w:t>Theresa@leeschoolfoundation.org</w:t>
        </w:r>
      </w:hyperlink>
      <w:r w:rsidR="00D15266" w:rsidRPr="00D316D1">
        <w:rPr>
          <w:rFonts w:ascii="Calibri" w:hAnsi="Calibri"/>
          <w:highlight w:val="yellow"/>
        </w:rPr>
        <w:t xml:space="preserve"> for a</w:t>
      </w:r>
      <w:r w:rsidR="00671A54" w:rsidRPr="00D316D1">
        <w:rPr>
          <w:rFonts w:ascii="Calibri" w:hAnsi="Calibri"/>
          <w:highlight w:val="yellow"/>
        </w:rPr>
        <w:t>n available</w:t>
      </w:r>
      <w:r w:rsidR="00D15266" w:rsidRPr="00D316D1">
        <w:rPr>
          <w:rFonts w:ascii="Calibri" w:hAnsi="Calibri"/>
          <w:highlight w:val="yellow"/>
        </w:rPr>
        <w:t xml:space="preserve"> workshop</w:t>
      </w:r>
      <w:r w:rsidR="00671A54" w:rsidRPr="00D316D1">
        <w:rPr>
          <w:rFonts w:ascii="Calibri" w:hAnsi="Calibri"/>
          <w:highlight w:val="yellow"/>
        </w:rPr>
        <w:t xml:space="preserve"> date</w:t>
      </w:r>
      <w:r w:rsidR="00D15266" w:rsidRPr="00D316D1">
        <w:rPr>
          <w:rFonts w:ascii="Calibri" w:hAnsi="Calibri"/>
          <w:highlight w:val="yellow"/>
        </w:rPr>
        <w:t xml:space="preserve">. </w:t>
      </w:r>
      <w:r w:rsidR="00C51D3E" w:rsidRPr="00D316D1">
        <w:rPr>
          <w:rFonts w:ascii="Calibri" w:hAnsi="Calibri"/>
          <w:highlight w:val="yellow"/>
        </w:rPr>
        <w:t>Applications will be emailed to workshop attendees the following day.</w:t>
      </w:r>
    </w:p>
    <w:p w14:paraId="5C3C4FB4" w14:textId="77777777" w:rsidR="00754877" w:rsidRPr="008A16D8" w:rsidRDefault="00754877" w:rsidP="00754877">
      <w:pPr>
        <w:pStyle w:val="PH1"/>
        <w:suppressAutoHyphens/>
        <w:spacing w:line="240" w:lineRule="auto"/>
        <w:rPr>
          <w:sz w:val="8"/>
          <w:szCs w:val="8"/>
        </w:rPr>
      </w:pPr>
    </w:p>
    <w:p w14:paraId="10CA97FE" w14:textId="77777777" w:rsidR="000D4C8C" w:rsidRDefault="000D4C8C" w:rsidP="000D4C8C">
      <w:pPr>
        <w:pStyle w:val="PH1"/>
        <w:suppressAutoHyphens/>
        <w:spacing w:line="240" w:lineRule="auto"/>
        <w:rPr>
          <w:b/>
        </w:rPr>
      </w:pPr>
      <w:r w:rsidRPr="009539A1">
        <w:rPr>
          <w:b/>
        </w:rPr>
        <w:t>Important Information</w:t>
      </w:r>
    </w:p>
    <w:p w14:paraId="47359875" w14:textId="77777777" w:rsidR="00066B57" w:rsidRPr="00143A87" w:rsidRDefault="00066B57" w:rsidP="000D4C8C">
      <w:pPr>
        <w:pStyle w:val="PH1"/>
        <w:suppressAutoHyphens/>
        <w:spacing w:line="240" w:lineRule="auto"/>
        <w:rPr>
          <w:rFonts w:asciiTheme="minorHAnsi" w:hAnsiTheme="minorHAnsi" w:cstheme="minorHAnsi"/>
          <w:b/>
          <w:sz w:val="20"/>
          <w:szCs w:val="20"/>
        </w:rPr>
      </w:pPr>
    </w:p>
    <w:p w14:paraId="6E268848" w14:textId="77777777" w:rsidR="000D4C8C" w:rsidRPr="00143A87" w:rsidRDefault="000D4C8C" w:rsidP="00143A87">
      <w:pPr>
        <w:pStyle w:val="ListParagraph"/>
        <w:numPr>
          <w:ilvl w:val="0"/>
          <w:numId w:val="21"/>
        </w:numPr>
        <w:spacing w:after="240" w:line="276" w:lineRule="auto"/>
        <w:jc w:val="both"/>
        <w:rPr>
          <w:rFonts w:asciiTheme="minorHAnsi" w:hAnsiTheme="minorHAnsi" w:cstheme="minorHAnsi"/>
          <w:b/>
          <w:sz w:val="20"/>
          <w:szCs w:val="20"/>
        </w:rPr>
      </w:pPr>
      <w:r w:rsidRPr="00143A87">
        <w:rPr>
          <w:rFonts w:asciiTheme="minorHAnsi" w:hAnsiTheme="minorHAnsi" w:cstheme="minorHAnsi"/>
          <w:b/>
          <w:sz w:val="20"/>
          <w:szCs w:val="20"/>
          <w:u w:val="single"/>
        </w:rPr>
        <w:t xml:space="preserve">An incomplete application will be disqualified. </w:t>
      </w:r>
    </w:p>
    <w:p w14:paraId="574732CF" w14:textId="47E1D80C" w:rsidR="000D4C8C" w:rsidRPr="00143A87" w:rsidRDefault="000D4C8C" w:rsidP="00143A87">
      <w:pPr>
        <w:pStyle w:val="ListParagraph"/>
        <w:numPr>
          <w:ilvl w:val="0"/>
          <w:numId w:val="21"/>
        </w:numPr>
        <w:spacing w:after="240" w:line="276" w:lineRule="auto"/>
        <w:jc w:val="both"/>
        <w:rPr>
          <w:rFonts w:asciiTheme="minorHAnsi" w:hAnsiTheme="minorHAnsi" w:cstheme="minorHAnsi"/>
          <w:sz w:val="20"/>
          <w:szCs w:val="20"/>
        </w:rPr>
      </w:pPr>
      <w:r w:rsidRPr="00143A87">
        <w:rPr>
          <w:rFonts w:asciiTheme="minorHAnsi" w:hAnsiTheme="minorHAnsi" w:cstheme="minorHAnsi"/>
          <w:sz w:val="20"/>
          <w:szCs w:val="20"/>
        </w:rPr>
        <w:t xml:space="preserve">The </w:t>
      </w:r>
      <w:r w:rsidR="00D1016F" w:rsidRPr="00143A87">
        <w:rPr>
          <w:rFonts w:asciiTheme="minorHAnsi" w:hAnsiTheme="minorHAnsi" w:cstheme="minorHAnsi"/>
          <w:sz w:val="20"/>
          <w:szCs w:val="20"/>
        </w:rPr>
        <w:t xml:space="preserve">completed </w:t>
      </w:r>
      <w:r w:rsidRPr="00143A87">
        <w:rPr>
          <w:rFonts w:asciiTheme="minorHAnsi" w:hAnsiTheme="minorHAnsi" w:cstheme="minorHAnsi"/>
          <w:sz w:val="20"/>
          <w:szCs w:val="20"/>
        </w:rPr>
        <w:t xml:space="preserve">application must </w:t>
      </w:r>
      <w:r w:rsidR="000C503A" w:rsidRPr="00143A87">
        <w:rPr>
          <w:rFonts w:asciiTheme="minorHAnsi" w:hAnsiTheme="minorHAnsi" w:cstheme="minorHAnsi"/>
          <w:sz w:val="20"/>
          <w:szCs w:val="20"/>
        </w:rPr>
        <w:t>be typed</w:t>
      </w:r>
      <w:r w:rsidR="007B1C05" w:rsidRPr="00143A87">
        <w:rPr>
          <w:rFonts w:asciiTheme="minorHAnsi" w:hAnsiTheme="minorHAnsi" w:cstheme="minorHAnsi"/>
          <w:sz w:val="20"/>
          <w:szCs w:val="20"/>
        </w:rPr>
        <w:t xml:space="preserve"> in the Application</w:t>
      </w:r>
      <w:r w:rsidR="000C503A" w:rsidRPr="00143A87">
        <w:rPr>
          <w:rFonts w:asciiTheme="minorHAnsi" w:hAnsiTheme="minorHAnsi" w:cstheme="minorHAnsi"/>
          <w:sz w:val="20"/>
          <w:szCs w:val="20"/>
        </w:rPr>
        <w:t xml:space="preserve"> and </w:t>
      </w:r>
      <w:r w:rsidRPr="00143A87">
        <w:rPr>
          <w:rFonts w:asciiTheme="minorHAnsi" w:hAnsiTheme="minorHAnsi" w:cstheme="minorHAnsi"/>
          <w:sz w:val="20"/>
          <w:szCs w:val="20"/>
        </w:rPr>
        <w:t xml:space="preserve">include the </w:t>
      </w:r>
      <w:r w:rsidR="00D1016F" w:rsidRPr="00143A87">
        <w:rPr>
          <w:rFonts w:asciiTheme="minorHAnsi" w:hAnsiTheme="minorHAnsi" w:cstheme="minorHAnsi"/>
          <w:sz w:val="20"/>
          <w:szCs w:val="20"/>
        </w:rPr>
        <w:t>Application C</w:t>
      </w:r>
      <w:r w:rsidRPr="00143A87">
        <w:rPr>
          <w:rFonts w:asciiTheme="minorHAnsi" w:hAnsiTheme="minorHAnsi" w:cstheme="minorHAnsi"/>
          <w:sz w:val="20"/>
          <w:szCs w:val="20"/>
        </w:rPr>
        <w:t xml:space="preserve">over </w:t>
      </w:r>
      <w:r w:rsidR="00D1016F" w:rsidRPr="00143A87">
        <w:rPr>
          <w:rFonts w:asciiTheme="minorHAnsi" w:hAnsiTheme="minorHAnsi" w:cstheme="minorHAnsi"/>
          <w:sz w:val="20"/>
          <w:szCs w:val="20"/>
        </w:rPr>
        <w:t>S</w:t>
      </w:r>
      <w:r w:rsidRPr="00143A87">
        <w:rPr>
          <w:rFonts w:asciiTheme="minorHAnsi" w:hAnsiTheme="minorHAnsi" w:cstheme="minorHAnsi"/>
          <w:sz w:val="20"/>
          <w:szCs w:val="20"/>
        </w:rPr>
        <w:t xml:space="preserve">heet </w:t>
      </w:r>
      <w:r w:rsidR="00143A87">
        <w:rPr>
          <w:rFonts w:asciiTheme="minorHAnsi" w:hAnsiTheme="minorHAnsi" w:cstheme="minorHAnsi"/>
          <w:sz w:val="20"/>
          <w:szCs w:val="20"/>
        </w:rPr>
        <w:t xml:space="preserve">and </w:t>
      </w:r>
      <w:r w:rsidR="00D1016F" w:rsidRPr="00143A87">
        <w:rPr>
          <w:rFonts w:asciiTheme="minorHAnsi" w:hAnsiTheme="minorHAnsi" w:cstheme="minorHAnsi"/>
          <w:sz w:val="20"/>
          <w:szCs w:val="20"/>
        </w:rPr>
        <w:t>B</w:t>
      </w:r>
      <w:r w:rsidRPr="00143A87">
        <w:rPr>
          <w:rFonts w:asciiTheme="minorHAnsi" w:hAnsiTheme="minorHAnsi" w:cstheme="minorHAnsi"/>
          <w:sz w:val="20"/>
          <w:szCs w:val="20"/>
        </w:rPr>
        <w:t xml:space="preserve">lind </w:t>
      </w:r>
      <w:r w:rsidR="00D1016F" w:rsidRPr="00143A87">
        <w:rPr>
          <w:rFonts w:asciiTheme="minorHAnsi" w:hAnsiTheme="minorHAnsi" w:cstheme="minorHAnsi"/>
          <w:sz w:val="20"/>
          <w:szCs w:val="20"/>
        </w:rPr>
        <w:t>A</w:t>
      </w:r>
      <w:r w:rsidRPr="00143A87">
        <w:rPr>
          <w:rFonts w:asciiTheme="minorHAnsi" w:hAnsiTheme="minorHAnsi" w:cstheme="minorHAnsi"/>
          <w:sz w:val="20"/>
          <w:szCs w:val="20"/>
        </w:rPr>
        <w:t>pplica</w:t>
      </w:r>
      <w:r w:rsidR="007B1C05" w:rsidRPr="00143A87">
        <w:rPr>
          <w:rFonts w:asciiTheme="minorHAnsi" w:hAnsiTheme="minorHAnsi" w:cstheme="minorHAnsi"/>
          <w:sz w:val="20"/>
          <w:szCs w:val="20"/>
        </w:rPr>
        <w:t>tion</w:t>
      </w:r>
      <w:r w:rsidR="00754877" w:rsidRPr="00143A87">
        <w:rPr>
          <w:rFonts w:asciiTheme="minorHAnsi" w:hAnsiTheme="minorHAnsi" w:cstheme="minorHAnsi"/>
          <w:sz w:val="20"/>
          <w:szCs w:val="20"/>
        </w:rPr>
        <w:t>.</w:t>
      </w:r>
      <w:r w:rsidRPr="00143A87">
        <w:rPr>
          <w:rFonts w:asciiTheme="minorHAnsi" w:hAnsiTheme="minorHAnsi" w:cstheme="minorHAnsi"/>
          <w:sz w:val="20"/>
          <w:szCs w:val="20"/>
        </w:rPr>
        <w:t xml:space="preserve"> </w:t>
      </w:r>
    </w:p>
    <w:p w14:paraId="61750464" w14:textId="77777777" w:rsidR="000D4C8C" w:rsidRPr="00143A87" w:rsidRDefault="000D4C8C" w:rsidP="00143A87">
      <w:pPr>
        <w:pStyle w:val="ListParagraph"/>
        <w:numPr>
          <w:ilvl w:val="0"/>
          <w:numId w:val="21"/>
        </w:numPr>
        <w:spacing w:after="240" w:line="276" w:lineRule="auto"/>
        <w:jc w:val="both"/>
        <w:rPr>
          <w:rFonts w:asciiTheme="minorHAnsi" w:hAnsiTheme="minorHAnsi" w:cstheme="minorHAnsi"/>
          <w:sz w:val="20"/>
          <w:szCs w:val="20"/>
        </w:rPr>
      </w:pPr>
      <w:r w:rsidRPr="00143A87">
        <w:rPr>
          <w:rFonts w:asciiTheme="minorHAnsi" w:hAnsiTheme="minorHAnsi" w:cstheme="minorHAnsi"/>
          <w:sz w:val="20"/>
          <w:szCs w:val="20"/>
        </w:rPr>
        <w:t>The school principal</w:t>
      </w:r>
      <w:r w:rsidR="00AC1F50" w:rsidRPr="00143A87">
        <w:rPr>
          <w:rFonts w:asciiTheme="minorHAnsi" w:hAnsiTheme="minorHAnsi" w:cstheme="minorHAnsi"/>
          <w:sz w:val="20"/>
          <w:szCs w:val="20"/>
        </w:rPr>
        <w:t xml:space="preserve">, </w:t>
      </w:r>
      <w:r w:rsidRPr="00143A87">
        <w:rPr>
          <w:rFonts w:asciiTheme="minorHAnsi" w:hAnsiTheme="minorHAnsi" w:cstheme="minorHAnsi"/>
          <w:sz w:val="20"/>
          <w:szCs w:val="20"/>
        </w:rPr>
        <w:t>applicant</w:t>
      </w:r>
      <w:r w:rsidR="00AC1F50" w:rsidRPr="00143A87">
        <w:rPr>
          <w:rFonts w:asciiTheme="minorHAnsi" w:hAnsiTheme="minorHAnsi" w:cstheme="minorHAnsi"/>
          <w:sz w:val="20"/>
          <w:szCs w:val="20"/>
        </w:rPr>
        <w:t>, and all team members</w:t>
      </w:r>
      <w:r w:rsidRPr="00143A87">
        <w:rPr>
          <w:rFonts w:asciiTheme="minorHAnsi" w:hAnsiTheme="minorHAnsi" w:cstheme="minorHAnsi"/>
          <w:sz w:val="20"/>
          <w:szCs w:val="20"/>
        </w:rPr>
        <w:t xml:space="preserve"> must</w:t>
      </w:r>
      <w:r w:rsidR="00754877" w:rsidRPr="00143A87">
        <w:rPr>
          <w:rFonts w:asciiTheme="minorHAnsi" w:hAnsiTheme="minorHAnsi" w:cstheme="minorHAnsi"/>
          <w:sz w:val="20"/>
          <w:szCs w:val="20"/>
        </w:rPr>
        <w:t xml:space="preserve"> </w:t>
      </w:r>
      <w:r w:rsidRPr="00143A87">
        <w:rPr>
          <w:rFonts w:asciiTheme="minorHAnsi" w:hAnsiTheme="minorHAnsi" w:cstheme="minorHAnsi"/>
          <w:sz w:val="20"/>
          <w:szCs w:val="20"/>
        </w:rPr>
        <w:t>sign the Appl</w:t>
      </w:r>
      <w:r w:rsidR="000E2F33" w:rsidRPr="00143A87">
        <w:rPr>
          <w:rFonts w:asciiTheme="minorHAnsi" w:hAnsiTheme="minorHAnsi" w:cstheme="minorHAnsi"/>
          <w:sz w:val="20"/>
          <w:szCs w:val="20"/>
        </w:rPr>
        <w:t>ication</w:t>
      </w:r>
      <w:r w:rsidR="00D1016F" w:rsidRPr="00143A87">
        <w:rPr>
          <w:rFonts w:asciiTheme="minorHAnsi" w:hAnsiTheme="minorHAnsi" w:cstheme="minorHAnsi"/>
          <w:sz w:val="20"/>
          <w:szCs w:val="20"/>
        </w:rPr>
        <w:t xml:space="preserve"> Cover Sheet</w:t>
      </w:r>
      <w:r w:rsidR="000E2F33" w:rsidRPr="00143A87">
        <w:rPr>
          <w:rFonts w:asciiTheme="minorHAnsi" w:hAnsiTheme="minorHAnsi" w:cstheme="minorHAnsi"/>
          <w:sz w:val="20"/>
          <w:szCs w:val="20"/>
        </w:rPr>
        <w:t xml:space="preserve"> </w:t>
      </w:r>
      <w:r w:rsidR="00D1016F" w:rsidRPr="00143A87">
        <w:rPr>
          <w:rFonts w:asciiTheme="minorHAnsi" w:hAnsiTheme="minorHAnsi" w:cstheme="minorHAnsi"/>
          <w:sz w:val="20"/>
          <w:szCs w:val="20"/>
        </w:rPr>
        <w:t xml:space="preserve">to verify that </w:t>
      </w:r>
      <w:r w:rsidRPr="00143A87">
        <w:rPr>
          <w:rFonts w:asciiTheme="minorHAnsi" w:hAnsiTheme="minorHAnsi" w:cstheme="minorHAnsi"/>
          <w:sz w:val="20"/>
          <w:szCs w:val="20"/>
        </w:rPr>
        <w:t>grant procedures will be followed.</w:t>
      </w:r>
      <w:r w:rsidR="00C26CF0" w:rsidRPr="00143A87">
        <w:rPr>
          <w:rFonts w:asciiTheme="minorHAnsi" w:hAnsiTheme="minorHAnsi" w:cstheme="minorHAnsi"/>
          <w:sz w:val="20"/>
          <w:szCs w:val="20"/>
        </w:rPr>
        <w:t xml:space="preserve"> </w:t>
      </w:r>
    </w:p>
    <w:p w14:paraId="61365E52" w14:textId="02D73B0E" w:rsidR="000D4C8C" w:rsidRPr="00143A87" w:rsidRDefault="00D1016F" w:rsidP="00143A87">
      <w:pPr>
        <w:pStyle w:val="ListParagraph"/>
        <w:numPr>
          <w:ilvl w:val="0"/>
          <w:numId w:val="21"/>
        </w:numPr>
        <w:spacing w:after="240" w:line="276" w:lineRule="auto"/>
        <w:rPr>
          <w:rFonts w:asciiTheme="minorHAnsi" w:hAnsiTheme="minorHAnsi" w:cstheme="minorHAnsi"/>
          <w:b/>
          <w:color w:val="FF0000"/>
          <w:sz w:val="20"/>
          <w:szCs w:val="20"/>
        </w:rPr>
      </w:pPr>
      <w:r w:rsidRPr="00143A87">
        <w:rPr>
          <w:rFonts w:asciiTheme="minorHAnsi" w:hAnsiTheme="minorHAnsi" w:cstheme="minorHAnsi"/>
          <w:sz w:val="20"/>
          <w:szCs w:val="20"/>
        </w:rPr>
        <w:t xml:space="preserve">Completed </w:t>
      </w:r>
      <w:r w:rsidR="000D4C8C" w:rsidRPr="00143A87">
        <w:rPr>
          <w:rFonts w:asciiTheme="minorHAnsi" w:hAnsiTheme="minorHAnsi" w:cstheme="minorHAnsi"/>
          <w:sz w:val="20"/>
          <w:szCs w:val="20"/>
        </w:rPr>
        <w:t>application</w:t>
      </w:r>
      <w:r w:rsidR="00882C73" w:rsidRPr="00143A87">
        <w:rPr>
          <w:rFonts w:asciiTheme="minorHAnsi" w:hAnsiTheme="minorHAnsi" w:cstheme="minorHAnsi"/>
          <w:sz w:val="20"/>
          <w:szCs w:val="20"/>
        </w:rPr>
        <w:t>s</w:t>
      </w:r>
      <w:r w:rsidRPr="00143A87">
        <w:rPr>
          <w:rFonts w:asciiTheme="minorHAnsi" w:hAnsiTheme="minorHAnsi" w:cstheme="minorHAnsi"/>
          <w:sz w:val="20"/>
          <w:szCs w:val="20"/>
        </w:rPr>
        <w:t xml:space="preserve"> </w:t>
      </w:r>
      <w:r w:rsidR="00C26CF0" w:rsidRPr="00143A87">
        <w:rPr>
          <w:rFonts w:asciiTheme="minorHAnsi" w:hAnsiTheme="minorHAnsi" w:cstheme="minorHAnsi"/>
          <w:sz w:val="20"/>
          <w:szCs w:val="20"/>
        </w:rPr>
        <w:t xml:space="preserve">(signatures </w:t>
      </w:r>
      <w:r w:rsidR="00C26CF0" w:rsidRPr="00143A87">
        <w:rPr>
          <w:rFonts w:asciiTheme="minorHAnsi" w:hAnsiTheme="minorHAnsi" w:cstheme="minorHAnsi"/>
          <w:sz w:val="20"/>
          <w:szCs w:val="20"/>
          <w:u w:val="single"/>
        </w:rPr>
        <w:t>not</w:t>
      </w:r>
      <w:r w:rsidR="00C26CF0" w:rsidRPr="00143A87">
        <w:rPr>
          <w:rFonts w:asciiTheme="minorHAnsi" w:hAnsiTheme="minorHAnsi" w:cstheme="minorHAnsi"/>
          <w:sz w:val="20"/>
          <w:szCs w:val="20"/>
        </w:rPr>
        <w:t xml:space="preserve"> necessary) </w:t>
      </w:r>
      <w:r w:rsidRPr="00143A87">
        <w:rPr>
          <w:rFonts w:asciiTheme="minorHAnsi" w:hAnsiTheme="minorHAnsi" w:cstheme="minorHAnsi"/>
          <w:sz w:val="20"/>
          <w:szCs w:val="20"/>
        </w:rPr>
        <w:t xml:space="preserve">must be </w:t>
      </w:r>
      <w:r w:rsidR="007B1C05" w:rsidRPr="00143A87">
        <w:rPr>
          <w:rFonts w:asciiTheme="minorHAnsi" w:hAnsiTheme="minorHAnsi" w:cstheme="minorHAnsi"/>
          <w:sz w:val="20"/>
          <w:szCs w:val="20"/>
        </w:rPr>
        <w:t xml:space="preserve">submitted </w:t>
      </w:r>
      <w:r w:rsidR="009D3309" w:rsidRPr="00143A87">
        <w:rPr>
          <w:rFonts w:asciiTheme="minorHAnsi" w:hAnsiTheme="minorHAnsi" w:cstheme="minorHAnsi"/>
          <w:sz w:val="20"/>
          <w:szCs w:val="20"/>
        </w:rPr>
        <w:t>by email (</w:t>
      </w:r>
      <w:hyperlink r:id="rId10" w:history="1">
        <w:r w:rsidR="009D3309" w:rsidRPr="00143A87">
          <w:rPr>
            <w:rStyle w:val="Hyperlink"/>
            <w:rFonts w:asciiTheme="minorHAnsi" w:hAnsiTheme="minorHAnsi" w:cstheme="minorHAnsi"/>
            <w:sz w:val="20"/>
            <w:szCs w:val="20"/>
          </w:rPr>
          <w:t>Theresa@leeschoolfoundation.org</w:t>
        </w:r>
      </w:hyperlink>
      <w:r w:rsidR="009D3309" w:rsidRPr="00143A87">
        <w:rPr>
          <w:rFonts w:asciiTheme="minorHAnsi" w:hAnsiTheme="minorHAnsi" w:cstheme="minorHAnsi"/>
          <w:sz w:val="20"/>
          <w:szCs w:val="20"/>
        </w:rPr>
        <w:t>)</w:t>
      </w:r>
      <w:r w:rsidR="00143A87">
        <w:rPr>
          <w:rFonts w:asciiTheme="minorHAnsi" w:hAnsiTheme="minorHAnsi" w:cstheme="minorHAnsi"/>
          <w:sz w:val="20"/>
          <w:szCs w:val="20"/>
        </w:rPr>
        <w:t xml:space="preserve"> </w:t>
      </w:r>
      <w:r w:rsidR="00882C73" w:rsidRPr="00143A87">
        <w:rPr>
          <w:rFonts w:asciiTheme="minorHAnsi" w:hAnsiTheme="minorHAnsi" w:cstheme="minorHAnsi"/>
          <w:sz w:val="20"/>
          <w:szCs w:val="20"/>
        </w:rPr>
        <w:t xml:space="preserve">no later than </w:t>
      </w:r>
      <w:r w:rsidR="00903971" w:rsidRPr="00143A87">
        <w:rPr>
          <w:rFonts w:asciiTheme="minorHAnsi" w:hAnsiTheme="minorHAnsi" w:cstheme="minorHAnsi"/>
          <w:b/>
          <w:color w:val="FF0000"/>
          <w:sz w:val="20"/>
          <w:szCs w:val="20"/>
        </w:rPr>
        <w:t>Monday, November 1, 2021</w:t>
      </w:r>
      <w:r w:rsidR="00EF76E2">
        <w:rPr>
          <w:rFonts w:asciiTheme="minorHAnsi" w:hAnsiTheme="minorHAnsi" w:cstheme="minorHAnsi"/>
          <w:b/>
          <w:color w:val="FF0000"/>
          <w:sz w:val="20"/>
          <w:szCs w:val="20"/>
        </w:rPr>
        <w:t>,</w:t>
      </w:r>
      <w:r w:rsidR="007118BD" w:rsidRPr="00143A87">
        <w:rPr>
          <w:rFonts w:asciiTheme="minorHAnsi" w:hAnsiTheme="minorHAnsi" w:cstheme="minorHAnsi"/>
          <w:b/>
          <w:color w:val="FF0000"/>
          <w:sz w:val="20"/>
          <w:szCs w:val="20"/>
        </w:rPr>
        <w:t xml:space="preserve"> </w:t>
      </w:r>
      <w:r w:rsidR="00754877" w:rsidRPr="00143A87">
        <w:rPr>
          <w:rFonts w:asciiTheme="minorHAnsi" w:hAnsiTheme="minorHAnsi" w:cstheme="minorHAnsi"/>
          <w:b/>
          <w:color w:val="FF0000"/>
          <w:sz w:val="20"/>
          <w:szCs w:val="20"/>
        </w:rPr>
        <w:t>by</w:t>
      </w:r>
      <w:r w:rsidR="007118BD" w:rsidRPr="00143A87">
        <w:rPr>
          <w:rFonts w:asciiTheme="minorHAnsi" w:hAnsiTheme="minorHAnsi" w:cstheme="minorHAnsi"/>
          <w:b/>
          <w:color w:val="FF0000"/>
          <w:sz w:val="20"/>
          <w:szCs w:val="20"/>
        </w:rPr>
        <w:t xml:space="preserve"> </w:t>
      </w:r>
      <w:r w:rsidR="00882C73" w:rsidRPr="00143A87">
        <w:rPr>
          <w:rFonts w:asciiTheme="minorHAnsi" w:hAnsiTheme="minorHAnsi" w:cstheme="minorHAnsi"/>
          <w:b/>
          <w:color w:val="FF0000"/>
          <w:sz w:val="20"/>
          <w:szCs w:val="20"/>
        </w:rPr>
        <w:t xml:space="preserve">4 </w:t>
      </w:r>
      <w:r w:rsidR="007118BD" w:rsidRPr="00143A87">
        <w:rPr>
          <w:rFonts w:asciiTheme="minorHAnsi" w:hAnsiTheme="minorHAnsi" w:cstheme="minorHAnsi"/>
          <w:b/>
          <w:color w:val="FF0000"/>
          <w:sz w:val="20"/>
          <w:szCs w:val="20"/>
        </w:rPr>
        <w:t>PM</w:t>
      </w:r>
      <w:r w:rsidR="00882C73" w:rsidRPr="00143A87">
        <w:rPr>
          <w:rFonts w:asciiTheme="minorHAnsi" w:hAnsiTheme="minorHAnsi" w:cstheme="minorHAnsi"/>
          <w:b/>
          <w:color w:val="FF0000"/>
          <w:sz w:val="20"/>
          <w:szCs w:val="20"/>
        </w:rPr>
        <w:t>.</w:t>
      </w:r>
      <w:r w:rsidR="00C26CF0" w:rsidRPr="00143A87">
        <w:rPr>
          <w:rFonts w:asciiTheme="minorHAnsi" w:hAnsiTheme="minorHAnsi" w:cstheme="minorHAnsi"/>
          <w:b/>
          <w:color w:val="FF0000"/>
          <w:sz w:val="20"/>
          <w:szCs w:val="20"/>
        </w:rPr>
        <w:t xml:space="preserve"> </w:t>
      </w:r>
      <w:r w:rsidR="00882C73" w:rsidRPr="00143A87">
        <w:rPr>
          <w:rFonts w:asciiTheme="minorHAnsi" w:hAnsiTheme="minorHAnsi" w:cstheme="minorHAnsi"/>
          <w:sz w:val="20"/>
          <w:szCs w:val="20"/>
          <w:u w:val="single"/>
        </w:rPr>
        <w:t>An</w:t>
      </w:r>
      <w:r w:rsidR="00A349B6" w:rsidRPr="00143A87">
        <w:rPr>
          <w:rFonts w:asciiTheme="minorHAnsi" w:hAnsiTheme="minorHAnsi" w:cstheme="minorHAnsi"/>
          <w:sz w:val="20"/>
          <w:szCs w:val="20"/>
          <w:u w:val="single"/>
        </w:rPr>
        <w:t xml:space="preserve"> </w:t>
      </w:r>
      <w:r w:rsidR="001251C9" w:rsidRPr="00143A87">
        <w:rPr>
          <w:rFonts w:asciiTheme="minorHAnsi" w:hAnsiTheme="minorHAnsi" w:cstheme="minorHAnsi"/>
          <w:sz w:val="20"/>
          <w:szCs w:val="20"/>
          <w:u w:val="single"/>
        </w:rPr>
        <w:t>ori</w:t>
      </w:r>
      <w:r w:rsidR="00F61F1E" w:rsidRPr="00143A87">
        <w:rPr>
          <w:rFonts w:asciiTheme="minorHAnsi" w:hAnsiTheme="minorHAnsi" w:cstheme="minorHAnsi"/>
          <w:sz w:val="20"/>
          <w:szCs w:val="20"/>
          <w:u w:val="single"/>
        </w:rPr>
        <w:t xml:space="preserve">ginal </w:t>
      </w:r>
      <w:r w:rsidR="00C51D3E" w:rsidRPr="00143A87">
        <w:rPr>
          <w:rFonts w:asciiTheme="minorHAnsi" w:hAnsiTheme="minorHAnsi" w:cstheme="minorHAnsi"/>
          <w:sz w:val="20"/>
          <w:szCs w:val="20"/>
          <w:u w:val="single"/>
        </w:rPr>
        <w:t xml:space="preserve">hard </w:t>
      </w:r>
      <w:r w:rsidR="00F61F1E" w:rsidRPr="00143A87">
        <w:rPr>
          <w:rFonts w:asciiTheme="minorHAnsi" w:hAnsiTheme="minorHAnsi" w:cstheme="minorHAnsi"/>
          <w:sz w:val="20"/>
          <w:szCs w:val="20"/>
          <w:u w:val="single"/>
        </w:rPr>
        <w:t>copy</w:t>
      </w:r>
      <w:r w:rsidR="00882C73" w:rsidRPr="00143A87">
        <w:rPr>
          <w:rFonts w:asciiTheme="minorHAnsi" w:hAnsiTheme="minorHAnsi" w:cstheme="minorHAnsi"/>
          <w:sz w:val="20"/>
          <w:szCs w:val="20"/>
          <w:u w:val="single"/>
        </w:rPr>
        <w:t>, to include the signed Application Cover Sheet</w:t>
      </w:r>
      <w:r w:rsidR="00754877" w:rsidRPr="00143A87">
        <w:rPr>
          <w:rFonts w:asciiTheme="minorHAnsi" w:hAnsiTheme="minorHAnsi" w:cstheme="minorHAnsi"/>
          <w:sz w:val="20"/>
          <w:szCs w:val="20"/>
          <w:u w:val="single"/>
        </w:rPr>
        <w:t xml:space="preserve">, </w:t>
      </w:r>
      <w:r w:rsidR="000B43FA" w:rsidRPr="00143A87">
        <w:rPr>
          <w:rFonts w:asciiTheme="minorHAnsi" w:hAnsiTheme="minorHAnsi" w:cstheme="minorHAnsi"/>
          <w:sz w:val="20"/>
          <w:szCs w:val="20"/>
          <w:u w:val="single"/>
        </w:rPr>
        <w:t>must</w:t>
      </w:r>
      <w:r w:rsidR="00882C73" w:rsidRPr="00143A87">
        <w:rPr>
          <w:rFonts w:asciiTheme="minorHAnsi" w:hAnsiTheme="minorHAnsi" w:cstheme="minorHAnsi"/>
          <w:sz w:val="20"/>
          <w:szCs w:val="20"/>
          <w:u w:val="single"/>
        </w:rPr>
        <w:t xml:space="preserve"> be </w:t>
      </w:r>
      <w:r w:rsidR="00F61F1E" w:rsidRPr="00143A87">
        <w:rPr>
          <w:rFonts w:asciiTheme="minorHAnsi" w:hAnsiTheme="minorHAnsi" w:cstheme="minorHAnsi"/>
          <w:sz w:val="20"/>
          <w:szCs w:val="20"/>
          <w:u w:val="single"/>
        </w:rPr>
        <w:t xml:space="preserve">sent by </w:t>
      </w:r>
      <w:r w:rsidR="002416B5" w:rsidRPr="00143A87">
        <w:rPr>
          <w:rFonts w:asciiTheme="minorHAnsi" w:hAnsiTheme="minorHAnsi" w:cstheme="minorHAnsi"/>
          <w:sz w:val="20"/>
          <w:szCs w:val="20"/>
          <w:u w:val="single"/>
        </w:rPr>
        <w:t>P</w:t>
      </w:r>
      <w:r w:rsidR="000D4C8C" w:rsidRPr="00143A87">
        <w:rPr>
          <w:rFonts w:asciiTheme="minorHAnsi" w:hAnsiTheme="minorHAnsi" w:cstheme="minorHAnsi"/>
          <w:sz w:val="20"/>
          <w:szCs w:val="20"/>
          <w:u w:val="single"/>
        </w:rPr>
        <w:t xml:space="preserve">ony to </w:t>
      </w:r>
      <w:r w:rsidR="004E4596" w:rsidRPr="00143A87">
        <w:rPr>
          <w:rFonts w:asciiTheme="minorHAnsi" w:hAnsiTheme="minorHAnsi" w:cstheme="minorHAnsi"/>
          <w:sz w:val="20"/>
          <w:szCs w:val="20"/>
          <w:u w:val="single"/>
        </w:rPr>
        <w:t>T</w:t>
      </w:r>
      <w:r w:rsidR="000D4C8C" w:rsidRPr="00143A87">
        <w:rPr>
          <w:rFonts w:asciiTheme="minorHAnsi" w:hAnsiTheme="minorHAnsi" w:cstheme="minorHAnsi"/>
          <w:sz w:val="20"/>
          <w:szCs w:val="20"/>
          <w:u w:val="single"/>
        </w:rPr>
        <w:t xml:space="preserve">he Foundation </w:t>
      </w:r>
      <w:r w:rsidR="00F06154" w:rsidRPr="00143A87">
        <w:rPr>
          <w:rFonts w:asciiTheme="minorHAnsi" w:hAnsiTheme="minorHAnsi" w:cstheme="minorHAnsi"/>
          <w:sz w:val="20"/>
          <w:szCs w:val="20"/>
          <w:u w:val="single"/>
        </w:rPr>
        <w:t>o</w:t>
      </w:r>
      <w:r w:rsidR="000D4C8C" w:rsidRPr="00143A87">
        <w:rPr>
          <w:rFonts w:asciiTheme="minorHAnsi" w:hAnsiTheme="minorHAnsi" w:cstheme="minorHAnsi"/>
          <w:sz w:val="20"/>
          <w:szCs w:val="20"/>
          <w:u w:val="single"/>
        </w:rPr>
        <w:t xml:space="preserve">ffice </w:t>
      </w:r>
      <w:r w:rsidR="00EF76E2">
        <w:rPr>
          <w:rFonts w:asciiTheme="minorHAnsi" w:hAnsiTheme="minorHAnsi" w:cstheme="minorHAnsi"/>
          <w:sz w:val="20"/>
          <w:szCs w:val="20"/>
          <w:u w:val="single"/>
        </w:rPr>
        <w:t>and</w:t>
      </w:r>
      <w:r w:rsidR="00882C73" w:rsidRPr="00143A87">
        <w:rPr>
          <w:rFonts w:asciiTheme="minorHAnsi" w:hAnsiTheme="minorHAnsi" w:cstheme="minorHAnsi"/>
          <w:sz w:val="20"/>
          <w:szCs w:val="20"/>
          <w:u w:val="single"/>
        </w:rPr>
        <w:t xml:space="preserve"> received by </w:t>
      </w:r>
      <w:r w:rsidR="00903971" w:rsidRPr="00143A87">
        <w:rPr>
          <w:rFonts w:asciiTheme="minorHAnsi" w:hAnsiTheme="minorHAnsi" w:cstheme="minorHAnsi"/>
          <w:sz w:val="20"/>
          <w:szCs w:val="20"/>
          <w:u w:val="single"/>
        </w:rPr>
        <w:t>Monday, November 8, 2021.</w:t>
      </w:r>
    </w:p>
    <w:p w14:paraId="7DCD6280" w14:textId="77777777" w:rsidR="000D4C8C" w:rsidRPr="00143A87" w:rsidRDefault="00F95EC8" w:rsidP="00143A87">
      <w:pPr>
        <w:pStyle w:val="ListParagraph"/>
        <w:numPr>
          <w:ilvl w:val="0"/>
          <w:numId w:val="21"/>
        </w:numPr>
        <w:spacing w:after="240" w:line="276" w:lineRule="auto"/>
        <w:jc w:val="both"/>
        <w:rPr>
          <w:rFonts w:asciiTheme="minorHAnsi" w:hAnsiTheme="minorHAnsi" w:cstheme="minorHAnsi"/>
          <w:sz w:val="20"/>
          <w:szCs w:val="20"/>
        </w:rPr>
      </w:pPr>
      <w:r w:rsidRPr="00143A87">
        <w:rPr>
          <w:rFonts w:asciiTheme="minorHAnsi" w:hAnsiTheme="minorHAnsi" w:cstheme="minorHAnsi"/>
          <w:sz w:val="20"/>
          <w:szCs w:val="20"/>
        </w:rPr>
        <w:t>Applicants will be notified</w:t>
      </w:r>
      <w:r w:rsidR="00F06154" w:rsidRPr="00143A87">
        <w:rPr>
          <w:rFonts w:asciiTheme="minorHAnsi" w:hAnsiTheme="minorHAnsi" w:cstheme="minorHAnsi"/>
          <w:sz w:val="20"/>
          <w:szCs w:val="20"/>
        </w:rPr>
        <w:t xml:space="preserve"> </w:t>
      </w:r>
      <w:r w:rsidR="004E4596" w:rsidRPr="00143A87">
        <w:rPr>
          <w:rFonts w:asciiTheme="minorHAnsi" w:hAnsiTheme="minorHAnsi" w:cstheme="minorHAnsi"/>
          <w:sz w:val="20"/>
          <w:szCs w:val="20"/>
        </w:rPr>
        <w:t xml:space="preserve">by </w:t>
      </w:r>
      <w:r w:rsidR="00903971" w:rsidRPr="00143A87">
        <w:rPr>
          <w:rFonts w:asciiTheme="minorHAnsi" w:hAnsiTheme="minorHAnsi" w:cstheme="minorHAnsi"/>
          <w:sz w:val="20"/>
          <w:szCs w:val="20"/>
        </w:rPr>
        <w:t>early Dec</w:t>
      </w:r>
      <w:r w:rsidR="00572C4A" w:rsidRPr="00143A87">
        <w:rPr>
          <w:rFonts w:asciiTheme="minorHAnsi" w:hAnsiTheme="minorHAnsi" w:cstheme="minorHAnsi"/>
          <w:sz w:val="20"/>
          <w:szCs w:val="20"/>
        </w:rPr>
        <w:t xml:space="preserve">ember </w:t>
      </w:r>
      <w:r w:rsidRPr="00143A87">
        <w:rPr>
          <w:rFonts w:asciiTheme="minorHAnsi" w:hAnsiTheme="minorHAnsi" w:cstheme="minorHAnsi"/>
          <w:sz w:val="20"/>
          <w:szCs w:val="20"/>
        </w:rPr>
        <w:t>whether</w:t>
      </w:r>
      <w:r w:rsidR="00572C4A" w:rsidRPr="00143A87">
        <w:rPr>
          <w:rFonts w:asciiTheme="minorHAnsi" w:hAnsiTheme="minorHAnsi" w:cstheme="minorHAnsi"/>
          <w:sz w:val="20"/>
          <w:szCs w:val="20"/>
        </w:rPr>
        <w:t xml:space="preserve"> or not</w:t>
      </w:r>
      <w:r w:rsidR="00754877" w:rsidRPr="00143A87">
        <w:rPr>
          <w:rFonts w:asciiTheme="minorHAnsi" w:hAnsiTheme="minorHAnsi" w:cstheme="minorHAnsi"/>
          <w:sz w:val="20"/>
          <w:szCs w:val="20"/>
        </w:rPr>
        <w:t xml:space="preserve"> their grant has been</w:t>
      </w:r>
      <w:r w:rsidRPr="00143A87">
        <w:rPr>
          <w:rFonts w:asciiTheme="minorHAnsi" w:hAnsiTheme="minorHAnsi" w:cstheme="minorHAnsi"/>
          <w:sz w:val="20"/>
          <w:szCs w:val="20"/>
        </w:rPr>
        <w:t xml:space="preserve"> awarded</w:t>
      </w:r>
      <w:r w:rsidR="000D4C8C" w:rsidRPr="00143A87">
        <w:rPr>
          <w:rFonts w:asciiTheme="minorHAnsi" w:hAnsiTheme="minorHAnsi" w:cstheme="minorHAnsi"/>
          <w:sz w:val="20"/>
          <w:szCs w:val="20"/>
        </w:rPr>
        <w:t xml:space="preserve">. </w:t>
      </w:r>
    </w:p>
    <w:p w14:paraId="4B48CC39" w14:textId="75222753" w:rsidR="009D3309" w:rsidRPr="00143A87" w:rsidRDefault="009D3309" w:rsidP="00143A87">
      <w:pPr>
        <w:pStyle w:val="ListParagraph"/>
        <w:numPr>
          <w:ilvl w:val="0"/>
          <w:numId w:val="21"/>
        </w:numPr>
        <w:spacing w:after="240" w:line="276" w:lineRule="auto"/>
        <w:rPr>
          <w:rFonts w:asciiTheme="minorHAnsi" w:hAnsiTheme="minorHAnsi" w:cstheme="minorHAnsi"/>
          <w:sz w:val="20"/>
          <w:szCs w:val="20"/>
        </w:rPr>
      </w:pPr>
      <w:r w:rsidRPr="00143A87">
        <w:rPr>
          <w:rFonts w:asciiTheme="minorHAnsi" w:hAnsiTheme="minorHAnsi" w:cstheme="minorHAnsi"/>
          <w:b/>
          <w:sz w:val="20"/>
          <w:szCs w:val="20"/>
        </w:rPr>
        <w:t xml:space="preserve">Any changes to the project </w:t>
      </w:r>
      <w:r w:rsidRPr="00143A87">
        <w:rPr>
          <w:rFonts w:asciiTheme="minorHAnsi" w:hAnsiTheme="minorHAnsi" w:cstheme="minorHAnsi"/>
          <w:b/>
          <w:i/>
          <w:sz w:val="20"/>
          <w:szCs w:val="20"/>
        </w:rPr>
        <w:t>must</w:t>
      </w:r>
      <w:r w:rsidRPr="00143A87">
        <w:rPr>
          <w:rFonts w:asciiTheme="minorHAnsi" w:hAnsiTheme="minorHAnsi" w:cstheme="minorHAnsi"/>
          <w:b/>
          <w:sz w:val="20"/>
          <w:szCs w:val="20"/>
        </w:rPr>
        <w:t xml:space="preserve"> be pre-approved</w:t>
      </w:r>
      <w:r w:rsidRPr="00143A87">
        <w:rPr>
          <w:rFonts w:asciiTheme="minorHAnsi" w:hAnsiTheme="minorHAnsi" w:cstheme="minorHAnsi"/>
          <w:sz w:val="20"/>
          <w:szCs w:val="20"/>
        </w:rPr>
        <w:t xml:space="preserve">. Please email </w:t>
      </w:r>
      <w:hyperlink r:id="rId11" w:history="1">
        <w:r w:rsidRPr="00143A87">
          <w:rPr>
            <w:rStyle w:val="Hyperlink"/>
            <w:rFonts w:asciiTheme="minorHAnsi" w:hAnsiTheme="minorHAnsi" w:cstheme="minorHAnsi"/>
            <w:sz w:val="20"/>
            <w:szCs w:val="20"/>
          </w:rPr>
          <w:t>Beverly@leeschoolfoundation.org</w:t>
        </w:r>
      </w:hyperlink>
      <w:r w:rsidRPr="00143A87">
        <w:rPr>
          <w:rFonts w:asciiTheme="minorHAnsi" w:hAnsiTheme="minorHAnsi" w:cstheme="minorHAnsi"/>
          <w:sz w:val="20"/>
          <w:szCs w:val="20"/>
        </w:rPr>
        <w:t xml:space="preserve">  or </w:t>
      </w:r>
      <w:hyperlink r:id="rId12" w:history="1">
        <w:r w:rsidRPr="00143A87">
          <w:rPr>
            <w:rStyle w:val="Hyperlink"/>
            <w:rFonts w:asciiTheme="minorHAnsi" w:hAnsiTheme="minorHAnsi" w:cstheme="minorHAnsi"/>
            <w:sz w:val="20"/>
            <w:szCs w:val="20"/>
          </w:rPr>
          <w:t>Theresa@leeschoolfoundation.org</w:t>
        </w:r>
      </w:hyperlink>
      <w:r w:rsidRPr="00143A87">
        <w:rPr>
          <w:rFonts w:asciiTheme="minorHAnsi" w:hAnsiTheme="minorHAnsi" w:cstheme="minorHAnsi"/>
          <w:sz w:val="20"/>
          <w:szCs w:val="20"/>
        </w:rPr>
        <w:t xml:space="preserve"> for any changes. </w:t>
      </w:r>
    </w:p>
    <w:p w14:paraId="42CF8D22" w14:textId="59CD8C19" w:rsidR="000D4C8C" w:rsidRPr="00143A87" w:rsidRDefault="000D4C8C" w:rsidP="00143A87">
      <w:pPr>
        <w:pStyle w:val="ListParagraph"/>
        <w:numPr>
          <w:ilvl w:val="0"/>
          <w:numId w:val="21"/>
        </w:numPr>
        <w:spacing w:after="240" w:line="276" w:lineRule="auto"/>
        <w:jc w:val="both"/>
        <w:rPr>
          <w:rFonts w:asciiTheme="minorHAnsi" w:hAnsiTheme="minorHAnsi" w:cstheme="minorHAnsi"/>
          <w:sz w:val="20"/>
          <w:szCs w:val="20"/>
        </w:rPr>
      </w:pPr>
      <w:bookmarkStart w:id="0" w:name="_Hlk81311422"/>
      <w:r w:rsidRPr="00143A87">
        <w:rPr>
          <w:rFonts w:asciiTheme="minorHAnsi" w:hAnsiTheme="minorHAnsi" w:cstheme="minorHAnsi"/>
          <w:sz w:val="20"/>
          <w:szCs w:val="20"/>
        </w:rPr>
        <w:t xml:space="preserve">Equipment and supplies purchased with grant monies </w:t>
      </w:r>
      <w:r w:rsidR="000C503A" w:rsidRPr="00143A87">
        <w:rPr>
          <w:rFonts w:asciiTheme="minorHAnsi" w:hAnsiTheme="minorHAnsi" w:cstheme="minorHAnsi"/>
          <w:sz w:val="20"/>
          <w:szCs w:val="20"/>
        </w:rPr>
        <w:t xml:space="preserve">will </w:t>
      </w:r>
      <w:r w:rsidRPr="00143A87">
        <w:rPr>
          <w:rFonts w:asciiTheme="minorHAnsi" w:hAnsiTheme="minorHAnsi" w:cstheme="minorHAnsi"/>
          <w:sz w:val="20"/>
          <w:szCs w:val="20"/>
        </w:rPr>
        <w:t xml:space="preserve">remain the </w:t>
      </w:r>
      <w:r w:rsidR="00346DE4" w:rsidRPr="00143A87">
        <w:rPr>
          <w:rFonts w:asciiTheme="minorHAnsi" w:hAnsiTheme="minorHAnsi" w:cstheme="minorHAnsi"/>
          <w:sz w:val="20"/>
          <w:szCs w:val="20"/>
        </w:rPr>
        <w:t xml:space="preserve">property of the </w:t>
      </w:r>
      <w:r w:rsidR="00AC1F50" w:rsidRPr="00143A87">
        <w:rPr>
          <w:rFonts w:asciiTheme="minorHAnsi" w:hAnsiTheme="minorHAnsi" w:cstheme="minorHAnsi"/>
          <w:sz w:val="20"/>
          <w:szCs w:val="20"/>
        </w:rPr>
        <w:t xml:space="preserve">school at which the grant was awarded. </w:t>
      </w:r>
      <w:r w:rsidR="00803C6A" w:rsidRPr="00143A87">
        <w:rPr>
          <w:rFonts w:asciiTheme="minorHAnsi" w:hAnsiTheme="minorHAnsi" w:cstheme="minorHAnsi"/>
          <w:sz w:val="20"/>
          <w:szCs w:val="20"/>
        </w:rPr>
        <w:t>All items valued over $500.00</w:t>
      </w:r>
      <w:r w:rsidR="00874BB5">
        <w:rPr>
          <w:rFonts w:asciiTheme="minorHAnsi" w:hAnsiTheme="minorHAnsi" w:cstheme="minorHAnsi"/>
          <w:sz w:val="20"/>
          <w:szCs w:val="20"/>
        </w:rPr>
        <w:t>,</w:t>
      </w:r>
      <w:r w:rsidR="00803C6A" w:rsidRPr="00143A87">
        <w:rPr>
          <w:rFonts w:asciiTheme="minorHAnsi" w:hAnsiTheme="minorHAnsi" w:cstheme="minorHAnsi"/>
          <w:sz w:val="20"/>
          <w:szCs w:val="20"/>
        </w:rPr>
        <w:t xml:space="preserve"> and with a life expectancy of over one year must be tracked by the District</w:t>
      </w:r>
      <w:r w:rsidR="00EF76E2">
        <w:rPr>
          <w:rFonts w:asciiTheme="minorHAnsi" w:hAnsiTheme="minorHAnsi" w:cstheme="minorHAnsi"/>
          <w:sz w:val="20"/>
          <w:szCs w:val="20"/>
        </w:rPr>
        <w:t>'</w:t>
      </w:r>
      <w:r w:rsidR="00803C6A" w:rsidRPr="00143A87">
        <w:rPr>
          <w:rFonts w:asciiTheme="minorHAnsi" w:hAnsiTheme="minorHAnsi" w:cstheme="minorHAnsi"/>
          <w:sz w:val="20"/>
          <w:szCs w:val="20"/>
        </w:rPr>
        <w:t xml:space="preserve">s Property &amp; Records Department. </w:t>
      </w:r>
    </w:p>
    <w:bookmarkEnd w:id="0"/>
    <w:p w14:paraId="2F6636CE" w14:textId="77777777" w:rsidR="006F2CEB" w:rsidRPr="00143A87" w:rsidRDefault="006F2CEB" w:rsidP="00143A87">
      <w:pPr>
        <w:pStyle w:val="ListParagraph"/>
        <w:numPr>
          <w:ilvl w:val="0"/>
          <w:numId w:val="21"/>
        </w:numPr>
        <w:spacing w:after="240" w:line="276" w:lineRule="auto"/>
        <w:jc w:val="both"/>
        <w:rPr>
          <w:rFonts w:asciiTheme="minorHAnsi" w:hAnsiTheme="minorHAnsi" w:cstheme="minorHAnsi"/>
          <w:sz w:val="20"/>
          <w:szCs w:val="20"/>
        </w:rPr>
      </w:pPr>
      <w:r w:rsidRPr="00143A87">
        <w:rPr>
          <w:rFonts w:asciiTheme="minorHAnsi" w:hAnsiTheme="minorHAnsi" w:cstheme="minorHAnsi"/>
          <w:sz w:val="20"/>
          <w:szCs w:val="20"/>
        </w:rPr>
        <w:t>Mid</w:t>
      </w:r>
      <w:r w:rsidR="00F61F1E" w:rsidRPr="00143A87">
        <w:rPr>
          <w:rFonts w:asciiTheme="minorHAnsi" w:hAnsiTheme="minorHAnsi" w:cstheme="minorHAnsi"/>
          <w:sz w:val="20"/>
          <w:szCs w:val="20"/>
        </w:rPr>
        <w:t>-y</w:t>
      </w:r>
      <w:r w:rsidRPr="00143A87">
        <w:rPr>
          <w:rFonts w:asciiTheme="minorHAnsi" w:hAnsiTheme="minorHAnsi" w:cstheme="minorHAnsi"/>
          <w:sz w:val="20"/>
          <w:szCs w:val="20"/>
        </w:rPr>
        <w:t xml:space="preserve">ear </w:t>
      </w:r>
      <w:r w:rsidR="008B727B" w:rsidRPr="00143A87">
        <w:rPr>
          <w:rFonts w:asciiTheme="minorHAnsi" w:hAnsiTheme="minorHAnsi" w:cstheme="minorHAnsi"/>
          <w:sz w:val="20"/>
          <w:szCs w:val="20"/>
        </w:rPr>
        <w:t>r</w:t>
      </w:r>
      <w:r w:rsidRPr="00143A87">
        <w:rPr>
          <w:rFonts w:asciiTheme="minorHAnsi" w:hAnsiTheme="minorHAnsi" w:cstheme="minorHAnsi"/>
          <w:sz w:val="20"/>
          <w:szCs w:val="20"/>
        </w:rPr>
        <w:t>eport</w:t>
      </w:r>
      <w:r w:rsidR="00F61F1E" w:rsidRPr="00143A87">
        <w:rPr>
          <w:rFonts w:asciiTheme="minorHAnsi" w:hAnsiTheme="minorHAnsi" w:cstheme="minorHAnsi"/>
          <w:sz w:val="20"/>
          <w:szCs w:val="20"/>
        </w:rPr>
        <w:t>s are</w:t>
      </w:r>
      <w:r w:rsidR="004139C9" w:rsidRPr="00143A87">
        <w:rPr>
          <w:rFonts w:asciiTheme="minorHAnsi" w:hAnsiTheme="minorHAnsi" w:cstheme="minorHAnsi"/>
          <w:sz w:val="20"/>
          <w:szCs w:val="20"/>
        </w:rPr>
        <w:t xml:space="preserve"> due </w:t>
      </w:r>
      <w:r w:rsidR="00F61F1E" w:rsidRPr="00143A87">
        <w:rPr>
          <w:rFonts w:asciiTheme="minorHAnsi" w:hAnsiTheme="minorHAnsi" w:cstheme="minorHAnsi"/>
          <w:sz w:val="20"/>
          <w:szCs w:val="20"/>
        </w:rPr>
        <w:t xml:space="preserve">at </w:t>
      </w:r>
      <w:r w:rsidR="00FA39B2" w:rsidRPr="00143A87">
        <w:rPr>
          <w:rFonts w:asciiTheme="minorHAnsi" w:hAnsiTheme="minorHAnsi" w:cstheme="minorHAnsi"/>
          <w:sz w:val="20"/>
          <w:szCs w:val="20"/>
        </w:rPr>
        <w:t>T</w:t>
      </w:r>
      <w:r w:rsidR="00F61F1E" w:rsidRPr="00143A87">
        <w:rPr>
          <w:rFonts w:asciiTheme="minorHAnsi" w:hAnsiTheme="minorHAnsi" w:cstheme="minorHAnsi"/>
          <w:sz w:val="20"/>
          <w:szCs w:val="20"/>
        </w:rPr>
        <w:t xml:space="preserve">he Foundation </w:t>
      </w:r>
      <w:r w:rsidR="00F06154" w:rsidRPr="00143A87">
        <w:rPr>
          <w:rFonts w:asciiTheme="minorHAnsi" w:hAnsiTheme="minorHAnsi" w:cstheme="minorHAnsi"/>
          <w:sz w:val="20"/>
          <w:szCs w:val="20"/>
        </w:rPr>
        <w:t>o</w:t>
      </w:r>
      <w:r w:rsidR="00F61F1E" w:rsidRPr="00143A87">
        <w:rPr>
          <w:rFonts w:asciiTheme="minorHAnsi" w:hAnsiTheme="minorHAnsi" w:cstheme="minorHAnsi"/>
          <w:sz w:val="20"/>
          <w:szCs w:val="20"/>
        </w:rPr>
        <w:t xml:space="preserve">ffice by </w:t>
      </w:r>
      <w:r w:rsidR="009D3309" w:rsidRPr="00143A87">
        <w:rPr>
          <w:rFonts w:asciiTheme="minorHAnsi" w:hAnsiTheme="minorHAnsi" w:cstheme="minorHAnsi"/>
          <w:b/>
          <w:color w:val="FF0000"/>
          <w:sz w:val="20"/>
          <w:szCs w:val="20"/>
        </w:rPr>
        <w:t>January 7, 2022</w:t>
      </w:r>
      <w:r w:rsidR="004139C9" w:rsidRPr="00143A87">
        <w:rPr>
          <w:rFonts w:asciiTheme="minorHAnsi" w:hAnsiTheme="minorHAnsi" w:cstheme="minorHAnsi"/>
          <w:sz w:val="20"/>
          <w:szCs w:val="20"/>
        </w:rPr>
        <w:t>.</w:t>
      </w:r>
    </w:p>
    <w:p w14:paraId="7F51546C" w14:textId="3A4BA2EC" w:rsidR="009D3309" w:rsidRPr="00143A87" w:rsidRDefault="009D3309" w:rsidP="00143A87">
      <w:pPr>
        <w:pStyle w:val="ListParagraph"/>
        <w:numPr>
          <w:ilvl w:val="0"/>
          <w:numId w:val="21"/>
        </w:numPr>
        <w:spacing w:after="240" w:line="276" w:lineRule="auto"/>
        <w:rPr>
          <w:rFonts w:asciiTheme="minorHAnsi" w:hAnsiTheme="minorHAnsi" w:cstheme="minorHAnsi"/>
          <w:sz w:val="20"/>
          <w:szCs w:val="20"/>
        </w:rPr>
      </w:pPr>
      <w:r w:rsidRPr="00143A87">
        <w:rPr>
          <w:rFonts w:asciiTheme="minorHAnsi" w:hAnsiTheme="minorHAnsi" w:cstheme="minorHAnsi"/>
          <w:sz w:val="20"/>
          <w:szCs w:val="20"/>
        </w:rPr>
        <w:t xml:space="preserve">Project must be completed </w:t>
      </w:r>
      <w:r w:rsidRPr="00143A87">
        <w:rPr>
          <w:rFonts w:asciiTheme="minorHAnsi" w:hAnsiTheme="minorHAnsi" w:cstheme="minorHAnsi"/>
          <w:b/>
          <w:color w:val="FF0000"/>
          <w:sz w:val="20"/>
          <w:szCs w:val="20"/>
          <w:u w:val="single"/>
        </w:rPr>
        <w:t>no later than May 13, 2022</w:t>
      </w:r>
      <w:r w:rsidRPr="00143A87">
        <w:rPr>
          <w:rFonts w:asciiTheme="minorHAnsi" w:hAnsiTheme="minorHAnsi" w:cstheme="minorHAnsi"/>
          <w:sz w:val="20"/>
          <w:szCs w:val="20"/>
        </w:rPr>
        <w:t>.</w:t>
      </w:r>
    </w:p>
    <w:p w14:paraId="6E20C066" w14:textId="255FE93B" w:rsidR="000D4C8C" w:rsidRDefault="000D4C8C" w:rsidP="00143A87">
      <w:pPr>
        <w:pStyle w:val="ListParagraph"/>
        <w:numPr>
          <w:ilvl w:val="0"/>
          <w:numId w:val="21"/>
        </w:numPr>
        <w:spacing w:after="240" w:line="276" w:lineRule="auto"/>
        <w:jc w:val="both"/>
        <w:rPr>
          <w:rFonts w:asciiTheme="minorHAnsi" w:hAnsiTheme="minorHAnsi" w:cstheme="minorHAnsi"/>
          <w:sz w:val="20"/>
          <w:szCs w:val="20"/>
        </w:rPr>
      </w:pPr>
      <w:bookmarkStart w:id="1" w:name="_Hlk81311651"/>
      <w:r w:rsidRPr="00143A87">
        <w:rPr>
          <w:rFonts w:asciiTheme="minorHAnsi" w:hAnsiTheme="minorHAnsi" w:cstheme="minorHAnsi"/>
          <w:sz w:val="20"/>
          <w:szCs w:val="20"/>
        </w:rPr>
        <w:t xml:space="preserve">Final </w:t>
      </w:r>
      <w:r w:rsidR="00A17B79" w:rsidRPr="00143A87">
        <w:rPr>
          <w:rFonts w:asciiTheme="minorHAnsi" w:hAnsiTheme="minorHAnsi" w:cstheme="minorHAnsi"/>
          <w:sz w:val="20"/>
          <w:szCs w:val="20"/>
        </w:rPr>
        <w:t>g</w:t>
      </w:r>
      <w:r w:rsidRPr="00143A87">
        <w:rPr>
          <w:rFonts w:asciiTheme="minorHAnsi" w:hAnsiTheme="minorHAnsi" w:cstheme="minorHAnsi"/>
          <w:sz w:val="20"/>
          <w:szCs w:val="20"/>
        </w:rPr>
        <w:t xml:space="preserve">rant </w:t>
      </w:r>
      <w:r w:rsidR="00A17B79" w:rsidRPr="00143A87">
        <w:rPr>
          <w:rFonts w:asciiTheme="minorHAnsi" w:hAnsiTheme="minorHAnsi" w:cstheme="minorHAnsi"/>
          <w:sz w:val="20"/>
          <w:szCs w:val="20"/>
        </w:rPr>
        <w:t>r</w:t>
      </w:r>
      <w:r w:rsidRPr="00143A87">
        <w:rPr>
          <w:rFonts w:asciiTheme="minorHAnsi" w:hAnsiTheme="minorHAnsi" w:cstheme="minorHAnsi"/>
          <w:sz w:val="20"/>
          <w:szCs w:val="20"/>
        </w:rPr>
        <w:t>eport</w:t>
      </w:r>
      <w:r w:rsidR="009D3309" w:rsidRPr="00143A87">
        <w:rPr>
          <w:rFonts w:asciiTheme="minorHAnsi" w:hAnsiTheme="minorHAnsi" w:cstheme="minorHAnsi"/>
          <w:sz w:val="20"/>
          <w:szCs w:val="20"/>
        </w:rPr>
        <w:t>s</w:t>
      </w:r>
      <w:r w:rsidR="008C4A23" w:rsidRPr="00143A87">
        <w:rPr>
          <w:rFonts w:asciiTheme="minorHAnsi" w:hAnsiTheme="minorHAnsi" w:cstheme="minorHAnsi"/>
          <w:sz w:val="20"/>
          <w:szCs w:val="20"/>
        </w:rPr>
        <w:t xml:space="preserve"> will be </w:t>
      </w:r>
      <w:r w:rsidR="009D3309" w:rsidRPr="00143A87">
        <w:rPr>
          <w:rFonts w:asciiTheme="minorHAnsi" w:hAnsiTheme="minorHAnsi" w:cstheme="minorHAnsi"/>
          <w:sz w:val="20"/>
          <w:szCs w:val="20"/>
        </w:rPr>
        <w:t xml:space="preserve">emailed </w:t>
      </w:r>
      <w:r w:rsidR="008C4A23" w:rsidRPr="00143A87">
        <w:rPr>
          <w:rFonts w:asciiTheme="minorHAnsi" w:hAnsiTheme="minorHAnsi" w:cstheme="minorHAnsi"/>
          <w:sz w:val="20"/>
          <w:szCs w:val="20"/>
        </w:rPr>
        <w:t>to all awardees</w:t>
      </w:r>
      <w:r w:rsidR="009D3309" w:rsidRPr="00143A87">
        <w:rPr>
          <w:rFonts w:asciiTheme="minorHAnsi" w:hAnsiTheme="minorHAnsi" w:cstheme="minorHAnsi"/>
          <w:sz w:val="20"/>
          <w:szCs w:val="20"/>
        </w:rPr>
        <w:t xml:space="preserve"> and </w:t>
      </w:r>
      <w:r w:rsidRPr="00143A87">
        <w:rPr>
          <w:rFonts w:asciiTheme="minorHAnsi" w:hAnsiTheme="minorHAnsi" w:cstheme="minorHAnsi"/>
          <w:sz w:val="20"/>
          <w:szCs w:val="20"/>
        </w:rPr>
        <w:t xml:space="preserve">are due at </w:t>
      </w:r>
      <w:r w:rsidR="00FA39B2" w:rsidRPr="00143A87">
        <w:rPr>
          <w:rFonts w:asciiTheme="minorHAnsi" w:hAnsiTheme="minorHAnsi" w:cstheme="minorHAnsi"/>
          <w:sz w:val="20"/>
          <w:szCs w:val="20"/>
        </w:rPr>
        <w:t>T</w:t>
      </w:r>
      <w:r w:rsidRPr="00143A87">
        <w:rPr>
          <w:rFonts w:asciiTheme="minorHAnsi" w:hAnsiTheme="minorHAnsi" w:cstheme="minorHAnsi"/>
          <w:sz w:val="20"/>
          <w:szCs w:val="20"/>
        </w:rPr>
        <w:t xml:space="preserve">he Foundation </w:t>
      </w:r>
      <w:r w:rsidR="00F06154" w:rsidRPr="00143A87">
        <w:rPr>
          <w:rFonts w:asciiTheme="minorHAnsi" w:hAnsiTheme="minorHAnsi" w:cstheme="minorHAnsi"/>
          <w:sz w:val="20"/>
          <w:szCs w:val="20"/>
        </w:rPr>
        <w:t>o</w:t>
      </w:r>
      <w:r w:rsidRPr="00143A87">
        <w:rPr>
          <w:rFonts w:asciiTheme="minorHAnsi" w:hAnsiTheme="minorHAnsi" w:cstheme="minorHAnsi"/>
          <w:sz w:val="20"/>
          <w:szCs w:val="20"/>
        </w:rPr>
        <w:t xml:space="preserve">ffice </w:t>
      </w:r>
      <w:r w:rsidR="00EF76E2">
        <w:rPr>
          <w:rFonts w:asciiTheme="minorHAnsi" w:hAnsiTheme="minorHAnsi" w:cstheme="minorHAnsi"/>
          <w:sz w:val="20"/>
          <w:szCs w:val="20"/>
        </w:rPr>
        <w:t xml:space="preserve">by </w:t>
      </w:r>
      <w:r w:rsidR="00F45811" w:rsidRPr="00143A87">
        <w:rPr>
          <w:rFonts w:asciiTheme="minorHAnsi" w:hAnsiTheme="minorHAnsi" w:cstheme="minorHAnsi"/>
          <w:b/>
          <w:color w:val="FF0000"/>
          <w:sz w:val="20"/>
          <w:szCs w:val="20"/>
        </w:rPr>
        <w:t>May</w:t>
      </w:r>
      <w:r w:rsidRPr="00143A87">
        <w:rPr>
          <w:rFonts w:asciiTheme="minorHAnsi" w:hAnsiTheme="minorHAnsi" w:cstheme="minorHAnsi"/>
          <w:b/>
          <w:color w:val="FF0000"/>
          <w:sz w:val="20"/>
          <w:szCs w:val="20"/>
        </w:rPr>
        <w:t xml:space="preserve"> </w:t>
      </w:r>
      <w:r w:rsidR="0094333C" w:rsidRPr="00143A87">
        <w:rPr>
          <w:rFonts w:asciiTheme="minorHAnsi" w:hAnsiTheme="minorHAnsi" w:cstheme="minorHAnsi"/>
          <w:b/>
          <w:color w:val="FF0000"/>
          <w:sz w:val="20"/>
          <w:szCs w:val="20"/>
        </w:rPr>
        <w:t>2</w:t>
      </w:r>
      <w:r w:rsidR="00903971" w:rsidRPr="00143A87">
        <w:rPr>
          <w:rFonts w:asciiTheme="minorHAnsi" w:hAnsiTheme="minorHAnsi" w:cstheme="minorHAnsi"/>
          <w:b/>
          <w:color w:val="FF0000"/>
          <w:sz w:val="20"/>
          <w:szCs w:val="20"/>
        </w:rPr>
        <w:t>5</w:t>
      </w:r>
      <w:r w:rsidRPr="00143A87">
        <w:rPr>
          <w:rFonts w:asciiTheme="minorHAnsi" w:hAnsiTheme="minorHAnsi" w:cstheme="minorHAnsi"/>
          <w:b/>
          <w:color w:val="FF0000"/>
          <w:sz w:val="20"/>
          <w:szCs w:val="20"/>
        </w:rPr>
        <w:t xml:space="preserve">, </w:t>
      </w:r>
      <w:r w:rsidR="0094333C" w:rsidRPr="00143A87">
        <w:rPr>
          <w:rFonts w:asciiTheme="minorHAnsi" w:hAnsiTheme="minorHAnsi" w:cstheme="minorHAnsi"/>
          <w:b/>
          <w:color w:val="FF0000"/>
          <w:sz w:val="20"/>
          <w:szCs w:val="20"/>
        </w:rPr>
        <w:t>202</w:t>
      </w:r>
      <w:r w:rsidR="00903971" w:rsidRPr="00143A87">
        <w:rPr>
          <w:rFonts w:asciiTheme="minorHAnsi" w:hAnsiTheme="minorHAnsi" w:cstheme="minorHAnsi"/>
          <w:b/>
          <w:color w:val="FF0000"/>
          <w:sz w:val="20"/>
          <w:szCs w:val="20"/>
        </w:rPr>
        <w:t>2</w:t>
      </w:r>
      <w:bookmarkEnd w:id="1"/>
      <w:r w:rsidRPr="00143A87">
        <w:rPr>
          <w:rFonts w:asciiTheme="minorHAnsi" w:hAnsiTheme="minorHAnsi" w:cstheme="minorHAnsi"/>
          <w:sz w:val="20"/>
          <w:szCs w:val="20"/>
        </w:rPr>
        <w:t>.</w:t>
      </w:r>
    </w:p>
    <w:p w14:paraId="6B834FC0" w14:textId="77777777" w:rsidR="00232099" w:rsidRPr="00143A87" w:rsidRDefault="00232099" w:rsidP="00232099">
      <w:pPr>
        <w:pStyle w:val="ListParagraph"/>
        <w:spacing w:after="240" w:line="276" w:lineRule="auto"/>
        <w:jc w:val="both"/>
        <w:rPr>
          <w:rFonts w:asciiTheme="minorHAnsi" w:hAnsiTheme="minorHAnsi" w:cstheme="minorHAnsi"/>
          <w:sz w:val="20"/>
          <w:szCs w:val="20"/>
        </w:rPr>
      </w:pPr>
    </w:p>
    <w:p w14:paraId="7981EAFC" w14:textId="77777777" w:rsidR="005A33E2" w:rsidRPr="003E0746" w:rsidRDefault="005A33E2" w:rsidP="00143A87">
      <w:pPr>
        <w:pStyle w:val="ListParagraph"/>
        <w:spacing w:line="276" w:lineRule="auto"/>
        <w:jc w:val="both"/>
        <w:rPr>
          <w:rFonts w:ascii="Calibri" w:hAnsi="Calibri"/>
          <w:sz w:val="22"/>
          <w:szCs w:val="22"/>
        </w:rPr>
      </w:pPr>
    </w:p>
    <w:p w14:paraId="0E45C33E" w14:textId="77777777" w:rsidR="00232099" w:rsidRDefault="00232099" w:rsidP="00232099">
      <w:pPr>
        <w:rPr>
          <w:rFonts w:ascii="Calibri" w:hAnsi="Calibri"/>
          <w:b/>
          <w:bCs/>
          <w:sz w:val="22"/>
          <w:szCs w:val="22"/>
        </w:rPr>
        <w:sectPr w:rsidR="00232099" w:rsidSect="00746673">
          <w:footerReference w:type="default" r:id="rId13"/>
          <w:pgSz w:w="12240" w:h="15840" w:code="1"/>
          <w:pgMar w:top="720" w:right="864" w:bottom="432" w:left="864" w:header="720" w:footer="720" w:gutter="0"/>
          <w:cols w:space="720"/>
          <w:docGrid w:linePitch="360"/>
        </w:sectPr>
      </w:pPr>
    </w:p>
    <w:p w14:paraId="2A9D6B91" w14:textId="5EB2565D" w:rsidR="00066B57" w:rsidRDefault="00066B57" w:rsidP="0081340E">
      <w:pPr>
        <w:rPr>
          <w:rFonts w:ascii="Calibri" w:hAnsi="Calibri"/>
          <w:b/>
          <w:bCs/>
          <w:sz w:val="22"/>
          <w:szCs w:val="22"/>
        </w:rPr>
      </w:pPr>
    </w:p>
    <w:p w14:paraId="1A1E0DB1" w14:textId="0E5C01F8" w:rsidR="0036493B" w:rsidRPr="000E236C" w:rsidRDefault="00874BB5" w:rsidP="00874BB5">
      <w:pPr>
        <w:tabs>
          <w:tab w:val="left" w:pos="7440"/>
        </w:tabs>
      </w:pPr>
      <w:r>
        <w:rPr>
          <w:rFonts w:ascii="Calibri" w:hAnsi="Calibri"/>
          <w:b/>
          <w:bCs/>
          <w:sz w:val="22"/>
          <w:szCs w:val="22"/>
        </w:rPr>
        <w:tab/>
      </w:r>
      <w:r w:rsidR="0036493B" w:rsidRPr="000E236C">
        <w:rPr>
          <w:rFonts w:ascii="Calibri" w:hAnsi="Calibri"/>
          <w:b/>
          <w:bCs/>
          <w:sz w:val="22"/>
          <w:szCs w:val="22"/>
        </w:rPr>
        <w:t>Project Number</w:t>
      </w:r>
      <w:r w:rsidR="0036493B" w:rsidRPr="000E236C">
        <w:rPr>
          <w:rFonts w:ascii="Calibri" w:hAnsi="Calibri"/>
          <w:bCs/>
          <w:sz w:val="22"/>
          <w:szCs w:val="22"/>
          <w:u w:val="single"/>
        </w:rPr>
        <w:tab/>
      </w:r>
      <w:r w:rsidR="00312C73" w:rsidRPr="000E236C">
        <w:rPr>
          <w:rFonts w:ascii="Calibri" w:hAnsi="Calibri"/>
          <w:bCs/>
          <w:sz w:val="22"/>
          <w:szCs w:val="22"/>
          <w:u w:val="single"/>
        </w:rPr>
        <w:tab/>
      </w:r>
    </w:p>
    <w:p w14:paraId="0DFFECA3" w14:textId="5DAA2E96" w:rsidR="00CF6E0C" w:rsidRDefault="00874BB5" w:rsidP="00CF6E0C">
      <w:pPr>
        <w:spacing w:line="360" w:lineRule="auto"/>
        <w:jc w:val="right"/>
        <w:rPr>
          <w:rFonts w:ascii="Calibri" w:hAnsi="Calibri"/>
          <w:sz w:val="16"/>
          <w:szCs w:val="16"/>
        </w:rPr>
      </w:pPr>
      <w:r>
        <w:rPr>
          <w:rFonts w:ascii="Calibri" w:hAnsi="Calibri"/>
          <w:noProof/>
          <w:sz w:val="16"/>
          <w:szCs w:val="16"/>
        </w:rPr>
        <w:drawing>
          <wp:anchor distT="0" distB="0" distL="114300" distR="114300" simplePos="0" relativeHeight="251664384" behindDoc="0" locked="0" layoutInCell="1" allowOverlap="1" wp14:anchorId="1383859E" wp14:editId="648FB03D">
            <wp:simplePos x="0" y="0"/>
            <wp:positionH relativeFrom="column">
              <wp:posOffset>2004060</wp:posOffset>
            </wp:positionH>
            <wp:positionV relativeFrom="paragraph">
              <wp:posOffset>10795</wp:posOffset>
            </wp:positionV>
            <wp:extent cx="2686050" cy="714375"/>
            <wp:effectExtent l="0" t="0" r="0" b="9525"/>
            <wp:wrapNone/>
            <wp:docPr id="2" name="Picture 2" descr="LEES 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S Logo_Fin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6050" cy="7143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6493B" w:rsidRPr="000E236C">
        <w:rPr>
          <w:rFonts w:ascii="Calibri" w:hAnsi="Calibri"/>
          <w:sz w:val="16"/>
          <w:szCs w:val="16"/>
        </w:rPr>
        <w:t>Do not complete</w:t>
      </w:r>
      <w:r w:rsidR="001E13D3" w:rsidRPr="000E236C">
        <w:rPr>
          <w:rFonts w:ascii="Calibri" w:hAnsi="Calibri"/>
          <w:sz w:val="16"/>
          <w:szCs w:val="16"/>
        </w:rPr>
        <w:t xml:space="preserve">. </w:t>
      </w:r>
      <w:r w:rsidR="0036493B" w:rsidRPr="000E236C">
        <w:rPr>
          <w:rFonts w:ascii="Calibri" w:hAnsi="Calibri"/>
          <w:sz w:val="16"/>
          <w:szCs w:val="16"/>
        </w:rPr>
        <w:t>Foundation use only.</w:t>
      </w:r>
    </w:p>
    <w:p w14:paraId="2E25D892" w14:textId="2C80A0EB" w:rsidR="00AC1F50" w:rsidRPr="00361708" w:rsidRDefault="00AC1F50" w:rsidP="00AA514A">
      <w:pPr>
        <w:spacing w:line="360" w:lineRule="auto"/>
        <w:jc w:val="center"/>
        <w:rPr>
          <w:rFonts w:ascii="Adobe Caslon Pro" w:hAnsi="Adobe Caslon Pro"/>
          <w:b/>
          <w:noProof/>
          <w:color w:val="0070C0"/>
          <w:sz w:val="8"/>
          <w:szCs w:val="8"/>
        </w:rPr>
      </w:pPr>
    </w:p>
    <w:p w14:paraId="029F274B" w14:textId="77777777" w:rsidR="00874BB5" w:rsidRDefault="00874BB5" w:rsidP="00AA514A">
      <w:pPr>
        <w:jc w:val="center"/>
        <w:rPr>
          <w:rFonts w:ascii="Adobe Caslon Pro" w:hAnsi="Adobe Caslon Pro"/>
          <w:b/>
          <w:noProof/>
          <w:color w:val="0070C0"/>
          <w:sz w:val="40"/>
          <w:szCs w:val="40"/>
        </w:rPr>
      </w:pPr>
    </w:p>
    <w:p w14:paraId="269A8CA3" w14:textId="77777777" w:rsidR="00874BB5" w:rsidRDefault="00874BB5" w:rsidP="00AA514A">
      <w:pPr>
        <w:jc w:val="center"/>
        <w:rPr>
          <w:rFonts w:ascii="Adobe Caslon Pro" w:hAnsi="Adobe Caslon Pro"/>
          <w:b/>
          <w:noProof/>
          <w:color w:val="0070C0"/>
          <w:sz w:val="40"/>
          <w:szCs w:val="40"/>
        </w:rPr>
      </w:pPr>
    </w:p>
    <w:p w14:paraId="7CF22B15" w14:textId="121202FD" w:rsidR="00D718C7" w:rsidRDefault="00400F45" w:rsidP="00AA514A">
      <w:pPr>
        <w:jc w:val="center"/>
        <w:rPr>
          <w:rFonts w:ascii="Adobe Caslon Pro" w:hAnsi="Adobe Caslon Pro"/>
          <w:b/>
          <w:noProof/>
          <w:color w:val="0070C0"/>
          <w:sz w:val="40"/>
          <w:szCs w:val="40"/>
        </w:rPr>
      </w:pPr>
      <w:r>
        <w:rPr>
          <w:rFonts w:ascii="Adobe Caslon Pro" w:hAnsi="Adobe Caslon Pro"/>
          <w:b/>
          <w:noProof/>
          <w:color w:val="0070C0"/>
          <w:sz w:val="40"/>
          <w:szCs w:val="40"/>
        </w:rPr>
        <w:t xml:space="preserve">Ready-2-Go </w:t>
      </w:r>
      <w:r w:rsidRPr="00D718C7">
        <w:rPr>
          <w:rFonts w:ascii="Adobe Caslon Pro" w:hAnsi="Adobe Caslon Pro"/>
          <w:b/>
          <w:noProof/>
          <w:color w:val="0070C0"/>
          <w:sz w:val="40"/>
          <w:szCs w:val="40"/>
          <w:u w:val="single"/>
        </w:rPr>
        <w:t>Bucket</w:t>
      </w:r>
      <w:r w:rsidR="0002638F">
        <w:rPr>
          <w:rFonts w:ascii="Adobe Caslon Pro" w:hAnsi="Adobe Caslon Pro"/>
          <w:b/>
          <w:noProof/>
          <w:color w:val="0070C0"/>
          <w:sz w:val="40"/>
          <w:szCs w:val="40"/>
          <w:u w:val="single"/>
        </w:rPr>
        <w:t xml:space="preserve"> F</w:t>
      </w:r>
      <w:r w:rsidRPr="00D718C7">
        <w:rPr>
          <w:rFonts w:ascii="Adobe Caslon Pro" w:hAnsi="Adobe Caslon Pro"/>
          <w:b/>
          <w:noProof/>
          <w:color w:val="0070C0"/>
          <w:sz w:val="40"/>
          <w:szCs w:val="40"/>
          <w:u w:val="single"/>
        </w:rPr>
        <w:t>iller</w:t>
      </w:r>
      <w:r w:rsidR="00D718C7">
        <w:rPr>
          <w:rFonts w:ascii="Adobe Caslon Pro" w:hAnsi="Adobe Caslon Pro"/>
          <w:b/>
          <w:noProof/>
          <w:color w:val="0070C0"/>
          <w:sz w:val="40"/>
          <w:szCs w:val="40"/>
          <w:u w:val="single"/>
        </w:rPr>
        <w:t>s</w:t>
      </w:r>
      <w:r>
        <w:rPr>
          <w:rFonts w:ascii="Adobe Caslon Pro" w:hAnsi="Adobe Caslon Pro"/>
          <w:b/>
          <w:noProof/>
          <w:color w:val="0070C0"/>
          <w:sz w:val="40"/>
          <w:szCs w:val="40"/>
        </w:rPr>
        <w:t xml:space="preserve"> </w:t>
      </w:r>
      <w:r w:rsidR="001F6AED">
        <w:rPr>
          <w:rFonts w:ascii="Adobe Caslon Pro" w:hAnsi="Adobe Caslon Pro"/>
          <w:b/>
          <w:noProof/>
          <w:color w:val="0070C0"/>
          <w:sz w:val="40"/>
          <w:szCs w:val="40"/>
        </w:rPr>
        <w:t>Grant</w:t>
      </w:r>
      <w:r w:rsidR="00F43685" w:rsidRPr="00DA59F5">
        <w:rPr>
          <w:rFonts w:ascii="Adobe Caslon Pro" w:hAnsi="Adobe Caslon Pro"/>
          <w:b/>
          <w:noProof/>
          <w:color w:val="0070C0"/>
          <w:sz w:val="40"/>
          <w:szCs w:val="40"/>
        </w:rPr>
        <w:t xml:space="preserve"> Application</w:t>
      </w:r>
    </w:p>
    <w:p w14:paraId="716BC0DB" w14:textId="77777777" w:rsidR="00F71409" w:rsidRPr="00507A88" w:rsidRDefault="005D7CBE" w:rsidP="00AA514A">
      <w:pPr>
        <w:jc w:val="center"/>
        <w:rPr>
          <w:rFonts w:ascii="Adobe Caslon Pro" w:hAnsi="Adobe Caslon Pro"/>
          <w:b/>
          <w:noProof/>
          <w:color w:val="0070C0"/>
          <w:sz w:val="40"/>
          <w:szCs w:val="40"/>
        </w:rPr>
      </w:pPr>
      <w:r>
        <w:rPr>
          <w:rFonts w:ascii="Adobe Caslon Pro" w:hAnsi="Adobe Caslon Pro"/>
          <w:b/>
          <w:noProof/>
          <w:color w:val="0070C0"/>
          <w:sz w:val="40"/>
          <w:szCs w:val="40"/>
        </w:rPr>
        <w:t xml:space="preserve"> </w:t>
      </w:r>
      <w:r w:rsidRPr="00D718C7">
        <w:rPr>
          <w:rFonts w:ascii="Adobe Caslon Pro" w:hAnsi="Adobe Caslon Pro"/>
          <w:b/>
          <w:noProof/>
          <w:color w:val="0070C0"/>
          <w:sz w:val="40"/>
          <w:szCs w:val="40"/>
        </w:rPr>
        <w:t>Cover</w:t>
      </w:r>
      <w:r w:rsidRPr="00507A88">
        <w:rPr>
          <w:rFonts w:ascii="Adobe Caslon Pro" w:hAnsi="Adobe Caslon Pro"/>
          <w:b/>
          <w:noProof/>
          <w:color w:val="0070C0"/>
          <w:sz w:val="40"/>
          <w:szCs w:val="40"/>
        </w:rPr>
        <w:t xml:space="preserve"> </w:t>
      </w:r>
      <w:r w:rsidRPr="00D718C7">
        <w:rPr>
          <w:rFonts w:ascii="Adobe Caslon Pro" w:hAnsi="Adobe Caslon Pro"/>
          <w:b/>
          <w:noProof/>
          <w:color w:val="0070C0"/>
          <w:sz w:val="40"/>
          <w:szCs w:val="40"/>
        </w:rPr>
        <w:t>Sheet</w:t>
      </w:r>
      <w:r w:rsidR="00F43685" w:rsidRPr="00DA59F5">
        <w:rPr>
          <w:rFonts w:ascii="Adobe Caslon Pro" w:hAnsi="Adobe Caslon Pro"/>
          <w:b/>
          <w:noProof/>
          <w:color w:val="0070C0"/>
          <w:sz w:val="40"/>
          <w:szCs w:val="40"/>
        </w:rPr>
        <w:t xml:space="preserve"> 20</w:t>
      </w:r>
      <w:r w:rsidR="00D718C7">
        <w:rPr>
          <w:rFonts w:ascii="Adobe Caslon Pro" w:hAnsi="Adobe Caslon Pro"/>
          <w:b/>
          <w:noProof/>
          <w:color w:val="0070C0"/>
          <w:sz w:val="40"/>
          <w:szCs w:val="40"/>
        </w:rPr>
        <w:t>2</w:t>
      </w:r>
      <w:r w:rsidR="00507A88">
        <w:rPr>
          <w:rFonts w:ascii="Adobe Caslon Pro" w:hAnsi="Adobe Caslon Pro"/>
          <w:b/>
          <w:noProof/>
          <w:color w:val="0070C0"/>
          <w:sz w:val="40"/>
          <w:szCs w:val="40"/>
        </w:rPr>
        <w:t>1-2022</w:t>
      </w:r>
    </w:p>
    <w:p w14:paraId="4DD2980E" w14:textId="77777777" w:rsidR="007B13C9" w:rsidRDefault="002E3E4F" w:rsidP="007B13C9">
      <w:pPr>
        <w:ind w:left="-540" w:right="-540" w:firstLine="1260"/>
        <w:rPr>
          <w:rFonts w:ascii="Calibri" w:hAnsi="Calibri"/>
          <w:sz w:val="22"/>
          <w:szCs w:val="22"/>
        </w:rPr>
      </w:pPr>
      <w:r>
        <w:rPr>
          <w:rFonts w:ascii="Calibri" w:hAnsi="Calibri"/>
          <w:sz w:val="22"/>
          <w:szCs w:val="22"/>
        </w:rPr>
        <w:t>The application form is in an open Word document</w:t>
      </w:r>
      <w:r w:rsidR="008B444A">
        <w:rPr>
          <w:rFonts w:ascii="Calibri" w:hAnsi="Calibri"/>
          <w:sz w:val="22"/>
          <w:szCs w:val="22"/>
        </w:rPr>
        <w:t>, and a</w:t>
      </w:r>
      <w:r>
        <w:rPr>
          <w:rFonts w:ascii="Calibri" w:hAnsi="Calibri"/>
          <w:sz w:val="22"/>
          <w:szCs w:val="22"/>
        </w:rPr>
        <w:t xml:space="preserve">ll answers </w:t>
      </w:r>
      <w:r w:rsidRPr="00EA3F6A">
        <w:rPr>
          <w:rFonts w:ascii="Calibri" w:hAnsi="Calibri"/>
          <w:b/>
          <w:sz w:val="22"/>
          <w:szCs w:val="22"/>
          <w:u w:val="single"/>
        </w:rPr>
        <w:t>must be typed</w:t>
      </w:r>
      <w:r>
        <w:rPr>
          <w:rFonts w:ascii="Calibri" w:hAnsi="Calibri"/>
          <w:sz w:val="22"/>
          <w:szCs w:val="22"/>
        </w:rPr>
        <w:t xml:space="preserve"> in this document</w:t>
      </w:r>
      <w:r w:rsidR="008B444A">
        <w:rPr>
          <w:rFonts w:ascii="Calibri" w:hAnsi="Calibri"/>
          <w:sz w:val="22"/>
          <w:szCs w:val="22"/>
        </w:rPr>
        <w:t>.</w:t>
      </w:r>
    </w:p>
    <w:p w14:paraId="23202CBA" w14:textId="22167A1A" w:rsidR="00D71B4B" w:rsidRDefault="008B444A" w:rsidP="007B13C9">
      <w:pPr>
        <w:ind w:right="-540" w:firstLine="720"/>
        <w:rPr>
          <w:rFonts w:ascii="Calibri" w:hAnsi="Calibri"/>
          <w:sz w:val="22"/>
          <w:szCs w:val="22"/>
        </w:rPr>
      </w:pPr>
      <w:r>
        <w:rPr>
          <w:rFonts w:ascii="Calibri" w:hAnsi="Calibri"/>
          <w:sz w:val="22"/>
          <w:szCs w:val="22"/>
        </w:rPr>
        <w:t>S</w:t>
      </w:r>
      <w:r w:rsidR="0008344E" w:rsidRPr="008B444A">
        <w:rPr>
          <w:rFonts w:ascii="Calibri" w:hAnsi="Calibri"/>
          <w:sz w:val="22"/>
          <w:szCs w:val="22"/>
        </w:rPr>
        <w:t>ubmit</w:t>
      </w:r>
      <w:r>
        <w:rPr>
          <w:rFonts w:ascii="Calibri" w:hAnsi="Calibri"/>
          <w:sz w:val="22"/>
          <w:szCs w:val="22"/>
        </w:rPr>
        <w:t xml:space="preserve"> </w:t>
      </w:r>
      <w:r w:rsidR="0008344E" w:rsidRPr="008B444A">
        <w:rPr>
          <w:rFonts w:ascii="Calibri" w:hAnsi="Calibri"/>
          <w:sz w:val="22"/>
          <w:szCs w:val="22"/>
        </w:rPr>
        <w:t>an</w:t>
      </w:r>
      <w:r w:rsidR="0008344E" w:rsidRPr="00FA39B2">
        <w:rPr>
          <w:rFonts w:ascii="Calibri" w:hAnsi="Calibri"/>
          <w:b/>
          <w:sz w:val="22"/>
          <w:szCs w:val="22"/>
        </w:rPr>
        <w:t xml:space="preserve"> </w:t>
      </w:r>
      <w:r w:rsidR="0008344E" w:rsidRPr="00C50FA3">
        <w:rPr>
          <w:rFonts w:ascii="Calibri" w:hAnsi="Calibri"/>
          <w:b/>
          <w:sz w:val="22"/>
          <w:szCs w:val="22"/>
          <w:u w:val="single"/>
        </w:rPr>
        <w:t>unlocked document</w:t>
      </w:r>
      <w:r w:rsidR="0008344E">
        <w:rPr>
          <w:rFonts w:ascii="Calibri" w:hAnsi="Calibri"/>
          <w:sz w:val="22"/>
          <w:szCs w:val="22"/>
        </w:rPr>
        <w:t xml:space="preserve">. </w:t>
      </w:r>
      <w:r w:rsidR="0008344E" w:rsidRPr="008B444A">
        <w:rPr>
          <w:rFonts w:ascii="Calibri" w:hAnsi="Calibri"/>
          <w:b/>
          <w:sz w:val="22"/>
          <w:szCs w:val="22"/>
        </w:rPr>
        <w:t>A non-typed or incomplete application will be disqualified.</w:t>
      </w:r>
    </w:p>
    <w:p w14:paraId="246094AB" w14:textId="77777777" w:rsidR="004A4ED0" w:rsidRPr="0055636C" w:rsidRDefault="004A4ED0" w:rsidP="0036493B">
      <w:pPr>
        <w:tabs>
          <w:tab w:val="right" w:leader="underscore" w:pos="9360"/>
        </w:tabs>
        <w:rPr>
          <w:rFonts w:ascii="Calibri" w:hAnsi="Calibri"/>
          <w:sz w:val="8"/>
          <w:szCs w:val="8"/>
        </w:rPr>
      </w:pPr>
    </w:p>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30"/>
        <w:gridCol w:w="521"/>
        <w:gridCol w:w="24"/>
        <w:gridCol w:w="170"/>
        <w:gridCol w:w="1070"/>
        <w:gridCol w:w="3891"/>
        <w:gridCol w:w="284"/>
        <w:gridCol w:w="1077"/>
        <w:gridCol w:w="608"/>
        <w:gridCol w:w="2300"/>
      </w:tblGrid>
      <w:tr w:rsidR="00005DA7" w:rsidRPr="000E236C" w14:paraId="6A10E60A" w14:textId="77777777" w:rsidTr="00127464">
        <w:trPr>
          <w:trHeight w:val="221"/>
        </w:trPr>
        <w:tc>
          <w:tcPr>
            <w:tcW w:w="1575" w:type="dxa"/>
            <w:gridSpan w:val="3"/>
            <w:tcBorders>
              <w:top w:val="single" w:sz="4" w:space="0" w:color="7F7F7F"/>
              <w:left w:val="single" w:sz="4" w:space="0" w:color="7F7F7F"/>
              <w:bottom w:val="single" w:sz="4" w:space="0" w:color="7F7F7F"/>
              <w:right w:val="single" w:sz="4" w:space="0" w:color="7F7F7F"/>
            </w:tcBorders>
            <w:vAlign w:val="center"/>
          </w:tcPr>
          <w:p w14:paraId="28342755" w14:textId="77777777" w:rsidR="00005DA7" w:rsidRPr="00507A88" w:rsidRDefault="00005DA7" w:rsidP="0066718B">
            <w:pPr>
              <w:tabs>
                <w:tab w:val="right" w:leader="underscore" w:pos="9360"/>
              </w:tabs>
              <w:ind w:right="-108"/>
              <w:rPr>
                <w:rFonts w:ascii="Calibri" w:hAnsi="Calibri"/>
                <w:b/>
                <w:sz w:val="20"/>
                <w:szCs w:val="20"/>
              </w:rPr>
            </w:pPr>
            <w:r w:rsidRPr="00507A88">
              <w:rPr>
                <w:rFonts w:ascii="Calibri" w:hAnsi="Calibri"/>
                <w:b/>
                <w:sz w:val="20"/>
                <w:szCs w:val="20"/>
              </w:rPr>
              <w:t>P</w:t>
            </w:r>
            <w:r w:rsidR="00812AA0" w:rsidRPr="00507A88">
              <w:rPr>
                <w:rFonts w:ascii="Calibri" w:hAnsi="Calibri"/>
                <w:b/>
                <w:sz w:val="20"/>
                <w:szCs w:val="20"/>
              </w:rPr>
              <w:t>roject Title</w:t>
            </w:r>
            <w:r w:rsidRPr="00507A88">
              <w:rPr>
                <w:rFonts w:ascii="Calibri" w:hAnsi="Calibri"/>
                <w:b/>
                <w:sz w:val="20"/>
                <w:szCs w:val="20"/>
              </w:rPr>
              <w:t>:</w:t>
            </w:r>
          </w:p>
        </w:tc>
        <w:tc>
          <w:tcPr>
            <w:tcW w:w="9400" w:type="dxa"/>
            <w:gridSpan w:val="7"/>
            <w:tcBorders>
              <w:top w:val="single" w:sz="4" w:space="0" w:color="7F7F7F"/>
              <w:left w:val="single" w:sz="4" w:space="0" w:color="7F7F7F"/>
              <w:bottom w:val="single" w:sz="4" w:space="0" w:color="7F7F7F"/>
              <w:right w:val="single" w:sz="4" w:space="0" w:color="7F7F7F"/>
            </w:tcBorders>
            <w:vAlign w:val="center"/>
          </w:tcPr>
          <w:p w14:paraId="73D5BF18" w14:textId="77777777" w:rsidR="00005DA7" w:rsidRPr="00143A87" w:rsidRDefault="00DA6529" w:rsidP="0066718B">
            <w:pPr>
              <w:tabs>
                <w:tab w:val="right" w:leader="underscore" w:pos="9360"/>
              </w:tabs>
              <w:rPr>
                <w:rFonts w:ascii="Times New Roman" w:hAnsi="Times New Roman"/>
                <w:b/>
              </w:rPr>
            </w:pPr>
            <w:r w:rsidRPr="00143A87">
              <w:rPr>
                <w:rFonts w:ascii="Times New Roman" w:hAnsi="Times New Roman"/>
                <w:b/>
              </w:rPr>
              <w:t>Bucket</w:t>
            </w:r>
            <w:r w:rsidR="0002638F" w:rsidRPr="00143A87">
              <w:rPr>
                <w:rFonts w:ascii="Times New Roman" w:hAnsi="Times New Roman"/>
                <w:b/>
              </w:rPr>
              <w:t xml:space="preserve"> F</w:t>
            </w:r>
            <w:r w:rsidRPr="00143A87">
              <w:rPr>
                <w:rFonts w:ascii="Times New Roman" w:hAnsi="Times New Roman"/>
                <w:b/>
              </w:rPr>
              <w:t>illers</w:t>
            </w:r>
          </w:p>
        </w:tc>
      </w:tr>
      <w:tr w:rsidR="00005DA7" w:rsidRPr="000E236C" w14:paraId="207DE50D" w14:textId="77777777" w:rsidTr="00127464">
        <w:trPr>
          <w:trHeight w:val="221"/>
        </w:trPr>
        <w:tc>
          <w:tcPr>
            <w:tcW w:w="1745" w:type="dxa"/>
            <w:gridSpan w:val="4"/>
            <w:tcBorders>
              <w:top w:val="single" w:sz="4" w:space="0" w:color="7F7F7F"/>
              <w:left w:val="single" w:sz="4" w:space="0" w:color="7F7F7F"/>
              <w:bottom w:val="single" w:sz="4" w:space="0" w:color="7F7F7F"/>
              <w:right w:val="single" w:sz="4" w:space="0" w:color="7F7F7F"/>
            </w:tcBorders>
            <w:vAlign w:val="center"/>
          </w:tcPr>
          <w:p w14:paraId="2556043F" w14:textId="6390AA74" w:rsidR="00005DA7" w:rsidRPr="00507A88" w:rsidRDefault="000231C4" w:rsidP="006678BD">
            <w:pPr>
              <w:tabs>
                <w:tab w:val="right" w:leader="underscore" w:pos="9360"/>
              </w:tabs>
              <w:ind w:right="-198"/>
              <w:rPr>
                <w:rFonts w:ascii="Calibri" w:hAnsi="Calibri"/>
                <w:b/>
                <w:sz w:val="20"/>
                <w:szCs w:val="20"/>
              </w:rPr>
            </w:pPr>
            <w:r w:rsidRPr="00507A88">
              <w:rPr>
                <w:rFonts w:ascii="Calibri" w:hAnsi="Calibri"/>
                <w:b/>
                <w:sz w:val="20"/>
                <w:szCs w:val="20"/>
              </w:rPr>
              <w:t>Teacher/Team Leader</w:t>
            </w:r>
            <w:r w:rsidR="00EF76E2">
              <w:rPr>
                <w:rFonts w:ascii="Calibri" w:hAnsi="Calibri"/>
                <w:b/>
                <w:sz w:val="20"/>
                <w:szCs w:val="20"/>
              </w:rPr>
              <w:t>'</w:t>
            </w:r>
            <w:r w:rsidR="006678BD" w:rsidRPr="00507A88">
              <w:rPr>
                <w:rFonts w:ascii="Calibri" w:hAnsi="Calibri"/>
                <w:b/>
                <w:sz w:val="20"/>
                <w:szCs w:val="20"/>
              </w:rPr>
              <w:t>s</w:t>
            </w:r>
            <w:r w:rsidRPr="00507A88">
              <w:rPr>
                <w:rFonts w:ascii="Calibri" w:hAnsi="Calibri"/>
                <w:b/>
                <w:sz w:val="20"/>
                <w:szCs w:val="20"/>
              </w:rPr>
              <w:t xml:space="preserve"> Name</w:t>
            </w:r>
            <w:r w:rsidR="00005DA7" w:rsidRPr="00507A88">
              <w:rPr>
                <w:rFonts w:ascii="Calibri" w:hAnsi="Calibri"/>
                <w:b/>
                <w:sz w:val="20"/>
                <w:szCs w:val="20"/>
              </w:rPr>
              <w:t>:</w:t>
            </w:r>
          </w:p>
        </w:tc>
        <w:tc>
          <w:tcPr>
            <w:tcW w:w="4961" w:type="dxa"/>
            <w:gridSpan w:val="2"/>
            <w:tcBorders>
              <w:top w:val="single" w:sz="4" w:space="0" w:color="7F7F7F"/>
              <w:left w:val="single" w:sz="4" w:space="0" w:color="7F7F7F"/>
              <w:bottom w:val="single" w:sz="4" w:space="0" w:color="7F7F7F"/>
              <w:right w:val="single" w:sz="4" w:space="0" w:color="7F7F7F"/>
            </w:tcBorders>
            <w:vAlign w:val="center"/>
          </w:tcPr>
          <w:p w14:paraId="6FEDACF7" w14:textId="77777777" w:rsidR="00005DA7" w:rsidRPr="00507A88" w:rsidRDefault="00005DA7" w:rsidP="0066718B">
            <w:pPr>
              <w:tabs>
                <w:tab w:val="right" w:leader="underscore" w:pos="9360"/>
              </w:tabs>
              <w:rPr>
                <w:rFonts w:ascii="Times New Roman" w:hAnsi="Times New Roman"/>
                <w:sz w:val="20"/>
                <w:szCs w:val="20"/>
              </w:rPr>
            </w:pPr>
          </w:p>
        </w:tc>
        <w:tc>
          <w:tcPr>
            <w:tcW w:w="1361" w:type="dxa"/>
            <w:gridSpan w:val="2"/>
            <w:tcBorders>
              <w:top w:val="single" w:sz="4" w:space="0" w:color="7F7F7F"/>
              <w:left w:val="single" w:sz="4" w:space="0" w:color="7F7F7F"/>
              <w:bottom w:val="single" w:sz="4" w:space="0" w:color="7F7F7F"/>
              <w:right w:val="single" w:sz="4" w:space="0" w:color="7F7F7F"/>
            </w:tcBorders>
            <w:vAlign w:val="center"/>
          </w:tcPr>
          <w:p w14:paraId="0C1175E5" w14:textId="77777777" w:rsidR="00005DA7" w:rsidRPr="00507A88" w:rsidRDefault="00C309D6" w:rsidP="0066718B">
            <w:pPr>
              <w:tabs>
                <w:tab w:val="right" w:leader="underscore" w:pos="9360"/>
              </w:tabs>
              <w:jc w:val="right"/>
              <w:rPr>
                <w:rFonts w:ascii="Calibri" w:hAnsi="Calibri"/>
                <w:b/>
                <w:sz w:val="20"/>
                <w:szCs w:val="20"/>
              </w:rPr>
            </w:pPr>
            <w:r w:rsidRPr="00507A88">
              <w:rPr>
                <w:rFonts w:ascii="Calibri" w:hAnsi="Calibri"/>
                <w:b/>
                <w:sz w:val="20"/>
                <w:szCs w:val="20"/>
              </w:rPr>
              <w:t xml:space="preserve">Cell </w:t>
            </w:r>
            <w:r w:rsidR="00CE3B13" w:rsidRPr="00507A88">
              <w:rPr>
                <w:rFonts w:ascii="Calibri" w:hAnsi="Calibri"/>
                <w:b/>
                <w:sz w:val="20"/>
                <w:szCs w:val="20"/>
              </w:rPr>
              <w:t>Phone</w:t>
            </w:r>
            <w:r w:rsidR="00005DA7" w:rsidRPr="00507A88">
              <w:rPr>
                <w:rFonts w:ascii="Calibri" w:hAnsi="Calibri"/>
                <w:b/>
                <w:sz w:val="20"/>
                <w:szCs w:val="20"/>
              </w:rPr>
              <w:t>:</w:t>
            </w:r>
          </w:p>
        </w:tc>
        <w:tc>
          <w:tcPr>
            <w:tcW w:w="2908" w:type="dxa"/>
            <w:gridSpan w:val="2"/>
            <w:tcBorders>
              <w:top w:val="single" w:sz="4" w:space="0" w:color="7F7F7F"/>
              <w:left w:val="single" w:sz="4" w:space="0" w:color="7F7F7F"/>
              <w:bottom w:val="single" w:sz="4" w:space="0" w:color="7F7F7F"/>
              <w:right w:val="single" w:sz="4" w:space="0" w:color="7F7F7F"/>
            </w:tcBorders>
            <w:vAlign w:val="center"/>
          </w:tcPr>
          <w:p w14:paraId="14E496E7" w14:textId="77777777" w:rsidR="00005DA7" w:rsidRPr="00507A88" w:rsidRDefault="00005DA7" w:rsidP="0066718B">
            <w:pPr>
              <w:tabs>
                <w:tab w:val="right" w:leader="underscore" w:pos="9360"/>
              </w:tabs>
              <w:rPr>
                <w:rFonts w:ascii="Times New Roman" w:hAnsi="Times New Roman"/>
                <w:sz w:val="20"/>
                <w:szCs w:val="20"/>
              </w:rPr>
            </w:pPr>
          </w:p>
        </w:tc>
      </w:tr>
      <w:tr w:rsidR="00895798" w:rsidRPr="000E236C" w14:paraId="2D3D8958" w14:textId="77777777" w:rsidTr="00127464">
        <w:trPr>
          <w:trHeight w:val="221"/>
        </w:trPr>
        <w:tc>
          <w:tcPr>
            <w:tcW w:w="1030" w:type="dxa"/>
            <w:tcBorders>
              <w:top w:val="single" w:sz="4" w:space="0" w:color="7F7F7F"/>
              <w:left w:val="single" w:sz="4" w:space="0" w:color="7F7F7F"/>
              <w:bottom w:val="single" w:sz="4" w:space="0" w:color="7F7F7F"/>
              <w:right w:val="single" w:sz="4" w:space="0" w:color="7F7F7F"/>
            </w:tcBorders>
            <w:vAlign w:val="center"/>
          </w:tcPr>
          <w:p w14:paraId="18C8E1FE" w14:textId="77777777" w:rsidR="00895798" w:rsidRPr="00507A88" w:rsidRDefault="00895798" w:rsidP="0066718B">
            <w:pPr>
              <w:tabs>
                <w:tab w:val="right" w:leader="underscore" w:pos="9360"/>
              </w:tabs>
              <w:rPr>
                <w:rFonts w:ascii="Calibri" w:hAnsi="Calibri"/>
                <w:b/>
                <w:sz w:val="20"/>
                <w:szCs w:val="20"/>
              </w:rPr>
            </w:pPr>
            <w:r w:rsidRPr="00507A88">
              <w:rPr>
                <w:rFonts w:ascii="Calibri" w:hAnsi="Calibri"/>
                <w:b/>
                <w:sz w:val="20"/>
                <w:szCs w:val="20"/>
              </w:rPr>
              <w:t>School:</w:t>
            </w:r>
          </w:p>
        </w:tc>
        <w:tc>
          <w:tcPr>
            <w:tcW w:w="5960" w:type="dxa"/>
            <w:gridSpan w:val="6"/>
            <w:tcBorders>
              <w:top w:val="single" w:sz="4" w:space="0" w:color="7F7F7F"/>
              <w:left w:val="single" w:sz="4" w:space="0" w:color="7F7F7F"/>
              <w:bottom w:val="single" w:sz="4" w:space="0" w:color="7F7F7F"/>
              <w:right w:val="single" w:sz="4" w:space="0" w:color="7F7F7F"/>
            </w:tcBorders>
            <w:vAlign w:val="center"/>
          </w:tcPr>
          <w:p w14:paraId="6D927E93" w14:textId="77777777" w:rsidR="00895798" w:rsidRPr="00507A88" w:rsidRDefault="00895798" w:rsidP="0066718B">
            <w:pPr>
              <w:tabs>
                <w:tab w:val="right" w:leader="underscore" w:pos="9360"/>
              </w:tabs>
              <w:rPr>
                <w:rFonts w:ascii="Times New Roman" w:hAnsi="Times New Roman"/>
                <w:b/>
                <w:sz w:val="20"/>
                <w:szCs w:val="20"/>
              </w:rPr>
            </w:pPr>
          </w:p>
        </w:tc>
        <w:tc>
          <w:tcPr>
            <w:tcW w:w="1685" w:type="dxa"/>
            <w:gridSpan w:val="2"/>
            <w:tcBorders>
              <w:top w:val="single" w:sz="4" w:space="0" w:color="7F7F7F"/>
              <w:left w:val="single" w:sz="4" w:space="0" w:color="7F7F7F"/>
              <w:bottom w:val="single" w:sz="4" w:space="0" w:color="7F7F7F"/>
              <w:right w:val="single" w:sz="4" w:space="0" w:color="7F7F7F"/>
            </w:tcBorders>
            <w:vAlign w:val="center"/>
          </w:tcPr>
          <w:p w14:paraId="280EBB2D" w14:textId="77777777" w:rsidR="00895798" w:rsidRPr="00507A88" w:rsidRDefault="00895798" w:rsidP="0066718B">
            <w:pPr>
              <w:tabs>
                <w:tab w:val="right" w:leader="underscore" w:pos="9360"/>
              </w:tabs>
              <w:ind w:right="-108"/>
              <w:rPr>
                <w:rFonts w:ascii="Calibri" w:hAnsi="Calibri"/>
                <w:b/>
                <w:sz w:val="20"/>
                <w:szCs w:val="20"/>
              </w:rPr>
            </w:pPr>
            <w:r w:rsidRPr="00507A88">
              <w:rPr>
                <w:rFonts w:ascii="Calibri" w:hAnsi="Calibri"/>
                <w:b/>
                <w:sz w:val="20"/>
                <w:szCs w:val="20"/>
              </w:rPr>
              <w:t>Grade</w:t>
            </w:r>
            <w:r w:rsidR="006D7312" w:rsidRPr="00507A88">
              <w:rPr>
                <w:rFonts w:ascii="Calibri" w:hAnsi="Calibri"/>
                <w:b/>
                <w:sz w:val="20"/>
                <w:szCs w:val="20"/>
              </w:rPr>
              <w:t xml:space="preserve"> Level</w:t>
            </w:r>
            <w:r w:rsidR="006678BD" w:rsidRPr="00507A88">
              <w:rPr>
                <w:rFonts w:ascii="Calibri" w:hAnsi="Calibri"/>
                <w:b/>
                <w:sz w:val="20"/>
                <w:szCs w:val="20"/>
              </w:rPr>
              <w:t>(s)</w:t>
            </w:r>
            <w:r w:rsidRPr="00507A88">
              <w:rPr>
                <w:rFonts w:ascii="Calibri" w:hAnsi="Calibri"/>
                <w:b/>
                <w:sz w:val="20"/>
                <w:szCs w:val="20"/>
              </w:rPr>
              <w:t>:</w:t>
            </w:r>
          </w:p>
        </w:tc>
        <w:tc>
          <w:tcPr>
            <w:tcW w:w="2300" w:type="dxa"/>
            <w:tcBorders>
              <w:top w:val="single" w:sz="4" w:space="0" w:color="7F7F7F"/>
              <w:left w:val="single" w:sz="4" w:space="0" w:color="7F7F7F"/>
              <w:bottom w:val="single" w:sz="4" w:space="0" w:color="7F7F7F"/>
              <w:right w:val="single" w:sz="4" w:space="0" w:color="7F7F7F"/>
            </w:tcBorders>
            <w:vAlign w:val="center"/>
          </w:tcPr>
          <w:p w14:paraId="582F64DE" w14:textId="77777777" w:rsidR="00895798" w:rsidRPr="00507A88" w:rsidRDefault="00895798" w:rsidP="00A612C0">
            <w:pPr>
              <w:tabs>
                <w:tab w:val="right" w:leader="underscore" w:pos="9360"/>
              </w:tabs>
              <w:ind w:left="9360" w:hanging="9360"/>
              <w:jc w:val="center"/>
              <w:rPr>
                <w:rFonts w:ascii="Times New Roman" w:hAnsi="Times New Roman"/>
                <w:sz w:val="20"/>
                <w:szCs w:val="20"/>
              </w:rPr>
            </w:pPr>
          </w:p>
        </w:tc>
      </w:tr>
      <w:tr w:rsidR="006678BD" w:rsidRPr="000E236C" w14:paraId="60C4ADE2" w14:textId="77777777" w:rsidTr="00127464">
        <w:trPr>
          <w:trHeight w:val="221"/>
        </w:trPr>
        <w:tc>
          <w:tcPr>
            <w:tcW w:w="1551" w:type="dxa"/>
            <w:gridSpan w:val="2"/>
            <w:tcBorders>
              <w:top w:val="single" w:sz="4" w:space="0" w:color="7F7F7F"/>
              <w:left w:val="single" w:sz="4" w:space="0" w:color="7F7F7F"/>
              <w:bottom w:val="single" w:sz="4" w:space="0" w:color="7F7F7F"/>
              <w:right w:val="single" w:sz="4" w:space="0" w:color="7F7F7F"/>
            </w:tcBorders>
            <w:vAlign w:val="center"/>
          </w:tcPr>
          <w:p w14:paraId="2CCAAFA4" w14:textId="77777777" w:rsidR="006678BD" w:rsidRPr="00507A88" w:rsidRDefault="0081708A" w:rsidP="0081708A">
            <w:pPr>
              <w:tabs>
                <w:tab w:val="right" w:leader="underscore" w:pos="9360"/>
              </w:tabs>
              <w:rPr>
                <w:rFonts w:ascii="Calibri" w:hAnsi="Calibri"/>
                <w:b/>
                <w:sz w:val="20"/>
                <w:szCs w:val="20"/>
              </w:rPr>
            </w:pPr>
            <w:r w:rsidRPr="00507A88">
              <w:rPr>
                <w:rFonts w:ascii="Calibri" w:hAnsi="Calibri"/>
                <w:b/>
                <w:sz w:val="20"/>
                <w:szCs w:val="20"/>
              </w:rPr>
              <w:t>School E</w:t>
            </w:r>
            <w:r w:rsidR="006678BD" w:rsidRPr="00507A88">
              <w:rPr>
                <w:rFonts w:ascii="Calibri" w:hAnsi="Calibri"/>
                <w:b/>
                <w:sz w:val="20"/>
                <w:szCs w:val="20"/>
              </w:rPr>
              <w:t>mail:</w:t>
            </w:r>
          </w:p>
        </w:tc>
        <w:tc>
          <w:tcPr>
            <w:tcW w:w="9424" w:type="dxa"/>
            <w:gridSpan w:val="8"/>
            <w:tcBorders>
              <w:top w:val="single" w:sz="4" w:space="0" w:color="7F7F7F"/>
              <w:left w:val="single" w:sz="4" w:space="0" w:color="7F7F7F"/>
              <w:bottom w:val="single" w:sz="4" w:space="0" w:color="7F7F7F"/>
              <w:right w:val="single" w:sz="4" w:space="0" w:color="7F7F7F"/>
            </w:tcBorders>
            <w:vAlign w:val="center"/>
          </w:tcPr>
          <w:p w14:paraId="76C0E2AB" w14:textId="77777777" w:rsidR="006678BD" w:rsidRPr="00507A88" w:rsidRDefault="006678BD" w:rsidP="0066718B">
            <w:pPr>
              <w:tabs>
                <w:tab w:val="right" w:leader="underscore" w:pos="9360"/>
              </w:tabs>
              <w:rPr>
                <w:rFonts w:ascii="Times New Roman" w:hAnsi="Times New Roman"/>
                <w:sz w:val="20"/>
                <w:szCs w:val="20"/>
              </w:rPr>
            </w:pPr>
          </w:p>
        </w:tc>
      </w:tr>
      <w:tr w:rsidR="00127464" w:rsidRPr="000E236C" w14:paraId="2CC91F74" w14:textId="77777777" w:rsidTr="00127464">
        <w:trPr>
          <w:trHeight w:val="280"/>
        </w:trPr>
        <w:tc>
          <w:tcPr>
            <w:tcW w:w="2815" w:type="dxa"/>
            <w:gridSpan w:val="5"/>
            <w:tcBorders>
              <w:top w:val="single" w:sz="4" w:space="0" w:color="7F7F7F"/>
              <w:left w:val="single" w:sz="4" w:space="0" w:color="7F7F7F"/>
              <w:right w:val="single" w:sz="4" w:space="0" w:color="7F7F7F"/>
            </w:tcBorders>
            <w:vAlign w:val="center"/>
          </w:tcPr>
          <w:p w14:paraId="744FA95D" w14:textId="42ED4D82" w:rsidR="00127464" w:rsidRPr="00507A88" w:rsidRDefault="00127464" w:rsidP="008B727B">
            <w:pPr>
              <w:tabs>
                <w:tab w:val="right" w:leader="underscore" w:pos="9360"/>
              </w:tabs>
              <w:rPr>
                <w:rFonts w:ascii="Calibri" w:hAnsi="Calibri"/>
                <w:b/>
                <w:sz w:val="20"/>
                <w:szCs w:val="20"/>
              </w:rPr>
            </w:pPr>
            <w:r w:rsidRPr="00507A88">
              <w:rPr>
                <w:rFonts w:ascii="Calibri" w:hAnsi="Calibri"/>
                <w:b/>
                <w:sz w:val="20"/>
                <w:szCs w:val="20"/>
              </w:rPr>
              <w:t>Name &amp; Email of Your School</w:t>
            </w:r>
            <w:r w:rsidR="00EF76E2">
              <w:rPr>
                <w:rFonts w:ascii="Calibri" w:hAnsi="Calibri"/>
                <w:b/>
                <w:sz w:val="20"/>
                <w:szCs w:val="20"/>
              </w:rPr>
              <w:t>'</w:t>
            </w:r>
            <w:r w:rsidRPr="00507A88">
              <w:rPr>
                <w:rFonts w:ascii="Calibri" w:hAnsi="Calibri"/>
                <w:b/>
                <w:sz w:val="20"/>
                <w:szCs w:val="20"/>
              </w:rPr>
              <w:t xml:space="preserve">s Bookkeeper:                                                       </w:t>
            </w:r>
          </w:p>
        </w:tc>
        <w:tc>
          <w:tcPr>
            <w:tcW w:w="8160" w:type="dxa"/>
            <w:gridSpan w:val="5"/>
            <w:tcBorders>
              <w:top w:val="single" w:sz="4" w:space="0" w:color="7F7F7F"/>
              <w:left w:val="single" w:sz="4" w:space="0" w:color="7F7F7F"/>
              <w:right w:val="single" w:sz="4" w:space="0" w:color="7F7F7F"/>
            </w:tcBorders>
            <w:vAlign w:val="center"/>
          </w:tcPr>
          <w:p w14:paraId="2F215510" w14:textId="77777777" w:rsidR="00127464" w:rsidRPr="00507A88" w:rsidRDefault="00127464" w:rsidP="008B727B">
            <w:pPr>
              <w:tabs>
                <w:tab w:val="right" w:leader="underscore" w:pos="9360"/>
              </w:tabs>
              <w:rPr>
                <w:rFonts w:ascii="Times New Roman" w:hAnsi="Times New Roman"/>
                <w:sz w:val="20"/>
                <w:szCs w:val="20"/>
              </w:rPr>
            </w:pPr>
          </w:p>
        </w:tc>
      </w:tr>
      <w:tr w:rsidR="00127464" w:rsidRPr="000E236C" w14:paraId="5955D8AF" w14:textId="77777777" w:rsidTr="00127464">
        <w:trPr>
          <w:trHeight w:val="317"/>
        </w:trPr>
        <w:tc>
          <w:tcPr>
            <w:tcW w:w="10975" w:type="dxa"/>
            <w:gridSpan w:val="10"/>
            <w:tcBorders>
              <w:top w:val="single" w:sz="4" w:space="0" w:color="7F7F7F"/>
              <w:left w:val="single" w:sz="4" w:space="0" w:color="7F7F7F"/>
              <w:bottom w:val="single" w:sz="4" w:space="0" w:color="7F7F7F"/>
              <w:right w:val="single" w:sz="4" w:space="0" w:color="7F7F7F"/>
            </w:tcBorders>
            <w:vAlign w:val="bottom"/>
          </w:tcPr>
          <w:p w14:paraId="3AC87A69" w14:textId="1ABEC47E"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I hereby apply for a Ready</w:t>
            </w:r>
            <w:r w:rsidR="00361708">
              <w:rPr>
                <w:rFonts w:ascii="Calibri" w:hAnsi="Calibri"/>
                <w:b/>
                <w:sz w:val="20"/>
                <w:szCs w:val="20"/>
              </w:rPr>
              <w:t>-</w:t>
            </w:r>
            <w:r w:rsidRPr="00507A88">
              <w:rPr>
                <w:rFonts w:ascii="Calibri" w:hAnsi="Calibri"/>
                <w:b/>
                <w:sz w:val="20"/>
                <w:szCs w:val="20"/>
              </w:rPr>
              <w:t>2</w:t>
            </w:r>
            <w:r w:rsidR="00361708">
              <w:rPr>
                <w:rFonts w:ascii="Calibri" w:hAnsi="Calibri"/>
                <w:b/>
                <w:sz w:val="20"/>
                <w:szCs w:val="20"/>
              </w:rPr>
              <w:t>-</w:t>
            </w:r>
            <w:r w:rsidRPr="00507A88">
              <w:rPr>
                <w:rFonts w:ascii="Calibri" w:hAnsi="Calibri"/>
                <w:b/>
                <w:sz w:val="20"/>
                <w:szCs w:val="20"/>
              </w:rPr>
              <w:t>Go Bucket</w:t>
            </w:r>
            <w:r w:rsidR="0002638F">
              <w:rPr>
                <w:rFonts w:ascii="Calibri" w:hAnsi="Calibri"/>
                <w:b/>
                <w:sz w:val="20"/>
                <w:szCs w:val="20"/>
              </w:rPr>
              <w:t xml:space="preserve"> F</w:t>
            </w:r>
            <w:r w:rsidRPr="00507A88">
              <w:rPr>
                <w:rFonts w:ascii="Calibri" w:hAnsi="Calibri"/>
                <w:b/>
                <w:sz w:val="20"/>
                <w:szCs w:val="20"/>
              </w:rPr>
              <w:t>illers Grant.</w:t>
            </w:r>
          </w:p>
          <w:p w14:paraId="380CDCBF" w14:textId="0AC00799"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If awarded</w:t>
            </w:r>
            <w:r w:rsidR="00EF76E2">
              <w:rPr>
                <w:rFonts w:ascii="Calibri" w:hAnsi="Calibri"/>
                <w:b/>
                <w:sz w:val="20"/>
                <w:szCs w:val="20"/>
              </w:rPr>
              <w:t>,</w:t>
            </w:r>
            <w:r w:rsidRPr="00507A88">
              <w:rPr>
                <w:rFonts w:ascii="Calibri" w:hAnsi="Calibri"/>
                <w:b/>
                <w:sz w:val="20"/>
                <w:szCs w:val="20"/>
              </w:rPr>
              <w:t xml:space="preserve"> I would like to receive the following grade</w:t>
            </w:r>
            <w:r w:rsidR="00EF76E2">
              <w:rPr>
                <w:rFonts w:ascii="Calibri" w:hAnsi="Calibri"/>
                <w:b/>
                <w:sz w:val="20"/>
                <w:szCs w:val="20"/>
              </w:rPr>
              <w:t>-</w:t>
            </w:r>
            <w:r w:rsidRPr="00507A88">
              <w:rPr>
                <w:rFonts w:ascii="Calibri" w:hAnsi="Calibri"/>
                <w:b/>
                <w:sz w:val="20"/>
                <w:szCs w:val="20"/>
              </w:rPr>
              <w:t>level</w:t>
            </w:r>
            <w:r w:rsidR="000450DE">
              <w:rPr>
                <w:rFonts w:ascii="Calibri" w:hAnsi="Calibri"/>
                <w:b/>
                <w:sz w:val="20"/>
                <w:szCs w:val="20"/>
              </w:rPr>
              <w:t xml:space="preserve"> package: (see attached Grant Package Lists)</w:t>
            </w:r>
          </w:p>
          <w:p w14:paraId="607D539E" w14:textId="77777777"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___PreK-K</w:t>
            </w:r>
          </w:p>
          <w:p w14:paraId="42FDB222" w14:textId="77777777"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___1</w:t>
            </w:r>
            <w:r w:rsidRPr="00507A88">
              <w:rPr>
                <w:rFonts w:ascii="Calibri" w:hAnsi="Calibri"/>
                <w:b/>
                <w:sz w:val="20"/>
                <w:szCs w:val="20"/>
                <w:vertAlign w:val="superscript"/>
              </w:rPr>
              <w:t>st</w:t>
            </w:r>
            <w:r w:rsidRPr="00507A88">
              <w:rPr>
                <w:rFonts w:ascii="Calibri" w:hAnsi="Calibri"/>
                <w:b/>
                <w:sz w:val="20"/>
                <w:szCs w:val="20"/>
              </w:rPr>
              <w:t xml:space="preserve"> Grade</w:t>
            </w:r>
          </w:p>
          <w:p w14:paraId="19A7A51C" w14:textId="03F02D69"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___2</w:t>
            </w:r>
            <w:r w:rsidRPr="00507A88">
              <w:rPr>
                <w:rFonts w:ascii="Calibri" w:hAnsi="Calibri"/>
                <w:b/>
                <w:sz w:val="20"/>
                <w:szCs w:val="20"/>
                <w:vertAlign w:val="superscript"/>
              </w:rPr>
              <w:t>nd</w:t>
            </w:r>
            <w:r w:rsidRPr="00507A88">
              <w:rPr>
                <w:rFonts w:ascii="Calibri" w:hAnsi="Calibri"/>
                <w:b/>
                <w:sz w:val="20"/>
                <w:szCs w:val="20"/>
              </w:rPr>
              <w:t xml:space="preserve"> Grade</w:t>
            </w:r>
          </w:p>
          <w:p w14:paraId="4F75E615" w14:textId="77777777" w:rsidR="00127464" w:rsidRPr="00507A88" w:rsidRDefault="00127464" w:rsidP="00E07C17">
            <w:pPr>
              <w:tabs>
                <w:tab w:val="right" w:leader="underscore" w:pos="9360"/>
              </w:tabs>
              <w:spacing w:after="40"/>
              <w:ind w:right="-108"/>
              <w:rPr>
                <w:rFonts w:ascii="Calibri" w:hAnsi="Calibri"/>
                <w:b/>
                <w:sz w:val="20"/>
                <w:szCs w:val="20"/>
              </w:rPr>
            </w:pPr>
            <w:r w:rsidRPr="00507A88">
              <w:rPr>
                <w:rFonts w:ascii="Calibri" w:hAnsi="Calibri"/>
                <w:b/>
                <w:sz w:val="20"/>
                <w:szCs w:val="20"/>
              </w:rPr>
              <w:t>___3</w:t>
            </w:r>
            <w:r w:rsidRPr="00507A88">
              <w:rPr>
                <w:rFonts w:ascii="Calibri" w:hAnsi="Calibri"/>
                <w:b/>
                <w:sz w:val="20"/>
                <w:szCs w:val="20"/>
                <w:vertAlign w:val="superscript"/>
              </w:rPr>
              <w:t>rd</w:t>
            </w:r>
            <w:r w:rsidRPr="00507A88">
              <w:rPr>
                <w:rFonts w:ascii="Calibri" w:hAnsi="Calibri"/>
                <w:b/>
                <w:sz w:val="20"/>
                <w:szCs w:val="20"/>
              </w:rPr>
              <w:t xml:space="preserve"> Grade</w:t>
            </w:r>
          </w:p>
          <w:p w14:paraId="79089555" w14:textId="77777777" w:rsidR="00127464" w:rsidRPr="00507A88" w:rsidRDefault="00127464" w:rsidP="003C1755">
            <w:pPr>
              <w:tabs>
                <w:tab w:val="right" w:leader="underscore" w:pos="9360"/>
              </w:tabs>
              <w:rPr>
                <w:rFonts w:ascii="Times New Roman" w:hAnsi="Times New Roman"/>
                <w:sz w:val="20"/>
                <w:szCs w:val="20"/>
              </w:rPr>
            </w:pPr>
            <w:r w:rsidRPr="00507A88">
              <w:rPr>
                <w:rFonts w:ascii="Calibri" w:hAnsi="Calibri"/>
                <w:b/>
                <w:sz w:val="20"/>
                <w:szCs w:val="20"/>
              </w:rPr>
              <w:t>___3</w:t>
            </w:r>
            <w:r w:rsidRPr="00507A88">
              <w:rPr>
                <w:rFonts w:ascii="Calibri" w:hAnsi="Calibri"/>
                <w:b/>
                <w:sz w:val="20"/>
                <w:szCs w:val="20"/>
                <w:vertAlign w:val="superscript"/>
              </w:rPr>
              <w:t>rd</w:t>
            </w:r>
            <w:r w:rsidRPr="00507A88">
              <w:rPr>
                <w:rFonts w:ascii="Calibri" w:hAnsi="Calibri"/>
                <w:b/>
                <w:sz w:val="20"/>
                <w:szCs w:val="20"/>
              </w:rPr>
              <w:t xml:space="preserve"> Grade and Higher</w:t>
            </w:r>
          </w:p>
        </w:tc>
      </w:tr>
      <w:tr w:rsidR="00127464" w:rsidRPr="001F6AED" w14:paraId="6281A692" w14:textId="77777777" w:rsidTr="00127464">
        <w:trPr>
          <w:trHeight w:val="284"/>
        </w:trPr>
        <w:tc>
          <w:tcPr>
            <w:tcW w:w="10975" w:type="dxa"/>
            <w:gridSpan w:val="10"/>
            <w:vMerge w:val="restart"/>
            <w:tcBorders>
              <w:top w:val="single" w:sz="4" w:space="0" w:color="7F7F7F"/>
              <w:left w:val="single" w:sz="4" w:space="0" w:color="7F7F7F"/>
              <w:bottom w:val="single" w:sz="4" w:space="0" w:color="7F7F7F"/>
              <w:right w:val="single" w:sz="4" w:space="0" w:color="7F7F7F"/>
            </w:tcBorders>
            <w:vAlign w:val="bottom"/>
          </w:tcPr>
          <w:p w14:paraId="4D66A6B0" w14:textId="55FF08CE" w:rsidR="00127464" w:rsidRPr="00507A88" w:rsidRDefault="00127464" w:rsidP="00507A88">
            <w:pPr>
              <w:tabs>
                <w:tab w:val="right" w:leader="underscore" w:pos="9360"/>
              </w:tabs>
              <w:spacing w:after="40"/>
              <w:ind w:right="-108"/>
              <w:rPr>
                <w:rFonts w:ascii="Calibri" w:hAnsi="Calibri"/>
                <w:b/>
                <w:sz w:val="20"/>
                <w:szCs w:val="20"/>
              </w:rPr>
            </w:pPr>
            <w:r>
              <w:rPr>
                <w:rFonts w:ascii="Calibri" w:hAnsi="Calibri"/>
                <w:b/>
                <w:sz w:val="20"/>
                <w:szCs w:val="20"/>
              </w:rPr>
              <w:t>Please list all Team Members below and have them sign where indicated</w:t>
            </w:r>
            <w:r w:rsidR="00874BB5">
              <w:rPr>
                <w:rFonts w:ascii="Calibri" w:hAnsi="Calibri"/>
                <w:b/>
                <w:sz w:val="20"/>
                <w:szCs w:val="20"/>
              </w:rPr>
              <w:t>.</w:t>
            </w:r>
          </w:p>
          <w:p w14:paraId="7615841A" w14:textId="75CA2066" w:rsidR="00127464" w:rsidRPr="00507A88" w:rsidRDefault="00127464" w:rsidP="00507A88">
            <w:pPr>
              <w:tabs>
                <w:tab w:val="right" w:leader="underscore" w:pos="9360"/>
              </w:tabs>
              <w:spacing w:after="40"/>
              <w:ind w:right="-108"/>
              <w:rPr>
                <w:rFonts w:ascii="Calibri" w:hAnsi="Calibri"/>
                <w:b/>
                <w:sz w:val="20"/>
                <w:szCs w:val="20"/>
              </w:rPr>
            </w:pPr>
            <w:r>
              <w:rPr>
                <w:rFonts w:ascii="Calibri" w:hAnsi="Calibri"/>
                <w:b/>
                <w:sz w:val="20"/>
                <w:szCs w:val="20"/>
              </w:rPr>
              <w:t xml:space="preserve">If awarded: </w:t>
            </w:r>
            <w:r w:rsidRPr="00507A88">
              <w:rPr>
                <w:rFonts w:ascii="Calibri" w:hAnsi="Calibri"/>
                <w:b/>
                <w:sz w:val="20"/>
                <w:szCs w:val="20"/>
              </w:rPr>
              <w:t xml:space="preserve">The educators listed </w:t>
            </w:r>
            <w:r>
              <w:rPr>
                <w:rFonts w:ascii="Calibri" w:hAnsi="Calibri"/>
                <w:b/>
                <w:sz w:val="20"/>
                <w:szCs w:val="20"/>
              </w:rPr>
              <w:t>below</w:t>
            </w:r>
            <w:r w:rsidRPr="00507A88">
              <w:rPr>
                <w:rFonts w:ascii="Calibri" w:hAnsi="Calibri"/>
                <w:b/>
                <w:sz w:val="20"/>
                <w:szCs w:val="20"/>
              </w:rPr>
              <w:t xml:space="preserve"> as </w:t>
            </w:r>
            <w:r>
              <w:rPr>
                <w:rFonts w:ascii="Calibri" w:hAnsi="Calibri"/>
                <w:b/>
                <w:sz w:val="20"/>
                <w:szCs w:val="20"/>
              </w:rPr>
              <w:t>T</w:t>
            </w:r>
            <w:r w:rsidRPr="00507A88">
              <w:rPr>
                <w:rFonts w:ascii="Calibri" w:hAnsi="Calibri"/>
                <w:b/>
                <w:sz w:val="20"/>
                <w:szCs w:val="20"/>
              </w:rPr>
              <w:t>eam members will be invited to the Bucket</w:t>
            </w:r>
            <w:r w:rsidR="00EF76E2">
              <w:rPr>
                <w:rFonts w:ascii="Calibri" w:hAnsi="Calibri"/>
                <w:b/>
                <w:sz w:val="20"/>
                <w:szCs w:val="20"/>
              </w:rPr>
              <w:t xml:space="preserve"> F</w:t>
            </w:r>
            <w:r w:rsidRPr="00507A88">
              <w:rPr>
                <w:rFonts w:ascii="Calibri" w:hAnsi="Calibri"/>
                <w:b/>
                <w:sz w:val="20"/>
                <w:szCs w:val="20"/>
              </w:rPr>
              <w:t>iller</w:t>
            </w:r>
            <w:r w:rsidR="00EF76E2">
              <w:rPr>
                <w:rFonts w:ascii="Calibri" w:hAnsi="Calibri"/>
                <w:b/>
                <w:sz w:val="20"/>
                <w:szCs w:val="20"/>
              </w:rPr>
              <w:t>s</w:t>
            </w:r>
            <w:r w:rsidRPr="00507A88">
              <w:rPr>
                <w:rFonts w:ascii="Calibri" w:hAnsi="Calibri"/>
                <w:b/>
                <w:sz w:val="20"/>
                <w:szCs w:val="20"/>
              </w:rPr>
              <w:t xml:space="preserve"> workshop.  Team members agree that they will teach the Bucket</w:t>
            </w:r>
            <w:r w:rsidR="00361708">
              <w:rPr>
                <w:rFonts w:ascii="Calibri" w:hAnsi="Calibri"/>
                <w:b/>
                <w:sz w:val="20"/>
                <w:szCs w:val="20"/>
              </w:rPr>
              <w:t xml:space="preserve"> F</w:t>
            </w:r>
            <w:r w:rsidRPr="00507A88">
              <w:rPr>
                <w:rFonts w:ascii="Calibri" w:hAnsi="Calibri"/>
                <w:b/>
                <w:sz w:val="20"/>
                <w:szCs w:val="20"/>
              </w:rPr>
              <w:t>iller</w:t>
            </w:r>
            <w:r w:rsidR="00361708">
              <w:rPr>
                <w:rFonts w:ascii="Calibri" w:hAnsi="Calibri"/>
                <w:b/>
                <w:sz w:val="20"/>
                <w:szCs w:val="20"/>
              </w:rPr>
              <w:t>s</w:t>
            </w:r>
            <w:r w:rsidRPr="00507A88">
              <w:rPr>
                <w:rFonts w:ascii="Calibri" w:hAnsi="Calibri"/>
                <w:b/>
                <w:sz w:val="20"/>
                <w:szCs w:val="20"/>
              </w:rPr>
              <w:t xml:space="preserve"> Program in their classroom this academic year (2021/2022)</w:t>
            </w:r>
          </w:p>
          <w:tbl>
            <w:tblPr>
              <w:tblStyle w:val="TableGrid"/>
              <w:tblW w:w="0" w:type="auto"/>
              <w:tblLayout w:type="fixed"/>
              <w:tblLook w:val="04A0" w:firstRow="1" w:lastRow="0" w:firstColumn="1" w:lastColumn="0" w:noHBand="0" w:noVBand="1"/>
            </w:tblPr>
            <w:tblGrid>
              <w:gridCol w:w="5393"/>
              <w:gridCol w:w="5394"/>
            </w:tblGrid>
            <w:tr w:rsidR="00127464" w:rsidRPr="00507A88" w14:paraId="1218E06D" w14:textId="77777777" w:rsidTr="00507A88">
              <w:tc>
                <w:tcPr>
                  <w:tcW w:w="5393" w:type="dxa"/>
                </w:tcPr>
                <w:p w14:paraId="3279D54E" w14:textId="77777777" w:rsidR="00127464" w:rsidRPr="00507A88" w:rsidRDefault="00127464" w:rsidP="00507A88">
                  <w:pPr>
                    <w:tabs>
                      <w:tab w:val="right" w:leader="underscore" w:pos="9360"/>
                    </w:tabs>
                    <w:spacing w:after="40"/>
                    <w:ind w:right="-108"/>
                    <w:jc w:val="center"/>
                    <w:rPr>
                      <w:rFonts w:ascii="Calibri" w:hAnsi="Calibri"/>
                      <w:b/>
                      <w:sz w:val="20"/>
                      <w:szCs w:val="20"/>
                    </w:rPr>
                  </w:pPr>
                  <w:r w:rsidRPr="00507A88">
                    <w:rPr>
                      <w:rFonts w:ascii="Calibri" w:hAnsi="Calibri"/>
                      <w:b/>
                      <w:sz w:val="20"/>
                      <w:szCs w:val="20"/>
                    </w:rPr>
                    <w:t>Team Member/Educator</w:t>
                  </w:r>
                </w:p>
              </w:tc>
              <w:tc>
                <w:tcPr>
                  <w:tcW w:w="5394" w:type="dxa"/>
                </w:tcPr>
                <w:p w14:paraId="06F8CE8E" w14:textId="77777777" w:rsidR="00127464" w:rsidRPr="00507A88" w:rsidRDefault="00127464" w:rsidP="00507A88">
                  <w:pPr>
                    <w:tabs>
                      <w:tab w:val="right" w:leader="underscore" w:pos="9360"/>
                    </w:tabs>
                    <w:spacing w:after="40"/>
                    <w:ind w:right="-108"/>
                    <w:jc w:val="center"/>
                    <w:rPr>
                      <w:rFonts w:ascii="Calibri" w:hAnsi="Calibri"/>
                      <w:b/>
                      <w:sz w:val="20"/>
                      <w:szCs w:val="20"/>
                    </w:rPr>
                  </w:pPr>
                  <w:r w:rsidRPr="00507A88">
                    <w:rPr>
                      <w:rFonts w:ascii="Calibri" w:hAnsi="Calibri"/>
                      <w:b/>
                      <w:sz w:val="20"/>
                      <w:szCs w:val="20"/>
                    </w:rPr>
                    <w:t>Signature</w:t>
                  </w:r>
                </w:p>
              </w:tc>
            </w:tr>
            <w:tr w:rsidR="00127464" w:rsidRPr="00507A88" w14:paraId="484A0A7B" w14:textId="77777777" w:rsidTr="00507A88">
              <w:tc>
                <w:tcPr>
                  <w:tcW w:w="5393" w:type="dxa"/>
                </w:tcPr>
                <w:p w14:paraId="5F6669F9"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76FC4E05"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7550BC5C" w14:textId="77777777" w:rsidTr="00507A88">
              <w:tc>
                <w:tcPr>
                  <w:tcW w:w="5393" w:type="dxa"/>
                </w:tcPr>
                <w:p w14:paraId="5B80E37A"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7AA3B481"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05C0339E" w14:textId="77777777" w:rsidTr="00507A88">
              <w:tc>
                <w:tcPr>
                  <w:tcW w:w="5393" w:type="dxa"/>
                </w:tcPr>
                <w:p w14:paraId="35570D3C"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67A37B5B"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5F800BFA" w14:textId="77777777" w:rsidTr="00507A88">
              <w:tc>
                <w:tcPr>
                  <w:tcW w:w="5393" w:type="dxa"/>
                </w:tcPr>
                <w:p w14:paraId="3988FAE8"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570E6D32"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7B19819D" w14:textId="77777777" w:rsidTr="00507A88">
              <w:tc>
                <w:tcPr>
                  <w:tcW w:w="5393" w:type="dxa"/>
                </w:tcPr>
                <w:p w14:paraId="4E58567A"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2DFA6C4D"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09D878D2" w14:textId="77777777" w:rsidTr="00507A88">
              <w:tc>
                <w:tcPr>
                  <w:tcW w:w="5393" w:type="dxa"/>
                </w:tcPr>
                <w:p w14:paraId="1C8E545B"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1B46E554" w14:textId="77777777" w:rsidR="00127464" w:rsidRPr="00507A88" w:rsidRDefault="00127464" w:rsidP="00507A88">
                  <w:pPr>
                    <w:tabs>
                      <w:tab w:val="right" w:leader="underscore" w:pos="9360"/>
                    </w:tabs>
                    <w:spacing w:after="40"/>
                    <w:ind w:right="-108"/>
                    <w:rPr>
                      <w:rFonts w:ascii="Calibri" w:hAnsi="Calibri"/>
                      <w:b/>
                      <w:sz w:val="20"/>
                      <w:szCs w:val="20"/>
                    </w:rPr>
                  </w:pPr>
                </w:p>
              </w:tc>
            </w:tr>
            <w:tr w:rsidR="00127464" w:rsidRPr="00507A88" w14:paraId="0F32FCAF" w14:textId="77777777" w:rsidTr="00507A88">
              <w:tc>
                <w:tcPr>
                  <w:tcW w:w="5393" w:type="dxa"/>
                </w:tcPr>
                <w:p w14:paraId="509FD7B2" w14:textId="77777777" w:rsidR="00127464" w:rsidRPr="00507A88" w:rsidRDefault="00127464" w:rsidP="00507A88">
                  <w:pPr>
                    <w:tabs>
                      <w:tab w:val="right" w:leader="underscore" w:pos="9360"/>
                    </w:tabs>
                    <w:spacing w:after="40"/>
                    <w:ind w:right="-108"/>
                    <w:rPr>
                      <w:rFonts w:ascii="Calibri" w:hAnsi="Calibri"/>
                      <w:b/>
                      <w:sz w:val="20"/>
                      <w:szCs w:val="20"/>
                    </w:rPr>
                  </w:pPr>
                </w:p>
              </w:tc>
              <w:tc>
                <w:tcPr>
                  <w:tcW w:w="5394" w:type="dxa"/>
                </w:tcPr>
                <w:p w14:paraId="1F22A57A" w14:textId="77777777" w:rsidR="00127464" w:rsidRPr="00507A88" w:rsidRDefault="00127464" w:rsidP="00507A88">
                  <w:pPr>
                    <w:tabs>
                      <w:tab w:val="right" w:leader="underscore" w:pos="9360"/>
                    </w:tabs>
                    <w:spacing w:after="40"/>
                    <w:ind w:right="-108"/>
                    <w:rPr>
                      <w:rFonts w:ascii="Calibri" w:hAnsi="Calibri"/>
                      <w:b/>
                      <w:sz w:val="20"/>
                      <w:szCs w:val="20"/>
                    </w:rPr>
                  </w:pPr>
                </w:p>
              </w:tc>
            </w:tr>
          </w:tbl>
          <w:p w14:paraId="5826C5DD" w14:textId="77777777" w:rsidR="00127464" w:rsidRPr="00507A88" w:rsidRDefault="00127464" w:rsidP="00FC1A33">
            <w:pPr>
              <w:tabs>
                <w:tab w:val="right" w:leader="underscore" w:pos="9360"/>
              </w:tabs>
              <w:spacing w:after="40"/>
              <w:ind w:right="-108"/>
              <w:rPr>
                <w:rFonts w:ascii="Calibri" w:hAnsi="Calibri"/>
                <w:b/>
                <w:sz w:val="20"/>
                <w:szCs w:val="20"/>
              </w:rPr>
            </w:pPr>
          </w:p>
        </w:tc>
      </w:tr>
      <w:tr w:rsidR="00127464" w:rsidRPr="001F6AED" w14:paraId="08BE6608" w14:textId="77777777" w:rsidTr="00127464">
        <w:trPr>
          <w:trHeight w:val="309"/>
        </w:trPr>
        <w:tc>
          <w:tcPr>
            <w:tcW w:w="10975" w:type="dxa"/>
            <w:gridSpan w:val="10"/>
            <w:vMerge/>
            <w:tcBorders>
              <w:top w:val="single" w:sz="4" w:space="0" w:color="7F7F7F"/>
              <w:left w:val="single" w:sz="4" w:space="0" w:color="7F7F7F"/>
              <w:bottom w:val="single" w:sz="4" w:space="0" w:color="auto"/>
              <w:right w:val="single" w:sz="4" w:space="0" w:color="7F7F7F"/>
            </w:tcBorders>
            <w:vAlign w:val="center"/>
          </w:tcPr>
          <w:p w14:paraId="22E00F79" w14:textId="77777777" w:rsidR="00127464" w:rsidRPr="00507A88" w:rsidRDefault="00127464" w:rsidP="00E07C17">
            <w:pPr>
              <w:tabs>
                <w:tab w:val="right" w:leader="underscore" w:pos="9360"/>
              </w:tabs>
              <w:spacing w:after="40"/>
              <w:ind w:right="-108"/>
              <w:rPr>
                <w:rFonts w:ascii="Calibri" w:hAnsi="Calibri"/>
                <w:b/>
                <w:sz w:val="20"/>
                <w:szCs w:val="20"/>
              </w:rPr>
            </w:pPr>
          </w:p>
        </w:tc>
      </w:tr>
      <w:tr w:rsidR="00127464" w:rsidRPr="000E236C" w14:paraId="0B2BC1D7" w14:textId="77777777" w:rsidTr="00127464">
        <w:trPr>
          <w:trHeight w:val="1349"/>
        </w:trPr>
        <w:tc>
          <w:tcPr>
            <w:tcW w:w="10975" w:type="dxa"/>
            <w:gridSpan w:val="10"/>
            <w:vMerge/>
            <w:tcBorders>
              <w:top w:val="single" w:sz="4" w:space="0" w:color="auto"/>
              <w:left w:val="single" w:sz="4" w:space="0" w:color="7F7F7F"/>
              <w:bottom w:val="single" w:sz="4" w:space="0" w:color="7F7F7F"/>
              <w:right w:val="single" w:sz="4" w:space="0" w:color="7F7F7F"/>
            </w:tcBorders>
            <w:vAlign w:val="center"/>
          </w:tcPr>
          <w:p w14:paraId="0B5D08EA" w14:textId="77777777" w:rsidR="00127464" w:rsidRPr="00507A88" w:rsidRDefault="00127464" w:rsidP="00D71B4B">
            <w:pPr>
              <w:tabs>
                <w:tab w:val="right" w:leader="underscore" w:pos="9360"/>
              </w:tabs>
              <w:ind w:right="-108"/>
              <w:rPr>
                <w:rFonts w:ascii="Calibri" w:hAnsi="Calibri"/>
                <w:sz w:val="20"/>
                <w:szCs w:val="20"/>
              </w:rPr>
            </w:pPr>
          </w:p>
        </w:tc>
      </w:tr>
    </w:tbl>
    <w:p w14:paraId="3A5E6913" w14:textId="77777777" w:rsidR="003B0A90" w:rsidRDefault="003B0A90" w:rsidP="00B92590">
      <w:pPr>
        <w:tabs>
          <w:tab w:val="right" w:leader="underscore" w:pos="7200"/>
          <w:tab w:val="right" w:leader="underscore" w:pos="9480"/>
        </w:tabs>
        <w:rPr>
          <w:rFonts w:ascii="Calibri" w:hAnsi="Calibri"/>
          <w:sz w:val="22"/>
          <w:szCs w:val="20"/>
        </w:rPr>
      </w:pPr>
      <w:r w:rsidRPr="00D71B4B">
        <w:rPr>
          <w:rFonts w:ascii="Calibri" w:hAnsi="Calibri"/>
          <w:sz w:val="22"/>
          <w:szCs w:val="20"/>
        </w:rPr>
        <w:t>I certify t</w:t>
      </w:r>
      <w:r>
        <w:rPr>
          <w:rFonts w:ascii="Calibri" w:hAnsi="Calibri"/>
          <w:sz w:val="22"/>
          <w:szCs w:val="20"/>
        </w:rPr>
        <w:t>hat I attended</w:t>
      </w:r>
      <w:r w:rsidR="00E07C17">
        <w:rPr>
          <w:rFonts w:ascii="Calibri" w:hAnsi="Calibri"/>
          <w:sz w:val="22"/>
          <w:szCs w:val="20"/>
        </w:rPr>
        <w:t>/viewed</w:t>
      </w:r>
      <w:r>
        <w:rPr>
          <w:rFonts w:ascii="Calibri" w:hAnsi="Calibri"/>
          <w:sz w:val="22"/>
          <w:szCs w:val="20"/>
        </w:rPr>
        <w:t xml:space="preserve"> a mandatory workshop on _________________________, 20</w:t>
      </w:r>
      <w:r w:rsidR="00CF6E0C">
        <w:rPr>
          <w:rFonts w:ascii="Calibri" w:hAnsi="Calibri"/>
          <w:sz w:val="22"/>
          <w:szCs w:val="20"/>
        </w:rPr>
        <w:t>21</w:t>
      </w:r>
      <w:r>
        <w:rPr>
          <w:rFonts w:ascii="Calibri" w:hAnsi="Calibri"/>
          <w:sz w:val="22"/>
          <w:szCs w:val="20"/>
        </w:rPr>
        <w:t>.</w:t>
      </w:r>
    </w:p>
    <w:p w14:paraId="52F1C3CF" w14:textId="77777777" w:rsidR="003B0A90" w:rsidRDefault="003B0A90" w:rsidP="00B92590">
      <w:pPr>
        <w:tabs>
          <w:tab w:val="right" w:leader="underscore" w:pos="7200"/>
          <w:tab w:val="right" w:leader="underscore" w:pos="9480"/>
        </w:tabs>
        <w:rPr>
          <w:rFonts w:ascii="Calibri" w:hAnsi="Calibri"/>
          <w:b/>
          <w:sz w:val="22"/>
          <w:szCs w:val="20"/>
        </w:rPr>
      </w:pPr>
    </w:p>
    <w:p w14:paraId="1FF1C819" w14:textId="75DB59B9" w:rsidR="009A525C" w:rsidRPr="00D71B4B" w:rsidRDefault="00AC1F50" w:rsidP="00B92590">
      <w:pPr>
        <w:tabs>
          <w:tab w:val="right" w:leader="underscore" w:pos="7200"/>
          <w:tab w:val="right" w:leader="underscore" w:pos="9480"/>
        </w:tabs>
        <w:rPr>
          <w:rFonts w:ascii="Calibri" w:hAnsi="Calibri"/>
          <w:sz w:val="22"/>
          <w:szCs w:val="20"/>
        </w:rPr>
      </w:pPr>
      <w:r>
        <w:rPr>
          <w:rFonts w:ascii="Calibri" w:hAnsi="Calibri"/>
          <w:b/>
          <w:sz w:val="22"/>
          <w:szCs w:val="20"/>
        </w:rPr>
        <w:t>Applicant</w:t>
      </w:r>
      <w:r w:rsidR="00EF76E2">
        <w:rPr>
          <w:rFonts w:ascii="Calibri" w:hAnsi="Calibri"/>
          <w:b/>
          <w:sz w:val="22"/>
          <w:szCs w:val="20"/>
        </w:rPr>
        <w:t>'</w:t>
      </w:r>
      <w:r w:rsidR="009A525C" w:rsidRPr="00D71B4B">
        <w:rPr>
          <w:rFonts w:ascii="Calibri" w:hAnsi="Calibri"/>
          <w:b/>
          <w:sz w:val="22"/>
          <w:szCs w:val="20"/>
        </w:rPr>
        <w:t>s Signature</w:t>
      </w:r>
      <w:r w:rsidR="009A525C" w:rsidRPr="00D71B4B">
        <w:rPr>
          <w:rFonts w:ascii="Calibri" w:hAnsi="Calibri"/>
          <w:sz w:val="22"/>
          <w:szCs w:val="20"/>
        </w:rPr>
        <w:tab/>
        <w:t>Date</w:t>
      </w:r>
      <w:r w:rsidR="009A525C" w:rsidRPr="00D71B4B">
        <w:rPr>
          <w:rFonts w:ascii="Calibri" w:hAnsi="Calibri"/>
          <w:sz w:val="22"/>
          <w:szCs w:val="20"/>
        </w:rPr>
        <w:tab/>
      </w:r>
    </w:p>
    <w:p w14:paraId="19963024" w14:textId="613552F7" w:rsidR="009A525C" w:rsidRPr="006D7312" w:rsidRDefault="006D7312" w:rsidP="00B92590">
      <w:pPr>
        <w:tabs>
          <w:tab w:val="center" w:pos="7200"/>
          <w:tab w:val="right" w:leader="underscore" w:pos="9360"/>
        </w:tabs>
        <w:rPr>
          <w:rFonts w:ascii="Calibri" w:hAnsi="Calibri"/>
          <w:i/>
          <w:sz w:val="22"/>
          <w:szCs w:val="20"/>
        </w:rPr>
      </w:pPr>
      <w:r w:rsidRPr="006D7312">
        <w:rPr>
          <w:rFonts w:ascii="Calibri" w:hAnsi="Calibri"/>
          <w:i/>
          <w:sz w:val="22"/>
          <w:szCs w:val="20"/>
        </w:rPr>
        <w:t>* Lead Teacher</w:t>
      </w:r>
      <w:r w:rsidR="00EF76E2">
        <w:rPr>
          <w:rFonts w:ascii="Calibri" w:hAnsi="Calibri"/>
          <w:i/>
          <w:sz w:val="22"/>
          <w:szCs w:val="20"/>
        </w:rPr>
        <w:t>'</w:t>
      </w:r>
      <w:r w:rsidRPr="006D7312">
        <w:rPr>
          <w:rFonts w:ascii="Calibri" w:hAnsi="Calibri"/>
          <w:i/>
          <w:sz w:val="22"/>
          <w:szCs w:val="20"/>
        </w:rPr>
        <w:t>s signature</w:t>
      </w:r>
    </w:p>
    <w:p w14:paraId="31C18C60" w14:textId="77777777" w:rsidR="006D7312" w:rsidRPr="0055636C" w:rsidRDefault="006D7312" w:rsidP="00B92590">
      <w:pPr>
        <w:tabs>
          <w:tab w:val="center" w:pos="7200"/>
          <w:tab w:val="right" w:leader="underscore" w:pos="9360"/>
        </w:tabs>
        <w:rPr>
          <w:rFonts w:ascii="Calibri" w:hAnsi="Calibri"/>
          <w:sz w:val="12"/>
          <w:szCs w:val="12"/>
        </w:rPr>
      </w:pPr>
    </w:p>
    <w:p w14:paraId="69331AA9" w14:textId="77777777" w:rsidR="004A4ED0" w:rsidRPr="00D71B4B" w:rsidRDefault="004A4ED0" w:rsidP="00B92590">
      <w:pPr>
        <w:tabs>
          <w:tab w:val="center" w:pos="7200"/>
          <w:tab w:val="right" w:leader="underscore" w:pos="9360"/>
        </w:tabs>
        <w:rPr>
          <w:rFonts w:ascii="Calibri" w:hAnsi="Calibri"/>
          <w:sz w:val="22"/>
          <w:szCs w:val="20"/>
        </w:rPr>
      </w:pPr>
      <w:r w:rsidRPr="00D71B4B">
        <w:rPr>
          <w:rFonts w:ascii="Calibri" w:hAnsi="Calibri"/>
          <w:sz w:val="22"/>
          <w:szCs w:val="20"/>
        </w:rPr>
        <w:t>I certif</w:t>
      </w:r>
      <w:r w:rsidR="00DF78DE" w:rsidRPr="00D71B4B">
        <w:rPr>
          <w:rFonts w:ascii="Calibri" w:hAnsi="Calibri"/>
          <w:sz w:val="22"/>
          <w:szCs w:val="20"/>
        </w:rPr>
        <w:t>y that this grant application has been reviewed and has my approval</w:t>
      </w:r>
      <w:r w:rsidRPr="00D71B4B">
        <w:rPr>
          <w:rFonts w:ascii="Calibri" w:hAnsi="Calibri"/>
          <w:sz w:val="22"/>
          <w:szCs w:val="20"/>
        </w:rPr>
        <w:t>:</w:t>
      </w:r>
    </w:p>
    <w:p w14:paraId="6892B2CA" w14:textId="77777777" w:rsidR="004A4ED0" w:rsidRPr="00A612C0" w:rsidRDefault="004A4ED0" w:rsidP="00B92590">
      <w:pPr>
        <w:tabs>
          <w:tab w:val="center" w:pos="7200"/>
          <w:tab w:val="right" w:leader="underscore" w:pos="9360"/>
        </w:tabs>
        <w:rPr>
          <w:rFonts w:ascii="Calibri" w:hAnsi="Calibri"/>
          <w:sz w:val="22"/>
        </w:rPr>
      </w:pPr>
    </w:p>
    <w:p w14:paraId="5EE1D0B7" w14:textId="4307CB9B" w:rsidR="00E07C17" w:rsidRPr="00F43685" w:rsidRDefault="004A4ED0" w:rsidP="00F43685">
      <w:pPr>
        <w:tabs>
          <w:tab w:val="right" w:leader="underscore" w:pos="7200"/>
          <w:tab w:val="right" w:leader="underscore" w:pos="9480"/>
        </w:tabs>
        <w:rPr>
          <w:rFonts w:ascii="Calibri" w:hAnsi="Calibri"/>
          <w:sz w:val="22"/>
          <w:szCs w:val="20"/>
        </w:rPr>
      </w:pPr>
      <w:r w:rsidRPr="00D71B4B">
        <w:rPr>
          <w:rFonts w:ascii="Calibri" w:hAnsi="Calibri"/>
          <w:b/>
          <w:sz w:val="22"/>
          <w:szCs w:val="20"/>
        </w:rPr>
        <w:t>Principal</w:t>
      </w:r>
      <w:r w:rsidR="00EF76E2">
        <w:rPr>
          <w:rFonts w:ascii="Calibri" w:hAnsi="Calibri"/>
          <w:b/>
          <w:sz w:val="22"/>
          <w:szCs w:val="20"/>
        </w:rPr>
        <w:t>'</w:t>
      </w:r>
      <w:r w:rsidRPr="00D71B4B">
        <w:rPr>
          <w:rFonts w:ascii="Calibri" w:hAnsi="Calibri"/>
          <w:b/>
          <w:sz w:val="22"/>
          <w:szCs w:val="20"/>
        </w:rPr>
        <w:t>s Signature</w:t>
      </w:r>
      <w:r w:rsidRPr="00D71B4B">
        <w:rPr>
          <w:rFonts w:ascii="Calibri" w:hAnsi="Calibri"/>
          <w:sz w:val="22"/>
          <w:szCs w:val="20"/>
        </w:rPr>
        <w:tab/>
      </w:r>
      <w:r w:rsidR="009A525C" w:rsidRPr="00D71B4B">
        <w:rPr>
          <w:rFonts w:ascii="Calibri" w:hAnsi="Calibri"/>
          <w:sz w:val="22"/>
          <w:szCs w:val="20"/>
        </w:rPr>
        <w:t>Date</w:t>
      </w:r>
      <w:r w:rsidR="009A525C" w:rsidRPr="00D71B4B">
        <w:rPr>
          <w:rFonts w:ascii="Calibri" w:hAnsi="Calibri"/>
          <w:sz w:val="22"/>
          <w:szCs w:val="20"/>
        </w:rPr>
        <w:tab/>
      </w:r>
    </w:p>
    <w:p w14:paraId="1810D473" w14:textId="77777777" w:rsidR="00D71B4B" w:rsidRPr="007326A5" w:rsidRDefault="00D71B4B" w:rsidP="00D71B4B">
      <w:pPr>
        <w:tabs>
          <w:tab w:val="right" w:leader="underscore" w:pos="9360"/>
        </w:tabs>
        <w:jc w:val="center"/>
        <w:rPr>
          <w:rFonts w:ascii="Calibri" w:hAnsi="Calibri"/>
          <w:sz w:val="14"/>
          <w:szCs w:val="20"/>
        </w:rPr>
      </w:pPr>
    </w:p>
    <w:p w14:paraId="58B2FCB1" w14:textId="65AD61AB" w:rsidR="00C52560" w:rsidRPr="009C0E1F" w:rsidRDefault="00F45811" w:rsidP="00D71B4B">
      <w:pPr>
        <w:tabs>
          <w:tab w:val="right" w:leader="underscore" w:pos="9360"/>
        </w:tabs>
        <w:jc w:val="center"/>
        <w:rPr>
          <w:rFonts w:ascii="Calibri" w:hAnsi="Calibri"/>
          <w:sz w:val="22"/>
          <w:szCs w:val="20"/>
          <w:u w:val="single"/>
        </w:rPr>
      </w:pPr>
      <w:r>
        <w:rPr>
          <w:rFonts w:ascii="Calibri" w:hAnsi="Calibri"/>
          <w:sz w:val="22"/>
          <w:szCs w:val="20"/>
          <w:u w:val="single"/>
        </w:rPr>
        <w:t xml:space="preserve">Electronically </w:t>
      </w:r>
      <w:r w:rsidR="00C50FA3">
        <w:rPr>
          <w:rFonts w:ascii="Calibri" w:hAnsi="Calibri"/>
          <w:sz w:val="22"/>
          <w:szCs w:val="20"/>
          <w:u w:val="single"/>
        </w:rPr>
        <w:t>s</w:t>
      </w:r>
      <w:r>
        <w:rPr>
          <w:rFonts w:ascii="Calibri" w:hAnsi="Calibri"/>
          <w:sz w:val="22"/>
          <w:szCs w:val="20"/>
          <w:u w:val="single"/>
        </w:rPr>
        <w:t xml:space="preserve">ubmitted </w:t>
      </w:r>
      <w:r w:rsidR="00C50FA3">
        <w:rPr>
          <w:rFonts w:ascii="Calibri" w:hAnsi="Calibri"/>
          <w:sz w:val="22"/>
          <w:szCs w:val="20"/>
          <w:u w:val="single"/>
        </w:rPr>
        <w:t>a</w:t>
      </w:r>
      <w:r w:rsidR="00D71B4B" w:rsidRPr="009C0E1F">
        <w:rPr>
          <w:rFonts w:ascii="Calibri" w:hAnsi="Calibri"/>
          <w:sz w:val="22"/>
          <w:szCs w:val="20"/>
          <w:u w:val="single"/>
        </w:rPr>
        <w:t>pplication</w:t>
      </w:r>
      <w:r w:rsidR="006E630A">
        <w:rPr>
          <w:rFonts w:ascii="Calibri" w:hAnsi="Calibri"/>
          <w:sz w:val="22"/>
          <w:szCs w:val="20"/>
          <w:u w:val="single"/>
        </w:rPr>
        <w:t>s</w:t>
      </w:r>
      <w:r w:rsidR="00D71B4B" w:rsidRPr="009C0E1F">
        <w:rPr>
          <w:rFonts w:ascii="Calibri" w:hAnsi="Calibri"/>
          <w:sz w:val="22"/>
          <w:szCs w:val="20"/>
          <w:u w:val="single"/>
        </w:rPr>
        <w:t xml:space="preserve"> </w:t>
      </w:r>
      <w:r w:rsidR="006E630A">
        <w:rPr>
          <w:rFonts w:ascii="Calibri" w:hAnsi="Calibri"/>
          <w:sz w:val="22"/>
          <w:szCs w:val="20"/>
          <w:u w:val="single"/>
        </w:rPr>
        <w:t xml:space="preserve">(Send to </w:t>
      </w:r>
      <w:hyperlink r:id="rId14" w:history="1">
        <w:r w:rsidR="006D52F0" w:rsidRPr="006D52F0">
          <w:rPr>
            <w:rStyle w:val="Hyperlink"/>
            <w:rFonts w:ascii="Calibri" w:hAnsi="Calibri"/>
            <w:sz w:val="22"/>
            <w:szCs w:val="22"/>
          </w:rPr>
          <w:t>Theresa@leeschoolfoundation.org</w:t>
        </w:r>
      </w:hyperlink>
      <w:r w:rsidR="00FC1A33">
        <w:rPr>
          <w:rFonts w:ascii="Calibri" w:hAnsi="Calibri"/>
          <w:sz w:val="22"/>
          <w:szCs w:val="20"/>
          <w:u w:val="single"/>
        </w:rPr>
        <w:t xml:space="preserve">) </w:t>
      </w:r>
      <w:r w:rsidR="00FC1A33" w:rsidRPr="00C50FA3">
        <w:rPr>
          <w:rFonts w:ascii="Calibri" w:hAnsi="Calibri"/>
          <w:b/>
          <w:sz w:val="22"/>
          <w:szCs w:val="20"/>
          <w:u w:val="single"/>
        </w:rPr>
        <w:t>MUST</w:t>
      </w:r>
      <w:r w:rsidR="00D71B4B" w:rsidRPr="009C0E1F">
        <w:rPr>
          <w:rFonts w:ascii="Calibri" w:hAnsi="Calibri"/>
          <w:sz w:val="22"/>
          <w:szCs w:val="20"/>
          <w:u w:val="single"/>
        </w:rPr>
        <w:t xml:space="preserve"> be </w:t>
      </w:r>
      <w:r w:rsidR="00F96EA9" w:rsidRPr="009C0E1F">
        <w:rPr>
          <w:rFonts w:ascii="Calibri" w:hAnsi="Calibri"/>
          <w:sz w:val="22"/>
          <w:szCs w:val="20"/>
          <w:u w:val="single"/>
        </w:rPr>
        <w:t>received</w:t>
      </w:r>
      <w:r w:rsidR="00D71B4B" w:rsidRPr="009C0E1F">
        <w:rPr>
          <w:rFonts w:ascii="Calibri" w:hAnsi="Calibri"/>
          <w:sz w:val="22"/>
          <w:szCs w:val="20"/>
          <w:u w:val="single"/>
        </w:rPr>
        <w:t xml:space="preserve"> </w:t>
      </w:r>
      <w:r w:rsidR="00C52560" w:rsidRPr="009C0E1F">
        <w:rPr>
          <w:rFonts w:ascii="Calibri" w:hAnsi="Calibri"/>
          <w:sz w:val="22"/>
          <w:szCs w:val="20"/>
          <w:u w:val="single"/>
        </w:rPr>
        <w:t>by:</w:t>
      </w:r>
    </w:p>
    <w:p w14:paraId="659505FD" w14:textId="300ACACB" w:rsidR="004A43F4" w:rsidRPr="00874BB5" w:rsidRDefault="00CF6E0C" w:rsidP="004A43F4">
      <w:pPr>
        <w:tabs>
          <w:tab w:val="right" w:leader="underscore" w:pos="9360"/>
        </w:tabs>
        <w:jc w:val="center"/>
        <w:rPr>
          <w:rFonts w:ascii="Calibri" w:hAnsi="Calibri"/>
          <w:b/>
          <w:sz w:val="20"/>
          <w:szCs w:val="20"/>
          <w:u w:val="single"/>
        </w:rPr>
      </w:pPr>
      <w:r w:rsidRPr="00874BB5">
        <w:rPr>
          <w:rFonts w:ascii="Calibri" w:hAnsi="Calibri"/>
          <w:b/>
          <w:sz w:val="20"/>
          <w:szCs w:val="20"/>
          <w:u w:val="single"/>
        </w:rPr>
        <w:t>Mon</w:t>
      </w:r>
      <w:r w:rsidR="0094333C" w:rsidRPr="00874BB5">
        <w:rPr>
          <w:rFonts w:ascii="Calibri" w:hAnsi="Calibri"/>
          <w:b/>
          <w:sz w:val="20"/>
          <w:szCs w:val="20"/>
          <w:u w:val="single"/>
        </w:rPr>
        <w:t>day</w:t>
      </w:r>
      <w:r w:rsidR="001B2523" w:rsidRPr="00874BB5">
        <w:rPr>
          <w:rFonts w:ascii="Calibri" w:hAnsi="Calibri"/>
          <w:b/>
          <w:sz w:val="20"/>
          <w:szCs w:val="20"/>
          <w:u w:val="single"/>
        </w:rPr>
        <w:t xml:space="preserve">, </w:t>
      </w:r>
      <w:r w:rsidRPr="00874BB5">
        <w:rPr>
          <w:rFonts w:ascii="Calibri" w:hAnsi="Calibri"/>
          <w:b/>
          <w:sz w:val="20"/>
          <w:szCs w:val="20"/>
          <w:u w:val="single"/>
        </w:rPr>
        <w:t>Novem</w:t>
      </w:r>
      <w:r w:rsidR="001B2523" w:rsidRPr="00874BB5">
        <w:rPr>
          <w:rFonts w:ascii="Calibri" w:hAnsi="Calibri"/>
          <w:b/>
          <w:sz w:val="20"/>
          <w:szCs w:val="20"/>
          <w:u w:val="single"/>
        </w:rPr>
        <w:t xml:space="preserve">ber </w:t>
      </w:r>
      <w:r w:rsidR="0094333C" w:rsidRPr="00874BB5">
        <w:rPr>
          <w:rFonts w:ascii="Calibri" w:hAnsi="Calibri"/>
          <w:b/>
          <w:sz w:val="20"/>
          <w:szCs w:val="20"/>
          <w:u w:val="single"/>
        </w:rPr>
        <w:t>1</w:t>
      </w:r>
      <w:r w:rsidR="001B2523" w:rsidRPr="00874BB5">
        <w:rPr>
          <w:rFonts w:ascii="Calibri" w:hAnsi="Calibri"/>
          <w:b/>
          <w:sz w:val="20"/>
          <w:szCs w:val="20"/>
          <w:u w:val="single"/>
        </w:rPr>
        <w:t xml:space="preserve">, </w:t>
      </w:r>
      <w:r w:rsidR="00537CBD" w:rsidRPr="00874BB5">
        <w:rPr>
          <w:rFonts w:ascii="Calibri" w:hAnsi="Calibri"/>
          <w:b/>
          <w:sz w:val="20"/>
          <w:szCs w:val="20"/>
          <w:u w:val="single"/>
        </w:rPr>
        <w:t>20</w:t>
      </w:r>
      <w:r w:rsidRPr="00874BB5">
        <w:rPr>
          <w:rFonts w:ascii="Calibri" w:hAnsi="Calibri"/>
          <w:b/>
          <w:sz w:val="20"/>
          <w:szCs w:val="20"/>
          <w:u w:val="single"/>
        </w:rPr>
        <w:t>21</w:t>
      </w:r>
      <w:r w:rsidR="00EF76E2" w:rsidRPr="00874BB5">
        <w:rPr>
          <w:rFonts w:ascii="Calibri" w:hAnsi="Calibri"/>
          <w:b/>
          <w:sz w:val="20"/>
          <w:szCs w:val="20"/>
          <w:u w:val="single"/>
        </w:rPr>
        <w:t>,</w:t>
      </w:r>
      <w:r w:rsidR="00875C95" w:rsidRPr="00874BB5">
        <w:rPr>
          <w:rFonts w:ascii="Calibri" w:hAnsi="Calibri"/>
          <w:b/>
          <w:sz w:val="20"/>
          <w:szCs w:val="20"/>
          <w:u w:val="single"/>
        </w:rPr>
        <w:t xml:space="preserve"> </w:t>
      </w:r>
      <w:r w:rsidR="00872CA1" w:rsidRPr="00874BB5">
        <w:rPr>
          <w:rFonts w:ascii="Calibri" w:hAnsi="Calibri"/>
          <w:b/>
          <w:sz w:val="20"/>
          <w:szCs w:val="20"/>
          <w:u w:val="single"/>
        </w:rPr>
        <w:t>by</w:t>
      </w:r>
      <w:r w:rsidR="00875C95" w:rsidRPr="00874BB5">
        <w:rPr>
          <w:rFonts w:ascii="Calibri" w:hAnsi="Calibri"/>
          <w:b/>
          <w:sz w:val="20"/>
          <w:szCs w:val="20"/>
          <w:u w:val="single"/>
        </w:rPr>
        <w:t xml:space="preserve"> 4 PM</w:t>
      </w:r>
      <w:r w:rsidR="00D71B4B" w:rsidRPr="00874BB5">
        <w:rPr>
          <w:rFonts w:ascii="Calibri" w:hAnsi="Calibri"/>
          <w:b/>
          <w:sz w:val="20"/>
          <w:szCs w:val="20"/>
          <w:u w:val="single"/>
        </w:rPr>
        <w:t xml:space="preserve"> </w:t>
      </w:r>
    </w:p>
    <w:p w14:paraId="2113A622" w14:textId="3401A971" w:rsidR="00FC6CC8" w:rsidRPr="00FC6CC8" w:rsidRDefault="000231C4" w:rsidP="00FC6CC8">
      <w:pPr>
        <w:jc w:val="center"/>
        <w:rPr>
          <w:rFonts w:ascii="Calibri" w:hAnsi="Calibri"/>
          <w:b/>
          <w:color w:val="0069AA"/>
          <w:sz w:val="20"/>
          <w:szCs w:val="20"/>
        </w:rPr>
      </w:pPr>
      <w:r w:rsidRPr="00FC6CC8">
        <w:rPr>
          <w:rFonts w:ascii="Calibri" w:hAnsi="Calibri"/>
          <w:b/>
          <w:sz w:val="20"/>
          <w:szCs w:val="20"/>
        </w:rPr>
        <w:t>Submit original</w:t>
      </w:r>
      <w:r w:rsidR="006E630A" w:rsidRPr="00FC6CC8">
        <w:rPr>
          <w:rFonts w:ascii="Calibri" w:hAnsi="Calibri"/>
          <w:b/>
          <w:sz w:val="20"/>
          <w:szCs w:val="20"/>
        </w:rPr>
        <w:t>, signed hard copy</w:t>
      </w:r>
      <w:r w:rsidRPr="00FC6CC8">
        <w:rPr>
          <w:rFonts w:ascii="Calibri" w:hAnsi="Calibri"/>
          <w:b/>
          <w:sz w:val="20"/>
          <w:szCs w:val="20"/>
        </w:rPr>
        <w:t xml:space="preserve"> to </w:t>
      </w:r>
      <w:r w:rsidR="00FA39B2" w:rsidRPr="00FC6CC8">
        <w:rPr>
          <w:rFonts w:ascii="Calibri" w:hAnsi="Calibri"/>
          <w:b/>
          <w:sz w:val="20"/>
          <w:szCs w:val="20"/>
        </w:rPr>
        <w:t>T</w:t>
      </w:r>
      <w:r w:rsidR="002416B5" w:rsidRPr="00FC6CC8">
        <w:rPr>
          <w:rFonts w:ascii="Calibri" w:hAnsi="Calibri"/>
          <w:b/>
          <w:sz w:val="20"/>
          <w:szCs w:val="20"/>
        </w:rPr>
        <w:t xml:space="preserve">he </w:t>
      </w:r>
      <w:r w:rsidRPr="00FC6CC8">
        <w:rPr>
          <w:rFonts w:ascii="Calibri" w:hAnsi="Calibri"/>
          <w:b/>
          <w:sz w:val="20"/>
          <w:szCs w:val="20"/>
        </w:rPr>
        <w:t xml:space="preserve">Foundation </w:t>
      </w:r>
      <w:r w:rsidR="006E630A" w:rsidRPr="00FC6CC8">
        <w:rPr>
          <w:rFonts w:ascii="Calibri" w:hAnsi="Calibri"/>
          <w:b/>
          <w:sz w:val="20"/>
          <w:szCs w:val="20"/>
        </w:rPr>
        <w:t>via</w:t>
      </w:r>
      <w:r w:rsidRPr="00FC6CC8">
        <w:rPr>
          <w:rFonts w:ascii="Calibri" w:hAnsi="Calibri"/>
          <w:b/>
          <w:sz w:val="20"/>
          <w:szCs w:val="20"/>
        </w:rPr>
        <w:t xml:space="preserve"> </w:t>
      </w:r>
      <w:r w:rsidR="00F06154" w:rsidRPr="00FC6CC8">
        <w:rPr>
          <w:rFonts w:ascii="Calibri" w:hAnsi="Calibri"/>
          <w:b/>
          <w:sz w:val="20"/>
          <w:szCs w:val="20"/>
        </w:rPr>
        <w:t>P</w:t>
      </w:r>
      <w:r w:rsidRPr="00FC6CC8">
        <w:rPr>
          <w:rFonts w:ascii="Calibri" w:hAnsi="Calibri"/>
          <w:b/>
          <w:sz w:val="20"/>
          <w:szCs w:val="20"/>
        </w:rPr>
        <w:t xml:space="preserve">ony </w:t>
      </w:r>
      <w:r w:rsidR="006E630A" w:rsidRPr="00FC6CC8">
        <w:rPr>
          <w:rFonts w:ascii="Calibri" w:hAnsi="Calibri"/>
          <w:b/>
          <w:sz w:val="20"/>
          <w:szCs w:val="20"/>
        </w:rPr>
        <w:t xml:space="preserve">by </w:t>
      </w:r>
      <w:r w:rsidR="00FC6CC8" w:rsidRPr="00FC6CC8">
        <w:rPr>
          <w:rFonts w:ascii="Calibri" w:hAnsi="Calibri"/>
          <w:b/>
          <w:sz w:val="20"/>
          <w:szCs w:val="20"/>
        </w:rPr>
        <w:t xml:space="preserve">Friday, </w:t>
      </w:r>
      <w:r w:rsidR="00CF6E0C">
        <w:rPr>
          <w:rFonts w:ascii="Calibri" w:hAnsi="Calibri"/>
          <w:b/>
          <w:sz w:val="20"/>
          <w:szCs w:val="20"/>
        </w:rPr>
        <w:t>Novem</w:t>
      </w:r>
      <w:r w:rsidR="00FC6CC8" w:rsidRPr="00FC6CC8">
        <w:rPr>
          <w:rFonts w:ascii="Calibri" w:hAnsi="Calibri"/>
          <w:b/>
          <w:sz w:val="20"/>
          <w:szCs w:val="20"/>
        </w:rPr>
        <w:t xml:space="preserve">ber </w:t>
      </w:r>
      <w:r w:rsidR="00CF6E0C">
        <w:rPr>
          <w:rFonts w:ascii="Calibri" w:hAnsi="Calibri"/>
          <w:b/>
          <w:sz w:val="20"/>
          <w:szCs w:val="20"/>
        </w:rPr>
        <w:t>5</w:t>
      </w:r>
      <w:r w:rsidR="00FC6CC8" w:rsidRPr="00FC6CC8">
        <w:rPr>
          <w:rFonts w:ascii="Calibri" w:hAnsi="Calibri"/>
          <w:b/>
          <w:sz w:val="20"/>
          <w:szCs w:val="20"/>
        </w:rPr>
        <w:t>, 20</w:t>
      </w:r>
      <w:r w:rsidR="00CF6E0C">
        <w:rPr>
          <w:rFonts w:ascii="Calibri" w:hAnsi="Calibri"/>
          <w:b/>
          <w:sz w:val="20"/>
          <w:szCs w:val="20"/>
        </w:rPr>
        <w:t>21</w:t>
      </w:r>
      <w:r w:rsidR="00874BB5">
        <w:rPr>
          <w:rFonts w:ascii="Calibri" w:hAnsi="Calibri"/>
          <w:b/>
          <w:sz w:val="20"/>
          <w:szCs w:val="20"/>
        </w:rPr>
        <w:t>.</w:t>
      </w:r>
    </w:p>
    <w:p w14:paraId="1ED3E131" w14:textId="4172C4AE" w:rsidR="00232099" w:rsidRDefault="006E630A" w:rsidP="00232099">
      <w:pPr>
        <w:jc w:val="center"/>
        <w:rPr>
          <w:rFonts w:ascii="Calibri" w:hAnsi="Calibri"/>
          <w:b/>
          <w:color w:val="0069AA"/>
          <w:sz w:val="20"/>
          <w:szCs w:val="20"/>
        </w:rPr>
        <w:sectPr w:rsidR="00232099" w:rsidSect="00746673">
          <w:pgSz w:w="12240" w:h="15840" w:code="1"/>
          <w:pgMar w:top="720" w:right="864" w:bottom="432" w:left="864" w:header="720" w:footer="720" w:gutter="0"/>
          <w:cols w:space="720"/>
          <w:docGrid w:linePitch="360"/>
        </w:sectPr>
      </w:pPr>
      <w:r w:rsidRPr="00FC6CC8">
        <w:rPr>
          <w:rFonts w:ascii="Calibri" w:hAnsi="Calibri"/>
          <w:b/>
          <w:color w:val="0069AA"/>
          <w:sz w:val="20"/>
          <w:szCs w:val="20"/>
        </w:rPr>
        <w:t>The Foundation for Lee County Public Schools</w:t>
      </w:r>
      <w:r w:rsidR="006D52F0" w:rsidRPr="006D52F0">
        <w:rPr>
          <w:rFonts w:ascii="Calibri" w:hAnsi="Calibri"/>
          <w:b/>
          <w:color w:val="0069AA"/>
          <w:sz w:val="20"/>
          <w:szCs w:val="20"/>
        </w:rPr>
        <w:t xml:space="preserve"> </w:t>
      </w:r>
      <w:r w:rsidR="006D52F0" w:rsidRPr="00FC6CC8">
        <w:rPr>
          <w:rFonts w:ascii="Calibri" w:hAnsi="Calibri"/>
          <w:b/>
          <w:color w:val="0069AA"/>
          <w:sz w:val="20"/>
          <w:szCs w:val="20"/>
        </w:rPr>
        <w:t>Gwynne Institute, 2266 Second Street, Fort Myers, FL 33901</w:t>
      </w:r>
    </w:p>
    <w:p w14:paraId="209FB171" w14:textId="1FDD8F79" w:rsidR="00361708" w:rsidRPr="000E236C" w:rsidRDefault="00361708" w:rsidP="00361708">
      <w:pPr>
        <w:ind w:left="7830"/>
      </w:pPr>
      <w:r w:rsidRPr="000E236C">
        <w:rPr>
          <w:rFonts w:ascii="Calibri" w:hAnsi="Calibri"/>
          <w:b/>
          <w:bCs/>
          <w:sz w:val="22"/>
          <w:szCs w:val="22"/>
        </w:rPr>
        <w:lastRenderedPageBreak/>
        <w:t>Project Number</w:t>
      </w:r>
      <w:r w:rsidRPr="000E236C">
        <w:rPr>
          <w:rFonts w:ascii="Calibri" w:hAnsi="Calibri"/>
          <w:bCs/>
          <w:sz w:val="22"/>
          <w:szCs w:val="22"/>
          <w:u w:val="single"/>
        </w:rPr>
        <w:tab/>
      </w:r>
      <w:r w:rsidRPr="000E236C">
        <w:rPr>
          <w:rFonts w:ascii="Calibri" w:hAnsi="Calibri"/>
          <w:bCs/>
          <w:sz w:val="22"/>
          <w:szCs w:val="22"/>
          <w:u w:val="single"/>
        </w:rPr>
        <w:tab/>
      </w:r>
    </w:p>
    <w:p w14:paraId="2967124C" w14:textId="633A8B8A" w:rsidR="00361708" w:rsidRDefault="00361708" w:rsidP="00361708">
      <w:pPr>
        <w:spacing w:line="360" w:lineRule="auto"/>
        <w:jc w:val="right"/>
        <w:rPr>
          <w:rFonts w:ascii="Calibri" w:hAnsi="Calibri"/>
          <w:sz w:val="16"/>
          <w:szCs w:val="16"/>
        </w:rPr>
      </w:pPr>
      <w:r w:rsidRPr="000E236C">
        <w:rPr>
          <w:rFonts w:ascii="Calibri" w:hAnsi="Calibri"/>
          <w:sz w:val="16"/>
          <w:szCs w:val="16"/>
        </w:rPr>
        <w:t>Do not complete. Foundation use only.</w:t>
      </w:r>
    </w:p>
    <w:p w14:paraId="7235A3B4" w14:textId="11D5E85B" w:rsidR="00361708" w:rsidRPr="00361708" w:rsidRDefault="00874BB5" w:rsidP="00361708">
      <w:pPr>
        <w:spacing w:line="360" w:lineRule="auto"/>
        <w:jc w:val="center"/>
        <w:rPr>
          <w:rFonts w:ascii="Adobe Caslon Pro" w:hAnsi="Adobe Caslon Pro"/>
          <w:b/>
          <w:noProof/>
          <w:color w:val="0070C0"/>
          <w:sz w:val="8"/>
          <w:szCs w:val="8"/>
        </w:rPr>
      </w:pPr>
      <w:r>
        <w:rPr>
          <w:rFonts w:ascii="Calibri" w:hAnsi="Calibri"/>
          <w:noProof/>
          <w:sz w:val="16"/>
          <w:szCs w:val="16"/>
        </w:rPr>
        <w:drawing>
          <wp:anchor distT="0" distB="0" distL="114300" distR="114300" simplePos="0" relativeHeight="251666432" behindDoc="0" locked="0" layoutInCell="1" allowOverlap="1" wp14:anchorId="0ED63624" wp14:editId="645B6D4D">
            <wp:simplePos x="0" y="0"/>
            <wp:positionH relativeFrom="margin">
              <wp:align>center</wp:align>
            </wp:positionH>
            <wp:positionV relativeFrom="paragraph">
              <wp:posOffset>14605</wp:posOffset>
            </wp:positionV>
            <wp:extent cx="2686050" cy="714375"/>
            <wp:effectExtent l="0" t="0" r="0" b="9525"/>
            <wp:wrapNone/>
            <wp:docPr id="4" name="Picture 4" descr="LEES 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ES Logo_Fin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6050" cy="7143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1AD170F" w14:textId="77777777" w:rsidR="005C3F8A" w:rsidRDefault="005C3F8A" w:rsidP="00A10E73">
      <w:pPr>
        <w:rPr>
          <w:rFonts w:ascii="Calibri" w:hAnsi="Calibri"/>
          <w:sz w:val="16"/>
          <w:szCs w:val="16"/>
        </w:rPr>
      </w:pPr>
    </w:p>
    <w:p w14:paraId="62A61472" w14:textId="77777777" w:rsidR="00874BB5" w:rsidRDefault="00874BB5" w:rsidP="002B4A95">
      <w:pPr>
        <w:jc w:val="center"/>
        <w:rPr>
          <w:rFonts w:ascii="Adobe Caslon Pro" w:hAnsi="Adobe Caslon Pro"/>
          <w:b/>
          <w:noProof/>
          <w:color w:val="0070C0"/>
          <w:sz w:val="40"/>
          <w:szCs w:val="40"/>
        </w:rPr>
      </w:pPr>
    </w:p>
    <w:p w14:paraId="6887FD82" w14:textId="77777777" w:rsidR="00874BB5" w:rsidRDefault="00874BB5" w:rsidP="002B4A95">
      <w:pPr>
        <w:jc w:val="center"/>
        <w:rPr>
          <w:rFonts w:ascii="Adobe Caslon Pro" w:hAnsi="Adobe Caslon Pro"/>
          <w:b/>
          <w:noProof/>
          <w:color w:val="0070C0"/>
          <w:sz w:val="40"/>
          <w:szCs w:val="40"/>
        </w:rPr>
      </w:pPr>
    </w:p>
    <w:p w14:paraId="285A660E" w14:textId="186B5426" w:rsidR="009D1C35" w:rsidRDefault="009D1C35" w:rsidP="002B4A95">
      <w:pPr>
        <w:jc w:val="center"/>
        <w:rPr>
          <w:rFonts w:ascii="Adobe Caslon Pro" w:hAnsi="Adobe Caslon Pro"/>
          <w:b/>
          <w:noProof/>
          <w:color w:val="0070C0"/>
          <w:sz w:val="40"/>
          <w:szCs w:val="40"/>
        </w:rPr>
      </w:pPr>
      <w:r>
        <w:rPr>
          <w:rFonts w:ascii="Adobe Caslon Pro" w:hAnsi="Adobe Caslon Pro"/>
          <w:b/>
          <w:noProof/>
          <w:color w:val="0070C0"/>
          <w:sz w:val="40"/>
          <w:szCs w:val="40"/>
        </w:rPr>
        <w:t xml:space="preserve">Ready-2-Go </w:t>
      </w:r>
      <w:r w:rsidRPr="009D1C35">
        <w:rPr>
          <w:rFonts w:ascii="Adobe Caslon Pro" w:hAnsi="Adobe Caslon Pro"/>
          <w:b/>
          <w:noProof/>
          <w:color w:val="0070C0"/>
          <w:sz w:val="40"/>
          <w:szCs w:val="40"/>
          <w:u w:val="single"/>
        </w:rPr>
        <w:t>Bucket Filler</w:t>
      </w:r>
      <w:r w:rsidR="00361708">
        <w:rPr>
          <w:rFonts w:ascii="Adobe Caslon Pro" w:hAnsi="Adobe Caslon Pro"/>
          <w:b/>
          <w:noProof/>
          <w:color w:val="0070C0"/>
          <w:sz w:val="40"/>
          <w:szCs w:val="40"/>
          <w:u w:val="single"/>
        </w:rPr>
        <w:t>s</w:t>
      </w:r>
      <w:r w:rsidR="00DA59F5" w:rsidRPr="00DA59F5">
        <w:rPr>
          <w:rFonts w:ascii="Adobe Caslon Pro" w:hAnsi="Adobe Caslon Pro"/>
          <w:b/>
          <w:noProof/>
          <w:color w:val="0070C0"/>
          <w:sz w:val="40"/>
          <w:szCs w:val="40"/>
        </w:rPr>
        <w:t xml:space="preserve"> Grant</w:t>
      </w:r>
      <w:r w:rsidR="00DA59F5" w:rsidRPr="009D1C35">
        <w:rPr>
          <w:rFonts w:ascii="Adobe Caslon Pro" w:hAnsi="Adobe Caslon Pro"/>
          <w:b/>
          <w:noProof/>
          <w:color w:val="0070C0"/>
          <w:sz w:val="40"/>
          <w:szCs w:val="40"/>
        </w:rPr>
        <w:t xml:space="preserve"> </w:t>
      </w:r>
    </w:p>
    <w:p w14:paraId="2F09E521" w14:textId="599134F1" w:rsidR="00C37A3B" w:rsidRPr="00C37A3B" w:rsidRDefault="00DA59F5" w:rsidP="002B4A95">
      <w:pPr>
        <w:jc w:val="center"/>
        <w:rPr>
          <w:rFonts w:ascii="Calibri" w:hAnsi="Calibri"/>
          <w:b/>
          <w:color w:val="808080"/>
          <w:sz w:val="18"/>
          <w:szCs w:val="32"/>
        </w:rPr>
      </w:pPr>
      <w:r w:rsidRPr="009D1C35">
        <w:rPr>
          <w:rFonts w:ascii="Adobe Caslon Pro" w:hAnsi="Adobe Caslon Pro"/>
          <w:b/>
          <w:noProof/>
          <w:color w:val="0070C0"/>
          <w:sz w:val="40"/>
          <w:szCs w:val="40"/>
        </w:rPr>
        <w:t>Blind</w:t>
      </w:r>
      <w:r>
        <w:rPr>
          <w:rFonts w:ascii="Adobe Caslon Pro" w:hAnsi="Adobe Caslon Pro"/>
          <w:b/>
          <w:noProof/>
          <w:color w:val="0070C0"/>
          <w:sz w:val="40"/>
          <w:szCs w:val="40"/>
        </w:rPr>
        <w:t xml:space="preserve"> Application</w:t>
      </w:r>
      <w:r w:rsidR="00C50FA3">
        <w:rPr>
          <w:rFonts w:ascii="Adobe Caslon Pro" w:hAnsi="Adobe Caslon Pro"/>
          <w:b/>
          <w:noProof/>
          <w:color w:val="0070C0"/>
          <w:sz w:val="40"/>
          <w:szCs w:val="40"/>
        </w:rPr>
        <w:t xml:space="preserve"> </w:t>
      </w:r>
      <w:r w:rsidR="00C50FA3" w:rsidRPr="00DA59F5">
        <w:rPr>
          <w:rFonts w:ascii="Adobe Caslon Pro" w:hAnsi="Adobe Caslon Pro"/>
          <w:b/>
          <w:noProof/>
          <w:color w:val="0070C0"/>
          <w:sz w:val="40"/>
          <w:szCs w:val="40"/>
        </w:rPr>
        <w:t>20</w:t>
      </w:r>
      <w:r w:rsidR="009D1C35">
        <w:rPr>
          <w:rFonts w:ascii="Adobe Caslon Pro" w:hAnsi="Adobe Caslon Pro"/>
          <w:b/>
          <w:noProof/>
          <w:color w:val="0070C0"/>
          <w:sz w:val="40"/>
          <w:szCs w:val="40"/>
        </w:rPr>
        <w:t>21</w:t>
      </w:r>
      <w:r w:rsidR="00C50FA3">
        <w:rPr>
          <w:rFonts w:ascii="Adobe Caslon Pro" w:hAnsi="Adobe Caslon Pro"/>
          <w:b/>
          <w:noProof/>
          <w:color w:val="0070C0"/>
          <w:sz w:val="40"/>
          <w:szCs w:val="40"/>
        </w:rPr>
        <w:t>-</w:t>
      </w:r>
      <w:r w:rsidR="00872CA1">
        <w:rPr>
          <w:rFonts w:ascii="Adobe Caslon Pro" w:hAnsi="Adobe Caslon Pro"/>
          <w:b/>
          <w:noProof/>
          <w:color w:val="0070C0"/>
          <w:sz w:val="40"/>
          <w:szCs w:val="40"/>
        </w:rPr>
        <w:t>20</w:t>
      </w:r>
      <w:r w:rsidR="0094333C">
        <w:rPr>
          <w:rFonts w:ascii="Adobe Caslon Pro" w:hAnsi="Adobe Caslon Pro"/>
          <w:b/>
          <w:noProof/>
          <w:color w:val="0070C0"/>
          <w:sz w:val="40"/>
          <w:szCs w:val="40"/>
        </w:rPr>
        <w:t>2</w:t>
      </w:r>
      <w:r w:rsidR="009D1C35">
        <w:rPr>
          <w:rFonts w:ascii="Adobe Caslon Pro" w:hAnsi="Adobe Caslon Pro"/>
          <w:b/>
          <w:noProof/>
          <w:color w:val="0070C0"/>
          <w:sz w:val="40"/>
          <w:szCs w:val="40"/>
        </w:rPr>
        <w:t>2</w:t>
      </w:r>
    </w:p>
    <w:p w14:paraId="29A7E5C0" w14:textId="77777777" w:rsidR="00C37A3B" w:rsidRPr="007B13C9" w:rsidRDefault="00C37A3B" w:rsidP="00DA59F5">
      <w:pPr>
        <w:pBdr>
          <w:bottom w:val="single" w:sz="12" w:space="1" w:color="auto"/>
        </w:pBdr>
        <w:rPr>
          <w:rFonts w:ascii="Calibri" w:hAnsi="Calibri"/>
          <w:sz w:val="8"/>
          <w:szCs w:val="8"/>
        </w:rPr>
      </w:pPr>
    </w:p>
    <w:p w14:paraId="2925CA86" w14:textId="77777777" w:rsidR="00A10801" w:rsidRPr="00C37A3B" w:rsidRDefault="00A10801" w:rsidP="00C435E9">
      <w:pPr>
        <w:rPr>
          <w:rFonts w:ascii="Calibri" w:hAnsi="Calibri"/>
          <w:sz w:val="14"/>
        </w:rPr>
      </w:pPr>
    </w:p>
    <w:p w14:paraId="29D72D01" w14:textId="28D86DD7" w:rsidR="00657712" w:rsidRPr="0010036A" w:rsidRDefault="00657712" w:rsidP="00E26CA0">
      <w:pPr>
        <w:tabs>
          <w:tab w:val="right" w:pos="10080"/>
        </w:tabs>
        <w:jc w:val="center"/>
        <w:rPr>
          <w:rFonts w:ascii="Calibri" w:hAnsi="Calibri"/>
          <w:sz w:val="22"/>
          <w:szCs w:val="22"/>
        </w:rPr>
      </w:pPr>
      <w:r w:rsidRPr="00E26CA0">
        <w:rPr>
          <w:rFonts w:ascii="Calibri" w:hAnsi="Calibri"/>
          <w:b/>
          <w:sz w:val="22"/>
          <w:szCs w:val="22"/>
          <w:highlight w:val="yellow"/>
          <w:u w:val="single"/>
        </w:rPr>
        <w:t xml:space="preserve">DO NOT use </w:t>
      </w:r>
      <w:r w:rsidR="009F424D" w:rsidRPr="00E26CA0">
        <w:rPr>
          <w:rFonts w:ascii="Calibri" w:hAnsi="Calibri"/>
          <w:b/>
          <w:sz w:val="22"/>
          <w:szCs w:val="22"/>
          <w:highlight w:val="yellow"/>
          <w:u w:val="single"/>
        </w:rPr>
        <w:t>any identifying information</w:t>
      </w:r>
      <w:r w:rsidR="009A5ED7" w:rsidRPr="00E26CA0">
        <w:rPr>
          <w:rFonts w:ascii="Calibri" w:hAnsi="Calibri"/>
          <w:b/>
          <w:sz w:val="22"/>
          <w:szCs w:val="22"/>
          <w:highlight w:val="yellow"/>
          <w:u w:val="single"/>
        </w:rPr>
        <w:t xml:space="preserve"> (</w:t>
      </w:r>
      <w:r w:rsidR="002B31AC" w:rsidRPr="00E26CA0">
        <w:rPr>
          <w:rFonts w:ascii="Calibri" w:hAnsi="Calibri"/>
          <w:b/>
          <w:sz w:val="22"/>
          <w:szCs w:val="22"/>
          <w:highlight w:val="yellow"/>
          <w:u w:val="single"/>
        </w:rPr>
        <w:t>your name or your school</w:t>
      </w:r>
      <w:r w:rsidR="00EF76E2">
        <w:rPr>
          <w:rFonts w:ascii="Calibri" w:hAnsi="Calibri"/>
          <w:b/>
          <w:sz w:val="22"/>
          <w:szCs w:val="22"/>
          <w:highlight w:val="yellow"/>
          <w:u w:val="single"/>
        </w:rPr>
        <w:t>'</w:t>
      </w:r>
      <w:r w:rsidR="002B31AC" w:rsidRPr="00E26CA0">
        <w:rPr>
          <w:rFonts w:ascii="Calibri" w:hAnsi="Calibri"/>
          <w:b/>
          <w:sz w:val="22"/>
          <w:szCs w:val="22"/>
          <w:highlight w:val="yellow"/>
          <w:u w:val="single"/>
        </w:rPr>
        <w:t>s n</w:t>
      </w:r>
      <w:r w:rsidRPr="00E26CA0">
        <w:rPr>
          <w:rFonts w:ascii="Calibri" w:hAnsi="Calibri"/>
          <w:b/>
          <w:sz w:val="22"/>
          <w:szCs w:val="22"/>
          <w:highlight w:val="yellow"/>
          <w:u w:val="single"/>
        </w:rPr>
        <w:t>ame</w:t>
      </w:r>
      <w:r w:rsidR="009A5ED7" w:rsidRPr="00E26CA0">
        <w:rPr>
          <w:rFonts w:ascii="Calibri" w:hAnsi="Calibri"/>
          <w:b/>
          <w:sz w:val="22"/>
          <w:szCs w:val="22"/>
          <w:highlight w:val="yellow"/>
          <w:u w:val="single"/>
        </w:rPr>
        <w:t xml:space="preserve">) </w:t>
      </w:r>
      <w:r w:rsidRPr="00E26CA0">
        <w:rPr>
          <w:rFonts w:ascii="Calibri" w:hAnsi="Calibri"/>
          <w:b/>
          <w:sz w:val="22"/>
          <w:szCs w:val="22"/>
          <w:highlight w:val="yellow"/>
          <w:u w:val="single"/>
        </w:rPr>
        <w:t>from this point forward</w:t>
      </w:r>
      <w:r w:rsidRPr="00E26CA0">
        <w:rPr>
          <w:rFonts w:ascii="Calibri" w:hAnsi="Calibri"/>
          <w:sz w:val="22"/>
          <w:szCs w:val="22"/>
          <w:highlight w:val="yellow"/>
        </w:rPr>
        <w:t>.</w:t>
      </w:r>
    </w:p>
    <w:tbl>
      <w:tblPr>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2"/>
        <w:gridCol w:w="1763"/>
        <w:gridCol w:w="1440"/>
        <w:gridCol w:w="180"/>
        <w:gridCol w:w="1099"/>
        <w:gridCol w:w="1241"/>
        <w:gridCol w:w="1530"/>
        <w:gridCol w:w="180"/>
        <w:gridCol w:w="1553"/>
      </w:tblGrid>
      <w:tr w:rsidR="00746673" w:rsidRPr="0010036A" w14:paraId="5C9C3616" w14:textId="77777777" w:rsidTr="00746673">
        <w:trPr>
          <w:trHeight w:val="752"/>
        </w:trPr>
        <w:tc>
          <w:tcPr>
            <w:tcW w:w="1652" w:type="dxa"/>
            <w:tcBorders>
              <w:top w:val="single" w:sz="4" w:space="0" w:color="7F7F7F"/>
              <w:left w:val="single" w:sz="4" w:space="0" w:color="7F7F7F"/>
              <w:right w:val="single" w:sz="4" w:space="0" w:color="7F7F7F"/>
            </w:tcBorders>
            <w:vAlign w:val="center"/>
          </w:tcPr>
          <w:p w14:paraId="3EE64D4A" w14:textId="77777777" w:rsidR="00746673" w:rsidRPr="0010036A" w:rsidRDefault="00746673" w:rsidP="00EC31D5">
            <w:pPr>
              <w:rPr>
                <w:rFonts w:ascii="Calibri" w:hAnsi="Calibri"/>
                <w:b/>
                <w:sz w:val="22"/>
                <w:szCs w:val="22"/>
              </w:rPr>
            </w:pPr>
            <w:r w:rsidRPr="0010036A">
              <w:rPr>
                <w:rFonts w:ascii="Calibri" w:hAnsi="Calibri"/>
                <w:b/>
                <w:sz w:val="22"/>
                <w:szCs w:val="22"/>
              </w:rPr>
              <w:t>Project Title:</w:t>
            </w:r>
          </w:p>
        </w:tc>
        <w:tc>
          <w:tcPr>
            <w:tcW w:w="8986" w:type="dxa"/>
            <w:gridSpan w:val="8"/>
            <w:tcBorders>
              <w:top w:val="single" w:sz="4" w:space="0" w:color="7F7F7F"/>
              <w:left w:val="single" w:sz="4" w:space="0" w:color="7F7F7F"/>
              <w:right w:val="single" w:sz="4" w:space="0" w:color="7F7F7F"/>
            </w:tcBorders>
            <w:vAlign w:val="center"/>
          </w:tcPr>
          <w:p w14:paraId="242FE621" w14:textId="77777777" w:rsidR="00746673" w:rsidRPr="0010036A" w:rsidRDefault="00DA6529" w:rsidP="00EC31D5">
            <w:pPr>
              <w:rPr>
                <w:rFonts w:ascii="Times New Roman" w:hAnsi="Times New Roman"/>
                <w:sz w:val="22"/>
                <w:szCs w:val="22"/>
              </w:rPr>
            </w:pPr>
            <w:r>
              <w:rPr>
                <w:rFonts w:ascii="Times New Roman" w:hAnsi="Times New Roman"/>
                <w:sz w:val="22"/>
                <w:szCs w:val="22"/>
              </w:rPr>
              <w:t>Bucket</w:t>
            </w:r>
            <w:r w:rsidR="0002638F">
              <w:rPr>
                <w:rFonts w:ascii="Times New Roman" w:hAnsi="Times New Roman"/>
                <w:sz w:val="22"/>
                <w:szCs w:val="22"/>
              </w:rPr>
              <w:t xml:space="preserve"> F</w:t>
            </w:r>
            <w:r>
              <w:rPr>
                <w:rFonts w:ascii="Times New Roman" w:hAnsi="Times New Roman"/>
                <w:sz w:val="22"/>
                <w:szCs w:val="22"/>
              </w:rPr>
              <w:t>illers</w:t>
            </w:r>
          </w:p>
        </w:tc>
      </w:tr>
      <w:tr w:rsidR="00657712" w:rsidRPr="0010036A" w14:paraId="3446C37A" w14:textId="77777777" w:rsidTr="008B727B">
        <w:trPr>
          <w:trHeight w:val="432"/>
        </w:trPr>
        <w:tc>
          <w:tcPr>
            <w:tcW w:w="1652" w:type="dxa"/>
            <w:tcBorders>
              <w:top w:val="single" w:sz="4" w:space="0" w:color="7F7F7F"/>
              <w:left w:val="single" w:sz="4" w:space="0" w:color="7F7F7F"/>
              <w:bottom w:val="single" w:sz="4" w:space="0" w:color="7F7F7F"/>
              <w:right w:val="single" w:sz="4" w:space="0" w:color="7F7F7F"/>
            </w:tcBorders>
            <w:vAlign w:val="center"/>
          </w:tcPr>
          <w:p w14:paraId="6FD3C960" w14:textId="227D15D7" w:rsidR="00657712" w:rsidRPr="0010036A" w:rsidRDefault="00ED77A6" w:rsidP="00EC31D5">
            <w:pPr>
              <w:rPr>
                <w:rFonts w:ascii="Calibri" w:hAnsi="Calibri"/>
                <w:b/>
                <w:sz w:val="22"/>
                <w:szCs w:val="22"/>
              </w:rPr>
            </w:pPr>
            <w:r>
              <w:rPr>
                <w:rFonts w:ascii="Calibri" w:hAnsi="Calibri"/>
                <w:b/>
                <w:sz w:val="22"/>
                <w:szCs w:val="22"/>
              </w:rPr>
              <w:t>Grant Category</w:t>
            </w:r>
            <w:r w:rsidR="00874BB5">
              <w:rPr>
                <w:rFonts w:ascii="Calibri" w:hAnsi="Calibri"/>
                <w:b/>
                <w:sz w:val="22"/>
                <w:szCs w:val="22"/>
              </w:rPr>
              <w:t>:</w:t>
            </w:r>
            <w:r w:rsidR="00BD636D">
              <w:rPr>
                <w:rFonts w:ascii="Calibri" w:hAnsi="Calibri"/>
                <w:b/>
                <w:sz w:val="22"/>
                <w:szCs w:val="22"/>
              </w:rPr>
              <w:t xml:space="preserve"> </w:t>
            </w:r>
          </w:p>
        </w:tc>
        <w:tc>
          <w:tcPr>
            <w:tcW w:w="3383" w:type="dxa"/>
            <w:gridSpan w:val="3"/>
            <w:tcBorders>
              <w:top w:val="single" w:sz="4" w:space="0" w:color="7F7F7F"/>
              <w:left w:val="single" w:sz="4" w:space="0" w:color="7F7F7F"/>
              <w:bottom w:val="single" w:sz="4" w:space="0" w:color="7F7F7F"/>
              <w:right w:val="single" w:sz="4" w:space="0" w:color="7F7F7F"/>
            </w:tcBorders>
            <w:vAlign w:val="center"/>
          </w:tcPr>
          <w:p w14:paraId="2AE14A7B" w14:textId="77777777" w:rsidR="00657712" w:rsidRPr="00206B3F" w:rsidRDefault="00DA6529" w:rsidP="00EC31D5">
            <w:pPr>
              <w:rPr>
                <w:rFonts w:ascii="Times New Roman" w:hAnsi="Times New Roman"/>
                <w:sz w:val="22"/>
                <w:szCs w:val="22"/>
              </w:rPr>
            </w:pPr>
            <w:r>
              <w:rPr>
                <w:rFonts w:ascii="Times New Roman" w:hAnsi="Times New Roman"/>
                <w:sz w:val="22"/>
                <w:szCs w:val="22"/>
              </w:rPr>
              <w:t>Health/Fitness/Nutrition</w:t>
            </w:r>
          </w:p>
        </w:tc>
        <w:tc>
          <w:tcPr>
            <w:tcW w:w="1099" w:type="dxa"/>
            <w:tcBorders>
              <w:top w:val="single" w:sz="4" w:space="0" w:color="7F7F7F"/>
              <w:left w:val="single" w:sz="4" w:space="0" w:color="7F7F7F"/>
              <w:bottom w:val="single" w:sz="4" w:space="0" w:color="7F7F7F"/>
              <w:right w:val="single" w:sz="4" w:space="0" w:color="7F7F7F"/>
            </w:tcBorders>
            <w:vAlign w:val="center"/>
          </w:tcPr>
          <w:p w14:paraId="1FF32C06" w14:textId="77777777" w:rsidR="00657712" w:rsidRPr="0010036A" w:rsidRDefault="00657712" w:rsidP="006678BD">
            <w:pPr>
              <w:jc w:val="center"/>
              <w:rPr>
                <w:rFonts w:ascii="Calibri" w:hAnsi="Calibri"/>
                <w:b/>
                <w:sz w:val="22"/>
                <w:szCs w:val="22"/>
              </w:rPr>
            </w:pPr>
            <w:r w:rsidRPr="0010036A">
              <w:rPr>
                <w:rFonts w:ascii="Calibri" w:hAnsi="Calibri"/>
                <w:b/>
                <w:sz w:val="22"/>
                <w:szCs w:val="22"/>
              </w:rPr>
              <w:t>Grade Level</w:t>
            </w:r>
            <w:r w:rsidR="00C309D6">
              <w:rPr>
                <w:rFonts w:ascii="Calibri" w:hAnsi="Calibri"/>
                <w:b/>
                <w:sz w:val="22"/>
                <w:szCs w:val="22"/>
              </w:rPr>
              <w:t>(</w:t>
            </w:r>
            <w:r w:rsidR="006678BD">
              <w:rPr>
                <w:rFonts w:ascii="Calibri" w:hAnsi="Calibri"/>
                <w:b/>
                <w:sz w:val="22"/>
                <w:szCs w:val="22"/>
              </w:rPr>
              <w:t>s</w:t>
            </w:r>
            <w:r w:rsidR="00C309D6">
              <w:rPr>
                <w:rFonts w:ascii="Calibri" w:hAnsi="Calibri"/>
                <w:b/>
                <w:sz w:val="22"/>
                <w:szCs w:val="22"/>
              </w:rPr>
              <w:t>)</w:t>
            </w:r>
            <w:r w:rsidRPr="0010036A">
              <w:rPr>
                <w:rFonts w:ascii="Calibri" w:hAnsi="Calibri"/>
                <w:b/>
                <w:sz w:val="22"/>
                <w:szCs w:val="22"/>
              </w:rPr>
              <w:t>:</w:t>
            </w:r>
          </w:p>
        </w:tc>
        <w:tc>
          <w:tcPr>
            <w:tcW w:w="1241" w:type="dxa"/>
            <w:tcBorders>
              <w:top w:val="single" w:sz="4" w:space="0" w:color="7F7F7F"/>
              <w:left w:val="single" w:sz="4" w:space="0" w:color="7F7F7F"/>
              <w:bottom w:val="single" w:sz="4" w:space="0" w:color="7F7F7F"/>
              <w:right w:val="single" w:sz="4" w:space="0" w:color="7F7F7F"/>
            </w:tcBorders>
            <w:vAlign w:val="center"/>
          </w:tcPr>
          <w:p w14:paraId="4EECA5C4" w14:textId="77777777" w:rsidR="00657712" w:rsidRPr="00206B3F" w:rsidRDefault="00657712" w:rsidP="00EC31D5">
            <w:pPr>
              <w:jc w:val="center"/>
              <w:rPr>
                <w:rFonts w:ascii="Times New Roman" w:hAnsi="Times New Roman"/>
                <w:sz w:val="22"/>
                <w:szCs w:val="22"/>
              </w:rPr>
            </w:pPr>
          </w:p>
        </w:tc>
        <w:tc>
          <w:tcPr>
            <w:tcW w:w="1710" w:type="dxa"/>
            <w:gridSpan w:val="2"/>
            <w:tcBorders>
              <w:top w:val="single" w:sz="4" w:space="0" w:color="7F7F7F"/>
              <w:left w:val="single" w:sz="4" w:space="0" w:color="7F7F7F"/>
              <w:bottom w:val="single" w:sz="4" w:space="0" w:color="7F7F7F"/>
              <w:right w:val="single" w:sz="4" w:space="0" w:color="7F7F7F"/>
            </w:tcBorders>
            <w:vAlign w:val="center"/>
          </w:tcPr>
          <w:p w14:paraId="67A023E5" w14:textId="77777777" w:rsidR="00657712" w:rsidRPr="0010036A" w:rsidRDefault="009F424D" w:rsidP="00EC31D5">
            <w:pPr>
              <w:jc w:val="center"/>
              <w:rPr>
                <w:rFonts w:ascii="Calibri" w:hAnsi="Calibri"/>
                <w:b/>
                <w:sz w:val="22"/>
                <w:szCs w:val="22"/>
              </w:rPr>
            </w:pPr>
            <w:r>
              <w:rPr>
                <w:rFonts w:ascii="Calibri" w:hAnsi="Calibri"/>
                <w:b/>
                <w:sz w:val="22"/>
                <w:szCs w:val="22"/>
              </w:rPr>
              <w:t xml:space="preserve">Total </w:t>
            </w:r>
            <w:r w:rsidR="00657712" w:rsidRPr="0010036A">
              <w:rPr>
                <w:rFonts w:ascii="Calibri" w:hAnsi="Calibri"/>
                <w:b/>
                <w:sz w:val="22"/>
                <w:szCs w:val="22"/>
              </w:rPr>
              <w:t>Project Budget:</w:t>
            </w:r>
          </w:p>
        </w:tc>
        <w:tc>
          <w:tcPr>
            <w:tcW w:w="1553" w:type="dxa"/>
            <w:tcBorders>
              <w:top w:val="single" w:sz="4" w:space="0" w:color="7F7F7F"/>
              <w:left w:val="single" w:sz="4" w:space="0" w:color="7F7F7F"/>
              <w:bottom w:val="single" w:sz="4" w:space="0" w:color="7F7F7F"/>
              <w:right w:val="single" w:sz="4" w:space="0" w:color="7F7F7F"/>
            </w:tcBorders>
            <w:vAlign w:val="center"/>
          </w:tcPr>
          <w:p w14:paraId="058E0447" w14:textId="77777777" w:rsidR="00657712" w:rsidRPr="00206B3F" w:rsidRDefault="00657712" w:rsidP="00EC31D5">
            <w:pPr>
              <w:jc w:val="center"/>
              <w:rPr>
                <w:rFonts w:ascii="Times New Roman" w:hAnsi="Times New Roman"/>
                <w:sz w:val="22"/>
                <w:szCs w:val="22"/>
              </w:rPr>
            </w:pPr>
          </w:p>
        </w:tc>
      </w:tr>
      <w:tr w:rsidR="00657712" w:rsidRPr="0010036A" w14:paraId="0487A19E" w14:textId="77777777" w:rsidTr="008B727B">
        <w:trPr>
          <w:trHeight w:val="432"/>
        </w:trPr>
        <w:tc>
          <w:tcPr>
            <w:tcW w:w="3415" w:type="dxa"/>
            <w:gridSpan w:val="2"/>
            <w:tcBorders>
              <w:top w:val="single" w:sz="4" w:space="0" w:color="7F7F7F"/>
              <w:left w:val="single" w:sz="4" w:space="0" w:color="7F7F7F"/>
              <w:bottom w:val="single" w:sz="4" w:space="0" w:color="7F7F7F"/>
              <w:right w:val="single" w:sz="4" w:space="0" w:color="7F7F7F"/>
            </w:tcBorders>
            <w:vAlign w:val="center"/>
          </w:tcPr>
          <w:p w14:paraId="19C5F531" w14:textId="77777777" w:rsidR="00657712" w:rsidRPr="0010036A" w:rsidRDefault="00657712" w:rsidP="00EC31D5">
            <w:pPr>
              <w:rPr>
                <w:rFonts w:ascii="Calibri" w:hAnsi="Calibri"/>
                <w:b/>
                <w:sz w:val="22"/>
                <w:szCs w:val="22"/>
              </w:rPr>
            </w:pPr>
            <w:r w:rsidRPr="0010036A">
              <w:rPr>
                <w:rFonts w:ascii="Calibri" w:hAnsi="Calibri"/>
                <w:b/>
                <w:sz w:val="22"/>
                <w:szCs w:val="22"/>
              </w:rPr>
              <w:t>Number of Participating Students:</w:t>
            </w:r>
          </w:p>
        </w:tc>
        <w:tc>
          <w:tcPr>
            <w:tcW w:w="1440" w:type="dxa"/>
            <w:tcBorders>
              <w:top w:val="single" w:sz="4" w:space="0" w:color="7F7F7F"/>
              <w:left w:val="single" w:sz="4" w:space="0" w:color="7F7F7F"/>
              <w:bottom w:val="single" w:sz="4" w:space="0" w:color="7F7F7F"/>
              <w:right w:val="single" w:sz="4" w:space="0" w:color="7F7F7F"/>
            </w:tcBorders>
            <w:vAlign w:val="center"/>
          </w:tcPr>
          <w:p w14:paraId="5A5C126B" w14:textId="77777777" w:rsidR="00657712" w:rsidRPr="00206B3F" w:rsidRDefault="00657712" w:rsidP="00EC31D5">
            <w:pPr>
              <w:jc w:val="center"/>
              <w:rPr>
                <w:rFonts w:ascii="Times New Roman" w:hAnsi="Times New Roman"/>
                <w:sz w:val="22"/>
                <w:szCs w:val="22"/>
              </w:rPr>
            </w:pPr>
          </w:p>
        </w:tc>
        <w:tc>
          <w:tcPr>
            <w:tcW w:w="4050" w:type="dxa"/>
            <w:gridSpan w:val="4"/>
            <w:tcBorders>
              <w:top w:val="single" w:sz="4" w:space="0" w:color="7F7F7F"/>
              <w:left w:val="single" w:sz="4" w:space="0" w:color="7F7F7F"/>
              <w:bottom w:val="single" w:sz="4" w:space="0" w:color="7F7F7F"/>
              <w:right w:val="single" w:sz="4" w:space="0" w:color="7F7F7F"/>
            </w:tcBorders>
            <w:vAlign w:val="center"/>
          </w:tcPr>
          <w:p w14:paraId="193B86DD" w14:textId="77777777" w:rsidR="00657712" w:rsidRPr="0010036A" w:rsidRDefault="009A6548" w:rsidP="002416B5">
            <w:pPr>
              <w:jc w:val="right"/>
              <w:rPr>
                <w:rFonts w:ascii="Calibri" w:hAnsi="Calibri"/>
                <w:b/>
                <w:sz w:val="22"/>
                <w:szCs w:val="22"/>
              </w:rPr>
            </w:pPr>
            <w:r>
              <w:rPr>
                <w:rFonts w:ascii="Calibri" w:hAnsi="Calibri"/>
                <w:b/>
                <w:sz w:val="22"/>
                <w:szCs w:val="22"/>
              </w:rPr>
              <w:t>Number</w:t>
            </w:r>
            <w:r w:rsidR="00657712" w:rsidRPr="0010036A">
              <w:rPr>
                <w:rFonts w:ascii="Calibri" w:hAnsi="Calibri"/>
                <w:b/>
                <w:sz w:val="22"/>
                <w:szCs w:val="22"/>
              </w:rPr>
              <w:t xml:space="preserve"> of Participating Low</w:t>
            </w:r>
            <w:r w:rsidR="002416B5">
              <w:rPr>
                <w:rFonts w:ascii="Calibri" w:hAnsi="Calibri"/>
                <w:b/>
                <w:sz w:val="22"/>
                <w:szCs w:val="22"/>
              </w:rPr>
              <w:t>-</w:t>
            </w:r>
            <w:r w:rsidR="00657712" w:rsidRPr="0010036A">
              <w:rPr>
                <w:rFonts w:ascii="Calibri" w:hAnsi="Calibri"/>
                <w:b/>
                <w:sz w:val="22"/>
                <w:szCs w:val="22"/>
              </w:rPr>
              <w:t>Performers:</w:t>
            </w:r>
          </w:p>
        </w:tc>
        <w:tc>
          <w:tcPr>
            <w:tcW w:w="1733" w:type="dxa"/>
            <w:gridSpan w:val="2"/>
            <w:tcBorders>
              <w:top w:val="single" w:sz="4" w:space="0" w:color="7F7F7F"/>
              <w:left w:val="single" w:sz="4" w:space="0" w:color="7F7F7F"/>
              <w:bottom w:val="single" w:sz="4" w:space="0" w:color="7F7F7F"/>
              <w:right w:val="single" w:sz="4" w:space="0" w:color="7F7F7F"/>
            </w:tcBorders>
            <w:vAlign w:val="center"/>
          </w:tcPr>
          <w:p w14:paraId="1BB186A8" w14:textId="77777777" w:rsidR="00657712" w:rsidRPr="00206B3F" w:rsidRDefault="00657712" w:rsidP="00EC31D5">
            <w:pPr>
              <w:jc w:val="center"/>
              <w:rPr>
                <w:rFonts w:ascii="Times New Roman" w:hAnsi="Times New Roman"/>
                <w:sz w:val="22"/>
                <w:szCs w:val="22"/>
              </w:rPr>
            </w:pPr>
          </w:p>
        </w:tc>
      </w:tr>
    </w:tbl>
    <w:p w14:paraId="624FE1EB" w14:textId="77777777" w:rsidR="00B70AA7" w:rsidRPr="000E236C" w:rsidRDefault="00B70AA7" w:rsidP="00B70AA7">
      <w:pPr>
        <w:tabs>
          <w:tab w:val="right" w:leader="underscore" w:pos="9360"/>
        </w:tabs>
        <w:rPr>
          <w:rFonts w:ascii="Calibri" w:hAnsi="Calibri"/>
          <w:sz w:val="16"/>
          <w:szCs w:val="16"/>
        </w:rPr>
      </w:pPr>
    </w:p>
    <w:p w14:paraId="17BB0080" w14:textId="3FAAC3AB" w:rsidR="0015073D" w:rsidRPr="00874BB5" w:rsidRDefault="00D71B4B" w:rsidP="0012779A">
      <w:pPr>
        <w:jc w:val="both"/>
        <w:rPr>
          <w:rFonts w:ascii="Calibri" w:hAnsi="Calibri"/>
          <w:sz w:val="22"/>
          <w:szCs w:val="22"/>
        </w:rPr>
      </w:pPr>
      <w:r w:rsidRPr="0010036A">
        <w:rPr>
          <w:rFonts w:ascii="Calibri" w:hAnsi="Calibri"/>
          <w:sz w:val="22"/>
          <w:szCs w:val="22"/>
        </w:rPr>
        <w:t>Please provide the following information in the order presented. Do NOT exceed</w:t>
      </w:r>
      <w:r w:rsidRPr="0010036A">
        <w:rPr>
          <w:rFonts w:ascii="Calibri" w:hAnsi="Calibri"/>
          <w:color w:val="FF0000"/>
          <w:sz w:val="22"/>
          <w:szCs w:val="22"/>
        </w:rPr>
        <w:t xml:space="preserve"> </w:t>
      </w:r>
      <w:r w:rsidR="008F44EB">
        <w:rPr>
          <w:rFonts w:ascii="Calibri" w:hAnsi="Calibri"/>
          <w:color w:val="000000"/>
          <w:sz w:val="22"/>
          <w:szCs w:val="22"/>
        </w:rPr>
        <w:t xml:space="preserve">THREE </w:t>
      </w:r>
      <w:r w:rsidR="008F44EB" w:rsidRPr="0010036A">
        <w:rPr>
          <w:rFonts w:ascii="Calibri" w:hAnsi="Calibri"/>
          <w:color w:val="000000"/>
          <w:sz w:val="22"/>
          <w:szCs w:val="22"/>
        </w:rPr>
        <w:t>pages</w:t>
      </w:r>
      <w:r w:rsidRPr="0010036A">
        <w:rPr>
          <w:rFonts w:ascii="Calibri" w:hAnsi="Calibri"/>
          <w:sz w:val="22"/>
          <w:szCs w:val="22"/>
        </w:rPr>
        <w:t xml:space="preserve"> </w:t>
      </w:r>
      <w:r>
        <w:rPr>
          <w:rFonts w:ascii="Calibri" w:hAnsi="Calibri"/>
          <w:sz w:val="22"/>
          <w:szCs w:val="22"/>
        </w:rPr>
        <w:t xml:space="preserve">(not including </w:t>
      </w:r>
      <w:r w:rsidR="003515CA">
        <w:rPr>
          <w:rFonts w:ascii="Calibri" w:hAnsi="Calibri"/>
          <w:sz w:val="22"/>
          <w:szCs w:val="22"/>
        </w:rPr>
        <w:t xml:space="preserve">Project </w:t>
      </w:r>
      <w:r>
        <w:rPr>
          <w:rFonts w:ascii="Calibri" w:hAnsi="Calibri"/>
          <w:sz w:val="22"/>
          <w:szCs w:val="22"/>
        </w:rPr>
        <w:t>Budget</w:t>
      </w:r>
      <w:r w:rsidR="00B27B69">
        <w:rPr>
          <w:rFonts w:ascii="Calibri" w:hAnsi="Calibri"/>
          <w:sz w:val="22"/>
          <w:szCs w:val="22"/>
        </w:rPr>
        <w:t xml:space="preserve"> or Cover Sheet</w:t>
      </w:r>
      <w:r>
        <w:rPr>
          <w:rFonts w:ascii="Calibri" w:hAnsi="Calibri"/>
          <w:sz w:val="22"/>
          <w:szCs w:val="22"/>
        </w:rPr>
        <w:t>)</w:t>
      </w:r>
      <w:r w:rsidRPr="0010036A">
        <w:rPr>
          <w:rFonts w:ascii="Calibri" w:hAnsi="Calibri"/>
          <w:sz w:val="22"/>
          <w:szCs w:val="22"/>
        </w:rPr>
        <w:t>. This application is a</w:t>
      </w:r>
      <w:r w:rsidR="003515CA">
        <w:rPr>
          <w:rFonts w:ascii="Calibri" w:hAnsi="Calibri"/>
          <w:sz w:val="22"/>
          <w:szCs w:val="22"/>
        </w:rPr>
        <w:t xml:space="preserve">n open </w:t>
      </w:r>
      <w:r>
        <w:rPr>
          <w:rFonts w:ascii="Calibri" w:hAnsi="Calibri"/>
          <w:sz w:val="22"/>
          <w:szCs w:val="22"/>
        </w:rPr>
        <w:t>Word docume</w:t>
      </w:r>
      <w:r w:rsidRPr="0010036A">
        <w:rPr>
          <w:rFonts w:ascii="Calibri" w:hAnsi="Calibri"/>
          <w:sz w:val="22"/>
          <w:szCs w:val="22"/>
        </w:rPr>
        <w:t xml:space="preserve">nt and all answers must be typed </w:t>
      </w:r>
      <w:r>
        <w:rPr>
          <w:rFonts w:ascii="Calibri" w:hAnsi="Calibri"/>
          <w:sz w:val="22"/>
          <w:szCs w:val="22"/>
        </w:rPr>
        <w:t>in this</w:t>
      </w:r>
      <w:r w:rsidRPr="0010036A">
        <w:rPr>
          <w:rFonts w:ascii="Calibri" w:hAnsi="Calibri"/>
          <w:sz w:val="22"/>
          <w:szCs w:val="22"/>
        </w:rPr>
        <w:t xml:space="preserve"> document in the </w:t>
      </w:r>
      <w:r>
        <w:rPr>
          <w:rFonts w:ascii="Calibri" w:hAnsi="Calibri"/>
          <w:sz w:val="22"/>
          <w:szCs w:val="22"/>
        </w:rPr>
        <w:t xml:space="preserve">green box below </w:t>
      </w:r>
      <w:r w:rsidR="0012779A">
        <w:rPr>
          <w:rFonts w:ascii="Calibri" w:hAnsi="Calibri"/>
          <w:sz w:val="22"/>
          <w:szCs w:val="22"/>
        </w:rPr>
        <w:t>each question. Other material will not be reviewed.</w:t>
      </w:r>
      <w:r w:rsidR="00874BB5">
        <w:rPr>
          <w:rFonts w:ascii="Calibri" w:hAnsi="Calibri"/>
          <w:sz w:val="22"/>
          <w:szCs w:val="22"/>
        </w:rPr>
        <w:t xml:space="preserve"> </w:t>
      </w:r>
      <w:r w:rsidRPr="0010036A">
        <w:rPr>
          <w:rFonts w:ascii="Calibri" w:hAnsi="Calibri"/>
          <w:b/>
          <w:sz w:val="22"/>
          <w:szCs w:val="22"/>
        </w:rPr>
        <w:t>INCOMPLETE APPLICATIONS WILL BE DISQUALIFIED</w:t>
      </w:r>
      <w:r w:rsidRPr="0010036A">
        <w:rPr>
          <w:rFonts w:ascii="Calibri" w:hAnsi="Calibri"/>
          <w:sz w:val="22"/>
          <w:szCs w:val="22"/>
        </w:rPr>
        <w:t xml:space="preserve">. </w:t>
      </w:r>
      <w:r w:rsidR="00E07C17">
        <w:rPr>
          <w:rFonts w:ascii="Calibri" w:hAnsi="Calibri"/>
          <w:sz w:val="22"/>
          <w:szCs w:val="22"/>
        </w:rPr>
        <w:t>Ranking</w:t>
      </w:r>
      <w:r w:rsidRPr="0010036A">
        <w:rPr>
          <w:rFonts w:ascii="Calibri" w:hAnsi="Calibri"/>
          <w:sz w:val="22"/>
          <w:szCs w:val="22"/>
        </w:rPr>
        <w:t xml:space="preserve"> is based on point value</w:t>
      </w:r>
      <w:r w:rsidR="00E26CA0">
        <w:rPr>
          <w:rFonts w:ascii="Calibri" w:hAnsi="Calibri"/>
          <w:sz w:val="22"/>
          <w:szCs w:val="22"/>
        </w:rPr>
        <w:t>s</w:t>
      </w:r>
      <w:r w:rsidR="0012779A">
        <w:rPr>
          <w:rFonts w:ascii="Calibri" w:hAnsi="Calibri"/>
          <w:sz w:val="22"/>
          <w:szCs w:val="22"/>
        </w:rPr>
        <w:t xml:space="preserve"> as</w:t>
      </w:r>
      <w:r w:rsidRPr="0010036A">
        <w:rPr>
          <w:rFonts w:ascii="Calibri" w:hAnsi="Calibri"/>
          <w:sz w:val="22"/>
          <w:szCs w:val="22"/>
        </w:rPr>
        <w:t>s</w:t>
      </w:r>
      <w:r w:rsidR="0012779A">
        <w:rPr>
          <w:rFonts w:ascii="Calibri" w:hAnsi="Calibri"/>
          <w:sz w:val="22"/>
          <w:szCs w:val="22"/>
        </w:rPr>
        <w:t>igned to each section.</w:t>
      </w:r>
    </w:p>
    <w:p w14:paraId="7C0EFA53" w14:textId="77777777" w:rsidR="00A34413" w:rsidRPr="007F282D" w:rsidRDefault="00A34413" w:rsidP="00B70AA7">
      <w:pPr>
        <w:tabs>
          <w:tab w:val="right" w:leader="underscore" w:pos="9360"/>
        </w:tabs>
        <w:rPr>
          <w:rFonts w:ascii="Calibri" w:hAnsi="Calibri"/>
          <w:b/>
          <w:sz w:val="22"/>
          <w:szCs w:val="22"/>
        </w:rPr>
      </w:pPr>
    </w:p>
    <w:p w14:paraId="65A63B76" w14:textId="0AFCA92B" w:rsidR="009F424D" w:rsidRDefault="0008344E" w:rsidP="00B0420F">
      <w:pPr>
        <w:tabs>
          <w:tab w:val="right" w:leader="underscore" w:pos="9360"/>
        </w:tabs>
        <w:ind w:right="360"/>
        <w:jc w:val="both"/>
        <w:rPr>
          <w:rFonts w:ascii="Calibri" w:hAnsi="Calibri"/>
          <w:sz w:val="22"/>
          <w:szCs w:val="22"/>
        </w:rPr>
      </w:pPr>
      <w:r w:rsidRPr="00AF4DE7">
        <w:rPr>
          <w:rFonts w:ascii="Calibri" w:hAnsi="Calibri"/>
          <w:b/>
          <w:sz w:val="22"/>
          <w:szCs w:val="22"/>
        </w:rPr>
        <w:t>Project Overview</w:t>
      </w:r>
      <w:r w:rsidR="00A26311">
        <w:rPr>
          <w:rFonts w:ascii="Calibri" w:hAnsi="Calibri"/>
          <w:sz w:val="22"/>
          <w:szCs w:val="22"/>
        </w:rPr>
        <w:t>:</w:t>
      </w:r>
    </w:p>
    <w:p w14:paraId="3543FAB4" w14:textId="2F860C52" w:rsidR="00A26311" w:rsidRPr="00874BB5" w:rsidRDefault="00A26311" w:rsidP="00A26311">
      <w:pPr>
        <w:shd w:val="clear" w:color="auto" w:fill="FFFFFF"/>
        <w:spacing w:after="150" w:line="270" w:lineRule="atLeast"/>
        <w:ind w:left="360"/>
        <w:rPr>
          <w:rFonts w:asciiTheme="minorHAnsi" w:hAnsiTheme="minorHAnsi" w:cstheme="minorHAnsi"/>
          <w:color w:val="222222"/>
          <w:sz w:val="22"/>
          <w:szCs w:val="22"/>
        </w:rPr>
      </w:pPr>
      <w:r w:rsidRPr="00874BB5">
        <w:rPr>
          <w:rFonts w:asciiTheme="minorHAnsi" w:hAnsiTheme="minorHAnsi" w:cstheme="minorHAnsi"/>
          <w:color w:val="000000"/>
          <w:sz w:val="22"/>
          <w:szCs w:val="22"/>
          <w:shd w:val="clear" w:color="auto" w:fill="FFFFFF"/>
        </w:rPr>
        <w:t xml:space="preserve">Bucket filling has become one of the most popular and effective character development programs. It is taught in school districts, at conferences, and shared on blogs and educational websites around the world. Bucket filling focuses on the positive, </w:t>
      </w:r>
      <w:r w:rsidR="00FA3BCD" w:rsidRPr="00874BB5">
        <w:rPr>
          <w:rFonts w:asciiTheme="minorHAnsi" w:hAnsiTheme="minorHAnsi" w:cstheme="minorHAnsi"/>
          <w:color w:val="000000"/>
          <w:sz w:val="22"/>
          <w:szCs w:val="22"/>
          <w:shd w:val="clear" w:color="auto" w:fill="FFFFFF"/>
        </w:rPr>
        <w:t>is</w:t>
      </w:r>
      <w:r w:rsidRPr="00874BB5">
        <w:rPr>
          <w:rFonts w:asciiTheme="minorHAnsi" w:hAnsiTheme="minorHAnsi" w:cstheme="minorHAnsi"/>
          <w:color w:val="000000"/>
          <w:sz w:val="22"/>
          <w:szCs w:val="22"/>
          <w:shd w:val="clear" w:color="auto" w:fill="FFFFFF"/>
        </w:rPr>
        <w:t xml:space="preserve"> easily understood, and simple to implement. And</w:t>
      </w:r>
      <w:r w:rsidR="00874BB5">
        <w:rPr>
          <w:rFonts w:asciiTheme="minorHAnsi" w:hAnsiTheme="minorHAnsi" w:cstheme="minorHAnsi"/>
          <w:color w:val="000000"/>
          <w:sz w:val="22"/>
          <w:szCs w:val="22"/>
          <w:shd w:val="clear" w:color="auto" w:fill="FFFFFF"/>
        </w:rPr>
        <w:t xml:space="preserve"> </w:t>
      </w:r>
      <w:r w:rsidRPr="00874BB5">
        <w:rPr>
          <w:rFonts w:asciiTheme="minorHAnsi" w:hAnsiTheme="minorHAnsi" w:cstheme="minorHAnsi"/>
          <w:color w:val="000000"/>
          <w:sz w:val="22"/>
          <w:szCs w:val="22"/>
          <w:shd w:val="clear" w:color="auto" w:fill="FFFFFF"/>
        </w:rPr>
        <w:t xml:space="preserve">when another successful character-development program is already in place, bucket filling enhances that program. Every character trait (kindness, respect, responsibility, trust, fairness, and citizenship) becomes more tangible when the action is described as filling a bucket. </w:t>
      </w:r>
    </w:p>
    <w:p w14:paraId="0BF5A742" w14:textId="116A7F78" w:rsidR="00A26311" w:rsidRPr="00874BB5" w:rsidRDefault="00A26311" w:rsidP="00A26311">
      <w:pPr>
        <w:shd w:val="clear" w:color="auto" w:fill="FFFFFF"/>
        <w:ind w:left="360"/>
        <w:rPr>
          <w:rFonts w:asciiTheme="minorHAnsi" w:hAnsiTheme="minorHAnsi" w:cstheme="minorHAnsi"/>
          <w:color w:val="222222"/>
          <w:sz w:val="22"/>
          <w:szCs w:val="22"/>
        </w:rPr>
      </w:pPr>
      <w:r w:rsidRPr="00874BB5">
        <w:rPr>
          <w:rFonts w:asciiTheme="minorHAnsi" w:hAnsiTheme="minorHAnsi" w:cstheme="minorHAnsi"/>
          <w:color w:val="555555"/>
          <w:sz w:val="22"/>
          <w:szCs w:val="22"/>
        </w:rPr>
        <w:t>This project will establish a Bucket Filler</w:t>
      </w:r>
      <w:r w:rsidR="00361708" w:rsidRPr="00874BB5">
        <w:rPr>
          <w:rFonts w:asciiTheme="minorHAnsi" w:hAnsiTheme="minorHAnsi" w:cstheme="minorHAnsi"/>
          <w:color w:val="555555"/>
          <w:sz w:val="22"/>
          <w:szCs w:val="22"/>
        </w:rPr>
        <w:t>s</w:t>
      </w:r>
      <w:r w:rsidRPr="00874BB5">
        <w:rPr>
          <w:rFonts w:asciiTheme="minorHAnsi" w:hAnsiTheme="minorHAnsi" w:cstheme="minorHAnsi"/>
          <w:color w:val="555555"/>
          <w:sz w:val="22"/>
          <w:szCs w:val="22"/>
        </w:rPr>
        <w:t xml:space="preserve"> curriculum for an entire elementary grade level at your school. The grant funds will provide</w:t>
      </w:r>
      <w:r w:rsidRPr="00874BB5">
        <w:rPr>
          <w:rFonts w:asciiTheme="minorHAnsi" w:hAnsiTheme="minorHAnsi" w:cstheme="minorHAnsi"/>
          <w:color w:val="222222"/>
          <w:sz w:val="22"/>
          <w:szCs w:val="22"/>
        </w:rPr>
        <w:t>:</w:t>
      </w:r>
    </w:p>
    <w:p w14:paraId="6A1E369D" w14:textId="77777777" w:rsidR="00A26311" w:rsidRPr="00874BB5" w:rsidRDefault="00A26311" w:rsidP="00A26311">
      <w:pPr>
        <w:shd w:val="clear" w:color="auto" w:fill="FFFFFF"/>
        <w:ind w:left="360"/>
        <w:rPr>
          <w:rFonts w:asciiTheme="minorHAnsi" w:hAnsiTheme="minorHAnsi" w:cstheme="minorHAnsi"/>
          <w:color w:val="222222"/>
          <w:sz w:val="22"/>
          <w:szCs w:val="22"/>
        </w:rPr>
      </w:pPr>
    </w:p>
    <w:p w14:paraId="2422023F" w14:textId="3DA8EACC" w:rsidR="00A26311" w:rsidRPr="00D718C7" w:rsidRDefault="00A26311" w:rsidP="00A26311">
      <w:pPr>
        <w:shd w:val="clear" w:color="auto" w:fill="FFFFFF"/>
        <w:ind w:left="2160"/>
        <w:rPr>
          <w:rFonts w:ascii="Arial" w:hAnsi="Arial" w:cs="Arial"/>
          <w:color w:val="222222"/>
          <w:sz w:val="20"/>
          <w:szCs w:val="20"/>
        </w:rPr>
      </w:pPr>
      <w:r w:rsidRPr="00D718C7">
        <w:rPr>
          <w:rFonts w:ascii="Arial" w:hAnsi="Arial" w:cs="Arial"/>
          <w:color w:val="222222"/>
          <w:sz w:val="20"/>
          <w:szCs w:val="20"/>
        </w:rPr>
        <w:t>Bucket Filler</w:t>
      </w:r>
      <w:r w:rsidR="00361708">
        <w:rPr>
          <w:rFonts w:ascii="Arial" w:hAnsi="Arial" w:cs="Arial"/>
          <w:color w:val="222222"/>
          <w:sz w:val="20"/>
          <w:szCs w:val="20"/>
        </w:rPr>
        <w:t>s</w:t>
      </w:r>
      <w:r w:rsidRPr="00D718C7">
        <w:rPr>
          <w:rFonts w:ascii="Arial" w:hAnsi="Arial" w:cs="Arial"/>
          <w:color w:val="222222"/>
          <w:sz w:val="20"/>
          <w:szCs w:val="20"/>
        </w:rPr>
        <w:t xml:space="preserve"> books for entire grade (max 225) from attached list</w:t>
      </w:r>
    </w:p>
    <w:p w14:paraId="47BD033A" w14:textId="4BDBD293" w:rsidR="00A26311" w:rsidRPr="00D718C7" w:rsidRDefault="00A26311" w:rsidP="00361708">
      <w:pPr>
        <w:shd w:val="clear" w:color="auto" w:fill="FFFFFF"/>
        <w:ind w:left="2520" w:hanging="360"/>
        <w:rPr>
          <w:rFonts w:ascii="Arial" w:hAnsi="Arial" w:cs="Arial"/>
          <w:color w:val="222222"/>
          <w:sz w:val="20"/>
          <w:szCs w:val="20"/>
        </w:rPr>
      </w:pPr>
      <w:r w:rsidRPr="00D718C7">
        <w:rPr>
          <w:rFonts w:ascii="Arial" w:hAnsi="Arial" w:cs="Arial"/>
          <w:color w:val="222222"/>
          <w:sz w:val="20"/>
          <w:szCs w:val="20"/>
        </w:rPr>
        <w:t>One-hour Teacher workshop given by author</w:t>
      </w:r>
      <w:r w:rsidR="00361708">
        <w:rPr>
          <w:rFonts w:ascii="Arial" w:hAnsi="Arial" w:cs="Arial"/>
          <w:color w:val="222222"/>
          <w:sz w:val="20"/>
          <w:szCs w:val="20"/>
        </w:rPr>
        <w:t xml:space="preserve"> </w:t>
      </w:r>
      <w:r w:rsidRPr="00D718C7">
        <w:rPr>
          <w:rFonts w:ascii="Arial" w:hAnsi="Arial" w:cs="Arial"/>
          <w:color w:val="222222"/>
          <w:sz w:val="20"/>
          <w:szCs w:val="20"/>
        </w:rPr>
        <w:t xml:space="preserve">Carol McCloud, the </w:t>
      </w:r>
      <w:r w:rsidR="00EF76E2">
        <w:rPr>
          <w:rFonts w:ascii="Arial" w:hAnsi="Arial" w:cs="Arial"/>
          <w:color w:val="222222"/>
          <w:sz w:val="20"/>
          <w:szCs w:val="20"/>
        </w:rPr>
        <w:t>"</w:t>
      </w:r>
      <w:r w:rsidRPr="00D718C7">
        <w:rPr>
          <w:rFonts w:ascii="Arial" w:hAnsi="Arial" w:cs="Arial"/>
          <w:color w:val="222222"/>
          <w:sz w:val="20"/>
          <w:szCs w:val="20"/>
        </w:rPr>
        <w:t>Bucket Lady</w:t>
      </w:r>
      <w:r w:rsidR="00361708">
        <w:rPr>
          <w:rFonts w:ascii="Arial" w:hAnsi="Arial" w:cs="Arial"/>
          <w:color w:val="222222"/>
          <w:sz w:val="20"/>
          <w:szCs w:val="20"/>
        </w:rPr>
        <w:t>,</w:t>
      </w:r>
      <w:r w:rsidR="00EF76E2">
        <w:rPr>
          <w:rFonts w:ascii="Arial" w:hAnsi="Arial" w:cs="Arial"/>
          <w:color w:val="222222"/>
          <w:sz w:val="20"/>
          <w:szCs w:val="20"/>
        </w:rPr>
        <w:t>"</w:t>
      </w:r>
      <w:r w:rsidRPr="00D718C7">
        <w:rPr>
          <w:rFonts w:ascii="Arial" w:hAnsi="Arial" w:cs="Arial"/>
          <w:color w:val="222222"/>
          <w:sz w:val="20"/>
          <w:szCs w:val="20"/>
        </w:rPr>
        <w:t xml:space="preserve"> held at The Foundation for Lee County Public Schools</w:t>
      </w:r>
      <w:r w:rsidR="00EF76E2">
        <w:rPr>
          <w:rFonts w:ascii="Arial" w:hAnsi="Arial" w:cs="Arial"/>
          <w:color w:val="222222"/>
          <w:sz w:val="20"/>
          <w:szCs w:val="20"/>
        </w:rPr>
        <w:t xml:space="preserve"> on</w:t>
      </w:r>
      <w:r w:rsidRPr="00D718C7">
        <w:rPr>
          <w:rFonts w:ascii="Arial" w:hAnsi="Arial" w:cs="Arial"/>
          <w:color w:val="222222"/>
          <w:sz w:val="20"/>
          <w:szCs w:val="20"/>
        </w:rPr>
        <w:t xml:space="preserve"> </w:t>
      </w:r>
      <w:r w:rsidRPr="00D718C7">
        <w:rPr>
          <w:rFonts w:ascii="Arial" w:hAnsi="Arial" w:cs="Arial"/>
          <w:color w:val="222222"/>
          <w:sz w:val="20"/>
          <w:szCs w:val="20"/>
          <w:u w:val="single"/>
        </w:rPr>
        <w:t>Dec</w:t>
      </w:r>
      <w:r w:rsidR="00EF76E2">
        <w:rPr>
          <w:rFonts w:ascii="Arial" w:hAnsi="Arial" w:cs="Arial"/>
          <w:color w:val="222222"/>
          <w:sz w:val="20"/>
          <w:szCs w:val="20"/>
          <w:u w:val="single"/>
        </w:rPr>
        <w:t>ember</w:t>
      </w:r>
      <w:r w:rsidR="000450DE">
        <w:rPr>
          <w:rFonts w:ascii="Arial" w:hAnsi="Arial" w:cs="Arial"/>
          <w:color w:val="222222"/>
          <w:sz w:val="20"/>
          <w:szCs w:val="20"/>
          <w:u w:val="single"/>
        </w:rPr>
        <w:t xml:space="preserve"> 17</w:t>
      </w:r>
      <w:r w:rsidR="00EF76E2">
        <w:rPr>
          <w:rFonts w:ascii="Arial" w:hAnsi="Arial" w:cs="Arial"/>
          <w:color w:val="222222"/>
          <w:sz w:val="20"/>
          <w:szCs w:val="20"/>
          <w:u w:val="single"/>
        </w:rPr>
        <w:t>, 2021</w:t>
      </w:r>
      <w:r w:rsidR="000450DE">
        <w:rPr>
          <w:rFonts w:ascii="Arial" w:hAnsi="Arial" w:cs="Arial"/>
          <w:color w:val="222222"/>
          <w:sz w:val="20"/>
          <w:szCs w:val="20"/>
          <w:u w:val="single"/>
        </w:rPr>
        <w:t xml:space="preserve"> </w:t>
      </w:r>
      <w:r w:rsidR="000450DE" w:rsidRPr="000450DE">
        <w:rPr>
          <w:rFonts w:ascii="Arial" w:hAnsi="Arial" w:cs="Arial"/>
          <w:i/>
          <w:color w:val="222222"/>
          <w:sz w:val="20"/>
          <w:szCs w:val="20"/>
        </w:rPr>
        <w:t>(tentative)</w:t>
      </w:r>
    </w:p>
    <w:p w14:paraId="3931A7D4" w14:textId="77777777" w:rsidR="00A26311" w:rsidRPr="00D718C7" w:rsidRDefault="00A26311" w:rsidP="00361708">
      <w:pPr>
        <w:shd w:val="clear" w:color="auto" w:fill="FFFFFF"/>
        <w:ind w:left="2520"/>
        <w:rPr>
          <w:rFonts w:ascii="Arial" w:hAnsi="Arial" w:cs="Arial"/>
          <w:i/>
          <w:color w:val="222222"/>
          <w:sz w:val="20"/>
          <w:szCs w:val="20"/>
        </w:rPr>
      </w:pPr>
      <w:r w:rsidRPr="00D718C7">
        <w:rPr>
          <w:rFonts w:ascii="Arial" w:hAnsi="Arial" w:cs="Arial"/>
          <w:i/>
          <w:color w:val="222222"/>
          <w:sz w:val="20"/>
          <w:szCs w:val="20"/>
        </w:rPr>
        <w:t>(Zoom option will be available)</w:t>
      </w:r>
    </w:p>
    <w:p w14:paraId="41004F1A" w14:textId="77777777" w:rsidR="00A26311" w:rsidRPr="00D718C7" w:rsidRDefault="00A26311" w:rsidP="00A26311">
      <w:pPr>
        <w:shd w:val="clear" w:color="auto" w:fill="FFFFFF"/>
        <w:ind w:left="2160"/>
        <w:rPr>
          <w:rFonts w:ascii="Arial" w:hAnsi="Arial" w:cs="Arial"/>
          <w:color w:val="222222"/>
          <w:sz w:val="20"/>
          <w:szCs w:val="20"/>
        </w:rPr>
      </w:pPr>
      <w:r w:rsidRPr="00D718C7">
        <w:rPr>
          <w:rFonts w:ascii="Arial" w:hAnsi="Arial" w:cs="Arial"/>
          <w:color w:val="222222"/>
          <w:sz w:val="20"/>
          <w:szCs w:val="20"/>
        </w:rPr>
        <w:t>10 Easy Steps to Create a Bucket Filling Classroom</w:t>
      </w:r>
    </w:p>
    <w:p w14:paraId="43E75F2D" w14:textId="77777777" w:rsidR="00A26311" w:rsidRPr="00D718C7" w:rsidRDefault="00A26311" w:rsidP="00A26311">
      <w:pPr>
        <w:shd w:val="clear" w:color="auto" w:fill="FFFFFF"/>
        <w:ind w:left="2160"/>
        <w:rPr>
          <w:rFonts w:ascii="Arial" w:hAnsi="Arial" w:cs="Arial"/>
          <w:color w:val="222222"/>
          <w:sz w:val="20"/>
          <w:szCs w:val="20"/>
        </w:rPr>
      </w:pPr>
      <w:r w:rsidRPr="00D718C7">
        <w:rPr>
          <w:rFonts w:ascii="Arial" w:hAnsi="Arial" w:cs="Arial"/>
          <w:color w:val="222222"/>
          <w:sz w:val="20"/>
          <w:szCs w:val="20"/>
        </w:rPr>
        <w:t>Posters for Classroom</w:t>
      </w:r>
    </w:p>
    <w:p w14:paraId="6913D500" w14:textId="3B56517D" w:rsidR="000450DE" w:rsidRPr="0081125E" w:rsidRDefault="00A26311" w:rsidP="0081125E">
      <w:pPr>
        <w:shd w:val="clear" w:color="auto" w:fill="FFFFFF"/>
        <w:ind w:left="2160"/>
        <w:rPr>
          <w:rFonts w:ascii="Arial" w:hAnsi="Arial" w:cs="Arial"/>
          <w:color w:val="222222"/>
          <w:sz w:val="20"/>
          <w:szCs w:val="20"/>
        </w:rPr>
      </w:pPr>
      <w:r w:rsidRPr="00D718C7">
        <w:rPr>
          <w:rFonts w:ascii="Arial" w:hAnsi="Arial" w:cs="Arial"/>
          <w:color w:val="222222"/>
          <w:sz w:val="20"/>
          <w:szCs w:val="20"/>
        </w:rPr>
        <w:t>Bookmarks for students (max 200-225)</w:t>
      </w:r>
    </w:p>
    <w:p w14:paraId="5AD68C65" w14:textId="77777777" w:rsidR="00361708" w:rsidRDefault="00361708" w:rsidP="00DB18CC">
      <w:pPr>
        <w:tabs>
          <w:tab w:val="right" w:leader="underscore" w:pos="9360"/>
        </w:tabs>
        <w:jc w:val="both"/>
        <w:rPr>
          <w:rFonts w:ascii="Calibri" w:hAnsi="Calibri"/>
          <w:b/>
          <w:sz w:val="22"/>
          <w:szCs w:val="20"/>
        </w:rPr>
      </w:pPr>
    </w:p>
    <w:p w14:paraId="38DF55E4" w14:textId="7AC10B2C" w:rsidR="002D34D8" w:rsidRPr="00DB18CC" w:rsidRDefault="0015073D" w:rsidP="00DB18CC">
      <w:pPr>
        <w:tabs>
          <w:tab w:val="right" w:leader="underscore" w:pos="9360"/>
        </w:tabs>
        <w:jc w:val="both"/>
        <w:rPr>
          <w:rFonts w:ascii="Calibri" w:hAnsi="Calibri"/>
          <w:b/>
          <w:sz w:val="22"/>
          <w:szCs w:val="20"/>
        </w:rPr>
      </w:pPr>
      <w:r w:rsidRPr="00DB18CC">
        <w:rPr>
          <w:rFonts w:ascii="Calibri" w:hAnsi="Calibri"/>
          <w:b/>
          <w:sz w:val="22"/>
          <w:szCs w:val="20"/>
        </w:rPr>
        <w:t xml:space="preserve">Project </w:t>
      </w:r>
      <w:r w:rsidR="006F2CEB" w:rsidRPr="00DB18CC">
        <w:rPr>
          <w:rFonts w:ascii="Calibri" w:hAnsi="Calibri"/>
          <w:b/>
          <w:sz w:val="22"/>
          <w:szCs w:val="20"/>
        </w:rPr>
        <w:t>Goals and O</w:t>
      </w:r>
      <w:r w:rsidRPr="00DB18CC">
        <w:rPr>
          <w:rFonts w:ascii="Calibri" w:hAnsi="Calibri"/>
          <w:b/>
          <w:sz w:val="22"/>
          <w:szCs w:val="20"/>
        </w:rPr>
        <w:t>bjectives</w:t>
      </w:r>
      <w:r w:rsidR="00A26311" w:rsidRPr="00DB18CC">
        <w:rPr>
          <w:rFonts w:ascii="Calibri" w:hAnsi="Calibri"/>
          <w:b/>
          <w:sz w:val="22"/>
          <w:szCs w:val="20"/>
        </w:rPr>
        <w:t>:</w:t>
      </w:r>
    </w:p>
    <w:p w14:paraId="6AEECD17" w14:textId="77777777" w:rsidR="00A26311" w:rsidRPr="00874BB5" w:rsidRDefault="00A26311" w:rsidP="00A26311">
      <w:pPr>
        <w:shd w:val="clear" w:color="auto" w:fill="FFFFFF"/>
        <w:spacing w:after="150" w:line="270" w:lineRule="atLeast"/>
        <w:ind w:left="360"/>
        <w:rPr>
          <w:rFonts w:asciiTheme="minorHAnsi" w:hAnsiTheme="minorHAnsi" w:cstheme="minorHAnsi"/>
          <w:color w:val="000000"/>
          <w:sz w:val="22"/>
          <w:szCs w:val="22"/>
        </w:rPr>
      </w:pPr>
      <w:r w:rsidRPr="00874BB5">
        <w:rPr>
          <w:rFonts w:asciiTheme="minorHAnsi" w:hAnsiTheme="minorHAnsi" w:cstheme="minorHAnsi"/>
          <w:color w:val="000000"/>
          <w:sz w:val="22"/>
          <w:szCs w:val="22"/>
        </w:rPr>
        <w:t>It is the goal of this project to facilitate the implementation of the Bucket Fillers character-building program for an entire grade level in an elementary school. This is accomplished through the use of publications, presentations, and products, teaching the three rules that lead to greater happiness:</w:t>
      </w:r>
    </w:p>
    <w:p w14:paraId="663ECD36" w14:textId="77777777" w:rsidR="00A26311" w:rsidRPr="00874BB5" w:rsidRDefault="00A26311" w:rsidP="00A26311">
      <w:pPr>
        <w:numPr>
          <w:ilvl w:val="0"/>
          <w:numId w:val="23"/>
        </w:numPr>
        <w:shd w:val="clear" w:color="auto" w:fill="FFFFFF"/>
        <w:spacing w:before="100" w:beforeAutospacing="1" w:after="120" w:line="270" w:lineRule="atLeast"/>
        <w:rPr>
          <w:rFonts w:asciiTheme="minorHAnsi" w:hAnsiTheme="minorHAnsi" w:cstheme="minorHAnsi"/>
          <w:color w:val="222222"/>
          <w:sz w:val="22"/>
          <w:szCs w:val="22"/>
        </w:rPr>
      </w:pPr>
      <w:r w:rsidRPr="00874BB5">
        <w:rPr>
          <w:rFonts w:asciiTheme="minorHAnsi" w:hAnsiTheme="minorHAnsi" w:cstheme="minorHAnsi"/>
          <w:color w:val="222222"/>
          <w:sz w:val="22"/>
          <w:szCs w:val="22"/>
        </w:rPr>
        <w:t>Be a bucket filler. Be kind.</w:t>
      </w:r>
    </w:p>
    <w:p w14:paraId="12537327" w14:textId="243102E4" w:rsidR="00A26311" w:rsidRPr="00874BB5" w:rsidRDefault="00A26311" w:rsidP="00A26311">
      <w:pPr>
        <w:numPr>
          <w:ilvl w:val="0"/>
          <w:numId w:val="23"/>
        </w:numPr>
        <w:shd w:val="clear" w:color="auto" w:fill="FFFFFF"/>
        <w:spacing w:before="100" w:beforeAutospacing="1" w:after="120" w:line="270" w:lineRule="atLeast"/>
        <w:rPr>
          <w:rFonts w:asciiTheme="minorHAnsi" w:hAnsiTheme="minorHAnsi" w:cstheme="minorHAnsi"/>
          <w:color w:val="222222"/>
          <w:sz w:val="22"/>
          <w:szCs w:val="22"/>
        </w:rPr>
      </w:pPr>
      <w:r w:rsidRPr="00874BB5">
        <w:rPr>
          <w:rFonts w:asciiTheme="minorHAnsi" w:hAnsiTheme="minorHAnsi" w:cstheme="minorHAnsi"/>
          <w:color w:val="222222"/>
          <w:sz w:val="22"/>
          <w:szCs w:val="22"/>
        </w:rPr>
        <w:t>Do your best not to dip. Don't be mean</w:t>
      </w:r>
      <w:r w:rsidR="00EF76E2" w:rsidRPr="00874BB5">
        <w:rPr>
          <w:rFonts w:asciiTheme="minorHAnsi" w:hAnsiTheme="minorHAnsi" w:cstheme="minorHAnsi"/>
          <w:color w:val="222222"/>
          <w:sz w:val="22"/>
          <w:szCs w:val="22"/>
        </w:rPr>
        <w:t xml:space="preserve"> and use self-control</w:t>
      </w:r>
      <w:r w:rsidRPr="00874BB5">
        <w:rPr>
          <w:rFonts w:asciiTheme="minorHAnsi" w:hAnsiTheme="minorHAnsi" w:cstheme="minorHAnsi"/>
          <w:color w:val="222222"/>
          <w:sz w:val="22"/>
          <w:szCs w:val="22"/>
        </w:rPr>
        <w:t>.</w:t>
      </w:r>
    </w:p>
    <w:p w14:paraId="19955CDF" w14:textId="77777777" w:rsidR="00232099" w:rsidRPr="00874BB5" w:rsidRDefault="00A26311" w:rsidP="00A26311">
      <w:pPr>
        <w:numPr>
          <w:ilvl w:val="0"/>
          <w:numId w:val="23"/>
        </w:numPr>
        <w:shd w:val="clear" w:color="auto" w:fill="FFFFFF"/>
        <w:spacing w:before="100" w:beforeAutospacing="1" w:after="120" w:line="270" w:lineRule="atLeast"/>
        <w:rPr>
          <w:rFonts w:asciiTheme="minorHAnsi" w:hAnsiTheme="minorHAnsi" w:cstheme="minorHAnsi"/>
          <w:color w:val="222222"/>
          <w:sz w:val="22"/>
          <w:szCs w:val="22"/>
        </w:rPr>
        <w:sectPr w:rsidR="00232099" w:rsidRPr="00874BB5" w:rsidSect="00746673">
          <w:pgSz w:w="12240" w:h="15840" w:code="1"/>
          <w:pgMar w:top="720" w:right="864" w:bottom="432" w:left="864" w:header="720" w:footer="720" w:gutter="0"/>
          <w:cols w:space="720"/>
          <w:docGrid w:linePitch="360"/>
        </w:sectPr>
      </w:pPr>
      <w:r w:rsidRPr="00874BB5">
        <w:rPr>
          <w:rFonts w:asciiTheme="minorHAnsi" w:hAnsiTheme="minorHAnsi" w:cstheme="minorHAnsi"/>
          <w:color w:val="222222"/>
          <w:sz w:val="22"/>
          <w:szCs w:val="22"/>
        </w:rPr>
        <w:t xml:space="preserve">Use your lid. Protect </w:t>
      </w:r>
      <w:r w:rsidR="00EF76E2" w:rsidRPr="00874BB5">
        <w:rPr>
          <w:rFonts w:asciiTheme="minorHAnsi" w:hAnsiTheme="minorHAnsi" w:cstheme="minorHAnsi"/>
          <w:color w:val="222222"/>
          <w:sz w:val="22"/>
          <w:szCs w:val="22"/>
        </w:rPr>
        <w:t xml:space="preserve">the happiness in </w:t>
      </w:r>
      <w:r w:rsidRPr="00874BB5">
        <w:rPr>
          <w:rFonts w:asciiTheme="minorHAnsi" w:hAnsiTheme="minorHAnsi" w:cstheme="minorHAnsi"/>
          <w:color w:val="222222"/>
          <w:sz w:val="22"/>
          <w:szCs w:val="22"/>
        </w:rPr>
        <w:t>your bucket and the buckets of others.</w:t>
      </w:r>
      <w:r w:rsidR="00EF76E2" w:rsidRPr="00874BB5">
        <w:rPr>
          <w:rFonts w:asciiTheme="minorHAnsi" w:hAnsiTheme="minorHAnsi" w:cstheme="minorHAnsi"/>
          <w:color w:val="222222"/>
          <w:sz w:val="22"/>
          <w:szCs w:val="22"/>
        </w:rPr>
        <w:t xml:space="preserve"> Have resilience.</w:t>
      </w:r>
    </w:p>
    <w:p w14:paraId="7D1E7F0D" w14:textId="77777777" w:rsidR="00746673" w:rsidRPr="00623059" w:rsidRDefault="00746673" w:rsidP="00AC1F50">
      <w:pPr>
        <w:tabs>
          <w:tab w:val="right" w:leader="underscore" w:pos="9360"/>
        </w:tabs>
        <w:jc w:val="both"/>
        <w:rPr>
          <w:rFonts w:ascii="Calibri" w:hAnsi="Calibri"/>
          <w:b/>
          <w:sz w:val="22"/>
          <w:szCs w:val="20"/>
        </w:rPr>
      </w:pPr>
    </w:p>
    <w:p w14:paraId="15FD0F69" w14:textId="77777777" w:rsidR="000450DE" w:rsidRPr="0081125E" w:rsidRDefault="00D264BF" w:rsidP="00DB18CC">
      <w:pPr>
        <w:tabs>
          <w:tab w:val="right" w:leader="underscore" w:pos="9360"/>
        </w:tabs>
        <w:ind w:right="522"/>
        <w:jc w:val="both"/>
        <w:rPr>
          <w:rFonts w:ascii="Calibri" w:hAnsi="Calibri"/>
          <w:b/>
          <w:sz w:val="22"/>
          <w:szCs w:val="20"/>
          <w:highlight w:val="yellow"/>
        </w:rPr>
      </w:pPr>
      <w:r w:rsidRPr="0081125E">
        <w:rPr>
          <w:rFonts w:ascii="Calibri" w:hAnsi="Calibri"/>
          <w:b/>
          <w:sz w:val="22"/>
          <w:szCs w:val="20"/>
          <w:highlight w:val="yellow"/>
        </w:rPr>
        <w:t>P</w:t>
      </w:r>
      <w:r w:rsidR="00AF4DE7" w:rsidRPr="0081125E">
        <w:rPr>
          <w:rFonts w:ascii="Calibri" w:hAnsi="Calibri"/>
          <w:b/>
          <w:sz w:val="22"/>
          <w:szCs w:val="20"/>
          <w:highlight w:val="yellow"/>
        </w:rPr>
        <w:t xml:space="preserve">roject </w:t>
      </w:r>
      <w:r w:rsidRPr="0081125E">
        <w:rPr>
          <w:rFonts w:ascii="Calibri" w:hAnsi="Calibri"/>
          <w:b/>
          <w:sz w:val="22"/>
          <w:szCs w:val="20"/>
          <w:highlight w:val="yellow"/>
        </w:rPr>
        <w:t>E</w:t>
      </w:r>
      <w:r w:rsidR="00AF4DE7" w:rsidRPr="0081125E">
        <w:rPr>
          <w:rFonts w:ascii="Calibri" w:hAnsi="Calibri"/>
          <w:b/>
          <w:sz w:val="22"/>
          <w:szCs w:val="20"/>
          <w:highlight w:val="yellow"/>
        </w:rPr>
        <w:t xml:space="preserve">valuation </w:t>
      </w:r>
      <w:r w:rsidR="000450DE" w:rsidRPr="0081125E">
        <w:rPr>
          <w:rFonts w:ascii="Calibri" w:hAnsi="Calibri"/>
          <w:b/>
          <w:sz w:val="22"/>
          <w:szCs w:val="20"/>
          <w:highlight w:val="yellow"/>
        </w:rPr>
        <w:t xml:space="preserve"> </w:t>
      </w:r>
    </w:p>
    <w:p w14:paraId="2844E206" w14:textId="33F4BC01" w:rsidR="003515CA" w:rsidRPr="000450DE" w:rsidRDefault="000450DE" w:rsidP="00DB18CC">
      <w:pPr>
        <w:tabs>
          <w:tab w:val="right" w:leader="underscore" w:pos="9360"/>
        </w:tabs>
        <w:ind w:right="522"/>
        <w:jc w:val="both"/>
        <w:rPr>
          <w:rFonts w:ascii="Calibri" w:hAnsi="Calibri"/>
          <w:b/>
          <w:i/>
          <w:sz w:val="22"/>
          <w:szCs w:val="20"/>
        </w:rPr>
      </w:pPr>
      <w:r w:rsidRPr="0081125E">
        <w:rPr>
          <w:rFonts w:ascii="Calibri" w:hAnsi="Calibri"/>
          <w:b/>
          <w:i/>
          <w:sz w:val="22"/>
          <w:szCs w:val="20"/>
          <w:highlight w:val="yellow"/>
        </w:rPr>
        <w:t>(</w:t>
      </w:r>
      <w:r w:rsidR="00EF76E2" w:rsidRPr="0081125E">
        <w:rPr>
          <w:rFonts w:ascii="Calibri" w:hAnsi="Calibri"/>
          <w:b/>
          <w:i/>
          <w:sz w:val="22"/>
          <w:szCs w:val="20"/>
          <w:highlight w:val="yellow"/>
        </w:rPr>
        <w:t>T</w:t>
      </w:r>
      <w:r w:rsidRPr="0081125E">
        <w:rPr>
          <w:rFonts w:ascii="Calibri" w:hAnsi="Calibri"/>
          <w:b/>
          <w:i/>
          <w:sz w:val="22"/>
          <w:szCs w:val="20"/>
          <w:highlight w:val="yellow"/>
        </w:rPr>
        <w:t>he following evaluation is for informational purposes only. You DO NOT need to complete the assessment at this time. You will receive a final report to complete with the assessment included</w:t>
      </w:r>
      <w:r w:rsidR="00EF76E2" w:rsidRPr="0081125E">
        <w:rPr>
          <w:rFonts w:ascii="Calibri" w:hAnsi="Calibri"/>
          <w:b/>
          <w:i/>
          <w:sz w:val="22"/>
          <w:szCs w:val="20"/>
          <w:highlight w:val="yellow"/>
        </w:rPr>
        <w:t>.</w:t>
      </w:r>
      <w:r w:rsidRPr="0081125E">
        <w:rPr>
          <w:rFonts w:ascii="Calibri" w:hAnsi="Calibri"/>
          <w:b/>
          <w:i/>
          <w:sz w:val="22"/>
          <w:szCs w:val="20"/>
          <w:highlight w:val="yellow"/>
        </w:rPr>
        <w:t>)</w:t>
      </w:r>
    </w:p>
    <w:p w14:paraId="4C50ECD7" w14:textId="14ABB29E" w:rsidR="00EC70EF" w:rsidRDefault="00EC70EF" w:rsidP="00DB18CC">
      <w:pPr>
        <w:pStyle w:val="ListParagraph"/>
        <w:spacing w:before="100" w:beforeAutospacing="1" w:after="100" w:afterAutospacing="1"/>
        <w:ind w:left="450"/>
        <w:rPr>
          <w:rFonts w:ascii="inherit" w:hAnsi="inherit" w:cs="Arial"/>
          <w:b/>
          <w:color w:val="555555"/>
        </w:rPr>
      </w:pPr>
      <w:r>
        <w:rPr>
          <w:rFonts w:ascii="inherit" w:hAnsi="inherit" w:cs="Arial"/>
          <w:b/>
          <w:noProof/>
          <w:color w:val="555555"/>
        </w:rPr>
        <mc:AlternateContent>
          <mc:Choice Requires="wps">
            <w:drawing>
              <wp:anchor distT="0" distB="0" distL="114300" distR="114300" simplePos="0" relativeHeight="251667456" behindDoc="1" locked="0" layoutInCell="1" allowOverlap="1" wp14:anchorId="537DA763" wp14:editId="19F012BF">
                <wp:simplePos x="0" y="0"/>
                <wp:positionH relativeFrom="column">
                  <wp:posOffset>-127221</wp:posOffset>
                </wp:positionH>
                <wp:positionV relativeFrom="paragraph">
                  <wp:posOffset>-3810</wp:posOffset>
                </wp:positionV>
                <wp:extent cx="6845935" cy="5311444"/>
                <wp:effectExtent l="0" t="0" r="12065" b="22860"/>
                <wp:wrapNone/>
                <wp:docPr id="3" name="Rectangle 3"/>
                <wp:cNvGraphicFramePr/>
                <a:graphic xmlns:a="http://schemas.openxmlformats.org/drawingml/2006/main">
                  <a:graphicData uri="http://schemas.microsoft.com/office/word/2010/wordprocessingShape">
                    <wps:wsp>
                      <wps:cNvSpPr/>
                      <wps:spPr>
                        <a:xfrm>
                          <a:off x="0" y="0"/>
                          <a:ext cx="6845935" cy="531144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C09D52" id="Rectangle 3" o:spid="_x0000_s1026" style="position:absolute;margin-left:-10pt;margin-top:-.3pt;width:539.05pt;height:418.2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" fillcolor="white [3212]" strokecolor="#243f60 [1604]" strokeweight="2pt"/>
            </w:pict>
          </mc:Fallback>
        </mc:AlternateContent>
      </w:r>
    </w:p>
    <w:p w14:paraId="759FC077" w14:textId="233DCB44" w:rsidR="00710F6A" w:rsidRDefault="00AC1F50" w:rsidP="00DB18CC">
      <w:pPr>
        <w:pStyle w:val="ListParagraph"/>
        <w:spacing w:before="100" w:beforeAutospacing="1" w:after="100" w:afterAutospacing="1"/>
        <w:ind w:left="450"/>
        <w:rPr>
          <w:rFonts w:ascii="inherit" w:hAnsi="inherit" w:cs="Arial"/>
          <w:color w:val="555555"/>
          <w:sz w:val="21"/>
          <w:szCs w:val="21"/>
        </w:rPr>
      </w:pPr>
      <w:r>
        <w:rPr>
          <w:rFonts w:ascii="inherit" w:hAnsi="inherit" w:cs="Arial"/>
          <w:b/>
          <w:color w:val="555555"/>
        </w:rPr>
        <w:t>Please use the</w:t>
      </w:r>
      <w:r w:rsidR="00710F6A" w:rsidRPr="00746673">
        <w:rPr>
          <w:rFonts w:ascii="inherit" w:hAnsi="inherit" w:cs="Arial"/>
          <w:b/>
          <w:color w:val="555555"/>
        </w:rPr>
        <w:t xml:space="preserve"> following </w:t>
      </w:r>
      <w:r w:rsidR="00710F6A">
        <w:rPr>
          <w:rFonts w:ascii="inherit" w:hAnsi="inherit" w:cs="Arial"/>
          <w:b/>
          <w:color w:val="555555"/>
        </w:rPr>
        <w:t>assessment</w:t>
      </w:r>
      <w:r w:rsidR="00710F6A" w:rsidRPr="00746673">
        <w:rPr>
          <w:rFonts w:ascii="inherit" w:hAnsi="inherit" w:cs="Arial"/>
          <w:b/>
          <w:color w:val="555555"/>
        </w:rPr>
        <w:t xml:space="preserve"> to </w:t>
      </w:r>
      <w:r>
        <w:rPr>
          <w:rFonts w:ascii="inherit" w:hAnsi="inherit" w:cs="Arial"/>
          <w:b/>
          <w:color w:val="555555"/>
        </w:rPr>
        <w:t>determine</w:t>
      </w:r>
      <w:r w:rsidR="00710F6A" w:rsidRPr="00746673">
        <w:rPr>
          <w:rFonts w:ascii="inherit" w:hAnsi="inherit" w:cs="Arial"/>
          <w:b/>
          <w:color w:val="555555"/>
        </w:rPr>
        <w:t xml:space="preserve"> the </w:t>
      </w:r>
      <w:r>
        <w:rPr>
          <w:rFonts w:ascii="inherit" w:hAnsi="inherit" w:cs="Arial"/>
          <w:b/>
          <w:color w:val="555555"/>
        </w:rPr>
        <w:t xml:space="preserve">success of the </w:t>
      </w:r>
      <w:r w:rsidR="00DB18CC">
        <w:rPr>
          <w:rFonts w:ascii="inherit" w:hAnsi="inherit" w:cs="Arial"/>
          <w:b/>
          <w:color w:val="555555"/>
        </w:rPr>
        <w:t>Bucket Fillers</w:t>
      </w:r>
      <w:r>
        <w:rPr>
          <w:rFonts w:ascii="inherit" w:hAnsi="inherit" w:cs="Arial"/>
          <w:b/>
          <w:color w:val="555555"/>
        </w:rPr>
        <w:t xml:space="preserve"> project.</w:t>
      </w:r>
    </w:p>
    <w:p w14:paraId="0CA78F98" w14:textId="77777777" w:rsidR="00710F6A" w:rsidRDefault="00710F6A" w:rsidP="00710F6A">
      <w:pPr>
        <w:pStyle w:val="Default"/>
        <w:ind w:left="450"/>
        <w:rPr>
          <w:sz w:val="23"/>
          <w:szCs w:val="23"/>
        </w:rPr>
      </w:pPr>
      <w:r>
        <w:rPr>
          <w:b/>
          <w:bCs/>
          <w:sz w:val="23"/>
          <w:szCs w:val="23"/>
        </w:rPr>
        <w:t xml:space="preserve">Overall, how much did students enjoy the project? </w:t>
      </w:r>
    </w:p>
    <w:p w14:paraId="133C5F29" w14:textId="77777777" w:rsidR="00710F6A" w:rsidRDefault="00710F6A" w:rsidP="00710F6A">
      <w:pPr>
        <w:pStyle w:val="Default"/>
        <w:ind w:left="450"/>
        <w:rPr>
          <w:sz w:val="23"/>
          <w:szCs w:val="23"/>
        </w:rPr>
      </w:pPr>
      <w:r>
        <w:rPr>
          <w:b/>
          <w:bCs/>
          <w:sz w:val="23"/>
          <w:szCs w:val="23"/>
        </w:rPr>
        <w:t xml:space="preserve">Not A Lot                                                                                          A Lot </w:t>
      </w:r>
    </w:p>
    <w:p w14:paraId="0E1B706E" w14:textId="77777777" w:rsidR="00710F6A" w:rsidRDefault="00710F6A" w:rsidP="00710F6A">
      <w:pPr>
        <w:pStyle w:val="Default"/>
        <w:ind w:left="450"/>
        <w:rPr>
          <w:b/>
          <w:bCs/>
          <w:sz w:val="23"/>
          <w:szCs w:val="23"/>
        </w:rPr>
      </w:pPr>
      <w:r>
        <w:rPr>
          <w:b/>
          <w:bCs/>
          <w:sz w:val="23"/>
          <w:szCs w:val="23"/>
        </w:rPr>
        <w:t xml:space="preserve">1                          2                        3                           4                            5 </w:t>
      </w:r>
    </w:p>
    <w:p w14:paraId="4DB4D8D8" w14:textId="77777777" w:rsidR="00710F6A" w:rsidRDefault="00710F6A" w:rsidP="00710F6A">
      <w:pPr>
        <w:pStyle w:val="Default"/>
        <w:ind w:left="450"/>
        <w:rPr>
          <w:sz w:val="23"/>
          <w:szCs w:val="23"/>
        </w:rPr>
      </w:pPr>
    </w:p>
    <w:p w14:paraId="2DEFA8BE" w14:textId="77777777" w:rsidR="00710F6A" w:rsidRDefault="00710F6A" w:rsidP="00710F6A">
      <w:pPr>
        <w:pStyle w:val="Default"/>
        <w:ind w:left="450"/>
        <w:rPr>
          <w:sz w:val="23"/>
          <w:szCs w:val="23"/>
        </w:rPr>
      </w:pPr>
      <w:r>
        <w:rPr>
          <w:b/>
          <w:bCs/>
          <w:sz w:val="23"/>
          <w:szCs w:val="23"/>
        </w:rPr>
        <w:t xml:space="preserve">Overall, how much did students learn about </w:t>
      </w:r>
      <w:r w:rsidR="00AC1F50">
        <w:rPr>
          <w:b/>
          <w:bCs/>
          <w:sz w:val="23"/>
          <w:szCs w:val="23"/>
        </w:rPr>
        <w:t>B</w:t>
      </w:r>
      <w:r>
        <w:rPr>
          <w:b/>
          <w:bCs/>
          <w:sz w:val="23"/>
          <w:szCs w:val="23"/>
        </w:rPr>
        <w:t>ucket</w:t>
      </w:r>
      <w:r w:rsidR="00AC1F50">
        <w:rPr>
          <w:b/>
          <w:bCs/>
          <w:sz w:val="23"/>
          <w:szCs w:val="23"/>
        </w:rPr>
        <w:t xml:space="preserve"> F</w:t>
      </w:r>
      <w:r>
        <w:rPr>
          <w:b/>
          <w:bCs/>
          <w:sz w:val="23"/>
          <w:szCs w:val="23"/>
        </w:rPr>
        <w:t xml:space="preserve">illing? </w:t>
      </w:r>
    </w:p>
    <w:tbl>
      <w:tblPr>
        <w:tblW w:w="9600" w:type="dxa"/>
        <w:tblBorders>
          <w:top w:val="nil"/>
          <w:left w:val="nil"/>
          <w:bottom w:val="nil"/>
          <w:right w:val="nil"/>
        </w:tblBorders>
        <w:tblLook w:val="0000" w:firstRow="0" w:lastRow="0" w:firstColumn="0" w:lastColumn="0" w:noHBand="0" w:noVBand="0"/>
      </w:tblPr>
      <w:tblGrid>
        <w:gridCol w:w="10512"/>
      </w:tblGrid>
      <w:tr w:rsidR="00710F6A" w14:paraId="4A9F1BDB" w14:textId="77777777" w:rsidTr="00227E71">
        <w:trPr>
          <w:trHeight w:val="401"/>
        </w:trPr>
        <w:tc>
          <w:tcPr>
            <w:tcW w:w="0" w:type="auto"/>
          </w:tcPr>
          <w:p w14:paraId="5E29456E" w14:textId="77777777" w:rsidR="00710F6A" w:rsidRPr="00AC1F50" w:rsidRDefault="00710F6A" w:rsidP="00710F6A">
            <w:pPr>
              <w:pStyle w:val="Default"/>
              <w:ind w:left="337"/>
              <w:rPr>
                <w:sz w:val="23"/>
                <w:szCs w:val="23"/>
              </w:rPr>
            </w:pPr>
            <w:r w:rsidRPr="00AC1F50">
              <w:rPr>
                <w:b/>
                <w:bCs/>
                <w:sz w:val="23"/>
                <w:szCs w:val="23"/>
              </w:rPr>
              <w:t xml:space="preserve">Not A Lot                                                                                          A Lot </w:t>
            </w:r>
          </w:p>
          <w:p w14:paraId="705986F1" w14:textId="77777777" w:rsidR="00710F6A" w:rsidRPr="00AC1F50" w:rsidRDefault="00710F6A" w:rsidP="00710F6A">
            <w:pPr>
              <w:pStyle w:val="Default"/>
              <w:ind w:left="337"/>
              <w:rPr>
                <w:b/>
                <w:bCs/>
                <w:sz w:val="23"/>
                <w:szCs w:val="23"/>
              </w:rPr>
            </w:pPr>
            <w:r w:rsidRPr="00AC1F50">
              <w:rPr>
                <w:b/>
                <w:bCs/>
                <w:sz w:val="23"/>
                <w:szCs w:val="23"/>
              </w:rPr>
              <w:t xml:space="preserve">1                          2                        3                           4                            5 </w:t>
            </w:r>
          </w:p>
          <w:p w14:paraId="359AC0AA" w14:textId="77777777" w:rsidR="00710F6A" w:rsidRPr="00AC1F50" w:rsidRDefault="00710F6A" w:rsidP="00227E71">
            <w:pPr>
              <w:pStyle w:val="Default"/>
              <w:rPr>
                <w:sz w:val="23"/>
                <w:szCs w:val="23"/>
              </w:rPr>
            </w:pPr>
          </w:p>
          <w:p w14:paraId="0CDE1001" w14:textId="77777777" w:rsidR="00710F6A" w:rsidRDefault="00710F6A" w:rsidP="00227E71">
            <w:pPr>
              <w:pStyle w:val="Default"/>
              <w:rPr>
                <w:b/>
                <w:bCs/>
                <w:sz w:val="23"/>
                <w:szCs w:val="23"/>
              </w:rPr>
            </w:pPr>
            <w:r w:rsidRPr="00AC1F50">
              <w:rPr>
                <w:b/>
                <w:bCs/>
                <w:sz w:val="23"/>
                <w:szCs w:val="23"/>
              </w:rPr>
              <w:t xml:space="preserve">How do you know students learned about </w:t>
            </w:r>
            <w:r w:rsidR="00AC1F50" w:rsidRPr="00AC1F50">
              <w:rPr>
                <w:b/>
                <w:bCs/>
                <w:sz w:val="23"/>
                <w:szCs w:val="23"/>
              </w:rPr>
              <w:t>B</w:t>
            </w:r>
            <w:r w:rsidRPr="00AC1F50">
              <w:rPr>
                <w:b/>
                <w:bCs/>
                <w:sz w:val="23"/>
                <w:szCs w:val="23"/>
              </w:rPr>
              <w:t>ucket</w:t>
            </w:r>
            <w:r w:rsidR="00AC1F50" w:rsidRPr="00AC1F50">
              <w:rPr>
                <w:b/>
                <w:bCs/>
                <w:sz w:val="23"/>
                <w:szCs w:val="23"/>
              </w:rPr>
              <w:t xml:space="preserve"> F</w:t>
            </w:r>
            <w:r w:rsidRPr="00AC1F50">
              <w:rPr>
                <w:b/>
                <w:bCs/>
                <w:sz w:val="23"/>
                <w:szCs w:val="23"/>
              </w:rPr>
              <w:t>illing? How did they demonstrate learning? 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8AC76" w14:textId="77777777" w:rsidR="00710F6A" w:rsidRDefault="00710F6A" w:rsidP="00227E71">
            <w:pPr>
              <w:pStyle w:val="Default"/>
              <w:rPr>
                <w:b/>
                <w:bCs/>
                <w:sz w:val="23"/>
                <w:szCs w:val="23"/>
              </w:rPr>
            </w:pPr>
          </w:p>
          <w:p w14:paraId="539D0A40" w14:textId="77777777" w:rsidR="00710F6A" w:rsidRPr="007E61EC" w:rsidRDefault="00710F6A" w:rsidP="00227E71">
            <w:pPr>
              <w:pStyle w:val="Default"/>
              <w:rPr>
                <w:b/>
                <w:bCs/>
                <w:sz w:val="23"/>
                <w:szCs w:val="23"/>
              </w:rPr>
            </w:pPr>
          </w:p>
        </w:tc>
      </w:tr>
      <w:tr w:rsidR="00710F6A" w14:paraId="5597B724" w14:textId="77777777" w:rsidTr="00227E71">
        <w:trPr>
          <w:trHeight w:val="133"/>
        </w:trPr>
        <w:tc>
          <w:tcPr>
            <w:tcW w:w="0" w:type="auto"/>
          </w:tcPr>
          <w:tbl>
            <w:tblPr>
              <w:tblStyle w:val="TableGrid"/>
              <w:tblW w:w="0" w:type="auto"/>
              <w:tblLook w:val="04A0" w:firstRow="1" w:lastRow="0" w:firstColumn="1" w:lastColumn="0" w:noHBand="0" w:noVBand="1"/>
            </w:tblPr>
            <w:tblGrid>
              <w:gridCol w:w="3197"/>
              <w:gridCol w:w="3197"/>
              <w:gridCol w:w="3198"/>
            </w:tblGrid>
            <w:tr w:rsidR="00710F6A" w14:paraId="23356225" w14:textId="77777777" w:rsidTr="0081125E">
              <w:tc>
                <w:tcPr>
                  <w:tcW w:w="3197" w:type="dxa"/>
                  <w:shd w:val="clear" w:color="auto" w:fill="FFFFFF" w:themeFill="background1"/>
                </w:tcPr>
                <w:p w14:paraId="54FC7BE5" w14:textId="605A92AE" w:rsidR="00710F6A" w:rsidRPr="0081125E" w:rsidRDefault="00710F6A" w:rsidP="00227E71">
                  <w:pPr>
                    <w:pStyle w:val="Default"/>
                    <w:rPr>
                      <w:b/>
                      <w:bCs/>
                    </w:rPr>
                  </w:pPr>
                  <w:r w:rsidRPr="0081125E">
                    <w:rPr>
                      <w:b/>
                      <w:bCs/>
                    </w:rPr>
                    <w:t xml:space="preserve">Tell us </w:t>
                  </w:r>
                  <w:r w:rsidR="00874BB5">
                    <w:rPr>
                      <w:b/>
                      <w:bCs/>
                    </w:rPr>
                    <w:t>h</w:t>
                  </w:r>
                  <w:r w:rsidRPr="0081125E">
                    <w:rPr>
                      <w:b/>
                      <w:bCs/>
                    </w:rPr>
                    <w:t>ow much students knew about Bucket</w:t>
                  </w:r>
                  <w:r w:rsidR="00874BB5">
                    <w:rPr>
                      <w:b/>
                      <w:bCs/>
                    </w:rPr>
                    <w:t xml:space="preserve"> F</w:t>
                  </w:r>
                  <w:r w:rsidRPr="0081125E">
                    <w:rPr>
                      <w:b/>
                      <w:bCs/>
                    </w:rPr>
                    <w:t>illing concepts before and after this project</w:t>
                  </w:r>
                </w:p>
              </w:tc>
              <w:tc>
                <w:tcPr>
                  <w:tcW w:w="3197" w:type="dxa"/>
                  <w:shd w:val="clear" w:color="auto" w:fill="FFFFFF" w:themeFill="background1"/>
                </w:tcPr>
                <w:p w14:paraId="7529EA23" w14:textId="77777777" w:rsidR="00710F6A" w:rsidRPr="0081125E" w:rsidRDefault="00710F6A" w:rsidP="00227E71">
                  <w:pPr>
                    <w:pStyle w:val="Default"/>
                    <w:jc w:val="center"/>
                    <w:rPr>
                      <w:b/>
                      <w:bCs/>
                    </w:rPr>
                  </w:pPr>
                  <w:r w:rsidRPr="0081125E">
                    <w:rPr>
                      <w:b/>
                      <w:bCs/>
                    </w:rPr>
                    <w:t>BEFORE</w:t>
                  </w:r>
                </w:p>
                <w:p w14:paraId="64083AC5" w14:textId="77777777" w:rsidR="00710F6A" w:rsidRPr="0081125E" w:rsidRDefault="00710F6A" w:rsidP="00227E71">
                  <w:pPr>
                    <w:pStyle w:val="Default"/>
                    <w:rPr>
                      <w:b/>
                      <w:bCs/>
                    </w:rPr>
                  </w:pPr>
                </w:p>
                <w:p w14:paraId="2AC393B9" w14:textId="77777777" w:rsidR="008C4A23" w:rsidRPr="0081125E" w:rsidRDefault="008C4A23" w:rsidP="00227E71">
                  <w:pPr>
                    <w:pStyle w:val="Default"/>
                    <w:rPr>
                      <w:b/>
                      <w:bCs/>
                    </w:rPr>
                  </w:pPr>
                </w:p>
                <w:p w14:paraId="2C06F939" w14:textId="77777777" w:rsidR="00710F6A" w:rsidRPr="0081125E" w:rsidRDefault="00710F6A" w:rsidP="00227E71">
                  <w:pPr>
                    <w:pStyle w:val="Default"/>
                    <w:rPr>
                      <w:b/>
                      <w:bCs/>
                    </w:rPr>
                  </w:pPr>
                  <w:r w:rsidRPr="0081125E">
                    <w:rPr>
                      <w:b/>
                      <w:bCs/>
                    </w:rPr>
                    <w:t>Not A Lot                      A Lot</w:t>
                  </w:r>
                </w:p>
              </w:tc>
              <w:tc>
                <w:tcPr>
                  <w:tcW w:w="3198" w:type="dxa"/>
                  <w:shd w:val="clear" w:color="auto" w:fill="FFFFFF" w:themeFill="background1"/>
                </w:tcPr>
                <w:p w14:paraId="2293D175" w14:textId="77777777" w:rsidR="00710F6A" w:rsidRPr="0081125E" w:rsidRDefault="00710F6A" w:rsidP="008C4A23">
                  <w:pPr>
                    <w:pStyle w:val="Default"/>
                    <w:jc w:val="center"/>
                    <w:rPr>
                      <w:b/>
                      <w:bCs/>
                    </w:rPr>
                  </w:pPr>
                  <w:r w:rsidRPr="0081125E">
                    <w:rPr>
                      <w:b/>
                      <w:bCs/>
                    </w:rPr>
                    <w:t>AFTER</w:t>
                  </w:r>
                </w:p>
                <w:p w14:paraId="1BD72F80" w14:textId="77777777" w:rsidR="00710F6A" w:rsidRPr="0081125E" w:rsidRDefault="00710F6A" w:rsidP="00227E71">
                  <w:pPr>
                    <w:pStyle w:val="Default"/>
                    <w:rPr>
                      <w:b/>
                      <w:bCs/>
                    </w:rPr>
                  </w:pPr>
                </w:p>
                <w:p w14:paraId="29460B9B" w14:textId="77777777" w:rsidR="008C4A23" w:rsidRPr="0081125E" w:rsidRDefault="008C4A23" w:rsidP="00227E71">
                  <w:pPr>
                    <w:pStyle w:val="Default"/>
                    <w:rPr>
                      <w:b/>
                      <w:bCs/>
                    </w:rPr>
                  </w:pPr>
                </w:p>
                <w:p w14:paraId="7F38056F" w14:textId="77777777" w:rsidR="00710F6A" w:rsidRPr="0081125E" w:rsidRDefault="00710F6A" w:rsidP="00227E71">
                  <w:pPr>
                    <w:pStyle w:val="Default"/>
                    <w:rPr>
                      <w:b/>
                      <w:bCs/>
                    </w:rPr>
                  </w:pPr>
                  <w:r w:rsidRPr="0081125E">
                    <w:rPr>
                      <w:b/>
                      <w:bCs/>
                    </w:rPr>
                    <w:t>Not A Lot                     A Lot</w:t>
                  </w:r>
                </w:p>
              </w:tc>
            </w:tr>
            <w:tr w:rsidR="00710F6A" w14:paraId="3E5C1382" w14:textId="77777777" w:rsidTr="00227E71">
              <w:tc>
                <w:tcPr>
                  <w:tcW w:w="3197" w:type="dxa"/>
                </w:tcPr>
                <w:p w14:paraId="5202F1CB" w14:textId="0377F697" w:rsidR="00710F6A" w:rsidRPr="00710F6A" w:rsidRDefault="00710F6A" w:rsidP="00227E71">
                  <w:pPr>
                    <w:pStyle w:val="Default"/>
                    <w:rPr>
                      <w:b/>
                      <w:bCs/>
                    </w:rPr>
                  </w:pPr>
                  <w:r w:rsidRPr="00710F6A">
                    <w:rPr>
                      <w:b/>
                      <w:bCs/>
                    </w:rPr>
                    <w:t>1. What Bucket</w:t>
                  </w:r>
                  <w:r w:rsidR="00361708">
                    <w:rPr>
                      <w:b/>
                      <w:bCs/>
                    </w:rPr>
                    <w:t xml:space="preserve"> F</w:t>
                  </w:r>
                  <w:r w:rsidRPr="00710F6A">
                    <w:rPr>
                      <w:b/>
                      <w:bCs/>
                    </w:rPr>
                    <w:t>illing is</w:t>
                  </w:r>
                  <w:r w:rsidR="00EF76E2">
                    <w:rPr>
                      <w:b/>
                      <w:bCs/>
                    </w:rPr>
                    <w:t xml:space="preserve"> . . .</w:t>
                  </w:r>
                </w:p>
              </w:tc>
              <w:tc>
                <w:tcPr>
                  <w:tcW w:w="3197" w:type="dxa"/>
                </w:tcPr>
                <w:p w14:paraId="5602D61B" w14:textId="77777777" w:rsidR="00710F6A" w:rsidRPr="00710F6A" w:rsidRDefault="00710F6A" w:rsidP="00710F6A">
                  <w:pPr>
                    <w:pStyle w:val="Default"/>
                    <w:jc w:val="center"/>
                    <w:rPr>
                      <w:b/>
                      <w:bCs/>
                    </w:rPr>
                  </w:pPr>
                  <w:r w:rsidRPr="00710F6A">
                    <w:rPr>
                      <w:b/>
                      <w:bCs/>
                    </w:rPr>
                    <w:t xml:space="preserve">1              2               3         </w:t>
                  </w:r>
                  <w:r>
                    <w:rPr>
                      <w:b/>
                      <w:bCs/>
                    </w:rPr>
                    <w:t xml:space="preserve"> </w:t>
                  </w:r>
                  <w:r w:rsidRPr="00710F6A">
                    <w:rPr>
                      <w:b/>
                      <w:bCs/>
                    </w:rPr>
                    <w:t xml:space="preserve"> 4</w:t>
                  </w:r>
                </w:p>
              </w:tc>
              <w:tc>
                <w:tcPr>
                  <w:tcW w:w="3198" w:type="dxa"/>
                </w:tcPr>
                <w:p w14:paraId="45DCB016" w14:textId="77777777" w:rsidR="00710F6A" w:rsidRPr="00710F6A" w:rsidRDefault="00710F6A" w:rsidP="00710F6A">
                  <w:pPr>
                    <w:pStyle w:val="Default"/>
                    <w:jc w:val="center"/>
                    <w:rPr>
                      <w:b/>
                      <w:bCs/>
                    </w:rPr>
                  </w:pPr>
                  <w:r w:rsidRPr="00710F6A">
                    <w:rPr>
                      <w:b/>
                      <w:bCs/>
                    </w:rPr>
                    <w:t>1            2               3             4</w:t>
                  </w:r>
                </w:p>
              </w:tc>
            </w:tr>
            <w:tr w:rsidR="00710F6A" w14:paraId="474C95AA" w14:textId="77777777" w:rsidTr="00227E71">
              <w:tc>
                <w:tcPr>
                  <w:tcW w:w="3197" w:type="dxa"/>
                </w:tcPr>
                <w:p w14:paraId="6D65420F" w14:textId="550C742A" w:rsidR="00710F6A" w:rsidRPr="00710F6A" w:rsidRDefault="00710F6A" w:rsidP="00227E71">
                  <w:pPr>
                    <w:pStyle w:val="Default"/>
                    <w:rPr>
                      <w:b/>
                      <w:bCs/>
                    </w:rPr>
                  </w:pPr>
                  <w:r w:rsidRPr="00710F6A">
                    <w:rPr>
                      <w:b/>
                      <w:bCs/>
                    </w:rPr>
                    <w:t xml:space="preserve">2. The difference between Bucket </w:t>
                  </w:r>
                  <w:r w:rsidR="00434C58">
                    <w:rPr>
                      <w:b/>
                      <w:bCs/>
                    </w:rPr>
                    <w:t>Filling</w:t>
                  </w:r>
                  <w:r w:rsidRPr="00710F6A">
                    <w:rPr>
                      <w:b/>
                      <w:bCs/>
                    </w:rPr>
                    <w:t xml:space="preserve"> and Bucket </w:t>
                  </w:r>
                  <w:r w:rsidR="00434C58">
                    <w:rPr>
                      <w:b/>
                      <w:bCs/>
                    </w:rPr>
                    <w:t>Dipp</w:t>
                  </w:r>
                  <w:r w:rsidRPr="00710F6A">
                    <w:rPr>
                      <w:b/>
                      <w:bCs/>
                    </w:rPr>
                    <w:t>ing</w:t>
                  </w:r>
                </w:p>
              </w:tc>
              <w:tc>
                <w:tcPr>
                  <w:tcW w:w="3197" w:type="dxa"/>
                </w:tcPr>
                <w:p w14:paraId="60A41F80" w14:textId="77777777" w:rsidR="00710F6A" w:rsidRDefault="00710F6A" w:rsidP="00710F6A">
                  <w:pPr>
                    <w:pStyle w:val="Default"/>
                    <w:jc w:val="center"/>
                    <w:rPr>
                      <w:b/>
                      <w:bCs/>
                    </w:rPr>
                  </w:pPr>
                </w:p>
                <w:p w14:paraId="13595AA1" w14:textId="77777777" w:rsidR="00710F6A" w:rsidRPr="00710F6A" w:rsidRDefault="00710F6A" w:rsidP="00710F6A">
                  <w:pPr>
                    <w:pStyle w:val="Default"/>
                    <w:jc w:val="center"/>
                    <w:rPr>
                      <w:b/>
                      <w:bCs/>
                    </w:rPr>
                  </w:pPr>
                  <w:r w:rsidRPr="00710F6A">
                    <w:rPr>
                      <w:b/>
                      <w:bCs/>
                    </w:rPr>
                    <w:t>1              2               3           4</w:t>
                  </w:r>
                </w:p>
              </w:tc>
              <w:tc>
                <w:tcPr>
                  <w:tcW w:w="3198" w:type="dxa"/>
                </w:tcPr>
                <w:p w14:paraId="65F67FE5" w14:textId="77777777" w:rsidR="00710F6A" w:rsidRDefault="00710F6A" w:rsidP="00710F6A">
                  <w:pPr>
                    <w:pStyle w:val="Default"/>
                    <w:jc w:val="center"/>
                    <w:rPr>
                      <w:b/>
                      <w:bCs/>
                    </w:rPr>
                  </w:pPr>
                </w:p>
                <w:p w14:paraId="3C9550E1" w14:textId="77777777" w:rsidR="00710F6A" w:rsidRPr="00710F6A" w:rsidRDefault="00710F6A" w:rsidP="00710F6A">
                  <w:pPr>
                    <w:pStyle w:val="Default"/>
                    <w:jc w:val="center"/>
                    <w:rPr>
                      <w:b/>
                      <w:bCs/>
                    </w:rPr>
                  </w:pPr>
                  <w:r w:rsidRPr="00710F6A">
                    <w:rPr>
                      <w:b/>
                      <w:bCs/>
                    </w:rPr>
                    <w:t>1            2               3             4</w:t>
                  </w:r>
                </w:p>
              </w:tc>
            </w:tr>
            <w:tr w:rsidR="00710F6A" w14:paraId="698100DA" w14:textId="77777777" w:rsidTr="00227E71">
              <w:tc>
                <w:tcPr>
                  <w:tcW w:w="3197" w:type="dxa"/>
                </w:tcPr>
                <w:p w14:paraId="60167100" w14:textId="25DB4976" w:rsidR="00710F6A" w:rsidRPr="00710F6A" w:rsidRDefault="00710F6A" w:rsidP="00227E71">
                  <w:pPr>
                    <w:pStyle w:val="Default"/>
                    <w:rPr>
                      <w:b/>
                      <w:bCs/>
                    </w:rPr>
                  </w:pPr>
                  <w:r w:rsidRPr="00710F6A">
                    <w:rPr>
                      <w:b/>
                      <w:bCs/>
                    </w:rPr>
                    <w:t>3. How Bucket</w:t>
                  </w:r>
                  <w:r w:rsidR="00361708">
                    <w:rPr>
                      <w:b/>
                      <w:bCs/>
                    </w:rPr>
                    <w:t xml:space="preserve"> F</w:t>
                  </w:r>
                  <w:r w:rsidRPr="00710F6A">
                    <w:rPr>
                      <w:b/>
                      <w:bCs/>
                    </w:rPr>
                    <w:t>illing makes people feel</w:t>
                  </w:r>
                </w:p>
              </w:tc>
              <w:tc>
                <w:tcPr>
                  <w:tcW w:w="3197" w:type="dxa"/>
                </w:tcPr>
                <w:p w14:paraId="57F9E976" w14:textId="3BB7E6B8" w:rsidR="00710F6A" w:rsidRPr="00710F6A" w:rsidRDefault="00C57CDF" w:rsidP="00710F6A">
                  <w:pPr>
                    <w:pStyle w:val="Default"/>
                    <w:rPr>
                      <w:b/>
                      <w:bCs/>
                    </w:rPr>
                  </w:pPr>
                  <w:r>
                    <w:rPr>
                      <w:b/>
                      <w:bCs/>
                    </w:rPr>
                    <w:t xml:space="preserve"> </w:t>
                  </w:r>
                  <w:r w:rsidR="00710F6A" w:rsidRPr="00710F6A">
                    <w:rPr>
                      <w:b/>
                      <w:bCs/>
                    </w:rPr>
                    <w:t xml:space="preserve">1          </w:t>
                  </w:r>
                  <w:r w:rsidR="00710F6A">
                    <w:rPr>
                      <w:b/>
                      <w:bCs/>
                    </w:rPr>
                    <w:t xml:space="preserve"> </w:t>
                  </w:r>
                  <w:r w:rsidR="00710F6A" w:rsidRPr="00710F6A">
                    <w:rPr>
                      <w:b/>
                      <w:bCs/>
                    </w:rPr>
                    <w:t xml:space="preserve">   2               3           4</w:t>
                  </w:r>
                </w:p>
              </w:tc>
              <w:tc>
                <w:tcPr>
                  <w:tcW w:w="3198" w:type="dxa"/>
                </w:tcPr>
                <w:p w14:paraId="297E3341" w14:textId="77777777" w:rsidR="00710F6A" w:rsidRPr="00710F6A" w:rsidRDefault="00710F6A" w:rsidP="00710F6A">
                  <w:pPr>
                    <w:pStyle w:val="Default"/>
                    <w:jc w:val="center"/>
                    <w:rPr>
                      <w:b/>
                      <w:bCs/>
                    </w:rPr>
                  </w:pPr>
                  <w:r w:rsidRPr="00710F6A">
                    <w:rPr>
                      <w:b/>
                      <w:bCs/>
                    </w:rPr>
                    <w:t>1            2               3             4</w:t>
                  </w:r>
                </w:p>
              </w:tc>
            </w:tr>
          </w:tbl>
          <w:p w14:paraId="150AACE6" w14:textId="77777777" w:rsidR="00710F6A" w:rsidRDefault="00710F6A" w:rsidP="00227E71">
            <w:pPr>
              <w:pStyle w:val="Default"/>
              <w:rPr>
                <w:b/>
                <w:bCs/>
                <w:sz w:val="20"/>
                <w:szCs w:val="20"/>
              </w:rPr>
            </w:pPr>
          </w:p>
        </w:tc>
      </w:tr>
    </w:tbl>
    <w:p w14:paraId="3859B3C6" w14:textId="77777777" w:rsidR="00710F6A" w:rsidRPr="00A374DB" w:rsidRDefault="00710F6A" w:rsidP="00710F6A">
      <w:pPr>
        <w:pStyle w:val="ListParagraph"/>
        <w:tabs>
          <w:tab w:val="right" w:leader="underscore" w:pos="9360"/>
        </w:tabs>
        <w:ind w:left="450" w:right="522"/>
        <w:jc w:val="both"/>
        <w:rPr>
          <w:rFonts w:ascii="Calibri" w:hAnsi="Calibri"/>
          <w:b/>
          <w:sz w:val="22"/>
          <w:szCs w:val="20"/>
        </w:rPr>
      </w:pPr>
    </w:p>
    <w:p w14:paraId="45417850" w14:textId="77777777" w:rsidR="0081125E" w:rsidRDefault="0081125E" w:rsidP="00361708">
      <w:pPr>
        <w:pStyle w:val="ListParagraph"/>
        <w:tabs>
          <w:tab w:val="right" w:leader="underscore" w:pos="9360"/>
        </w:tabs>
        <w:ind w:left="0"/>
        <w:jc w:val="both"/>
        <w:rPr>
          <w:rFonts w:ascii="Calibri" w:hAnsi="Calibri"/>
          <w:b/>
          <w:sz w:val="28"/>
          <w:szCs w:val="28"/>
          <w:highlight w:val="yellow"/>
        </w:rPr>
      </w:pPr>
    </w:p>
    <w:p w14:paraId="61E41AFC" w14:textId="77777777" w:rsidR="0081125E" w:rsidRDefault="0081125E" w:rsidP="00361708">
      <w:pPr>
        <w:pStyle w:val="ListParagraph"/>
        <w:tabs>
          <w:tab w:val="right" w:leader="underscore" w:pos="9360"/>
        </w:tabs>
        <w:ind w:left="0"/>
        <w:jc w:val="both"/>
        <w:rPr>
          <w:rFonts w:ascii="Calibri" w:hAnsi="Calibri"/>
          <w:b/>
          <w:sz w:val="28"/>
          <w:szCs w:val="28"/>
          <w:highlight w:val="yellow"/>
        </w:rPr>
      </w:pPr>
    </w:p>
    <w:p w14:paraId="2A1F8EBE" w14:textId="77777777" w:rsidR="0081125E" w:rsidRDefault="0081125E" w:rsidP="00361708">
      <w:pPr>
        <w:pStyle w:val="ListParagraph"/>
        <w:tabs>
          <w:tab w:val="right" w:leader="underscore" w:pos="9360"/>
        </w:tabs>
        <w:ind w:left="0"/>
        <w:jc w:val="both"/>
        <w:rPr>
          <w:rFonts w:ascii="Calibri" w:hAnsi="Calibri"/>
          <w:b/>
          <w:sz w:val="28"/>
          <w:szCs w:val="28"/>
          <w:highlight w:val="yellow"/>
        </w:rPr>
      </w:pPr>
    </w:p>
    <w:p w14:paraId="4D511A5A" w14:textId="191B0507" w:rsidR="00284EE1" w:rsidRDefault="00632168" w:rsidP="000D59E5">
      <w:pPr>
        <w:tabs>
          <w:tab w:val="right" w:leader="underscore" w:pos="9360"/>
        </w:tabs>
        <w:ind w:left="360"/>
        <w:rPr>
          <w:rFonts w:ascii="Calibri" w:hAnsi="Calibri"/>
          <w:b/>
          <w:sz w:val="28"/>
          <w:szCs w:val="28"/>
          <w:highlight w:val="yellow"/>
        </w:rPr>
      </w:pPr>
      <w:r w:rsidRPr="0081125E">
        <w:rPr>
          <w:rFonts w:ascii="Calibri" w:hAnsi="Calibri"/>
          <w:b/>
          <w:sz w:val="28"/>
          <w:szCs w:val="28"/>
          <w:highlight w:val="yellow"/>
        </w:rPr>
        <w:t>Please complete all questions from this point o</w:t>
      </w:r>
      <w:r>
        <w:rPr>
          <w:rFonts w:ascii="Calibri" w:hAnsi="Calibri"/>
          <w:b/>
          <w:sz w:val="28"/>
          <w:szCs w:val="28"/>
          <w:highlight w:val="yellow"/>
        </w:rPr>
        <w:t>n. Remember – Do NOT include any identifying information about you or the school you teach at</w:t>
      </w:r>
      <w:r w:rsidR="00C57CDF">
        <w:rPr>
          <w:rFonts w:ascii="Calibri" w:hAnsi="Calibri"/>
          <w:b/>
          <w:sz w:val="28"/>
          <w:szCs w:val="28"/>
          <w:highlight w:val="yellow"/>
        </w:rPr>
        <w:t>.</w:t>
      </w:r>
    </w:p>
    <w:p w14:paraId="713BD4A2" w14:textId="77777777" w:rsidR="00632168" w:rsidRDefault="00632168" w:rsidP="000D59E5">
      <w:pPr>
        <w:tabs>
          <w:tab w:val="right" w:leader="underscore" w:pos="9360"/>
        </w:tabs>
        <w:ind w:left="360"/>
        <w:rPr>
          <w:rFonts w:ascii="Calibri" w:hAnsi="Calibri"/>
          <w:b/>
          <w:sz w:val="22"/>
          <w:szCs w:val="20"/>
        </w:rPr>
      </w:pPr>
    </w:p>
    <w:p w14:paraId="3B6CC490" w14:textId="77777777" w:rsidR="004B4BED" w:rsidRPr="0055636C" w:rsidRDefault="000D59E5" w:rsidP="000D59E5">
      <w:pPr>
        <w:pStyle w:val="ListParagraph"/>
        <w:numPr>
          <w:ilvl w:val="0"/>
          <w:numId w:val="9"/>
        </w:numPr>
        <w:tabs>
          <w:tab w:val="right" w:leader="underscore" w:pos="9360"/>
        </w:tabs>
        <w:rPr>
          <w:rFonts w:ascii="Calibri" w:hAnsi="Calibri"/>
          <w:b/>
          <w:sz w:val="22"/>
          <w:szCs w:val="20"/>
        </w:rPr>
      </w:pPr>
      <w:r w:rsidRPr="0055636C">
        <w:rPr>
          <w:rFonts w:ascii="Calibri" w:hAnsi="Calibri"/>
          <w:b/>
          <w:sz w:val="22"/>
          <w:szCs w:val="20"/>
        </w:rPr>
        <w:t>P</w:t>
      </w:r>
      <w:r w:rsidR="0008344E" w:rsidRPr="0055636C">
        <w:rPr>
          <w:rFonts w:ascii="Calibri" w:hAnsi="Calibri"/>
          <w:b/>
          <w:sz w:val="22"/>
          <w:szCs w:val="20"/>
        </w:rPr>
        <w:t>roject</w:t>
      </w:r>
      <w:r w:rsidR="0015073D" w:rsidRPr="0055636C">
        <w:rPr>
          <w:rFonts w:ascii="Calibri" w:hAnsi="Calibri"/>
          <w:b/>
          <w:sz w:val="22"/>
          <w:szCs w:val="20"/>
        </w:rPr>
        <w:t xml:space="preserve"> </w:t>
      </w:r>
      <w:r w:rsidR="00AF4DE7" w:rsidRPr="0055636C">
        <w:rPr>
          <w:rFonts w:ascii="Calibri" w:hAnsi="Calibri"/>
          <w:b/>
          <w:sz w:val="22"/>
          <w:szCs w:val="20"/>
        </w:rPr>
        <w:t>T</w:t>
      </w:r>
      <w:r w:rsidR="00D474E6" w:rsidRPr="0055636C">
        <w:rPr>
          <w:rFonts w:ascii="Calibri" w:hAnsi="Calibri"/>
          <w:b/>
          <w:sz w:val="22"/>
          <w:szCs w:val="20"/>
        </w:rPr>
        <w:t>imeline (</w:t>
      </w:r>
      <w:r w:rsidR="00A32D3B">
        <w:rPr>
          <w:rFonts w:ascii="Calibri" w:hAnsi="Calibri"/>
          <w:b/>
          <w:sz w:val="22"/>
          <w:szCs w:val="20"/>
        </w:rPr>
        <w:t>1</w:t>
      </w:r>
      <w:r w:rsidR="000450DE">
        <w:rPr>
          <w:rFonts w:ascii="Calibri" w:hAnsi="Calibri"/>
          <w:b/>
          <w:sz w:val="22"/>
          <w:szCs w:val="20"/>
        </w:rPr>
        <w:t>0</w:t>
      </w:r>
      <w:r w:rsidR="0015073D" w:rsidRPr="0055636C">
        <w:rPr>
          <w:rFonts w:ascii="Calibri" w:hAnsi="Calibri"/>
          <w:b/>
          <w:sz w:val="22"/>
          <w:szCs w:val="20"/>
        </w:rPr>
        <w:t xml:space="preserve"> points)</w:t>
      </w:r>
      <w:r w:rsidR="000D209A" w:rsidRPr="0055636C">
        <w:rPr>
          <w:rFonts w:ascii="Calibri" w:hAnsi="Calibri"/>
          <w:b/>
          <w:sz w:val="22"/>
          <w:szCs w:val="20"/>
        </w:rPr>
        <w:t xml:space="preserve"> </w:t>
      </w:r>
    </w:p>
    <w:p w14:paraId="56BDA84B" w14:textId="77777777" w:rsidR="00AC1F50" w:rsidRPr="008C4A23" w:rsidRDefault="00AC1F50" w:rsidP="00AC1F50">
      <w:pPr>
        <w:pStyle w:val="ListParagraph"/>
        <w:tabs>
          <w:tab w:val="right" w:leader="underscore" w:pos="9360"/>
        </w:tabs>
        <w:rPr>
          <w:rFonts w:ascii="Calibri" w:hAnsi="Calibri"/>
          <w:b/>
          <w:sz w:val="22"/>
          <w:szCs w:val="20"/>
        </w:rPr>
      </w:pPr>
      <w:r w:rsidRPr="008C4A23">
        <w:rPr>
          <w:rFonts w:ascii="Calibri" w:hAnsi="Calibri"/>
          <w:b/>
          <w:sz w:val="22"/>
          <w:szCs w:val="20"/>
        </w:rPr>
        <w:t>Please provide a timeline for your project</w:t>
      </w:r>
      <w:r w:rsidR="008C4A23">
        <w:rPr>
          <w:rFonts w:ascii="Calibri" w:hAnsi="Calibri"/>
          <w:b/>
          <w:sz w:val="22"/>
          <w:szCs w:val="20"/>
        </w:rPr>
        <w:t>:</w:t>
      </w:r>
    </w:p>
    <w:p w14:paraId="02169389" w14:textId="21107E66" w:rsidR="00A77128" w:rsidRPr="0081125E" w:rsidRDefault="00D21E4C" w:rsidP="0081125E">
      <w:pPr>
        <w:pStyle w:val="ListParagraph"/>
        <w:tabs>
          <w:tab w:val="right" w:leader="underscore" w:pos="9360"/>
        </w:tabs>
        <w:rPr>
          <w:rFonts w:ascii="Calibri" w:hAnsi="Calibri"/>
          <w:sz w:val="22"/>
          <w:szCs w:val="20"/>
        </w:rPr>
      </w:pPr>
      <w:r w:rsidRPr="008C4A23">
        <w:rPr>
          <w:rFonts w:ascii="Calibri" w:hAnsi="Calibri"/>
          <w:sz w:val="22"/>
          <w:szCs w:val="20"/>
        </w:rPr>
        <w:t xml:space="preserve">The timeline below is </w:t>
      </w:r>
      <w:r w:rsidR="00A26311" w:rsidRPr="008C4A23">
        <w:rPr>
          <w:rFonts w:ascii="Calibri" w:hAnsi="Calibri"/>
          <w:sz w:val="22"/>
          <w:szCs w:val="20"/>
        </w:rPr>
        <w:t>a rough draft to give you an idea of what is needed to complete the grant application</w:t>
      </w:r>
      <w:r w:rsidR="00EF76E2">
        <w:rPr>
          <w:rFonts w:ascii="Calibri" w:hAnsi="Calibri"/>
          <w:sz w:val="22"/>
          <w:szCs w:val="20"/>
        </w:rPr>
        <w:t>.</w:t>
      </w:r>
      <w:r w:rsidR="00A26311" w:rsidRPr="008C4A23">
        <w:rPr>
          <w:rFonts w:ascii="Calibri" w:hAnsi="Calibri"/>
          <w:sz w:val="22"/>
          <w:szCs w:val="20"/>
        </w:rPr>
        <w:t xml:space="preserve"> </w:t>
      </w:r>
      <w:r w:rsidR="00A77128" w:rsidRPr="008C4A23">
        <w:rPr>
          <w:rFonts w:ascii="Calibri" w:hAnsi="Calibri"/>
          <w:sz w:val="22"/>
          <w:szCs w:val="20"/>
        </w:rPr>
        <w:t>P</w:t>
      </w:r>
      <w:r w:rsidRPr="008C4A23">
        <w:rPr>
          <w:rFonts w:ascii="Calibri" w:hAnsi="Calibri"/>
          <w:sz w:val="22"/>
          <w:szCs w:val="20"/>
        </w:rPr>
        <w:t>lease reach out to your District Coordinator for c</w:t>
      </w:r>
      <w:r w:rsidR="00A77128" w:rsidRPr="008C4A23">
        <w:rPr>
          <w:rFonts w:ascii="Calibri" w:hAnsi="Calibri"/>
          <w:sz w:val="22"/>
          <w:szCs w:val="20"/>
        </w:rPr>
        <w:t>urriculum assistance if needed. Your final grant proposal will need to have the timeline you plan to use.</w:t>
      </w:r>
      <w:r w:rsidR="00361708">
        <w:rPr>
          <w:rFonts w:ascii="Calibri" w:hAnsi="Calibri"/>
          <w:sz w:val="22"/>
          <w:szCs w:val="20"/>
        </w:rPr>
        <w:br/>
      </w:r>
    </w:p>
    <w:tbl>
      <w:tblPr>
        <w:tblW w:w="0" w:type="auto"/>
        <w:tblInd w:w="468" w:type="dxa"/>
        <w:tblBorders>
          <w:top w:val="single" w:sz="4" w:space="0" w:color="A4D767"/>
          <w:left w:val="single" w:sz="4" w:space="0" w:color="A4D767"/>
          <w:bottom w:val="single" w:sz="4" w:space="0" w:color="A4D767"/>
          <w:right w:val="single" w:sz="4" w:space="0" w:color="A4D767"/>
          <w:insideH w:val="single" w:sz="4" w:space="0" w:color="A4D767"/>
          <w:insideV w:val="single" w:sz="4" w:space="0" w:color="A4D767"/>
        </w:tblBorders>
        <w:tblLook w:val="04A0" w:firstRow="1" w:lastRow="0" w:firstColumn="1" w:lastColumn="0" w:noHBand="0" w:noVBand="1"/>
      </w:tblPr>
      <w:tblGrid>
        <w:gridCol w:w="10034"/>
      </w:tblGrid>
      <w:tr w:rsidR="003515CA" w:rsidRPr="00D71B4B" w14:paraId="1FDD1D0B" w14:textId="77777777" w:rsidTr="00361708">
        <w:trPr>
          <w:trHeight w:val="260"/>
        </w:trPr>
        <w:tc>
          <w:tcPr>
            <w:tcW w:w="10034" w:type="dxa"/>
          </w:tcPr>
          <w:p w14:paraId="37268EFD" w14:textId="7489CC43" w:rsidR="00D21E4C" w:rsidRPr="00D21E4C" w:rsidRDefault="00D21E4C" w:rsidP="00D21E4C">
            <w:pPr>
              <w:pStyle w:val="ListParagraph"/>
              <w:numPr>
                <w:ilvl w:val="0"/>
                <w:numId w:val="22"/>
              </w:numPr>
              <w:spacing w:before="100" w:beforeAutospacing="1" w:after="100" w:afterAutospacing="1"/>
              <w:rPr>
                <w:rFonts w:ascii="inherit" w:hAnsi="inherit" w:cs="Arial"/>
                <w:color w:val="555555"/>
                <w:sz w:val="21"/>
                <w:szCs w:val="21"/>
              </w:rPr>
            </w:pPr>
            <w:bookmarkStart w:id="2" w:name="_Hlk80364545"/>
            <w:r w:rsidRPr="00D21E4C">
              <w:rPr>
                <w:rFonts w:ascii="inherit" w:hAnsi="inherit" w:cs="Arial"/>
                <w:b/>
                <w:bCs/>
                <w:color w:val="555555"/>
                <w:sz w:val="21"/>
                <w:szCs w:val="21"/>
              </w:rPr>
              <w:t>Week 1:</w:t>
            </w:r>
            <w:r w:rsidRPr="00D21E4C">
              <w:rPr>
                <w:rFonts w:ascii="inherit" w:hAnsi="inherit" w:cs="Arial"/>
                <w:color w:val="555555"/>
                <w:sz w:val="21"/>
                <w:szCs w:val="21"/>
              </w:rPr>
              <w:t> </w:t>
            </w:r>
            <w:r w:rsidR="00A26311">
              <w:rPr>
                <w:rFonts w:ascii="inherit" w:hAnsi="inherit" w:cs="Arial"/>
                <w:color w:val="555555"/>
                <w:sz w:val="21"/>
                <w:szCs w:val="21"/>
              </w:rPr>
              <w:t>Team Leader/team members attend Bucket</w:t>
            </w:r>
            <w:r w:rsidR="00361708">
              <w:rPr>
                <w:rFonts w:ascii="inherit" w:hAnsi="inherit" w:cs="Arial"/>
                <w:color w:val="555555"/>
                <w:sz w:val="21"/>
                <w:szCs w:val="21"/>
              </w:rPr>
              <w:t xml:space="preserve"> F</w:t>
            </w:r>
            <w:r w:rsidR="00A26311">
              <w:rPr>
                <w:rFonts w:ascii="inherit" w:hAnsi="inherit" w:cs="Arial"/>
                <w:color w:val="555555"/>
                <w:sz w:val="21"/>
                <w:szCs w:val="21"/>
              </w:rPr>
              <w:t>iller</w:t>
            </w:r>
            <w:r w:rsidR="00361708">
              <w:rPr>
                <w:rFonts w:ascii="inherit" w:hAnsi="inherit" w:cs="Arial"/>
                <w:color w:val="555555"/>
                <w:sz w:val="21"/>
                <w:szCs w:val="21"/>
              </w:rPr>
              <w:t>s</w:t>
            </w:r>
            <w:r w:rsidR="00A26311">
              <w:rPr>
                <w:rFonts w:ascii="inherit" w:hAnsi="inherit" w:cs="Arial"/>
                <w:color w:val="555555"/>
                <w:sz w:val="21"/>
                <w:szCs w:val="21"/>
              </w:rPr>
              <w:t xml:space="preserve"> workshop at </w:t>
            </w:r>
            <w:r w:rsidR="00DB18CC">
              <w:rPr>
                <w:rFonts w:ascii="inherit" w:hAnsi="inherit" w:cs="Arial"/>
                <w:color w:val="555555"/>
                <w:sz w:val="21"/>
                <w:szCs w:val="21"/>
              </w:rPr>
              <w:t>Foundation.</w:t>
            </w:r>
          </w:p>
          <w:p w14:paraId="5D485DCC" w14:textId="00ED1501" w:rsidR="00D21E4C" w:rsidRPr="00D21E4C" w:rsidRDefault="00D21E4C" w:rsidP="00D21E4C">
            <w:pPr>
              <w:pStyle w:val="ListParagraph"/>
              <w:numPr>
                <w:ilvl w:val="0"/>
                <w:numId w:val="22"/>
              </w:numPr>
              <w:spacing w:before="100" w:beforeAutospacing="1" w:after="100" w:afterAutospacing="1"/>
              <w:rPr>
                <w:rFonts w:ascii="inherit" w:hAnsi="inherit" w:cs="Arial"/>
                <w:color w:val="555555"/>
                <w:sz w:val="21"/>
                <w:szCs w:val="21"/>
              </w:rPr>
            </w:pPr>
            <w:r w:rsidRPr="00D21E4C">
              <w:rPr>
                <w:rFonts w:ascii="inherit" w:hAnsi="inherit" w:cs="Arial"/>
                <w:b/>
                <w:bCs/>
                <w:color w:val="555555"/>
                <w:sz w:val="21"/>
                <w:szCs w:val="21"/>
              </w:rPr>
              <w:t>Week 2</w:t>
            </w:r>
            <w:r w:rsidRPr="00D21E4C">
              <w:rPr>
                <w:rFonts w:ascii="inherit" w:hAnsi="inherit" w:cs="Arial"/>
                <w:color w:val="555555"/>
                <w:sz w:val="21"/>
                <w:szCs w:val="21"/>
              </w:rPr>
              <w:t xml:space="preserve">: </w:t>
            </w:r>
            <w:r w:rsidR="00A26311">
              <w:rPr>
                <w:rFonts w:ascii="inherit" w:hAnsi="inherit" w:cs="Arial"/>
                <w:color w:val="555555"/>
                <w:sz w:val="21"/>
                <w:szCs w:val="21"/>
              </w:rPr>
              <w:t>Workshop attendees impart Bucket</w:t>
            </w:r>
            <w:r w:rsidR="00C57CDF">
              <w:rPr>
                <w:rFonts w:ascii="inherit" w:hAnsi="inherit" w:cs="Arial"/>
                <w:color w:val="555555"/>
                <w:sz w:val="21"/>
                <w:szCs w:val="21"/>
              </w:rPr>
              <w:t xml:space="preserve"> F</w:t>
            </w:r>
            <w:r w:rsidR="00A26311">
              <w:rPr>
                <w:rFonts w:ascii="inherit" w:hAnsi="inherit" w:cs="Arial"/>
                <w:color w:val="555555"/>
                <w:sz w:val="21"/>
                <w:szCs w:val="21"/>
              </w:rPr>
              <w:t>illing teaching techniques to rest of team member</w:t>
            </w:r>
            <w:r w:rsidR="00EF76E2">
              <w:rPr>
                <w:rFonts w:ascii="inherit" w:hAnsi="inherit" w:cs="Arial"/>
                <w:color w:val="555555"/>
                <w:sz w:val="21"/>
                <w:szCs w:val="21"/>
              </w:rPr>
              <w:t>s</w:t>
            </w:r>
            <w:r w:rsidRPr="00D21E4C">
              <w:rPr>
                <w:rFonts w:ascii="inherit" w:hAnsi="inherit" w:cs="Arial"/>
                <w:color w:val="555555"/>
                <w:sz w:val="21"/>
                <w:szCs w:val="21"/>
              </w:rPr>
              <w:t>. </w:t>
            </w:r>
          </w:p>
          <w:p w14:paraId="3C433C71" w14:textId="44809E1B" w:rsidR="00D21E4C" w:rsidRPr="00D21E4C" w:rsidRDefault="00D21E4C" w:rsidP="00D21E4C">
            <w:pPr>
              <w:pStyle w:val="ListParagraph"/>
              <w:numPr>
                <w:ilvl w:val="0"/>
                <w:numId w:val="22"/>
              </w:numPr>
              <w:spacing w:before="100" w:beforeAutospacing="1" w:after="100" w:afterAutospacing="1"/>
              <w:rPr>
                <w:rFonts w:ascii="inherit" w:hAnsi="inherit" w:cs="Arial"/>
                <w:color w:val="555555"/>
                <w:sz w:val="21"/>
                <w:szCs w:val="21"/>
              </w:rPr>
            </w:pPr>
            <w:r w:rsidRPr="00D21E4C">
              <w:rPr>
                <w:rFonts w:ascii="inherit" w:hAnsi="inherit" w:cs="Arial"/>
                <w:b/>
                <w:bCs/>
                <w:color w:val="555555"/>
                <w:sz w:val="21"/>
                <w:szCs w:val="21"/>
              </w:rPr>
              <w:t xml:space="preserve">Week </w:t>
            </w:r>
            <w:r w:rsidR="00C57CDF">
              <w:rPr>
                <w:rFonts w:ascii="inherit" w:hAnsi="inherit" w:cs="Arial"/>
                <w:b/>
                <w:bCs/>
                <w:color w:val="555555"/>
                <w:sz w:val="21"/>
                <w:szCs w:val="21"/>
              </w:rPr>
              <w:t>3</w:t>
            </w:r>
            <w:r w:rsidRPr="00D21E4C">
              <w:rPr>
                <w:rFonts w:ascii="inherit" w:hAnsi="inherit" w:cs="Arial"/>
                <w:color w:val="555555"/>
                <w:sz w:val="21"/>
                <w:szCs w:val="21"/>
              </w:rPr>
              <w:t xml:space="preserve">: </w:t>
            </w:r>
            <w:r w:rsidR="00A26311">
              <w:rPr>
                <w:rFonts w:ascii="inherit" w:hAnsi="inherit" w:cs="Arial"/>
                <w:color w:val="555555"/>
                <w:sz w:val="21"/>
                <w:szCs w:val="21"/>
              </w:rPr>
              <w:t>Team members determine ho</w:t>
            </w:r>
            <w:r w:rsidR="00DB18CC">
              <w:rPr>
                <w:rFonts w:ascii="inherit" w:hAnsi="inherit" w:cs="Arial"/>
                <w:color w:val="555555"/>
                <w:sz w:val="21"/>
                <w:szCs w:val="21"/>
              </w:rPr>
              <w:t>w</w:t>
            </w:r>
            <w:r w:rsidR="00A26311">
              <w:rPr>
                <w:rFonts w:ascii="inherit" w:hAnsi="inherit" w:cs="Arial"/>
                <w:color w:val="555555"/>
                <w:sz w:val="21"/>
                <w:szCs w:val="21"/>
              </w:rPr>
              <w:t xml:space="preserve"> they will incorporate Bucket</w:t>
            </w:r>
            <w:r w:rsidR="00361708">
              <w:rPr>
                <w:rFonts w:ascii="inherit" w:hAnsi="inherit" w:cs="Arial"/>
                <w:color w:val="555555"/>
                <w:sz w:val="21"/>
                <w:szCs w:val="21"/>
              </w:rPr>
              <w:t xml:space="preserve"> F</w:t>
            </w:r>
            <w:r w:rsidR="00A26311">
              <w:rPr>
                <w:rFonts w:ascii="inherit" w:hAnsi="inherit" w:cs="Arial"/>
                <w:color w:val="555555"/>
                <w:sz w:val="21"/>
                <w:szCs w:val="21"/>
              </w:rPr>
              <w:t>illing into their curriculum</w:t>
            </w:r>
            <w:r w:rsidR="00EF76E2">
              <w:rPr>
                <w:rFonts w:ascii="inherit" w:hAnsi="inherit" w:cs="Arial"/>
                <w:color w:val="555555"/>
                <w:sz w:val="21"/>
                <w:szCs w:val="21"/>
              </w:rPr>
              <w:t>.</w:t>
            </w:r>
          </w:p>
          <w:p w14:paraId="7A729303" w14:textId="132F3257" w:rsidR="00D21E4C" w:rsidRPr="00D21E4C" w:rsidRDefault="00D21E4C" w:rsidP="00D21E4C">
            <w:pPr>
              <w:pStyle w:val="ListParagraph"/>
              <w:numPr>
                <w:ilvl w:val="0"/>
                <w:numId w:val="22"/>
              </w:numPr>
              <w:spacing w:before="100" w:beforeAutospacing="1" w:after="100" w:afterAutospacing="1"/>
              <w:rPr>
                <w:rFonts w:ascii="inherit" w:hAnsi="inherit" w:cs="Arial"/>
                <w:color w:val="555555"/>
                <w:sz w:val="21"/>
                <w:szCs w:val="21"/>
              </w:rPr>
            </w:pPr>
            <w:r w:rsidRPr="00D21E4C">
              <w:rPr>
                <w:rFonts w:ascii="inherit" w:hAnsi="inherit" w:cs="Arial"/>
                <w:b/>
                <w:bCs/>
                <w:color w:val="555555"/>
                <w:sz w:val="21"/>
                <w:szCs w:val="21"/>
              </w:rPr>
              <w:t xml:space="preserve">Week </w:t>
            </w:r>
            <w:r w:rsidR="00C57CDF">
              <w:rPr>
                <w:rFonts w:ascii="inherit" w:hAnsi="inherit" w:cs="Arial"/>
                <w:b/>
                <w:bCs/>
                <w:color w:val="555555"/>
                <w:sz w:val="21"/>
                <w:szCs w:val="21"/>
              </w:rPr>
              <w:t>4</w:t>
            </w:r>
            <w:r w:rsidRPr="00D21E4C">
              <w:rPr>
                <w:rFonts w:ascii="inherit" w:hAnsi="inherit" w:cs="Arial"/>
                <w:b/>
                <w:bCs/>
                <w:color w:val="555555"/>
                <w:sz w:val="21"/>
                <w:szCs w:val="21"/>
              </w:rPr>
              <w:t>:</w:t>
            </w:r>
            <w:r w:rsidRPr="00D21E4C">
              <w:rPr>
                <w:rFonts w:ascii="inherit" w:hAnsi="inherit" w:cs="Arial"/>
                <w:color w:val="555555"/>
                <w:sz w:val="21"/>
                <w:szCs w:val="21"/>
              </w:rPr>
              <w:t> </w:t>
            </w:r>
            <w:r w:rsidR="00A26311">
              <w:rPr>
                <w:rFonts w:ascii="inherit" w:hAnsi="inherit" w:cs="Arial"/>
                <w:color w:val="555555"/>
                <w:sz w:val="21"/>
                <w:szCs w:val="21"/>
              </w:rPr>
              <w:t>Students are introduced to Bucket</w:t>
            </w:r>
            <w:r w:rsidR="00361708">
              <w:rPr>
                <w:rFonts w:ascii="inherit" w:hAnsi="inherit" w:cs="Arial"/>
                <w:color w:val="555555"/>
                <w:sz w:val="21"/>
                <w:szCs w:val="21"/>
              </w:rPr>
              <w:t xml:space="preserve"> F</w:t>
            </w:r>
            <w:r w:rsidR="00A26311">
              <w:rPr>
                <w:rFonts w:ascii="inherit" w:hAnsi="inherit" w:cs="Arial"/>
                <w:color w:val="555555"/>
                <w:sz w:val="21"/>
                <w:szCs w:val="21"/>
              </w:rPr>
              <w:t>illing</w:t>
            </w:r>
            <w:r w:rsidR="00EF76E2">
              <w:rPr>
                <w:rFonts w:ascii="inherit" w:hAnsi="inherit" w:cs="Arial"/>
                <w:color w:val="555555"/>
                <w:sz w:val="21"/>
                <w:szCs w:val="21"/>
              </w:rPr>
              <w:t>.</w:t>
            </w:r>
          </w:p>
          <w:p w14:paraId="187EE3BC" w14:textId="77777777" w:rsidR="00A77128" w:rsidRDefault="00D21E4C" w:rsidP="007F60D7">
            <w:pPr>
              <w:pStyle w:val="ListParagraph"/>
              <w:numPr>
                <w:ilvl w:val="0"/>
                <w:numId w:val="22"/>
              </w:numPr>
              <w:spacing w:before="100" w:beforeAutospacing="1" w:after="100" w:afterAutospacing="1"/>
              <w:rPr>
                <w:rFonts w:ascii="inherit" w:hAnsi="inherit" w:cs="Arial"/>
                <w:color w:val="555555"/>
                <w:sz w:val="21"/>
                <w:szCs w:val="21"/>
              </w:rPr>
            </w:pPr>
            <w:r w:rsidRPr="00A77128">
              <w:rPr>
                <w:rFonts w:ascii="inherit" w:hAnsi="inherit" w:cs="Arial"/>
                <w:b/>
                <w:bCs/>
                <w:color w:val="555555"/>
                <w:sz w:val="21"/>
                <w:szCs w:val="21"/>
              </w:rPr>
              <w:t>Week 5:</w:t>
            </w:r>
            <w:r w:rsidRPr="00A77128">
              <w:rPr>
                <w:rFonts w:ascii="inherit" w:hAnsi="inherit" w:cs="Arial"/>
                <w:color w:val="555555"/>
                <w:sz w:val="21"/>
                <w:szCs w:val="21"/>
              </w:rPr>
              <w:t> </w:t>
            </w:r>
          </w:p>
          <w:p w14:paraId="56F370B2" w14:textId="77777777" w:rsidR="00D21E4C" w:rsidRPr="00A77128" w:rsidRDefault="00D21E4C" w:rsidP="007F60D7">
            <w:pPr>
              <w:pStyle w:val="ListParagraph"/>
              <w:numPr>
                <w:ilvl w:val="0"/>
                <w:numId w:val="22"/>
              </w:numPr>
              <w:spacing w:before="100" w:beforeAutospacing="1" w:after="100" w:afterAutospacing="1"/>
              <w:rPr>
                <w:rFonts w:ascii="inherit" w:hAnsi="inherit" w:cs="Arial"/>
                <w:color w:val="555555"/>
                <w:sz w:val="21"/>
                <w:szCs w:val="21"/>
              </w:rPr>
            </w:pPr>
            <w:r w:rsidRPr="00A77128">
              <w:rPr>
                <w:rFonts w:ascii="inherit" w:hAnsi="inherit" w:cs="Arial"/>
                <w:b/>
                <w:bCs/>
                <w:color w:val="555555"/>
                <w:sz w:val="21"/>
                <w:szCs w:val="21"/>
              </w:rPr>
              <w:lastRenderedPageBreak/>
              <w:t>Week 6:</w:t>
            </w:r>
            <w:r w:rsidRPr="00A77128">
              <w:rPr>
                <w:rFonts w:ascii="inherit" w:hAnsi="inherit" w:cs="Arial"/>
                <w:color w:val="555555"/>
                <w:sz w:val="21"/>
                <w:szCs w:val="21"/>
              </w:rPr>
              <w:t>  </w:t>
            </w:r>
          </w:p>
          <w:p w14:paraId="54374EDB" w14:textId="14AAE2BD" w:rsidR="00A77128" w:rsidRDefault="00D21E4C" w:rsidP="00B21EEE">
            <w:pPr>
              <w:pStyle w:val="ListParagraph"/>
              <w:numPr>
                <w:ilvl w:val="0"/>
                <w:numId w:val="22"/>
              </w:numPr>
              <w:spacing w:before="100" w:beforeAutospacing="1" w:after="100" w:afterAutospacing="1"/>
              <w:rPr>
                <w:rFonts w:ascii="inherit" w:hAnsi="inherit" w:cs="Arial"/>
                <w:color w:val="555555"/>
                <w:sz w:val="21"/>
                <w:szCs w:val="21"/>
              </w:rPr>
            </w:pPr>
            <w:r w:rsidRPr="00A77128">
              <w:rPr>
                <w:rFonts w:ascii="inherit" w:hAnsi="inherit" w:cs="Arial"/>
                <w:b/>
                <w:bCs/>
                <w:color w:val="555555"/>
                <w:sz w:val="21"/>
                <w:szCs w:val="21"/>
              </w:rPr>
              <w:t>Week 7</w:t>
            </w:r>
            <w:r w:rsidR="00C57CDF">
              <w:rPr>
                <w:rFonts w:ascii="inherit" w:hAnsi="inherit" w:cs="Arial"/>
                <w:b/>
                <w:bCs/>
                <w:color w:val="555555"/>
                <w:sz w:val="21"/>
                <w:szCs w:val="21"/>
              </w:rPr>
              <w:t>:</w:t>
            </w:r>
            <w:r w:rsidRPr="00A77128">
              <w:rPr>
                <w:rFonts w:ascii="inherit" w:hAnsi="inherit" w:cs="Arial"/>
                <w:color w:val="555555"/>
                <w:sz w:val="21"/>
                <w:szCs w:val="21"/>
              </w:rPr>
              <w:t xml:space="preserve">  </w:t>
            </w:r>
          </w:p>
          <w:p w14:paraId="68D8FA81" w14:textId="7AC929CC" w:rsidR="00D21E4C" w:rsidRPr="00A77128" w:rsidRDefault="00D21E4C" w:rsidP="00B21EEE">
            <w:pPr>
              <w:pStyle w:val="ListParagraph"/>
              <w:numPr>
                <w:ilvl w:val="0"/>
                <w:numId w:val="22"/>
              </w:numPr>
              <w:spacing w:before="100" w:beforeAutospacing="1" w:after="100" w:afterAutospacing="1"/>
              <w:rPr>
                <w:rFonts w:ascii="inherit" w:hAnsi="inherit" w:cs="Arial"/>
                <w:color w:val="555555"/>
                <w:sz w:val="21"/>
                <w:szCs w:val="21"/>
              </w:rPr>
            </w:pPr>
            <w:r w:rsidRPr="00A77128">
              <w:rPr>
                <w:rFonts w:ascii="inherit" w:hAnsi="inherit" w:cs="Arial"/>
                <w:b/>
                <w:bCs/>
                <w:color w:val="555555"/>
                <w:sz w:val="21"/>
                <w:szCs w:val="21"/>
              </w:rPr>
              <w:t>Week 8</w:t>
            </w:r>
            <w:r w:rsidR="00C57CDF">
              <w:rPr>
                <w:rFonts w:ascii="inherit" w:hAnsi="inherit" w:cs="Arial"/>
                <w:b/>
                <w:bCs/>
                <w:color w:val="555555"/>
                <w:sz w:val="21"/>
                <w:szCs w:val="21"/>
              </w:rPr>
              <w:t>:</w:t>
            </w:r>
            <w:r w:rsidRPr="00A77128">
              <w:rPr>
                <w:rFonts w:ascii="inherit" w:hAnsi="inherit" w:cs="Arial"/>
                <w:color w:val="555555"/>
                <w:sz w:val="21"/>
                <w:szCs w:val="21"/>
              </w:rPr>
              <w:t> </w:t>
            </w:r>
          </w:p>
          <w:p w14:paraId="670F039F" w14:textId="77777777" w:rsidR="00D21E4C" w:rsidRPr="00D21E4C" w:rsidRDefault="00D21E4C" w:rsidP="00D21E4C">
            <w:pPr>
              <w:pStyle w:val="ListParagraph"/>
              <w:numPr>
                <w:ilvl w:val="0"/>
                <w:numId w:val="22"/>
              </w:numPr>
              <w:spacing w:before="100" w:beforeAutospacing="1" w:after="100" w:afterAutospacing="1"/>
              <w:rPr>
                <w:rFonts w:ascii="inherit" w:hAnsi="inherit" w:cs="Arial"/>
                <w:color w:val="555555"/>
                <w:sz w:val="21"/>
                <w:szCs w:val="21"/>
              </w:rPr>
            </w:pPr>
            <w:r w:rsidRPr="00D21E4C">
              <w:rPr>
                <w:rFonts w:ascii="inherit" w:hAnsi="inherit" w:cs="Arial"/>
                <w:b/>
                <w:bCs/>
                <w:color w:val="555555"/>
                <w:sz w:val="21"/>
                <w:szCs w:val="21"/>
              </w:rPr>
              <w:t>Week 9:</w:t>
            </w:r>
            <w:r w:rsidRPr="00D21E4C">
              <w:rPr>
                <w:rFonts w:ascii="inherit" w:hAnsi="inherit" w:cs="Arial"/>
                <w:color w:val="555555"/>
                <w:sz w:val="21"/>
                <w:szCs w:val="21"/>
              </w:rPr>
              <w:t> </w:t>
            </w:r>
          </w:p>
          <w:p w14:paraId="460AE605" w14:textId="77777777" w:rsidR="00A26311" w:rsidRPr="00A26311" w:rsidRDefault="00D21E4C" w:rsidP="00A26311">
            <w:pPr>
              <w:pStyle w:val="ListParagraph"/>
              <w:numPr>
                <w:ilvl w:val="0"/>
                <w:numId w:val="22"/>
              </w:numPr>
              <w:spacing w:before="100" w:beforeAutospacing="1" w:after="100" w:afterAutospacing="1"/>
              <w:rPr>
                <w:rFonts w:ascii="Calibri" w:hAnsi="Calibri"/>
                <w:sz w:val="22"/>
                <w:szCs w:val="20"/>
              </w:rPr>
            </w:pPr>
            <w:r w:rsidRPr="00A77128">
              <w:rPr>
                <w:rFonts w:ascii="inherit" w:hAnsi="inherit" w:cs="Arial"/>
                <w:b/>
                <w:bCs/>
                <w:color w:val="555555"/>
                <w:sz w:val="21"/>
                <w:szCs w:val="21"/>
              </w:rPr>
              <w:t>Week 10</w:t>
            </w:r>
            <w:r w:rsidR="00A26311">
              <w:rPr>
                <w:rFonts w:ascii="inherit" w:hAnsi="inherit" w:cs="Arial"/>
                <w:b/>
                <w:bCs/>
                <w:color w:val="555555"/>
                <w:sz w:val="21"/>
                <w:szCs w:val="21"/>
              </w:rPr>
              <w:t>:</w:t>
            </w:r>
            <w:r w:rsidRPr="00A77128">
              <w:rPr>
                <w:rFonts w:ascii="inherit" w:hAnsi="inherit" w:cs="Arial"/>
                <w:color w:val="555555"/>
                <w:sz w:val="21"/>
                <w:szCs w:val="21"/>
              </w:rPr>
              <w:t> </w:t>
            </w:r>
          </w:p>
          <w:p w14:paraId="2B271FF0" w14:textId="7510FB52" w:rsidR="003515CA" w:rsidRPr="00AC1F50" w:rsidRDefault="00D21E4C" w:rsidP="00A26311">
            <w:pPr>
              <w:pStyle w:val="ListParagraph"/>
              <w:numPr>
                <w:ilvl w:val="0"/>
                <w:numId w:val="22"/>
              </w:numPr>
              <w:spacing w:before="100" w:beforeAutospacing="1" w:after="100" w:afterAutospacing="1"/>
              <w:rPr>
                <w:rFonts w:ascii="Calibri" w:hAnsi="Calibri"/>
                <w:sz w:val="22"/>
                <w:szCs w:val="20"/>
              </w:rPr>
            </w:pPr>
            <w:r w:rsidRPr="00A77128">
              <w:rPr>
                <w:rFonts w:ascii="inherit" w:hAnsi="inherit" w:cs="Arial"/>
                <w:b/>
                <w:bCs/>
                <w:color w:val="555555"/>
                <w:sz w:val="21"/>
                <w:szCs w:val="21"/>
              </w:rPr>
              <w:t>Week 11-17</w:t>
            </w:r>
            <w:r w:rsidR="00C57CDF">
              <w:rPr>
                <w:rFonts w:ascii="inherit" w:hAnsi="inherit" w:cs="Arial"/>
                <w:b/>
                <w:bCs/>
                <w:color w:val="555555"/>
                <w:sz w:val="21"/>
                <w:szCs w:val="21"/>
              </w:rPr>
              <w:t>:</w:t>
            </w:r>
            <w:r w:rsidRPr="00A77128">
              <w:rPr>
                <w:rFonts w:ascii="inherit" w:hAnsi="inherit" w:cs="Arial"/>
                <w:color w:val="555555"/>
                <w:sz w:val="21"/>
                <w:szCs w:val="21"/>
              </w:rPr>
              <w:t xml:space="preserve"> </w:t>
            </w:r>
            <w:r w:rsidR="00AC1F50">
              <w:rPr>
                <w:rFonts w:ascii="inherit" w:hAnsi="inherit" w:cs="Arial"/>
                <w:color w:val="555555"/>
                <w:sz w:val="21"/>
                <w:szCs w:val="21"/>
              </w:rPr>
              <w:t>Continue Bucket Fill</w:t>
            </w:r>
            <w:r w:rsidR="00361708">
              <w:rPr>
                <w:rFonts w:ascii="inherit" w:hAnsi="inherit" w:cs="Arial"/>
                <w:color w:val="555555"/>
                <w:sz w:val="21"/>
                <w:szCs w:val="21"/>
              </w:rPr>
              <w:t>ers</w:t>
            </w:r>
            <w:r w:rsidR="00AC1F50">
              <w:rPr>
                <w:rFonts w:ascii="inherit" w:hAnsi="inherit" w:cs="Arial"/>
                <w:color w:val="555555"/>
                <w:sz w:val="21"/>
                <w:szCs w:val="21"/>
              </w:rPr>
              <w:t xml:space="preserve"> Program</w:t>
            </w:r>
            <w:r w:rsidR="00EF76E2">
              <w:rPr>
                <w:rFonts w:ascii="inherit" w:hAnsi="inherit" w:cs="Arial"/>
                <w:color w:val="555555"/>
                <w:sz w:val="21"/>
                <w:szCs w:val="21"/>
              </w:rPr>
              <w:t>, t</w:t>
            </w:r>
            <w:r w:rsidR="00AC1F50">
              <w:rPr>
                <w:rFonts w:ascii="inherit" w:hAnsi="inherit" w:cs="Arial"/>
                <w:color w:val="555555"/>
                <w:sz w:val="21"/>
                <w:szCs w:val="21"/>
              </w:rPr>
              <w:t>racking progress of students</w:t>
            </w:r>
            <w:r w:rsidR="00EF76E2">
              <w:rPr>
                <w:rFonts w:ascii="inherit" w:hAnsi="inherit" w:cs="Arial"/>
                <w:color w:val="555555"/>
                <w:sz w:val="21"/>
                <w:szCs w:val="21"/>
              </w:rPr>
              <w:t>.</w:t>
            </w:r>
          </w:p>
          <w:p w14:paraId="17011707" w14:textId="0AA36DA8" w:rsidR="00AC1F50" w:rsidRPr="00D21E4C" w:rsidRDefault="00AC1F50" w:rsidP="00361708">
            <w:pPr>
              <w:pStyle w:val="ListParagraph"/>
              <w:numPr>
                <w:ilvl w:val="0"/>
                <w:numId w:val="22"/>
              </w:numPr>
              <w:rPr>
                <w:rFonts w:ascii="Calibri" w:hAnsi="Calibri"/>
                <w:sz w:val="22"/>
                <w:szCs w:val="20"/>
              </w:rPr>
            </w:pPr>
            <w:r>
              <w:rPr>
                <w:rFonts w:ascii="inherit" w:hAnsi="inherit" w:cs="Arial"/>
                <w:b/>
                <w:bCs/>
                <w:color w:val="555555"/>
                <w:sz w:val="21"/>
                <w:szCs w:val="21"/>
              </w:rPr>
              <w:t xml:space="preserve">Week 18: </w:t>
            </w:r>
            <w:r w:rsidRPr="008C4A23">
              <w:rPr>
                <w:rFonts w:ascii="inherit" w:hAnsi="inherit" w:cs="Arial"/>
                <w:bCs/>
                <w:color w:val="555555"/>
                <w:sz w:val="21"/>
                <w:szCs w:val="21"/>
              </w:rPr>
              <w:t>Send final report</w:t>
            </w:r>
            <w:r w:rsidR="00EF76E2">
              <w:rPr>
                <w:rFonts w:ascii="inherit" w:hAnsi="inherit" w:cs="Arial"/>
                <w:bCs/>
                <w:color w:val="555555"/>
                <w:sz w:val="21"/>
                <w:szCs w:val="21"/>
              </w:rPr>
              <w:t>,</w:t>
            </w:r>
            <w:r w:rsidR="008C4A23">
              <w:rPr>
                <w:rFonts w:ascii="inherit" w:hAnsi="inherit" w:cs="Arial"/>
                <w:bCs/>
                <w:color w:val="555555"/>
                <w:sz w:val="21"/>
                <w:szCs w:val="21"/>
              </w:rPr>
              <w:t xml:space="preserve"> including assessment</w:t>
            </w:r>
            <w:r w:rsidR="00EF76E2">
              <w:rPr>
                <w:rFonts w:ascii="inherit" w:hAnsi="inherit" w:cs="Arial"/>
                <w:bCs/>
                <w:color w:val="555555"/>
                <w:sz w:val="21"/>
                <w:szCs w:val="21"/>
              </w:rPr>
              <w:t>,</w:t>
            </w:r>
            <w:r w:rsidRPr="008C4A23">
              <w:rPr>
                <w:rFonts w:ascii="inherit" w:hAnsi="inherit" w:cs="Arial"/>
                <w:bCs/>
                <w:color w:val="555555"/>
                <w:sz w:val="21"/>
                <w:szCs w:val="21"/>
              </w:rPr>
              <w:t xml:space="preserve"> to Foundation by May 25, 2022</w:t>
            </w:r>
            <w:r w:rsidR="00EF76E2">
              <w:rPr>
                <w:rFonts w:ascii="inherit" w:hAnsi="inherit" w:cs="Arial"/>
                <w:bCs/>
                <w:color w:val="555555"/>
                <w:sz w:val="21"/>
                <w:szCs w:val="21"/>
              </w:rPr>
              <w:t>.</w:t>
            </w:r>
          </w:p>
        </w:tc>
      </w:tr>
      <w:bookmarkEnd w:id="2"/>
    </w:tbl>
    <w:p w14:paraId="0CC6202D" w14:textId="77777777" w:rsidR="00462870" w:rsidRDefault="00462870" w:rsidP="00462870">
      <w:pPr>
        <w:pStyle w:val="ListParagraph"/>
        <w:tabs>
          <w:tab w:val="right" w:leader="underscore" w:pos="9360"/>
        </w:tabs>
        <w:ind w:left="450"/>
        <w:rPr>
          <w:rFonts w:ascii="Calibri" w:hAnsi="Calibri"/>
          <w:b/>
          <w:sz w:val="22"/>
          <w:szCs w:val="20"/>
        </w:rPr>
      </w:pPr>
    </w:p>
    <w:p w14:paraId="27CD235C" w14:textId="27867E50" w:rsidR="00DB18CC" w:rsidRPr="00DB18CC" w:rsidRDefault="00DB18CC" w:rsidP="00DB18CC">
      <w:pPr>
        <w:pStyle w:val="ListParagraph"/>
        <w:numPr>
          <w:ilvl w:val="0"/>
          <w:numId w:val="9"/>
        </w:numPr>
        <w:tabs>
          <w:tab w:val="right" w:leader="underscore" w:pos="9360"/>
        </w:tabs>
        <w:rPr>
          <w:rFonts w:ascii="Calibri" w:hAnsi="Calibri"/>
          <w:b/>
          <w:sz w:val="22"/>
          <w:szCs w:val="20"/>
        </w:rPr>
      </w:pPr>
      <w:r w:rsidRPr="00DB18CC">
        <w:rPr>
          <w:rFonts w:ascii="Calibri" w:hAnsi="Calibri"/>
          <w:b/>
          <w:sz w:val="22"/>
          <w:szCs w:val="20"/>
        </w:rPr>
        <w:t>Project Need</w:t>
      </w:r>
      <w:r w:rsidR="000450DE">
        <w:rPr>
          <w:rFonts w:ascii="Calibri" w:hAnsi="Calibri"/>
          <w:b/>
          <w:sz w:val="22"/>
          <w:szCs w:val="20"/>
        </w:rPr>
        <w:t xml:space="preserve"> (35 POINTS)</w:t>
      </w:r>
      <w:r w:rsidR="00C57CDF">
        <w:rPr>
          <w:rFonts w:ascii="Calibri" w:hAnsi="Calibri"/>
          <w:b/>
          <w:sz w:val="22"/>
          <w:szCs w:val="20"/>
        </w:rPr>
        <w:t>:</w:t>
      </w:r>
      <w:r w:rsidRPr="00DB18CC">
        <w:rPr>
          <w:rFonts w:ascii="Calibri" w:hAnsi="Calibri"/>
          <w:b/>
          <w:sz w:val="22"/>
          <w:szCs w:val="20"/>
        </w:rPr>
        <w:t xml:space="preserve"> </w:t>
      </w:r>
      <w:r w:rsidRPr="00DB18CC">
        <w:rPr>
          <w:rFonts w:ascii="inherit" w:hAnsi="inherit" w:cs="Arial"/>
          <w:color w:val="555555"/>
          <w:sz w:val="21"/>
          <w:szCs w:val="21"/>
        </w:rPr>
        <w:t>Please provide a paragraph to explain the reason why this project is needed for your school and why alternative funding is not available. (200 words or less)</w:t>
      </w:r>
    </w:p>
    <w:tbl>
      <w:tblPr>
        <w:tblW w:w="10147" w:type="dxa"/>
        <w:tblInd w:w="468" w:type="dxa"/>
        <w:tblBorders>
          <w:top w:val="single" w:sz="4" w:space="0" w:color="A4D767"/>
          <w:left w:val="single" w:sz="4" w:space="0" w:color="A4D767"/>
          <w:bottom w:val="single" w:sz="4" w:space="0" w:color="A4D767"/>
          <w:right w:val="single" w:sz="4" w:space="0" w:color="A4D767"/>
          <w:insideH w:val="single" w:sz="4" w:space="0" w:color="A4D767"/>
          <w:insideV w:val="single" w:sz="4" w:space="0" w:color="A4D767"/>
        </w:tblBorders>
        <w:tblLook w:val="04A0" w:firstRow="1" w:lastRow="0" w:firstColumn="1" w:lastColumn="0" w:noHBand="0" w:noVBand="1"/>
      </w:tblPr>
      <w:tblGrid>
        <w:gridCol w:w="10147"/>
      </w:tblGrid>
      <w:tr w:rsidR="00DB18CC" w:rsidRPr="000D4D88" w14:paraId="33CA1CF5" w14:textId="77777777" w:rsidTr="00227E71">
        <w:tc>
          <w:tcPr>
            <w:tcW w:w="10147" w:type="dxa"/>
          </w:tcPr>
          <w:p w14:paraId="03D23F11" w14:textId="77777777" w:rsidR="00DB18CC" w:rsidRPr="000D4D88" w:rsidRDefault="00DB18CC" w:rsidP="00227E71">
            <w:pPr>
              <w:tabs>
                <w:tab w:val="left" w:pos="360"/>
              </w:tabs>
              <w:jc w:val="both"/>
              <w:rPr>
                <w:rFonts w:ascii="Calibri" w:hAnsi="Calibri"/>
                <w:sz w:val="22"/>
                <w:szCs w:val="20"/>
              </w:rPr>
            </w:pPr>
          </w:p>
        </w:tc>
      </w:tr>
    </w:tbl>
    <w:p w14:paraId="6BC5BC2B" w14:textId="77777777" w:rsidR="00DB18CC" w:rsidRDefault="00DB18CC" w:rsidP="00DB18CC">
      <w:pPr>
        <w:tabs>
          <w:tab w:val="right" w:leader="underscore" w:pos="9360"/>
        </w:tabs>
        <w:ind w:left="1080" w:right="360"/>
        <w:jc w:val="both"/>
        <w:rPr>
          <w:rFonts w:ascii="Calibri" w:hAnsi="Calibri"/>
          <w:sz w:val="22"/>
          <w:szCs w:val="22"/>
        </w:rPr>
      </w:pPr>
    </w:p>
    <w:p w14:paraId="1BD09D4F" w14:textId="00828C46" w:rsidR="00DB18CC" w:rsidRPr="00837F09" w:rsidRDefault="00DB18CC" w:rsidP="00DB18CC">
      <w:pPr>
        <w:pStyle w:val="ListParagraph"/>
        <w:numPr>
          <w:ilvl w:val="0"/>
          <w:numId w:val="9"/>
        </w:numPr>
        <w:tabs>
          <w:tab w:val="right" w:leader="underscore" w:pos="9360"/>
        </w:tabs>
        <w:rPr>
          <w:rFonts w:ascii="Calibri" w:hAnsi="Calibri"/>
          <w:b/>
          <w:sz w:val="22"/>
          <w:szCs w:val="20"/>
        </w:rPr>
      </w:pPr>
      <w:r>
        <w:rPr>
          <w:rFonts w:ascii="Calibri" w:hAnsi="Calibri"/>
          <w:b/>
          <w:sz w:val="22"/>
          <w:szCs w:val="20"/>
        </w:rPr>
        <w:t>Project Outcomes</w:t>
      </w:r>
      <w:r w:rsidR="000450DE">
        <w:rPr>
          <w:rFonts w:ascii="Calibri" w:hAnsi="Calibri"/>
          <w:b/>
          <w:sz w:val="22"/>
          <w:szCs w:val="20"/>
        </w:rPr>
        <w:t xml:space="preserve"> (35 POINTS)</w:t>
      </w:r>
      <w:r w:rsidR="00C57CDF">
        <w:rPr>
          <w:rFonts w:ascii="Calibri" w:hAnsi="Calibri"/>
          <w:b/>
          <w:sz w:val="22"/>
          <w:szCs w:val="20"/>
        </w:rPr>
        <w:t xml:space="preserve">: </w:t>
      </w:r>
      <w:r w:rsidR="00415801">
        <w:rPr>
          <w:rFonts w:ascii="inherit" w:hAnsi="inherit" w:cs="Arial"/>
          <w:color w:val="555555"/>
          <w:sz w:val="21"/>
          <w:szCs w:val="21"/>
        </w:rPr>
        <w:t>What outcomes do you hope to see for your students in addition to the goals/objectives indicated in the questions above? Please provide a paragraph to explain (200 words or less)</w:t>
      </w:r>
    </w:p>
    <w:tbl>
      <w:tblPr>
        <w:tblW w:w="10147" w:type="dxa"/>
        <w:tblInd w:w="468" w:type="dxa"/>
        <w:tblBorders>
          <w:top w:val="single" w:sz="4" w:space="0" w:color="A4D767"/>
          <w:left w:val="single" w:sz="4" w:space="0" w:color="A4D767"/>
          <w:bottom w:val="single" w:sz="4" w:space="0" w:color="A4D767"/>
          <w:right w:val="single" w:sz="4" w:space="0" w:color="A4D767"/>
          <w:insideH w:val="single" w:sz="4" w:space="0" w:color="A4D767"/>
          <w:insideV w:val="single" w:sz="4" w:space="0" w:color="A4D767"/>
        </w:tblBorders>
        <w:tblLook w:val="04A0" w:firstRow="1" w:lastRow="0" w:firstColumn="1" w:lastColumn="0" w:noHBand="0" w:noVBand="1"/>
      </w:tblPr>
      <w:tblGrid>
        <w:gridCol w:w="10147"/>
      </w:tblGrid>
      <w:tr w:rsidR="00DB18CC" w:rsidRPr="000D4D88" w14:paraId="14EEB9DE" w14:textId="77777777" w:rsidTr="00227E71">
        <w:tc>
          <w:tcPr>
            <w:tcW w:w="10147" w:type="dxa"/>
          </w:tcPr>
          <w:p w14:paraId="2D2F9187" w14:textId="77777777" w:rsidR="00DB18CC" w:rsidRPr="000D4D88" w:rsidRDefault="00DB18CC" w:rsidP="00227E71">
            <w:pPr>
              <w:tabs>
                <w:tab w:val="left" w:pos="360"/>
              </w:tabs>
              <w:jc w:val="both"/>
              <w:rPr>
                <w:rFonts w:ascii="Calibri" w:hAnsi="Calibri"/>
                <w:sz w:val="22"/>
                <w:szCs w:val="20"/>
              </w:rPr>
            </w:pPr>
          </w:p>
        </w:tc>
      </w:tr>
    </w:tbl>
    <w:p w14:paraId="255D3A9D" w14:textId="77777777" w:rsidR="00DB18CC" w:rsidRDefault="00DB18CC" w:rsidP="00DB18CC">
      <w:pPr>
        <w:pStyle w:val="ListParagraph"/>
        <w:tabs>
          <w:tab w:val="right" w:leader="underscore" w:pos="9360"/>
        </w:tabs>
        <w:ind w:left="450"/>
        <w:rPr>
          <w:rFonts w:ascii="Calibri" w:hAnsi="Calibri"/>
          <w:b/>
          <w:sz w:val="22"/>
          <w:szCs w:val="20"/>
        </w:rPr>
      </w:pPr>
    </w:p>
    <w:p w14:paraId="049E5F06" w14:textId="77777777" w:rsidR="00DB18CC" w:rsidRPr="0063653A" w:rsidRDefault="00DB18CC" w:rsidP="00DB18CC">
      <w:pPr>
        <w:pStyle w:val="ListParagraph"/>
        <w:numPr>
          <w:ilvl w:val="0"/>
          <w:numId w:val="9"/>
        </w:numPr>
        <w:tabs>
          <w:tab w:val="right" w:leader="underscore" w:pos="9360"/>
        </w:tabs>
        <w:rPr>
          <w:rFonts w:ascii="Calibri" w:hAnsi="Calibri"/>
          <w:b/>
          <w:sz w:val="22"/>
          <w:szCs w:val="20"/>
        </w:rPr>
      </w:pPr>
      <w:r>
        <w:rPr>
          <w:rFonts w:ascii="Calibri" w:hAnsi="Calibri"/>
          <w:b/>
          <w:sz w:val="22"/>
          <w:szCs w:val="20"/>
        </w:rPr>
        <w:t xml:space="preserve">Improving practice: </w:t>
      </w:r>
      <w:r>
        <w:rPr>
          <w:rFonts w:ascii="inherit" w:hAnsi="inherit" w:cs="Arial"/>
          <w:color w:val="555555"/>
          <w:sz w:val="21"/>
          <w:szCs w:val="21"/>
        </w:rPr>
        <w:t xml:space="preserve">Please select an area of instructional practice (Classroom Environment or Instructional Delivery) and at least one of the sub-categories listed under that area that you hope this project will help you develop as an instructor. </w:t>
      </w:r>
    </w:p>
    <w:p w14:paraId="4AB00F51" w14:textId="77777777" w:rsidR="00DB18CC" w:rsidRPr="0063653A" w:rsidRDefault="00DB18CC" w:rsidP="00DB18CC">
      <w:pPr>
        <w:pStyle w:val="ListParagraph"/>
        <w:tabs>
          <w:tab w:val="right" w:leader="underscore" w:pos="9360"/>
        </w:tabs>
        <w:ind w:left="450"/>
        <w:rPr>
          <w:rFonts w:ascii="Calibri" w:hAnsi="Calibri"/>
          <w:b/>
          <w:sz w:val="22"/>
          <w:szCs w:val="20"/>
        </w:rPr>
      </w:pPr>
    </w:p>
    <w:p w14:paraId="5F4881B9" w14:textId="0FECBBB3" w:rsidR="00DB18CC" w:rsidRDefault="00DB18CC" w:rsidP="00DB18CC">
      <w:pPr>
        <w:pStyle w:val="ListParagraph"/>
        <w:tabs>
          <w:tab w:val="right" w:leader="underscore" w:pos="9360"/>
        </w:tabs>
        <w:spacing w:after="40"/>
        <w:ind w:left="450" w:right="-108"/>
        <w:rPr>
          <w:rFonts w:ascii="Calibri" w:hAnsi="Calibri"/>
          <w:sz w:val="22"/>
          <w:szCs w:val="22"/>
        </w:rPr>
      </w:pPr>
      <w:r w:rsidRPr="0063653A">
        <w:rPr>
          <w:rFonts w:ascii="Calibri" w:hAnsi="Calibri"/>
          <w:sz w:val="22"/>
          <w:szCs w:val="22"/>
          <w:u w:val="single"/>
        </w:rPr>
        <w:t>Area</w:t>
      </w:r>
      <w:r>
        <w:rPr>
          <w:rFonts w:ascii="Calibri" w:hAnsi="Calibri"/>
          <w:sz w:val="22"/>
          <w:szCs w:val="22"/>
          <w:u w:val="single"/>
        </w:rPr>
        <w:t>s</w:t>
      </w:r>
      <w:r w:rsidRPr="0063653A">
        <w:rPr>
          <w:rFonts w:ascii="Calibri" w:hAnsi="Calibri"/>
          <w:sz w:val="22"/>
          <w:szCs w:val="22"/>
          <w:u w:val="single"/>
        </w:rPr>
        <w:t xml:space="preserve"> of Instructional Practice</w:t>
      </w:r>
      <w:r w:rsidRPr="0063653A">
        <w:rPr>
          <w:rFonts w:ascii="Calibri" w:hAnsi="Calibri"/>
          <w:sz w:val="22"/>
          <w:szCs w:val="22"/>
        </w:rPr>
        <w:t>: (</w:t>
      </w:r>
      <w:r w:rsidRPr="0081125E">
        <w:rPr>
          <w:rFonts w:ascii="Calibri" w:hAnsi="Calibri"/>
          <w:b/>
          <w:sz w:val="22"/>
          <w:szCs w:val="22"/>
          <w:highlight w:val="yellow"/>
        </w:rPr>
        <w:t xml:space="preserve">select </w:t>
      </w:r>
      <w:r w:rsidRPr="0081125E">
        <w:rPr>
          <w:rFonts w:ascii="Calibri" w:hAnsi="Calibri"/>
          <w:b/>
          <w:sz w:val="22"/>
          <w:szCs w:val="22"/>
          <w:highlight w:val="yellow"/>
          <w:u w:val="single"/>
        </w:rPr>
        <w:t>one</w:t>
      </w:r>
      <w:r w:rsidRPr="0081125E">
        <w:rPr>
          <w:rFonts w:ascii="Calibri" w:hAnsi="Calibri"/>
          <w:b/>
          <w:sz w:val="22"/>
          <w:szCs w:val="22"/>
          <w:highlight w:val="yellow"/>
        </w:rPr>
        <w:t xml:space="preserve"> Area and </w:t>
      </w:r>
      <w:r w:rsidRPr="0081125E">
        <w:rPr>
          <w:rFonts w:ascii="Calibri" w:hAnsi="Calibri"/>
          <w:b/>
          <w:sz w:val="22"/>
          <w:szCs w:val="22"/>
          <w:highlight w:val="yellow"/>
          <w:u w:val="single"/>
        </w:rPr>
        <w:t>at least one</w:t>
      </w:r>
      <w:r w:rsidRPr="0081125E">
        <w:rPr>
          <w:rFonts w:ascii="Calibri" w:hAnsi="Calibri"/>
          <w:b/>
          <w:sz w:val="22"/>
          <w:szCs w:val="22"/>
          <w:highlight w:val="yellow"/>
        </w:rPr>
        <w:t xml:space="preserve"> subcategory</w:t>
      </w:r>
      <w:r w:rsidRPr="0081125E">
        <w:rPr>
          <w:rFonts w:ascii="Calibri" w:hAnsi="Calibri"/>
          <w:b/>
          <w:sz w:val="22"/>
          <w:szCs w:val="22"/>
        </w:rPr>
        <w:t>)</w:t>
      </w:r>
    </w:p>
    <w:p w14:paraId="7BA5743D" w14:textId="77777777" w:rsidR="00DB18CC" w:rsidRPr="0063653A" w:rsidRDefault="00DB18CC" w:rsidP="00DB18CC">
      <w:pPr>
        <w:pStyle w:val="ListParagraph"/>
        <w:tabs>
          <w:tab w:val="right" w:leader="underscore" w:pos="9360"/>
        </w:tabs>
        <w:spacing w:after="40"/>
        <w:ind w:left="450" w:right="-108"/>
        <w:rPr>
          <w:rFonts w:ascii="Calibri" w:hAnsi="Calibri"/>
          <w:sz w:val="22"/>
          <w:szCs w:val="22"/>
        </w:rPr>
      </w:pPr>
    </w:p>
    <w:p w14:paraId="156946CB" w14:textId="77777777" w:rsidR="00DB18CC" w:rsidRDefault="00DB18CC" w:rsidP="00DB18CC">
      <w:pPr>
        <w:pStyle w:val="ListParagraph"/>
        <w:tabs>
          <w:tab w:val="right" w:leader="underscore" w:pos="9360"/>
        </w:tabs>
        <w:spacing w:after="40"/>
        <w:ind w:left="450" w:right="-108"/>
        <w:rPr>
          <w:rFonts w:ascii="Calibri" w:hAnsi="Calibri"/>
          <w:b/>
          <w:sz w:val="22"/>
          <w:szCs w:val="22"/>
        </w:rPr>
      </w:pPr>
      <w:r w:rsidRPr="0063653A">
        <w:rPr>
          <w:rFonts w:ascii="Calibri" w:hAnsi="Calibri"/>
          <w:sz w:val="22"/>
          <w:szCs w:val="22"/>
        </w:rPr>
        <w:t>___</w:t>
      </w:r>
      <w:r w:rsidRPr="00B702F7">
        <w:rPr>
          <w:rFonts w:ascii="Calibri" w:hAnsi="Calibri"/>
          <w:b/>
          <w:sz w:val="22"/>
          <w:szCs w:val="22"/>
        </w:rPr>
        <w:t>Classroom Environment</w:t>
      </w:r>
    </w:p>
    <w:p w14:paraId="02CD8C54" w14:textId="77777777" w:rsidR="00DB18CC" w:rsidRPr="00B702F7" w:rsidRDefault="00DB18CC" w:rsidP="00DB18CC">
      <w:pPr>
        <w:pStyle w:val="ListParagraph"/>
        <w:tabs>
          <w:tab w:val="right" w:leader="underscore" w:pos="9360"/>
        </w:tabs>
        <w:spacing w:after="40"/>
        <w:ind w:left="450" w:right="-108"/>
        <w:rPr>
          <w:rFonts w:ascii="Calibri" w:hAnsi="Calibri"/>
          <w:sz w:val="16"/>
          <w:szCs w:val="16"/>
        </w:rPr>
      </w:pPr>
    </w:p>
    <w:tbl>
      <w:tblPr>
        <w:tblStyle w:val="TableGrid"/>
        <w:tblW w:w="0" w:type="auto"/>
        <w:tblInd w:w="895" w:type="dxa"/>
        <w:tblLook w:val="04A0" w:firstRow="1" w:lastRow="0" w:firstColumn="1" w:lastColumn="0" w:noHBand="0" w:noVBand="1"/>
      </w:tblPr>
      <w:tblGrid>
        <w:gridCol w:w="810"/>
        <w:gridCol w:w="8460"/>
      </w:tblGrid>
      <w:tr w:rsidR="00DB18CC" w14:paraId="64ECDA48" w14:textId="77777777" w:rsidTr="00227E71">
        <w:tc>
          <w:tcPr>
            <w:tcW w:w="810" w:type="dxa"/>
          </w:tcPr>
          <w:p w14:paraId="228D16EF"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19B58CF2" w14:textId="77777777" w:rsidR="00DB18CC" w:rsidRPr="00B702F7" w:rsidRDefault="00DB18CC" w:rsidP="00227E71">
            <w:pPr>
              <w:rPr>
                <w:rFonts w:asciiTheme="minorHAnsi" w:hAnsiTheme="minorHAnsi" w:cstheme="minorHAnsi"/>
                <w:sz w:val="20"/>
                <w:szCs w:val="20"/>
              </w:rPr>
            </w:pPr>
            <w:r w:rsidRPr="00B702F7">
              <w:rPr>
                <w:rFonts w:asciiTheme="minorHAnsi" w:hAnsiTheme="minorHAnsi" w:cstheme="minorHAnsi"/>
                <w:sz w:val="20"/>
                <w:szCs w:val="20"/>
              </w:rPr>
              <w:t>Creating an environment of respect</w:t>
            </w:r>
          </w:p>
        </w:tc>
      </w:tr>
      <w:tr w:rsidR="00DB18CC" w14:paraId="6ECC4F48" w14:textId="77777777" w:rsidTr="00227E71">
        <w:tc>
          <w:tcPr>
            <w:tcW w:w="810" w:type="dxa"/>
          </w:tcPr>
          <w:p w14:paraId="6D7EE919"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38C16855" w14:textId="01547EB7" w:rsidR="00DB18CC" w:rsidRPr="00B702F7" w:rsidRDefault="00DB18CC" w:rsidP="00227E71">
            <w:pPr>
              <w:rPr>
                <w:rFonts w:asciiTheme="minorHAnsi" w:hAnsiTheme="minorHAnsi" w:cstheme="minorHAnsi"/>
                <w:sz w:val="20"/>
                <w:szCs w:val="20"/>
              </w:rPr>
            </w:pPr>
            <w:r w:rsidRPr="00B702F7">
              <w:rPr>
                <w:rFonts w:asciiTheme="minorHAnsi" w:hAnsiTheme="minorHAnsi" w:cstheme="minorHAnsi"/>
                <w:sz w:val="20"/>
                <w:szCs w:val="20"/>
              </w:rPr>
              <w:t>Establish</w:t>
            </w:r>
            <w:r w:rsidR="00C57CDF">
              <w:rPr>
                <w:rFonts w:asciiTheme="minorHAnsi" w:hAnsiTheme="minorHAnsi" w:cstheme="minorHAnsi"/>
                <w:sz w:val="20"/>
                <w:szCs w:val="20"/>
              </w:rPr>
              <w:t>ing</w:t>
            </w:r>
            <w:r w:rsidRPr="00B702F7">
              <w:rPr>
                <w:rFonts w:asciiTheme="minorHAnsi" w:hAnsiTheme="minorHAnsi" w:cstheme="minorHAnsi"/>
                <w:sz w:val="20"/>
                <w:szCs w:val="20"/>
              </w:rPr>
              <w:t xml:space="preserve"> a culture for learning</w:t>
            </w:r>
          </w:p>
        </w:tc>
      </w:tr>
      <w:tr w:rsidR="00DB18CC" w14:paraId="346A4B6D" w14:textId="77777777" w:rsidTr="00227E71">
        <w:tc>
          <w:tcPr>
            <w:tcW w:w="810" w:type="dxa"/>
          </w:tcPr>
          <w:p w14:paraId="2F0A6528"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3CD78DDE" w14:textId="74656CAF" w:rsidR="00DB18CC" w:rsidRPr="00B702F7" w:rsidRDefault="00DB18CC" w:rsidP="00227E71">
            <w:pPr>
              <w:rPr>
                <w:rFonts w:asciiTheme="minorHAnsi" w:hAnsiTheme="minorHAnsi" w:cstheme="minorHAnsi"/>
                <w:sz w:val="20"/>
                <w:szCs w:val="20"/>
              </w:rPr>
            </w:pPr>
            <w:r w:rsidRPr="00B702F7">
              <w:rPr>
                <w:rFonts w:asciiTheme="minorHAnsi" w:hAnsiTheme="minorHAnsi" w:cstheme="minorHAnsi"/>
                <w:sz w:val="20"/>
                <w:szCs w:val="20"/>
              </w:rPr>
              <w:t>Establish</w:t>
            </w:r>
            <w:r w:rsidR="00C57CDF">
              <w:rPr>
                <w:rFonts w:asciiTheme="minorHAnsi" w:hAnsiTheme="minorHAnsi" w:cstheme="minorHAnsi"/>
                <w:sz w:val="20"/>
                <w:szCs w:val="20"/>
              </w:rPr>
              <w:t>ing</w:t>
            </w:r>
            <w:r w:rsidRPr="00B702F7">
              <w:rPr>
                <w:rFonts w:asciiTheme="minorHAnsi" w:hAnsiTheme="minorHAnsi" w:cstheme="minorHAnsi"/>
                <w:sz w:val="20"/>
                <w:szCs w:val="20"/>
              </w:rPr>
              <w:t xml:space="preserve"> and manag</w:t>
            </w:r>
            <w:r w:rsidR="00C57CDF">
              <w:rPr>
                <w:rFonts w:asciiTheme="minorHAnsi" w:hAnsiTheme="minorHAnsi" w:cstheme="minorHAnsi"/>
                <w:sz w:val="20"/>
                <w:szCs w:val="20"/>
              </w:rPr>
              <w:t>ing</w:t>
            </w:r>
            <w:r w:rsidRPr="00B702F7">
              <w:rPr>
                <w:rFonts w:asciiTheme="minorHAnsi" w:hAnsiTheme="minorHAnsi" w:cstheme="minorHAnsi"/>
                <w:sz w:val="20"/>
                <w:szCs w:val="20"/>
              </w:rPr>
              <w:t xml:space="preserve"> classroom procedures</w:t>
            </w:r>
          </w:p>
        </w:tc>
      </w:tr>
      <w:tr w:rsidR="00DB18CC" w14:paraId="55A32865" w14:textId="77777777" w:rsidTr="00227E71">
        <w:tc>
          <w:tcPr>
            <w:tcW w:w="810" w:type="dxa"/>
          </w:tcPr>
          <w:p w14:paraId="6CDC5CE7"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5CE4EE9F" w14:textId="77777777" w:rsidR="00DB18CC" w:rsidRPr="00B702F7" w:rsidRDefault="00DB18CC" w:rsidP="00227E71">
            <w:pPr>
              <w:rPr>
                <w:rFonts w:asciiTheme="minorHAnsi" w:hAnsiTheme="minorHAnsi" w:cstheme="minorHAnsi"/>
                <w:sz w:val="20"/>
                <w:szCs w:val="20"/>
              </w:rPr>
            </w:pPr>
            <w:r w:rsidRPr="00B702F7">
              <w:rPr>
                <w:rFonts w:asciiTheme="minorHAnsi" w:hAnsiTheme="minorHAnsi" w:cstheme="minorHAnsi"/>
                <w:sz w:val="20"/>
                <w:szCs w:val="20"/>
              </w:rPr>
              <w:t>Stops misconduct by using effective, appropriate techniques</w:t>
            </w:r>
          </w:p>
        </w:tc>
      </w:tr>
      <w:tr w:rsidR="00DB18CC" w14:paraId="592F4AA9" w14:textId="77777777" w:rsidTr="00227E71">
        <w:tc>
          <w:tcPr>
            <w:tcW w:w="810" w:type="dxa"/>
          </w:tcPr>
          <w:p w14:paraId="6F519456"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27B4ABCB" w14:textId="77777777" w:rsidR="00DB18CC" w:rsidRPr="00B702F7" w:rsidRDefault="00DB18CC" w:rsidP="00227E71">
            <w:pPr>
              <w:rPr>
                <w:rFonts w:asciiTheme="minorHAnsi" w:hAnsiTheme="minorHAnsi" w:cstheme="minorHAnsi"/>
                <w:sz w:val="20"/>
                <w:szCs w:val="20"/>
              </w:rPr>
            </w:pPr>
            <w:r w:rsidRPr="00B702F7">
              <w:rPr>
                <w:rFonts w:asciiTheme="minorHAnsi" w:hAnsiTheme="minorHAnsi" w:cstheme="minorHAnsi"/>
                <w:sz w:val="20"/>
                <w:szCs w:val="20"/>
              </w:rPr>
              <w:t>Organizing physical space</w:t>
            </w:r>
          </w:p>
        </w:tc>
      </w:tr>
    </w:tbl>
    <w:p w14:paraId="06500CEA" w14:textId="17B3C68C" w:rsidR="00DB18CC" w:rsidRDefault="00DB18CC" w:rsidP="00DB18CC">
      <w:pPr>
        <w:pStyle w:val="ListParagraph"/>
        <w:tabs>
          <w:tab w:val="right" w:leader="underscore" w:pos="9360"/>
        </w:tabs>
        <w:spacing w:after="40"/>
        <w:ind w:left="450" w:right="-108"/>
        <w:rPr>
          <w:rFonts w:ascii="Calibri" w:hAnsi="Calibri"/>
          <w:sz w:val="22"/>
          <w:szCs w:val="22"/>
        </w:rPr>
      </w:pPr>
    </w:p>
    <w:p w14:paraId="66D4B330" w14:textId="483D6ED9" w:rsidR="0081125E" w:rsidRPr="0081125E" w:rsidRDefault="0081125E" w:rsidP="0081125E">
      <w:pPr>
        <w:pStyle w:val="ListParagraph"/>
        <w:tabs>
          <w:tab w:val="right" w:leader="underscore" w:pos="9360"/>
        </w:tabs>
        <w:spacing w:after="40"/>
        <w:ind w:left="450" w:right="-108"/>
        <w:jc w:val="center"/>
        <w:rPr>
          <w:rFonts w:ascii="Calibri" w:hAnsi="Calibri"/>
          <w:sz w:val="28"/>
          <w:szCs w:val="28"/>
        </w:rPr>
      </w:pPr>
      <w:r w:rsidRPr="0081125E">
        <w:rPr>
          <w:rFonts w:ascii="Calibri" w:hAnsi="Calibri"/>
          <w:sz w:val="28"/>
          <w:szCs w:val="28"/>
        </w:rPr>
        <w:t>OR</w:t>
      </w:r>
    </w:p>
    <w:p w14:paraId="4A2F2274" w14:textId="77777777" w:rsidR="0081125E" w:rsidRPr="0063653A" w:rsidRDefault="0081125E" w:rsidP="00DB18CC">
      <w:pPr>
        <w:pStyle w:val="ListParagraph"/>
        <w:tabs>
          <w:tab w:val="right" w:leader="underscore" w:pos="9360"/>
        </w:tabs>
        <w:spacing w:after="40"/>
        <w:ind w:left="450" w:right="-108"/>
        <w:rPr>
          <w:rFonts w:ascii="Calibri" w:hAnsi="Calibri"/>
          <w:sz w:val="22"/>
          <w:szCs w:val="22"/>
        </w:rPr>
      </w:pPr>
    </w:p>
    <w:p w14:paraId="480C267A" w14:textId="77777777" w:rsidR="00DB18CC" w:rsidRDefault="00DB18CC" w:rsidP="00DB18CC">
      <w:pPr>
        <w:pStyle w:val="ListParagraph"/>
        <w:tabs>
          <w:tab w:val="right" w:leader="underscore" w:pos="9360"/>
        </w:tabs>
        <w:spacing w:after="40"/>
        <w:ind w:left="450" w:right="-108"/>
        <w:rPr>
          <w:rFonts w:ascii="Calibri" w:hAnsi="Calibri"/>
          <w:b/>
          <w:sz w:val="22"/>
          <w:szCs w:val="22"/>
        </w:rPr>
      </w:pPr>
      <w:r w:rsidRPr="0063653A">
        <w:rPr>
          <w:rFonts w:ascii="Calibri" w:hAnsi="Calibri"/>
          <w:sz w:val="22"/>
          <w:szCs w:val="22"/>
        </w:rPr>
        <w:t>___</w:t>
      </w:r>
      <w:r w:rsidRPr="00B702F7">
        <w:rPr>
          <w:rFonts w:ascii="Calibri" w:hAnsi="Calibri"/>
          <w:b/>
          <w:sz w:val="22"/>
          <w:szCs w:val="22"/>
        </w:rPr>
        <w:t>Instructional Delivery</w:t>
      </w:r>
    </w:p>
    <w:p w14:paraId="152CFC60" w14:textId="77777777" w:rsidR="00DB18CC" w:rsidRPr="00B702F7" w:rsidRDefault="00DB18CC" w:rsidP="00DB18CC">
      <w:pPr>
        <w:pStyle w:val="ListParagraph"/>
        <w:tabs>
          <w:tab w:val="right" w:leader="underscore" w:pos="9360"/>
        </w:tabs>
        <w:spacing w:after="40"/>
        <w:ind w:left="450" w:right="-108"/>
        <w:rPr>
          <w:rFonts w:ascii="Calibri" w:hAnsi="Calibri"/>
          <w:sz w:val="16"/>
          <w:szCs w:val="16"/>
        </w:rPr>
      </w:pPr>
    </w:p>
    <w:tbl>
      <w:tblPr>
        <w:tblStyle w:val="TableGrid"/>
        <w:tblW w:w="0" w:type="auto"/>
        <w:tblInd w:w="895" w:type="dxa"/>
        <w:tblLook w:val="04A0" w:firstRow="1" w:lastRow="0" w:firstColumn="1" w:lastColumn="0" w:noHBand="0" w:noVBand="1"/>
      </w:tblPr>
      <w:tblGrid>
        <w:gridCol w:w="810"/>
        <w:gridCol w:w="8460"/>
      </w:tblGrid>
      <w:tr w:rsidR="00DB18CC" w14:paraId="53100573" w14:textId="77777777" w:rsidTr="00227E71">
        <w:tc>
          <w:tcPr>
            <w:tcW w:w="810" w:type="dxa"/>
          </w:tcPr>
          <w:p w14:paraId="79DAB17C"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55D7CE3E" w14:textId="77777777" w:rsidR="00DB18CC" w:rsidRPr="00B702F7" w:rsidRDefault="00DB18CC" w:rsidP="00227E71">
            <w:pPr>
              <w:rPr>
                <w:rFonts w:asciiTheme="minorHAnsi" w:hAnsiTheme="minorHAnsi" w:cstheme="minorHAnsi"/>
                <w:sz w:val="20"/>
                <w:szCs w:val="20"/>
              </w:rPr>
            </w:pPr>
            <w:r>
              <w:rPr>
                <w:rFonts w:asciiTheme="minorHAnsi" w:hAnsiTheme="minorHAnsi" w:cstheme="minorHAnsi"/>
                <w:sz w:val="20"/>
                <w:szCs w:val="20"/>
              </w:rPr>
              <w:t>Communicating with students</w:t>
            </w:r>
          </w:p>
        </w:tc>
      </w:tr>
      <w:tr w:rsidR="00DB18CC" w14:paraId="0FDB256E" w14:textId="77777777" w:rsidTr="00227E71">
        <w:tc>
          <w:tcPr>
            <w:tcW w:w="810" w:type="dxa"/>
          </w:tcPr>
          <w:p w14:paraId="28AE0052"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364F00B6" w14:textId="77777777" w:rsidR="00DB18CC" w:rsidRPr="00B702F7" w:rsidRDefault="00DB18CC" w:rsidP="00227E71">
            <w:pPr>
              <w:rPr>
                <w:rFonts w:asciiTheme="minorHAnsi" w:hAnsiTheme="minorHAnsi" w:cstheme="minorHAnsi"/>
                <w:sz w:val="20"/>
                <w:szCs w:val="20"/>
              </w:rPr>
            </w:pPr>
            <w:r>
              <w:rPr>
                <w:rFonts w:asciiTheme="minorHAnsi" w:hAnsiTheme="minorHAnsi" w:cstheme="minorHAnsi"/>
                <w:sz w:val="20"/>
                <w:szCs w:val="20"/>
              </w:rPr>
              <w:t>Using questioning and discussion techniques</w:t>
            </w:r>
          </w:p>
        </w:tc>
      </w:tr>
      <w:tr w:rsidR="00DB18CC" w14:paraId="1A1E2231" w14:textId="77777777" w:rsidTr="00227E71">
        <w:tc>
          <w:tcPr>
            <w:tcW w:w="810" w:type="dxa"/>
          </w:tcPr>
          <w:p w14:paraId="6537A23C"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2257B742" w14:textId="77777777" w:rsidR="00DB18CC" w:rsidRPr="00B702F7" w:rsidRDefault="00DB18CC" w:rsidP="00227E71">
            <w:pPr>
              <w:rPr>
                <w:rFonts w:asciiTheme="minorHAnsi" w:hAnsiTheme="minorHAnsi" w:cstheme="minorHAnsi"/>
                <w:sz w:val="20"/>
                <w:szCs w:val="20"/>
              </w:rPr>
            </w:pPr>
            <w:r>
              <w:rPr>
                <w:rFonts w:asciiTheme="minorHAnsi" w:hAnsiTheme="minorHAnsi" w:cstheme="minorHAnsi"/>
                <w:sz w:val="20"/>
                <w:szCs w:val="20"/>
              </w:rPr>
              <w:t>Engaging students in learning</w:t>
            </w:r>
          </w:p>
        </w:tc>
      </w:tr>
      <w:tr w:rsidR="00DB18CC" w14:paraId="31640273" w14:textId="77777777" w:rsidTr="00227E71">
        <w:tc>
          <w:tcPr>
            <w:tcW w:w="810" w:type="dxa"/>
          </w:tcPr>
          <w:p w14:paraId="111262A8"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095F8AFF" w14:textId="77777777" w:rsidR="00DB18CC" w:rsidRPr="00B702F7" w:rsidRDefault="00DB18CC" w:rsidP="00227E71">
            <w:pPr>
              <w:rPr>
                <w:rFonts w:asciiTheme="minorHAnsi" w:hAnsiTheme="minorHAnsi" w:cstheme="minorHAnsi"/>
                <w:sz w:val="20"/>
                <w:szCs w:val="20"/>
              </w:rPr>
            </w:pPr>
            <w:r>
              <w:rPr>
                <w:rFonts w:asciiTheme="minorHAnsi" w:hAnsiTheme="minorHAnsi" w:cstheme="minorHAnsi"/>
                <w:sz w:val="20"/>
                <w:szCs w:val="20"/>
              </w:rPr>
              <w:t>Using assessment in instruction</w:t>
            </w:r>
          </w:p>
        </w:tc>
      </w:tr>
      <w:tr w:rsidR="00DB18CC" w14:paraId="250AB603" w14:textId="77777777" w:rsidTr="00227E71">
        <w:tc>
          <w:tcPr>
            <w:tcW w:w="810" w:type="dxa"/>
          </w:tcPr>
          <w:p w14:paraId="64BEB6E3" w14:textId="77777777" w:rsidR="00DB18CC" w:rsidRDefault="00DB18CC" w:rsidP="00227E71">
            <w:pPr>
              <w:pStyle w:val="ListParagraph"/>
              <w:tabs>
                <w:tab w:val="right" w:leader="underscore" w:pos="9360"/>
              </w:tabs>
              <w:spacing w:after="40"/>
              <w:ind w:left="0" w:right="-108"/>
              <w:rPr>
                <w:rFonts w:ascii="Calibri" w:hAnsi="Calibri"/>
                <w:sz w:val="22"/>
                <w:szCs w:val="22"/>
              </w:rPr>
            </w:pPr>
          </w:p>
        </w:tc>
        <w:tc>
          <w:tcPr>
            <w:tcW w:w="8460" w:type="dxa"/>
          </w:tcPr>
          <w:p w14:paraId="037B1CC0" w14:textId="77777777" w:rsidR="00DB18CC" w:rsidRPr="00B702F7" w:rsidRDefault="00DB18CC" w:rsidP="00227E71">
            <w:pPr>
              <w:rPr>
                <w:rFonts w:asciiTheme="minorHAnsi" w:hAnsiTheme="minorHAnsi" w:cstheme="minorHAnsi"/>
                <w:sz w:val="20"/>
                <w:szCs w:val="20"/>
              </w:rPr>
            </w:pPr>
            <w:r>
              <w:rPr>
                <w:rFonts w:asciiTheme="minorHAnsi" w:hAnsiTheme="minorHAnsi" w:cstheme="minorHAnsi"/>
                <w:sz w:val="20"/>
                <w:szCs w:val="20"/>
              </w:rPr>
              <w:t>Demonstrating flexibility and responsiveness</w:t>
            </w:r>
          </w:p>
        </w:tc>
      </w:tr>
    </w:tbl>
    <w:p w14:paraId="26F556C6" w14:textId="77777777" w:rsidR="00DB18CC" w:rsidRDefault="00DB18CC" w:rsidP="00DB18CC">
      <w:pPr>
        <w:tabs>
          <w:tab w:val="right" w:leader="underscore" w:pos="9360"/>
        </w:tabs>
        <w:rPr>
          <w:rFonts w:ascii="Calibri" w:hAnsi="Calibri"/>
          <w:b/>
          <w:sz w:val="22"/>
          <w:szCs w:val="20"/>
        </w:rPr>
      </w:pPr>
    </w:p>
    <w:p w14:paraId="2D0EC0EC" w14:textId="16F4B2E6" w:rsidR="00DB18CC" w:rsidRPr="00406954" w:rsidRDefault="00DB18CC" w:rsidP="00DB18CC">
      <w:pPr>
        <w:pStyle w:val="ListParagraph"/>
        <w:tabs>
          <w:tab w:val="right" w:leader="underscore" w:pos="9360"/>
        </w:tabs>
        <w:ind w:left="450"/>
        <w:rPr>
          <w:rFonts w:ascii="Calibri" w:hAnsi="Calibri"/>
          <w:sz w:val="22"/>
          <w:szCs w:val="20"/>
        </w:rPr>
      </w:pPr>
      <w:r w:rsidRPr="00406954">
        <w:rPr>
          <w:rFonts w:ascii="Calibri" w:hAnsi="Calibri"/>
          <w:sz w:val="22"/>
          <w:szCs w:val="20"/>
        </w:rPr>
        <w:t>In the space below</w:t>
      </w:r>
      <w:r w:rsidR="00EF76E2">
        <w:rPr>
          <w:rFonts w:ascii="Calibri" w:hAnsi="Calibri"/>
          <w:sz w:val="22"/>
          <w:szCs w:val="20"/>
        </w:rPr>
        <w:t>,</w:t>
      </w:r>
      <w:r w:rsidRPr="00406954">
        <w:rPr>
          <w:rFonts w:ascii="Calibri" w:hAnsi="Calibri"/>
          <w:sz w:val="22"/>
          <w:szCs w:val="20"/>
        </w:rPr>
        <w:t xml:space="preserve"> please explain how you believe this project will help you develop</w:t>
      </w:r>
      <w:r w:rsidR="00C57CDF">
        <w:rPr>
          <w:rFonts w:ascii="Calibri" w:hAnsi="Calibri"/>
          <w:sz w:val="22"/>
          <w:szCs w:val="20"/>
        </w:rPr>
        <w:t>,</w:t>
      </w:r>
      <w:r w:rsidRPr="00406954">
        <w:rPr>
          <w:rFonts w:ascii="Calibri" w:hAnsi="Calibri"/>
          <w:sz w:val="22"/>
          <w:szCs w:val="20"/>
        </w:rPr>
        <w:t xml:space="preserve"> as an instructor</w:t>
      </w:r>
      <w:r w:rsidR="00C57CDF">
        <w:rPr>
          <w:rFonts w:ascii="Calibri" w:hAnsi="Calibri"/>
          <w:sz w:val="22"/>
          <w:szCs w:val="20"/>
        </w:rPr>
        <w:t>,</w:t>
      </w:r>
      <w:r w:rsidRPr="00406954">
        <w:rPr>
          <w:rFonts w:ascii="Calibri" w:hAnsi="Calibri"/>
          <w:sz w:val="22"/>
          <w:szCs w:val="20"/>
        </w:rPr>
        <w:t xml:space="preserve"> in the area you selected above</w:t>
      </w:r>
      <w:r w:rsidR="00C57CDF">
        <w:rPr>
          <w:rFonts w:ascii="Calibri" w:hAnsi="Calibri"/>
          <w:sz w:val="22"/>
          <w:szCs w:val="20"/>
        </w:rPr>
        <w:t>.</w:t>
      </w:r>
    </w:p>
    <w:tbl>
      <w:tblPr>
        <w:tblW w:w="10147" w:type="dxa"/>
        <w:tblInd w:w="468" w:type="dxa"/>
        <w:tblBorders>
          <w:top w:val="single" w:sz="4" w:space="0" w:color="A4D767"/>
          <w:left w:val="single" w:sz="4" w:space="0" w:color="A4D767"/>
          <w:bottom w:val="single" w:sz="4" w:space="0" w:color="A4D767"/>
          <w:right w:val="single" w:sz="4" w:space="0" w:color="A4D767"/>
          <w:insideH w:val="single" w:sz="4" w:space="0" w:color="A4D767"/>
          <w:insideV w:val="single" w:sz="4" w:space="0" w:color="A4D767"/>
        </w:tblBorders>
        <w:tblLook w:val="04A0" w:firstRow="1" w:lastRow="0" w:firstColumn="1" w:lastColumn="0" w:noHBand="0" w:noVBand="1"/>
      </w:tblPr>
      <w:tblGrid>
        <w:gridCol w:w="10147"/>
      </w:tblGrid>
      <w:tr w:rsidR="00DB18CC" w:rsidRPr="000D4D88" w14:paraId="277BFBB5" w14:textId="77777777" w:rsidTr="00227E71">
        <w:tc>
          <w:tcPr>
            <w:tcW w:w="10147" w:type="dxa"/>
          </w:tcPr>
          <w:p w14:paraId="2A0BF327" w14:textId="77777777" w:rsidR="00DB18CC" w:rsidRPr="000D4D88" w:rsidRDefault="00DB18CC" w:rsidP="00227E71">
            <w:pPr>
              <w:tabs>
                <w:tab w:val="left" w:pos="360"/>
              </w:tabs>
              <w:jc w:val="both"/>
              <w:rPr>
                <w:rFonts w:ascii="Calibri" w:hAnsi="Calibri"/>
                <w:sz w:val="22"/>
                <w:szCs w:val="20"/>
              </w:rPr>
            </w:pPr>
          </w:p>
        </w:tc>
      </w:tr>
    </w:tbl>
    <w:p w14:paraId="5A740EBE" w14:textId="77777777" w:rsidR="00DB18CC" w:rsidRDefault="00DB18CC" w:rsidP="00DB18CC">
      <w:pPr>
        <w:tabs>
          <w:tab w:val="right" w:leader="underscore" w:pos="9360"/>
        </w:tabs>
        <w:ind w:left="1080" w:right="360"/>
        <w:jc w:val="both"/>
        <w:rPr>
          <w:rFonts w:ascii="Calibri" w:hAnsi="Calibri"/>
          <w:sz w:val="22"/>
          <w:szCs w:val="22"/>
        </w:rPr>
      </w:pPr>
    </w:p>
    <w:p w14:paraId="31666D82" w14:textId="77777777" w:rsidR="00DB18CC" w:rsidRPr="00627136" w:rsidRDefault="00DB18CC" w:rsidP="00DB18CC">
      <w:pPr>
        <w:pStyle w:val="ListParagraph"/>
        <w:numPr>
          <w:ilvl w:val="0"/>
          <w:numId w:val="9"/>
        </w:numPr>
        <w:tabs>
          <w:tab w:val="right" w:leader="underscore" w:pos="9360"/>
        </w:tabs>
        <w:rPr>
          <w:rFonts w:ascii="Calibri" w:hAnsi="Calibri"/>
          <w:b/>
          <w:sz w:val="22"/>
          <w:szCs w:val="20"/>
        </w:rPr>
      </w:pPr>
      <w:r w:rsidRPr="00627136">
        <w:rPr>
          <w:rFonts w:ascii="Calibri" w:hAnsi="Calibri"/>
          <w:b/>
          <w:sz w:val="22"/>
          <w:szCs w:val="20"/>
        </w:rPr>
        <w:t>Anything to add?</w:t>
      </w:r>
      <w:r w:rsidR="000450DE">
        <w:rPr>
          <w:rFonts w:ascii="Calibri" w:hAnsi="Calibri"/>
          <w:b/>
          <w:sz w:val="22"/>
          <w:szCs w:val="20"/>
        </w:rPr>
        <w:t xml:space="preserve"> (20 POINTS)</w:t>
      </w:r>
    </w:p>
    <w:p w14:paraId="4183EFF0" w14:textId="447FE417" w:rsidR="00DB18CC" w:rsidRPr="00837F09" w:rsidRDefault="00DB18CC" w:rsidP="00DB18CC">
      <w:pPr>
        <w:pStyle w:val="ListParagraph"/>
        <w:tabs>
          <w:tab w:val="right" w:leader="underscore" w:pos="9360"/>
        </w:tabs>
        <w:ind w:left="450"/>
        <w:rPr>
          <w:rFonts w:ascii="Calibri" w:hAnsi="Calibri"/>
          <w:b/>
          <w:sz w:val="22"/>
          <w:szCs w:val="20"/>
        </w:rPr>
      </w:pPr>
      <w:r>
        <w:rPr>
          <w:rFonts w:ascii="inherit" w:hAnsi="inherit" w:cs="Arial"/>
          <w:color w:val="555555"/>
          <w:sz w:val="21"/>
          <w:szCs w:val="21"/>
        </w:rPr>
        <w:t>In the space below</w:t>
      </w:r>
      <w:r w:rsidR="00EF76E2">
        <w:rPr>
          <w:rFonts w:ascii="inherit" w:hAnsi="inherit" w:cs="Arial"/>
          <w:color w:val="555555"/>
          <w:sz w:val="21"/>
          <w:szCs w:val="21"/>
        </w:rPr>
        <w:t>,</w:t>
      </w:r>
      <w:r>
        <w:rPr>
          <w:rFonts w:ascii="inherit" w:hAnsi="inherit" w:cs="Arial"/>
          <w:color w:val="555555"/>
          <w:sz w:val="21"/>
          <w:szCs w:val="21"/>
        </w:rPr>
        <w:t xml:space="preserve"> please provide any additional thoughts you would like to co</w:t>
      </w:r>
      <w:r w:rsidR="00C57CDF">
        <w:rPr>
          <w:rFonts w:ascii="inherit" w:hAnsi="inherit" w:cs="Arial"/>
          <w:color w:val="555555"/>
          <w:sz w:val="21"/>
          <w:szCs w:val="21"/>
        </w:rPr>
        <w:t>n</w:t>
      </w:r>
      <w:r>
        <w:rPr>
          <w:rFonts w:ascii="inherit" w:hAnsi="inherit" w:cs="Arial"/>
          <w:color w:val="555555"/>
          <w:sz w:val="21"/>
          <w:szCs w:val="21"/>
        </w:rPr>
        <w:t>vey to the selection committee to build upon the questions above, i.e.</w:t>
      </w:r>
      <w:r w:rsidR="00EF76E2">
        <w:rPr>
          <w:rFonts w:ascii="inherit" w:hAnsi="inherit" w:cs="Arial"/>
          <w:color w:val="555555"/>
          <w:sz w:val="21"/>
          <w:szCs w:val="21"/>
        </w:rPr>
        <w:t>,</w:t>
      </w:r>
      <w:r>
        <w:rPr>
          <w:rFonts w:ascii="inherit" w:hAnsi="inherit" w:cs="Arial"/>
          <w:color w:val="555555"/>
          <w:sz w:val="21"/>
          <w:szCs w:val="21"/>
        </w:rPr>
        <w:t xml:space="preserve"> participating business partners, ways to enhance the project, why creating unique learning experiences are important, etc.</w:t>
      </w:r>
    </w:p>
    <w:tbl>
      <w:tblPr>
        <w:tblW w:w="10147" w:type="dxa"/>
        <w:tblInd w:w="468" w:type="dxa"/>
        <w:tblBorders>
          <w:top w:val="single" w:sz="4" w:space="0" w:color="A4D767"/>
          <w:left w:val="single" w:sz="4" w:space="0" w:color="A4D767"/>
          <w:bottom w:val="single" w:sz="4" w:space="0" w:color="A4D767"/>
          <w:right w:val="single" w:sz="4" w:space="0" w:color="A4D767"/>
          <w:insideH w:val="single" w:sz="4" w:space="0" w:color="A4D767"/>
          <w:insideV w:val="single" w:sz="4" w:space="0" w:color="A4D767"/>
        </w:tblBorders>
        <w:tblLook w:val="04A0" w:firstRow="1" w:lastRow="0" w:firstColumn="1" w:lastColumn="0" w:noHBand="0" w:noVBand="1"/>
      </w:tblPr>
      <w:tblGrid>
        <w:gridCol w:w="10147"/>
      </w:tblGrid>
      <w:tr w:rsidR="00DB18CC" w:rsidRPr="000D4D88" w14:paraId="65BC5C7C" w14:textId="77777777" w:rsidTr="00227E71">
        <w:tc>
          <w:tcPr>
            <w:tcW w:w="10147" w:type="dxa"/>
          </w:tcPr>
          <w:p w14:paraId="7D98B09C" w14:textId="77777777" w:rsidR="00DB18CC" w:rsidRPr="000D4D88" w:rsidRDefault="00DB18CC" w:rsidP="00227E71">
            <w:pPr>
              <w:tabs>
                <w:tab w:val="left" w:pos="360"/>
              </w:tabs>
              <w:jc w:val="both"/>
              <w:rPr>
                <w:rFonts w:ascii="Calibri" w:hAnsi="Calibri"/>
                <w:sz w:val="22"/>
                <w:szCs w:val="20"/>
              </w:rPr>
            </w:pPr>
          </w:p>
        </w:tc>
      </w:tr>
    </w:tbl>
    <w:p w14:paraId="0634FF28" w14:textId="13EE50C6" w:rsidR="00D5385E" w:rsidRDefault="00D5385E" w:rsidP="00EF76E2">
      <w:pPr>
        <w:tabs>
          <w:tab w:val="right" w:leader="underscore" w:pos="9360"/>
        </w:tabs>
        <w:ind w:right="360"/>
        <w:jc w:val="both"/>
        <w:rPr>
          <w:rFonts w:ascii="Calibri" w:hAnsi="Calibri"/>
          <w:sz w:val="22"/>
          <w:szCs w:val="22"/>
        </w:rPr>
      </w:pPr>
    </w:p>
    <w:p w14:paraId="63610B8B" w14:textId="22CDE5F9" w:rsidR="00D5385E" w:rsidRDefault="00D5385E" w:rsidP="00D5385E">
      <w:pPr>
        <w:jc w:val="center"/>
        <w:rPr>
          <w:rFonts w:ascii="Arial" w:hAnsi="Arial" w:cs="Arial"/>
          <w:b/>
          <w:bCs/>
          <w:color w:val="0E101A"/>
          <w:u w:val="single"/>
        </w:rPr>
      </w:pPr>
      <w:r>
        <w:rPr>
          <w:rFonts w:ascii="Calibri" w:hAnsi="Calibri"/>
          <w:sz w:val="22"/>
          <w:szCs w:val="22"/>
        </w:rPr>
        <w:br w:type="page"/>
      </w:r>
      <w:r w:rsidRPr="005F4BE5">
        <w:rPr>
          <w:rFonts w:ascii="Arial" w:hAnsi="Arial" w:cs="Arial"/>
          <w:b/>
          <w:bCs/>
          <w:color w:val="0E101A"/>
          <w:u w:val="single"/>
        </w:rPr>
        <w:lastRenderedPageBreak/>
        <w:t>Bucket</w:t>
      </w:r>
      <w:r>
        <w:rPr>
          <w:rFonts w:ascii="Arial" w:hAnsi="Arial" w:cs="Arial"/>
          <w:b/>
          <w:bCs/>
          <w:color w:val="0E101A"/>
          <w:u w:val="single"/>
        </w:rPr>
        <w:t xml:space="preserve"> F</w:t>
      </w:r>
      <w:r w:rsidRPr="005F4BE5">
        <w:rPr>
          <w:rFonts w:ascii="Arial" w:hAnsi="Arial" w:cs="Arial"/>
          <w:b/>
          <w:bCs/>
          <w:color w:val="0E101A"/>
          <w:u w:val="single"/>
        </w:rPr>
        <w:t>illing Books by Grade Level</w:t>
      </w:r>
    </w:p>
    <w:p w14:paraId="4D1A9F09" w14:textId="77777777" w:rsidR="00D5385E" w:rsidRPr="00D5385E" w:rsidRDefault="00D5385E" w:rsidP="00D5385E">
      <w:pPr>
        <w:rPr>
          <w:rFonts w:ascii="Calibri" w:hAnsi="Calibri"/>
          <w:sz w:val="22"/>
          <w:szCs w:val="22"/>
        </w:rPr>
      </w:pPr>
    </w:p>
    <w:p w14:paraId="566E2CCE" w14:textId="76BB61D9" w:rsidR="00D5385E" w:rsidRPr="00D5385E" w:rsidRDefault="00D5385E" w:rsidP="00D5385E">
      <w:pPr>
        <w:shd w:val="clear" w:color="auto" w:fill="FFFFFF"/>
        <w:spacing w:before="120"/>
        <w:rPr>
          <w:rFonts w:asciiTheme="minorHAnsi" w:hAnsiTheme="minorHAnsi" w:cs="Arial"/>
          <w:b/>
          <w:i/>
          <w:iCs/>
          <w:sz w:val="20"/>
          <w:szCs w:val="20"/>
        </w:rPr>
      </w:pPr>
      <w:r w:rsidRPr="00D5385E">
        <w:rPr>
          <w:rFonts w:asciiTheme="minorHAnsi" w:hAnsiTheme="minorHAnsi" w:cs="Arial"/>
          <w:b/>
          <w:iCs/>
          <w:color w:val="C00000"/>
          <w:sz w:val="20"/>
          <w:szCs w:val="20"/>
        </w:rPr>
        <w:t>PreK-K:</w:t>
      </w:r>
      <w:r w:rsidRPr="00D5385E">
        <w:rPr>
          <w:rFonts w:asciiTheme="minorHAnsi" w:hAnsiTheme="minorHAnsi" w:cs="Arial"/>
          <w:i/>
          <w:iCs/>
          <w:color w:val="C00000"/>
          <w:sz w:val="20"/>
          <w:szCs w:val="20"/>
        </w:rPr>
        <w:t xml:space="preserve">  </w:t>
      </w:r>
      <w:r w:rsidRPr="00D5385E">
        <w:rPr>
          <w:rFonts w:asciiTheme="minorHAnsi" w:hAnsiTheme="minorHAnsi" w:cs="Arial"/>
          <w:b/>
          <w:i/>
          <w:iCs/>
          <w:sz w:val="20"/>
          <w:szCs w:val="20"/>
        </w:rPr>
        <w:t>Fill a Bucket</w:t>
      </w:r>
    </w:p>
    <w:p w14:paraId="016E7ED4" w14:textId="4A89CFBC" w:rsidR="00D5385E" w:rsidRPr="00D5385E" w:rsidRDefault="00D5385E" w:rsidP="00D5385E">
      <w:pPr>
        <w:shd w:val="clear" w:color="auto" w:fill="FFFFFF"/>
        <w:spacing w:before="120"/>
        <w:rPr>
          <w:rFonts w:asciiTheme="minorHAnsi" w:hAnsiTheme="minorHAnsi" w:cs="Arial"/>
          <w:b/>
          <w:i/>
          <w:iCs/>
          <w:sz w:val="20"/>
          <w:szCs w:val="20"/>
        </w:rPr>
      </w:pPr>
      <w:r w:rsidRPr="00D5385E">
        <w:rPr>
          <w:rFonts w:asciiTheme="minorHAnsi" w:hAnsiTheme="minorHAnsi"/>
          <w:noProof/>
          <w:sz w:val="20"/>
          <w:szCs w:val="20"/>
        </w:rPr>
        <w:drawing>
          <wp:anchor distT="0" distB="0" distL="114300" distR="114300" simplePos="0" relativeHeight="251671552" behindDoc="1" locked="0" layoutInCell="1" allowOverlap="1" wp14:anchorId="0921AC14" wp14:editId="059AB2C2">
            <wp:simplePos x="0" y="0"/>
            <wp:positionH relativeFrom="column">
              <wp:posOffset>0</wp:posOffset>
            </wp:positionH>
            <wp:positionV relativeFrom="paragraph">
              <wp:posOffset>77967</wp:posOffset>
            </wp:positionV>
            <wp:extent cx="1280160" cy="1280160"/>
            <wp:effectExtent l="0" t="0" r="0" b="0"/>
            <wp:wrapTight wrapText="bothSides">
              <wp:wrapPolygon edited="0">
                <wp:start x="0" y="0"/>
                <wp:lineTo x="0" y="21214"/>
                <wp:lineTo x="21214" y="21214"/>
                <wp:lineTo x="21214" y="0"/>
                <wp:lineTo x="0" y="0"/>
              </wp:wrapPolygon>
            </wp:wrapTight>
            <wp:docPr id="9" name="Picture 9" descr="https://bucketfillers101.com/wp-content/uploads/2018/07/9780996099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bucketfillers101.com/wp-content/uploads/2018/07/978099609997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anchor>
        </w:drawing>
      </w:r>
    </w:p>
    <w:p w14:paraId="596EB769" w14:textId="48443731" w:rsidR="00D5385E" w:rsidRPr="00D5385E" w:rsidRDefault="00D5385E" w:rsidP="00D5385E">
      <w:pPr>
        <w:shd w:val="clear" w:color="auto" w:fill="FFFFFF"/>
        <w:spacing w:before="120"/>
        <w:ind w:left="720"/>
        <w:rPr>
          <w:rFonts w:asciiTheme="minorHAnsi" w:hAnsiTheme="minorHAnsi" w:cs="Arial"/>
          <w:sz w:val="20"/>
          <w:szCs w:val="20"/>
        </w:rPr>
      </w:pPr>
      <w:r w:rsidRPr="00D5385E">
        <w:rPr>
          <w:rFonts w:asciiTheme="minorHAnsi" w:hAnsiTheme="minorHAnsi" w:cs="Arial"/>
          <w:sz w:val="20"/>
          <w:szCs w:val="20"/>
        </w:rPr>
        <w:t>This 24-page picture book describes bucket filing only, with no mention of bucket dipping.</w:t>
      </w:r>
    </w:p>
    <w:p w14:paraId="168F3048" w14:textId="77777777" w:rsidR="00D5385E" w:rsidRPr="00D5385E" w:rsidRDefault="00D5385E" w:rsidP="00D5385E">
      <w:pPr>
        <w:shd w:val="clear" w:color="auto" w:fill="FFFFFF"/>
        <w:spacing w:before="120"/>
        <w:rPr>
          <w:rFonts w:asciiTheme="minorHAnsi" w:hAnsiTheme="minorHAnsi" w:cs="Arial"/>
          <w:b/>
          <w:iCs/>
          <w:color w:val="C00000"/>
          <w:sz w:val="20"/>
          <w:szCs w:val="20"/>
        </w:rPr>
      </w:pPr>
    </w:p>
    <w:p w14:paraId="2C6E6DA5" w14:textId="1A2D8EC1" w:rsidR="00D5385E" w:rsidRPr="00D5385E" w:rsidRDefault="00D5385E" w:rsidP="00D5385E">
      <w:pPr>
        <w:shd w:val="clear" w:color="auto" w:fill="FFFFFF"/>
        <w:spacing w:before="120"/>
        <w:rPr>
          <w:rFonts w:asciiTheme="minorHAnsi" w:hAnsiTheme="minorHAnsi" w:cs="Arial"/>
          <w:b/>
          <w:iCs/>
          <w:color w:val="C00000"/>
          <w:sz w:val="20"/>
          <w:szCs w:val="20"/>
        </w:rPr>
      </w:pPr>
    </w:p>
    <w:p w14:paraId="4676D5D9" w14:textId="719389F8" w:rsidR="00D5385E" w:rsidRPr="00D5385E" w:rsidRDefault="00D5385E" w:rsidP="00D5385E">
      <w:pPr>
        <w:shd w:val="clear" w:color="auto" w:fill="FFFFFF"/>
        <w:spacing w:before="120"/>
        <w:rPr>
          <w:rFonts w:asciiTheme="minorHAnsi" w:hAnsiTheme="minorHAnsi" w:cs="Arial"/>
          <w:b/>
          <w:iCs/>
          <w:color w:val="C00000"/>
          <w:sz w:val="20"/>
          <w:szCs w:val="20"/>
        </w:rPr>
      </w:pPr>
    </w:p>
    <w:p w14:paraId="2F71C32D" w14:textId="6347CC68" w:rsidR="00D5385E" w:rsidRPr="00D5385E" w:rsidRDefault="00D5385E" w:rsidP="00D5385E">
      <w:pPr>
        <w:shd w:val="clear" w:color="auto" w:fill="FFFFFF"/>
        <w:spacing w:before="120"/>
        <w:rPr>
          <w:rFonts w:asciiTheme="minorHAnsi" w:hAnsiTheme="minorHAnsi" w:cs="Arial"/>
          <w:b/>
          <w:i/>
          <w:iCs/>
          <w:sz w:val="20"/>
          <w:szCs w:val="20"/>
        </w:rPr>
      </w:pPr>
      <w:r w:rsidRPr="00D5385E">
        <w:rPr>
          <w:rFonts w:asciiTheme="minorHAnsi" w:hAnsiTheme="minorHAnsi" w:cs="Arial"/>
          <w:b/>
          <w:iCs/>
          <w:color w:val="C00000"/>
          <w:sz w:val="20"/>
          <w:szCs w:val="20"/>
        </w:rPr>
        <w:t>1st Grade:</w:t>
      </w:r>
      <w:r w:rsidRPr="00D5385E">
        <w:rPr>
          <w:rFonts w:asciiTheme="minorHAnsi" w:hAnsiTheme="minorHAnsi" w:cs="Arial"/>
          <w:i/>
          <w:iCs/>
          <w:color w:val="C00000"/>
          <w:sz w:val="20"/>
          <w:szCs w:val="20"/>
        </w:rPr>
        <w:t xml:space="preserve"> </w:t>
      </w:r>
      <w:r w:rsidRPr="00D5385E">
        <w:rPr>
          <w:rFonts w:asciiTheme="minorHAnsi" w:hAnsiTheme="minorHAnsi" w:cs="Arial"/>
          <w:b/>
          <w:i/>
          <w:iCs/>
          <w:sz w:val="20"/>
          <w:szCs w:val="20"/>
        </w:rPr>
        <w:t>Have You Filled a Bucket Today?</w:t>
      </w:r>
    </w:p>
    <w:p w14:paraId="0BC20C65" w14:textId="662F2950" w:rsidR="00D5385E" w:rsidRPr="00D5385E" w:rsidRDefault="00D5385E" w:rsidP="00D5385E">
      <w:pPr>
        <w:shd w:val="clear" w:color="auto" w:fill="FFFFFF"/>
        <w:spacing w:before="120"/>
        <w:rPr>
          <w:rFonts w:asciiTheme="minorHAnsi" w:hAnsiTheme="minorHAnsi" w:cs="Arial"/>
          <w:b/>
          <w:i/>
          <w:iCs/>
          <w:sz w:val="20"/>
          <w:szCs w:val="20"/>
        </w:rPr>
      </w:pPr>
      <w:r w:rsidRPr="00D5385E">
        <w:rPr>
          <w:rFonts w:asciiTheme="minorHAnsi" w:hAnsiTheme="minorHAnsi"/>
          <w:noProof/>
          <w:sz w:val="20"/>
          <w:szCs w:val="20"/>
        </w:rPr>
        <w:drawing>
          <wp:anchor distT="0" distB="0" distL="114300" distR="114300" simplePos="0" relativeHeight="251672576" behindDoc="1" locked="0" layoutInCell="1" allowOverlap="1" wp14:anchorId="758B1EBB" wp14:editId="4A86CD93">
            <wp:simplePos x="0" y="0"/>
            <wp:positionH relativeFrom="margin">
              <wp:align>left</wp:align>
            </wp:positionH>
            <wp:positionV relativeFrom="paragraph">
              <wp:posOffset>76200</wp:posOffset>
            </wp:positionV>
            <wp:extent cx="1844675" cy="1422400"/>
            <wp:effectExtent l="0" t="0" r="3175" b="6350"/>
            <wp:wrapTight wrapText="bothSides">
              <wp:wrapPolygon edited="0">
                <wp:start x="0" y="0"/>
                <wp:lineTo x="0" y="21407"/>
                <wp:lineTo x="21414" y="21407"/>
                <wp:lineTo x="21414" y="0"/>
                <wp:lineTo x="0" y="0"/>
              </wp:wrapPolygon>
            </wp:wrapTight>
            <wp:docPr id="8" name="Picture 8" descr="Have you filled a bucket today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ve you filled a bucket today cov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44675" cy="142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705190" w14:textId="611C8C57" w:rsidR="00D5385E" w:rsidRPr="00D5385E" w:rsidRDefault="00D5385E" w:rsidP="00D5385E">
      <w:pPr>
        <w:shd w:val="clear" w:color="auto" w:fill="FFFFFF"/>
        <w:spacing w:before="120"/>
        <w:ind w:left="720"/>
        <w:rPr>
          <w:rFonts w:asciiTheme="minorHAnsi" w:hAnsiTheme="minorHAnsi" w:cs="Arial"/>
          <w:iCs/>
          <w:sz w:val="20"/>
          <w:szCs w:val="20"/>
        </w:rPr>
      </w:pPr>
      <w:r w:rsidRPr="00D5385E">
        <w:rPr>
          <w:rFonts w:asciiTheme="minorHAnsi" w:hAnsiTheme="minorHAnsi" w:cs="Arial"/>
          <w:sz w:val="20"/>
          <w:szCs w:val="20"/>
        </w:rPr>
        <w:t>Also available in Spanish and French, this 32</w:t>
      </w:r>
      <w:r w:rsidRPr="00D5385E">
        <w:rPr>
          <w:rFonts w:asciiTheme="minorHAnsi" w:hAnsiTheme="minorHAnsi" w:cs="Arial"/>
          <w:iCs/>
          <w:sz w:val="20"/>
          <w:szCs w:val="20"/>
        </w:rPr>
        <w:t>-page picture book describes bucket filling and bucket dipping. This book is appropriate to use for any age.</w:t>
      </w:r>
    </w:p>
    <w:p w14:paraId="2BD6F014"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70F347E9"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7528B42A" w14:textId="4ECE7B2A" w:rsidR="00D5385E" w:rsidRPr="00D5385E" w:rsidRDefault="00D5385E" w:rsidP="00D5385E">
      <w:pPr>
        <w:shd w:val="clear" w:color="auto" w:fill="FFFFFF"/>
        <w:spacing w:before="120"/>
        <w:rPr>
          <w:rFonts w:asciiTheme="minorHAnsi" w:hAnsiTheme="minorHAnsi" w:cs="Arial"/>
          <w:b/>
          <w:bCs/>
          <w:color w:val="C00000"/>
          <w:sz w:val="20"/>
          <w:szCs w:val="20"/>
        </w:rPr>
      </w:pPr>
    </w:p>
    <w:p w14:paraId="6257D778"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21BD8ED4" w14:textId="62DA1928" w:rsidR="00D5385E" w:rsidRPr="00D5385E" w:rsidRDefault="00D5385E" w:rsidP="00D5385E">
      <w:pPr>
        <w:shd w:val="clear" w:color="auto" w:fill="FFFFFF"/>
        <w:spacing w:before="120"/>
        <w:rPr>
          <w:rFonts w:asciiTheme="minorHAnsi" w:hAnsiTheme="minorHAnsi" w:cs="Arial"/>
          <w:b/>
          <w:bCs/>
          <w:sz w:val="20"/>
          <w:szCs w:val="20"/>
        </w:rPr>
      </w:pPr>
      <w:r w:rsidRPr="00D5385E">
        <w:rPr>
          <w:rFonts w:asciiTheme="minorHAnsi" w:hAnsiTheme="minorHAnsi" w:cs="Arial"/>
          <w:b/>
          <w:bCs/>
          <w:color w:val="C00000"/>
          <w:sz w:val="20"/>
          <w:szCs w:val="20"/>
        </w:rPr>
        <w:t>2</w:t>
      </w:r>
      <w:r w:rsidRPr="00D5385E">
        <w:rPr>
          <w:rFonts w:asciiTheme="minorHAnsi" w:hAnsiTheme="minorHAnsi" w:cs="Arial"/>
          <w:b/>
          <w:bCs/>
          <w:color w:val="C00000"/>
          <w:sz w:val="20"/>
          <w:szCs w:val="20"/>
          <w:vertAlign w:val="superscript"/>
        </w:rPr>
        <w:t>nd</w:t>
      </w:r>
      <w:r w:rsidRPr="00D5385E">
        <w:rPr>
          <w:rFonts w:asciiTheme="minorHAnsi" w:hAnsiTheme="minorHAnsi" w:cs="Arial"/>
          <w:b/>
          <w:bCs/>
          <w:color w:val="C00000"/>
          <w:sz w:val="20"/>
          <w:szCs w:val="20"/>
        </w:rPr>
        <w:t xml:space="preserve"> Grade: </w:t>
      </w:r>
      <w:r w:rsidRPr="00D5385E">
        <w:rPr>
          <w:rFonts w:asciiTheme="minorHAnsi" w:hAnsiTheme="minorHAnsi" w:cs="Arial"/>
          <w:b/>
          <w:bCs/>
          <w:i/>
          <w:sz w:val="20"/>
          <w:szCs w:val="20"/>
        </w:rPr>
        <w:t>Bucket Filling from A to Z</w:t>
      </w:r>
      <w:r w:rsidRPr="00D5385E">
        <w:rPr>
          <w:rFonts w:asciiTheme="minorHAnsi" w:hAnsiTheme="minorHAnsi" w:cs="Arial"/>
          <w:b/>
          <w:bCs/>
          <w:sz w:val="20"/>
          <w:szCs w:val="20"/>
        </w:rPr>
        <w:t xml:space="preserve"> </w:t>
      </w:r>
    </w:p>
    <w:p w14:paraId="7984BE1E" w14:textId="3C4DDD50" w:rsidR="00D5385E" w:rsidRPr="00D5385E" w:rsidRDefault="00D5385E" w:rsidP="00D5385E">
      <w:pPr>
        <w:shd w:val="clear" w:color="auto" w:fill="FFFFFF"/>
        <w:spacing w:before="120"/>
        <w:rPr>
          <w:rFonts w:asciiTheme="minorHAnsi" w:hAnsiTheme="minorHAnsi" w:cs="Arial"/>
          <w:b/>
          <w:bCs/>
          <w:sz w:val="20"/>
          <w:szCs w:val="20"/>
        </w:rPr>
      </w:pPr>
      <w:r w:rsidRPr="00D5385E">
        <w:rPr>
          <w:rFonts w:asciiTheme="minorHAnsi" w:hAnsiTheme="minorHAnsi"/>
          <w:noProof/>
          <w:sz w:val="20"/>
          <w:szCs w:val="20"/>
        </w:rPr>
        <w:drawing>
          <wp:anchor distT="0" distB="0" distL="114300" distR="114300" simplePos="0" relativeHeight="251673600" behindDoc="1" locked="0" layoutInCell="1" allowOverlap="1" wp14:anchorId="1402CC82" wp14:editId="5AAF3950">
            <wp:simplePos x="0" y="0"/>
            <wp:positionH relativeFrom="column">
              <wp:posOffset>0</wp:posOffset>
            </wp:positionH>
            <wp:positionV relativeFrom="paragraph">
              <wp:posOffset>73991</wp:posOffset>
            </wp:positionV>
            <wp:extent cx="1033670" cy="1347057"/>
            <wp:effectExtent l="0" t="0" r="0" b="5715"/>
            <wp:wrapTight wrapText="bothSides">
              <wp:wrapPolygon edited="0">
                <wp:start x="0" y="0"/>
                <wp:lineTo x="0" y="21386"/>
                <wp:lineTo x="21109" y="21386"/>
                <wp:lineTo x="21109" y="0"/>
                <wp:lineTo x="0" y="0"/>
              </wp:wrapPolygon>
            </wp:wrapTight>
            <wp:docPr id="10" name="Picture 10" descr="https://bucketfillers101.com/wp-content/uploads/2018/07/9781938326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bucketfillers101.com/wp-content/uploads/2018/07/978193832613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33670" cy="1347057"/>
                    </a:xfrm>
                    <a:prstGeom prst="rect">
                      <a:avLst/>
                    </a:prstGeom>
                    <a:noFill/>
                    <a:ln>
                      <a:noFill/>
                    </a:ln>
                  </pic:spPr>
                </pic:pic>
              </a:graphicData>
            </a:graphic>
          </wp:anchor>
        </w:drawing>
      </w:r>
    </w:p>
    <w:p w14:paraId="05F10F59" w14:textId="151687C0" w:rsidR="00D5385E" w:rsidRPr="00D5385E" w:rsidRDefault="00D5385E" w:rsidP="00D5385E">
      <w:pPr>
        <w:shd w:val="clear" w:color="auto" w:fill="FFFFFF"/>
        <w:spacing w:before="120"/>
        <w:ind w:left="720"/>
        <w:rPr>
          <w:rFonts w:asciiTheme="minorHAnsi" w:hAnsiTheme="minorHAnsi" w:cs="Arial"/>
          <w:bCs/>
          <w:sz w:val="20"/>
          <w:szCs w:val="20"/>
        </w:rPr>
      </w:pPr>
      <w:r w:rsidRPr="00D5385E">
        <w:rPr>
          <w:rFonts w:asciiTheme="minorHAnsi" w:hAnsiTheme="minorHAnsi" w:cs="Arial"/>
          <w:sz w:val="20"/>
          <w:szCs w:val="20"/>
        </w:rPr>
        <w:t>This r</w:t>
      </w:r>
      <w:r w:rsidRPr="00D5385E">
        <w:rPr>
          <w:rFonts w:asciiTheme="minorHAnsi" w:hAnsiTheme="minorHAnsi" w:cs="Arial"/>
          <w:bCs/>
          <w:sz w:val="20"/>
          <w:szCs w:val="20"/>
        </w:rPr>
        <w:t>hyming, 32-page picture book shows many ways children can keep buckets filled.</w:t>
      </w:r>
    </w:p>
    <w:p w14:paraId="4C41B72C"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40BBEC11"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5C445420"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2144AE29" w14:textId="4C98706C" w:rsidR="00D5385E" w:rsidRDefault="00D5385E" w:rsidP="00D5385E">
      <w:pPr>
        <w:shd w:val="clear" w:color="auto" w:fill="FFFFFF"/>
        <w:spacing w:before="120"/>
        <w:rPr>
          <w:rFonts w:asciiTheme="minorHAnsi" w:hAnsiTheme="minorHAnsi" w:cs="Arial"/>
          <w:b/>
          <w:bCs/>
          <w:color w:val="C00000"/>
          <w:sz w:val="20"/>
          <w:szCs w:val="20"/>
        </w:rPr>
      </w:pPr>
    </w:p>
    <w:p w14:paraId="0D825008" w14:textId="0062FBAF" w:rsidR="00D5385E" w:rsidRPr="00D5385E" w:rsidRDefault="00D5385E" w:rsidP="00D5385E">
      <w:pPr>
        <w:shd w:val="clear" w:color="auto" w:fill="FFFFFF"/>
        <w:spacing w:before="120"/>
        <w:rPr>
          <w:rFonts w:asciiTheme="minorHAnsi" w:hAnsiTheme="minorHAnsi" w:cs="Arial"/>
          <w:b/>
          <w:bCs/>
          <w:color w:val="C00000"/>
          <w:sz w:val="20"/>
          <w:szCs w:val="20"/>
        </w:rPr>
      </w:pPr>
    </w:p>
    <w:p w14:paraId="0BE67086" w14:textId="0667C18E" w:rsidR="00D5385E" w:rsidRPr="00D5385E" w:rsidRDefault="00D5385E" w:rsidP="00D5385E">
      <w:pPr>
        <w:shd w:val="clear" w:color="auto" w:fill="FFFFFF"/>
        <w:spacing w:before="120"/>
        <w:rPr>
          <w:rFonts w:asciiTheme="minorHAnsi" w:hAnsiTheme="minorHAnsi" w:cs="Arial"/>
          <w:bCs/>
          <w:sz w:val="20"/>
          <w:szCs w:val="20"/>
        </w:rPr>
      </w:pPr>
      <w:r w:rsidRPr="00D5385E">
        <w:rPr>
          <w:rFonts w:asciiTheme="minorHAnsi" w:hAnsiTheme="minorHAnsi" w:cs="Arial"/>
          <w:b/>
          <w:bCs/>
          <w:color w:val="C00000"/>
          <w:sz w:val="20"/>
          <w:szCs w:val="20"/>
        </w:rPr>
        <w:t>3</w:t>
      </w:r>
      <w:r w:rsidRPr="00D5385E">
        <w:rPr>
          <w:rFonts w:asciiTheme="minorHAnsi" w:hAnsiTheme="minorHAnsi" w:cs="Arial"/>
          <w:b/>
          <w:bCs/>
          <w:color w:val="C00000"/>
          <w:sz w:val="20"/>
          <w:szCs w:val="20"/>
          <w:vertAlign w:val="superscript"/>
        </w:rPr>
        <w:t>rd</w:t>
      </w:r>
      <w:r w:rsidRPr="00D5385E">
        <w:rPr>
          <w:rFonts w:asciiTheme="minorHAnsi" w:hAnsiTheme="minorHAnsi" w:cs="Arial"/>
          <w:b/>
          <w:bCs/>
          <w:color w:val="C00000"/>
          <w:sz w:val="20"/>
          <w:szCs w:val="20"/>
        </w:rPr>
        <w:t xml:space="preserve"> Grade:</w:t>
      </w:r>
      <w:r w:rsidRPr="00D5385E">
        <w:rPr>
          <w:rFonts w:asciiTheme="minorHAnsi" w:hAnsiTheme="minorHAnsi" w:cs="Arial"/>
          <w:bCs/>
          <w:color w:val="C00000"/>
          <w:sz w:val="20"/>
          <w:szCs w:val="20"/>
        </w:rPr>
        <w:t xml:space="preserve"> </w:t>
      </w:r>
      <w:r w:rsidRPr="00D5385E">
        <w:rPr>
          <w:rFonts w:asciiTheme="minorHAnsi" w:hAnsiTheme="minorHAnsi" w:cs="Arial"/>
          <w:b/>
          <w:bCs/>
          <w:i/>
          <w:sz w:val="20"/>
          <w:szCs w:val="20"/>
        </w:rPr>
        <w:t>Buckets, Dippers, and Lids</w:t>
      </w:r>
      <w:r w:rsidRPr="00D5385E">
        <w:rPr>
          <w:rFonts w:asciiTheme="minorHAnsi" w:hAnsiTheme="minorHAnsi" w:cs="Arial"/>
          <w:bCs/>
          <w:sz w:val="20"/>
          <w:szCs w:val="20"/>
        </w:rPr>
        <w:t xml:space="preserve"> </w:t>
      </w:r>
    </w:p>
    <w:p w14:paraId="02682696" w14:textId="4CE266D5" w:rsidR="00D5385E" w:rsidRPr="00D5385E" w:rsidRDefault="00D5385E" w:rsidP="00D5385E">
      <w:pPr>
        <w:shd w:val="clear" w:color="auto" w:fill="FFFFFF"/>
        <w:spacing w:before="120"/>
        <w:rPr>
          <w:rFonts w:asciiTheme="minorHAnsi" w:hAnsiTheme="minorHAnsi" w:cs="Arial"/>
          <w:bCs/>
          <w:sz w:val="20"/>
          <w:szCs w:val="20"/>
        </w:rPr>
      </w:pPr>
      <w:r w:rsidRPr="00D5385E">
        <w:rPr>
          <w:rFonts w:asciiTheme="minorHAnsi" w:hAnsiTheme="minorHAnsi"/>
          <w:noProof/>
          <w:sz w:val="20"/>
          <w:szCs w:val="20"/>
        </w:rPr>
        <w:drawing>
          <wp:anchor distT="0" distB="0" distL="114300" distR="114300" simplePos="0" relativeHeight="251674624" behindDoc="1" locked="0" layoutInCell="1" allowOverlap="1" wp14:anchorId="00528BCC" wp14:editId="3AAFD3A6">
            <wp:simplePos x="0" y="0"/>
            <wp:positionH relativeFrom="column">
              <wp:posOffset>0</wp:posOffset>
            </wp:positionH>
            <wp:positionV relativeFrom="paragraph">
              <wp:posOffset>77636</wp:posOffset>
            </wp:positionV>
            <wp:extent cx="1398285" cy="1065474"/>
            <wp:effectExtent l="0" t="0" r="0" b="1905"/>
            <wp:wrapTight wrapText="bothSides">
              <wp:wrapPolygon edited="0">
                <wp:start x="0" y="0"/>
                <wp:lineTo x="0" y="21252"/>
                <wp:lineTo x="21188" y="21252"/>
                <wp:lineTo x="2118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98285" cy="1065474"/>
                    </a:xfrm>
                    <a:prstGeom prst="rect">
                      <a:avLst/>
                    </a:prstGeom>
                  </pic:spPr>
                </pic:pic>
              </a:graphicData>
            </a:graphic>
          </wp:anchor>
        </w:drawing>
      </w:r>
    </w:p>
    <w:p w14:paraId="22777815" w14:textId="5FE8EFD3" w:rsidR="00D5385E" w:rsidRPr="00D5385E" w:rsidRDefault="00D5385E" w:rsidP="00D5385E">
      <w:pPr>
        <w:shd w:val="clear" w:color="auto" w:fill="FFFFFF"/>
        <w:spacing w:before="120"/>
        <w:ind w:left="720"/>
        <w:rPr>
          <w:rFonts w:asciiTheme="minorHAnsi" w:hAnsiTheme="minorHAnsi" w:cs="Arial"/>
          <w:bCs/>
          <w:sz w:val="20"/>
          <w:szCs w:val="20"/>
        </w:rPr>
      </w:pPr>
      <w:r w:rsidRPr="00D5385E">
        <w:rPr>
          <w:rFonts w:asciiTheme="minorHAnsi" w:hAnsiTheme="minorHAnsi" w:cs="Arial"/>
          <w:bCs/>
          <w:sz w:val="20"/>
          <w:szCs w:val="20"/>
        </w:rPr>
        <w:t xml:space="preserve">This 48-page "bridge" book (between a picture and chapter book) describes bucket filling, bucket dipping, and the lid. </w:t>
      </w:r>
    </w:p>
    <w:p w14:paraId="4580FF23" w14:textId="4C985B70" w:rsidR="00D5385E" w:rsidRPr="00D5385E" w:rsidRDefault="00D5385E" w:rsidP="00D5385E">
      <w:pPr>
        <w:shd w:val="clear" w:color="auto" w:fill="FFFFFF"/>
        <w:spacing w:before="120"/>
        <w:rPr>
          <w:rFonts w:asciiTheme="minorHAnsi" w:hAnsiTheme="minorHAnsi" w:cs="Arial"/>
          <w:b/>
          <w:bCs/>
          <w:color w:val="C00000"/>
          <w:sz w:val="20"/>
          <w:szCs w:val="20"/>
        </w:rPr>
      </w:pPr>
    </w:p>
    <w:p w14:paraId="2EEFD259" w14:textId="4B4517CA" w:rsidR="00D5385E" w:rsidRPr="00D5385E" w:rsidRDefault="00D5385E" w:rsidP="00D5385E">
      <w:pPr>
        <w:shd w:val="clear" w:color="auto" w:fill="FFFFFF"/>
        <w:spacing w:before="120"/>
        <w:rPr>
          <w:rFonts w:asciiTheme="minorHAnsi" w:hAnsiTheme="minorHAnsi" w:cs="Arial"/>
          <w:b/>
          <w:bCs/>
          <w:color w:val="C00000"/>
          <w:sz w:val="20"/>
          <w:szCs w:val="20"/>
        </w:rPr>
      </w:pPr>
    </w:p>
    <w:p w14:paraId="6969710F" w14:textId="77777777" w:rsidR="00D5385E" w:rsidRPr="00D5385E" w:rsidRDefault="00D5385E" w:rsidP="00D5385E">
      <w:pPr>
        <w:shd w:val="clear" w:color="auto" w:fill="FFFFFF"/>
        <w:spacing w:before="120"/>
        <w:rPr>
          <w:rFonts w:asciiTheme="minorHAnsi" w:hAnsiTheme="minorHAnsi" w:cs="Arial"/>
          <w:b/>
          <w:bCs/>
          <w:color w:val="C00000"/>
          <w:sz w:val="20"/>
          <w:szCs w:val="20"/>
        </w:rPr>
      </w:pPr>
    </w:p>
    <w:p w14:paraId="5C468855" w14:textId="7592B4AB" w:rsidR="00D5385E" w:rsidRDefault="00D5385E" w:rsidP="00D5385E">
      <w:pPr>
        <w:shd w:val="clear" w:color="auto" w:fill="FFFFFF"/>
        <w:spacing w:before="120"/>
        <w:rPr>
          <w:rFonts w:asciiTheme="minorHAnsi" w:hAnsiTheme="minorHAnsi" w:cs="Arial"/>
          <w:bCs/>
          <w:color w:val="000000"/>
          <w:sz w:val="20"/>
          <w:szCs w:val="20"/>
        </w:rPr>
      </w:pPr>
      <w:r w:rsidRPr="00D5385E">
        <w:rPr>
          <w:rFonts w:asciiTheme="minorHAnsi" w:hAnsiTheme="minorHAnsi" w:cs="Arial"/>
          <w:b/>
          <w:bCs/>
          <w:color w:val="C00000"/>
          <w:sz w:val="20"/>
          <w:szCs w:val="20"/>
        </w:rPr>
        <w:t>3</w:t>
      </w:r>
      <w:r w:rsidRPr="00D5385E">
        <w:rPr>
          <w:rFonts w:asciiTheme="minorHAnsi" w:hAnsiTheme="minorHAnsi" w:cs="Arial"/>
          <w:b/>
          <w:bCs/>
          <w:color w:val="C00000"/>
          <w:sz w:val="20"/>
          <w:szCs w:val="20"/>
          <w:vertAlign w:val="superscript"/>
        </w:rPr>
        <w:t>rd</w:t>
      </w:r>
      <w:r w:rsidRPr="00D5385E">
        <w:rPr>
          <w:rFonts w:asciiTheme="minorHAnsi" w:hAnsiTheme="minorHAnsi" w:cs="Arial"/>
          <w:b/>
          <w:bCs/>
          <w:color w:val="C00000"/>
          <w:sz w:val="20"/>
          <w:szCs w:val="20"/>
        </w:rPr>
        <w:t xml:space="preserve"> Grade and higher:</w:t>
      </w:r>
      <w:r w:rsidRPr="00D5385E">
        <w:rPr>
          <w:rFonts w:asciiTheme="minorHAnsi" w:hAnsiTheme="minorHAnsi" w:cs="Arial"/>
          <w:bCs/>
          <w:sz w:val="20"/>
          <w:szCs w:val="20"/>
        </w:rPr>
        <w:t xml:space="preserve"> </w:t>
      </w:r>
      <w:r w:rsidRPr="00D5385E">
        <w:rPr>
          <w:rFonts w:asciiTheme="minorHAnsi" w:hAnsiTheme="minorHAnsi" w:cs="Arial"/>
          <w:b/>
          <w:bCs/>
          <w:i/>
          <w:color w:val="000000"/>
          <w:sz w:val="20"/>
          <w:szCs w:val="20"/>
        </w:rPr>
        <w:t>Growing Up with a Bucket Full of Happiness</w:t>
      </w:r>
      <w:r w:rsidRPr="00D5385E">
        <w:rPr>
          <w:rFonts w:asciiTheme="minorHAnsi" w:hAnsiTheme="minorHAnsi" w:cs="Arial"/>
          <w:bCs/>
          <w:color w:val="000000"/>
          <w:sz w:val="20"/>
          <w:szCs w:val="20"/>
        </w:rPr>
        <w:t xml:space="preserve"> </w:t>
      </w:r>
    </w:p>
    <w:p w14:paraId="7E8D6C34" w14:textId="794D7CE9" w:rsidR="00D5385E" w:rsidRPr="00D5385E" w:rsidRDefault="004E6807" w:rsidP="00D5385E">
      <w:pPr>
        <w:shd w:val="clear" w:color="auto" w:fill="FFFFFF"/>
        <w:spacing w:before="120"/>
        <w:rPr>
          <w:rFonts w:asciiTheme="minorHAnsi" w:hAnsiTheme="minorHAnsi" w:cs="Arial"/>
          <w:bCs/>
          <w:color w:val="000000"/>
          <w:sz w:val="20"/>
          <w:szCs w:val="20"/>
        </w:rPr>
      </w:pPr>
      <w:r>
        <w:rPr>
          <w:noProof/>
        </w:rPr>
        <w:drawing>
          <wp:anchor distT="0" distB="0" distL="114300" distR="114300" simplePos="0" relativeHeight="251675648" behindDoc="1" locked="0" layoutInCell="1" allowOverlap="1" wp14:anchorId="0ED99B62" wp14:editId="08A92583">
            <wp:simplePos x="0" y="0"/>
            <wp:positionH relativeFrom="margin">
              <wp:posOffset>39370</wp:posOffset>
            </wp:positionH>
            <wp:positionV relativeFrom="paragraph">
              <wp:posOffset>193013</wp:posOffset>
            </wp:positionV>
            <wp:extent cx="1009015" cy="1440815"/>
            <wp:effectExtent l="0" t="0" r="635" b="6985"/>
            <wp:wrapTight wrapText="bothSides">
              <wp:wrapPolygon edited="0">
                <wp:start x="0" y="0"/>
                <wp:lineTo x="0" y="21419"/>
                <wp:lineTo x="21206" y="21419"/>
                <wp:lineTo x="21206" y="0"/>
                <wp:lineTo x="0" y="0"/>
              </wp:wrapPolygon>
            </wp:wrapTight>
            <wp:docPr id="13" name="Picture 13" descr="https://bucketfillers101.com/wp-content/uploads/2020/07/Grow10th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bucketfillers101.com/wp-content/uploads/2020/07/Grow10thCov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09015" cy="1440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E90264" w14:textId="2F0AAC0E" w:rsidR="00D5385E" w:rsidRPr="00D5385E" w:rsidRDefault="00D5385E" w:rsidP="00D5385E">
      <w:pPr>
        <w:shd w:val="clear" w:color="auto" w:fill="FFFFFF"/>
        <w:spacing w:before="120"/>
        <w:ind w:left="720"/>
        <w:rPr>
          <w:rFonts w:asciiTheme="minorHAnsi" w:hAnsiTheme="minorHAnsi" w:cs="Arial"/>
          <w:bCs/>
          <w:color w:val="000000"/>
          <w:sz w:val="20"/>
          <w:szCs w:val="20"/>
        </w:rPr>
      </w:pPr>
      <w:r w:rsidRPr="00D5385E">
        <w:rPr>
          <w:rFonts w:asciiTheme="minorHAnsi" w:hAnsiTheme="minorHAnsi" w:cs="Arial"/>
          <w:bCs/>
          <w:color w:val="000000"/>
          <w:sz w:val="20"/>
          <w:szCs w:val="20"/>
        </w:rPr>
        <w:t xml:space="preserve">This 88-page chapter book explains the importance of bucket filling, not dipping, and using your lid for your bucket and others. </w:t>
      </w:r>
    </w:p>
    <w:p w14:paraId="5D79FD51" w14:textId="1F6E7BB1" w:rsidR="00D5385E" w:rsidRPr="00D5385E" w:rsidRDefault="00D5385E" w:rsidP="00D5385E">
      <w:pPr>
        <w:shd w:val="clear" w:color="auto" w:fill="FFFFFF"/>
        <w:spacing w:before="120"/>
        <w:ind w:left="720"/>
        <w:rPr>
          <w:rFonts w:asciiTheme="minorHAnsi" w:hAnsiTheme="minorHAnsi" w:cs="Arial"/>
          <w:bCs/>
          <w:color w:val="000000"/>
          <w:sz w:val="20"/>
          <w:szCs w:val="20"/>
        </w:rPr>
      </w:pPr>
    </w:p>
    <w:p w14:paraId="6199E13E" w14:textId="65A80179" w:rsidR="00D5385E" w:rsidRDefault="00D5385E">
      <w:pPr>
        <w:rPr>
          <w:rFonts w:ascii="Arial" w:hAnsi="Arial" w:cs="Arial"/>
          <w:bCs/>
          <w:color w:val="000000"/>
        </w:rPr>
      </w:pPr>
      <w:r>
        <w:rPr>
          <w:rFonts w:ascii="Arial" w:hAnsi="Arial" w:cs="Arial"/>
          <w:bCs/>
          <w:color w:val="000000"/>
        </w:rPr>
        <w:br w:type="page"/>
      </w:r>
    </w:p>
    <w:p w14:paraId="0EBD57B1" w14:textId="77777777" w:rsidR="00D5385E" w:rsidRPr="00CF359A" w:rsidRDefault="00D5385E" w:rsidP="00D5385E">
      <w:pPr>
        <w:tabs>
          <w:tab w:val="left" w:pos="4665"/>
          <w:tab w:val="right" w:leader="underscore" w:pos="9360"/>
        </w:tabs>
        <w:ind w:left="360"/>
        <w:jc w:val="center"/>
        <w:rPr>
          <w:rFonts w:ascii="Calibri" w:hAnsi="Calibri"/>
          <w:b/>
          <w:sz w:val="28"/>
          <w:szCs w:val="28"/>
        </w:rPr>
      </w:pPr>
      <w:r w:rsidRPr="00CF359A">
        <w:rPr>
          <w:rFonts w:ascii="Calibri" w:hAnsi="Calibri"/>
          <w:b/>
          <w:sz w:val="28"/>
          <w:szCs w:val="28"/>
        </w:rPr>
        <w:lastRenderedPageBreak/>
        <w:t xml:space="preserve">Classroom &amp; School Grants Program is sponsored in part by a major grant from the </w:t>
      </w:r>
    </w:p>
    <w:p w14:paraId="10D9E7A9" w14:textId="77777777" w:rsidR="00D5385E" w:rsidRPr="00D954DF" w:rsidRDefault="00D5385E" w:rsidP="00D5385E">
      <w:pPr>
        <w:tabs>
          <w:tab w:val="left" w:pos="4665"/>
          <w:tab w:val="right" w:leader="underscore" w:pos="9360"/>
        </w:tabs>
        <w:ind w:left="360"/>
        <w:jc w:val="center"/>
        <w:rPr>
          <w:rFonts w:ascii="Calibri" w:hAnsi="Calibri"/>
          <w:b/>
        </w:rPr>
      </w:pPr>
      <w:r w:rsidRPr="00CF359A">
        <w:rPr>
          <w:rFonts w:ascii="Calibri" w:hAnsi="Calibri"/>
          <w:b/>
          <w:sz w:val="28"/>
          <w:szCs w:val="28"/>
        </w:rPr>
        <w:t>Consortium of Florida Education Foundations and</w:t>
      </w:r>
      <w:r w:rsidRPr="00D954DF">
        <w:rPr>
          <w:rFonts w:ascii="Calibri" w:hAnsi="Calibri"/>
          <w:b/>
        </w:rPr>
        <w:t>:</w:t>
      </w:r>
    </w:p>
    <w:p w14:paraId="12990761"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r w:rsidRPr="00527529">
        <w:rPr>
          <w:noProof/>
        </w:rPr>
        <w:drawing>
          <wp:anchor distT="0" distB="0" distL="114300" distR="114300" simplePos="0" relativeHeight="251669504" behindDoc="0" locked="0" layoutInCell="1" allowOverlap="1" wp14:anchorId="1EEE2886" wp14:editId="31956A4E">
            <wp:simplePos x="0" y="0"/>
            <wp:positionH relativeFrom="column">
              <wp:posOffset>1414145</wp:posOffset>
            </wp:positionH>
            <wp:positionV relativeFrom="paragraph">
              <wp:posOffset>130810</wp:posOffset>
            </wp:positionV>
            <wp:extent cx="1280282" cy="971550"/>
            <wp:effectExtent l="0" t="0" r="0" b="0"/>
            <wp:wrapNone/>
            <wp:docPr id="5" name="Picture 5" descr="P:\Logos\CFEF\CFEF Logo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CFEF\CFEF Logo Transparent Backgroun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282" cy="971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775">
        <w:rPr>
          <w:noProof/>
        </w:rPr>
        <w:drawing>
          <wp:anchor distT="0" distB="0" distL="114300" distR="114300" simplePos="0" relativeHeight="251670528" behindDoc="0" locked="0" layoutInCell="1" allowOverlap="1" wp14:anchorId="4C1C1311" wp14:editId="6C14601F">
            <wp:simplePos x="0" y="0"/>
            <wp:positionH relativeFrom="column">
              <wp:posOffset>3362325</wp:posOffset>
            </wp:positionH>
            <wp:positionV relativeFrom="paragraph">
              <wp:posOffset>189230</wp:posOffset>
            </wp:positionV>
            <wp:extent cx="2421175" cy="828675"/>
            <wp:effectExtent l="0" t="0" r="0" b="0"/>
            <wp:wrapNone/>
            <wp:docPr id="6" name="Picture 6" descr="\\lcsd.local\home\9999\janu\Desktop\Matching Grant Progr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csd.local\home\9999\janu\Desktop\Matching Grant Program Log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21175"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BCC492"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p>
    <w:p w14:paraId="4BCDCE95"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p>
    <w:p w14:paraId="317B1727"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p>
    <w:p w14:paraId="5A33F1A8"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p>
    <w:p w14:paraId="15CAA69B"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r w:rsidRPr="004D00AA">
        <w:rPr>
          <w:rFonts w:ascii="Arial" w:hAnsi="Arial" w:cs="Arial"/>
          <w:b/>
          <w:color w:val="1F38F5"/>
        </w:rPr>
        <w:t xml:space="preserve">Classroom Grants </w:t>
      </w:r>
      <w:r>
        <w:rPr>
          <w:rFonts w:ascii="Arial" w:hAnsi="Arial" w:cs="Arial"/>
          <w:b/>
          <w:color w:val="1F38F5"/>
        </w:rPr>
        <w:t>Gold</w:t>
      </w:r>
      <w:r w:rsidRPr="004D00AA">
        <w:rPr>
          <w:rFonts w:ascii="Arial" w:hAnsi="Arial" w:cs="Arial"/>
          <w:b/>
          <w:color w:val="1F38F5"/>
        </w:rPr>
        <w:t xml:space="preserve"> Sponsors</w:t>
      </w:r>
    </w:p>
    <w:p w14:paraId="1A66435B" w14:textId="77777777" w:rsidR="00D5385E" w:rsidRDefault="00D5385E" w:rsidP="00D5385E">
      <w:pPr>
        <w:tabs>
          <w:tab w:val="left" w:pos="5760"/>
          <w:tab w:val="right" w:leader="underscore" w:pos="9360"/>
        </w:tabs>
        <w:spacing w:line="360" w:lineRule="auto"/>
        <w:ind w:left="360"/>
        <w:jc w:val="center"/>
        <w:rPr>
          <w:rFonts w:ascii="Arial" w:hAnsi="Arial" w:cs="Arial"/>
          <w:b/>
          <w:color w:val="1F38F5"/>
        </w:rPr>
      </w:pPr>
      <w:r w:rsidRPr="004936EA">
        <w:rPr>
          <w:rFonts w:ascii="Arial Narrow" w:hAnsi="Arial Narrow"/>
          <w:b/>
          <w:noProof/>
        </w:rPr>
        <w:drawing>
          <wp:inline distT="0" distB="0" distL="0" distR="0" wp14:anchorId="64B86325" wp14:editId="10C07336">
            <wp:extent cx="2809875" cy="831255"/>
            <wp:effectExtent l="0" t="0" r="0" b="6985"/>
            <wp:docPr id="7" name="Picture 7" descr="P:\Logos\Suncoast\2016\Suncoast Credit Union Logo full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Suncoast\2016\Suncoast Credit Union Logo full colo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3974" cy="841342"/>
                    </a:xfrm>
                    <a:prstGeom prst="rect">
                      <a:avLst/>
                    </a:prstGeom>
                    <a:noFill/>
                    <a:ln>
                      <a:noFill/>
                    </a:ln>
                  </pic:spPr>
                </pic:pic>
              </a:graphicData>
            </a:graphic>
          </wp:inline>
        </w:drawing>
      </w:r>
    </w:p>
    <w:p w14:paraId="74A856B4" w14:textId="77777777" w:rsidR="00E266E1" w:rsidRDefault="00E266E1" w:rsidP="00E266E1">
      <w:pPr>
        <w:tabs>
          <w:tab w:val="left" w:pos="5760"/>
          <w:tab w:val="right" w:leader="underscore" w:pos="9360"/>
        </w:tabs>
        <w:spacing w:line="360" w:lineRule="auto"/>
        <w:ind w:left="360"/>
        <w:jc w:val="center"/>
        <w:rPr>
          <w:rFonts w:ascii="Arial" w:hAnsi="Arial" w:cs="Arial"/>
          <w:b/>
          <w:color w:val="1F38F5"/>
        </w:rPr>
      </w:pPr>
      <w:r>
        <w:rPr>
          <w:rFonts w:ascii="Arial" w:hAnsi="Arial" w:cs="Arial"/>
          <w:b/>
          <w:color w:val="1F38F5"/>
        </w:rPr>
        <w:t>Classroom Grants Silver Sponsors</w:t>
      </w:r>
    </w:p>
    <w:p w14:paraId="79131C9E" w14:textId="77777777" w:rsidR="00E266E1" w:rsidRDefault="00E266E1" w:rsidP="00E266E1">
      <w:pPr>
        <w:tabs>
          <w:tab w:val="left" w:pos="5760"/>
          <w:tab w:val="right" w:leader="underscore" w:pos="9360"/>
        </w:tabs>
        <w:spacing w:line="360" w:lineRule="auto"/>
        <w:ind w:left="360"/>
        <w:jc w:val="center"/>
        <w:rPr>
          <w:rFonts w:ascii="Arial" w:hAnsi="Arial" w:cs="Arial"/>
          <w:b/>
        </w:rPr>
      </w:pPr>
      <w:r>
        <w:rPr>
          <w:rFonts w:ascii="Arial" w:hAnsi="Arial" w:cs="Arial"/>
          <w:b/>
        </w:rPr>
        <w:t>FineMark National Bank &amp; Trust</w:t>
      </w:r>
    </w:p>
    <w:p w14:paraId="6D3DC285" w14:textId="77777777" w:rsidR="00E266E1" w:rsidRDefault="00E266E1" w:rsidP="00E266E1">
      <w:pPr>
        <w:tabs>
          <w:tab w:val="left" w:pos="5760"/>
          <w:tab w:val="right" w:leader="underscore" w:pos="9360"/>
        </w:tabs>
        <w:spacing w:line="360" w:lineRule="auto"/>
        <w:ind w:left="360"/>
        <w:jc w:val="center"/>
        <w:rPr>
          <w:rFonts w:ascii="Arial" w:hAnsi="Arial" w:cs="Arial"/>
          <w:b/>
        </w:rPr>
      </w:pPr>
      <w:r>
        <w:rPr>
          <w:rFonts w:ascii="Arial" w:hAnsi="Arial" w:cs="Arial"/>
          <w:b/>
        </w:rPr>
        <w:t>Internet Essentials by Comcast</w:t>
      </w:r>
    </w:p>
    <w:p w14:paraId="755C6286" w14:textId="77777777" w:rsidR="00E266E1" w:rsidRDefault="00E266E1" w:rsidP="00E266E1">
      <w:pPr>
        <w:tabs>
          <w:tab w:val="left" w:pos="5760"/>
          <w:tab w:val="right" w:leader="underscore" w:pos="9360"/>
        </w:tabs>
        <w:spacing w:line="360" w:lineRule="auto"/>
        <w:ind w:left="360"/>
        <w:jc w:val="center"/>
        <w:rPr>
          <w:rFonts w:ascii="Arial" w:hAnsi="Arial" w:cs="Arial"/>
          <w:b/>
        </w:rPr>
      </w:pPr>
      <w:r>
        <w:rPr>
          <w:rFonts w:ascii="Arial" w:hAnsi="Arial" w:cs="Arial"/>
          <w:b/>
        </w:rPr>
        <w:t>LCEC</w:t>
      </w:r>
    </w:p>
    <w:p w14:paraId="743C9268" w14:textId="77777777" w:rsidR="00E266E1" w:rsidRDefault="00E266E1" w:rsidP="00E266E1">
      <w:pPr>
        <w:tabs>
          <w:tab w:val="left" w:pos="5760"/>
          <w:tab w:val="right" w:leader="underscore" w:pos="9360"/>
        </w:tabs>
        <w:spacing w:line="360" w:lineRule="auto"/>
        <w:ind w:left="360"/>
        <w:jc w:val="center"/>
        <w:rPr>
          <w:rFonts w:ascii="Arial" w:hAnsi="Arial" w:cs="Arial"/>
          <w:b/>
        </w:rPr>
      </w:pPr>
      <w:r>
        <w:rPr>
          <w:rFonts w:ascii="Arial" w:hAnsi="Arial" w:cs="Arial"/>
          <w:b/>
        </w:rPr>
        <w:t>Utilities Structures</w:t>
      </w:r>
    </w:p>
    <w:p w14:paraId="52C996FE" w14:textId="77777777" w:rsidR="00E266E1" w:rsidRDefault="00E266E1" w:rsidP="00E266E1">
      <w:pPr>
        <w:tabs>
          <w:tab w:val="left" w:pos="5760"/>
          <w:tab w:val="right" w:leader="underscore" w:pos="9360"/>
        </w:tabs>
        <w:spacing w:line="360" w:lineRule="auto"/>
        <w:ind w:left="360"/>
        <w:jc w:val="center"/>
        <w:rPr>
          <w:rFonts w:ascii="Arial" w:hAnsi="Arial" w:cs="Arial"/>
          <w:b/>
          <w:color w:val="1F38F5"/>
        </w:rPr>
      </w:pPr>
      <w:bookmarkStart w:id="3" w:name="_GoBack"/>
      <w:bookmarkEnd w:id="3"/>
    </w:p>
    <w:p w14:paraId="1AB267D1" w14:textId="77777777" w:rsidR="00E266E1" w:rsidRDefault="00E266E1" w:rsidP="00E266E1">
      <w:pPr>
        <w:tabs>
          <w:tab w:val="left" w:pos="5760"/>
          <w:tab w:val="right" w:leader="underscore" w:pos="9360"/>
        </w:tabs>
        <w:spacing w:line="360" w:lineRule="auto"/>
        <w:ind w:left="360"/>
        <w:jc w:val="center"/>
        <w:rPr>
          <w:rFonts w:ascii="Arial" w:hAnsi="Arial" w:cs="Arial"/>
          <w:b/>
          <w:color w:val="1F38F5"/>
        </w:rPr>
      </w:pPr>
      <w:r>
        <w:rPr>
          <w:rFonts w:ascii="Arial" w:hAnsi="Arial" w:cs="Arial"/>
          <w:b/>
          <w:color w:val="1F38F5"/>
        </w:rPr>
        <w:t>Classroom Grants Bronze Sponsors</w:t>
      </w:r>
    </w:p>
    <w:p w14:paraId="494572B9" w14:textId="77777777" w:rsidR="00E266E1" w:rsidRDefault="00E266E1" w:rsidP="00E266E1">
      <w:pPr>
        <w:spacing w:line="276" w:lineRule="auto"/>
        <w:jc w:val="center"/>
        <w:rPr>
          <w:rFonts w:ascii="Arial" w:hAnsi="Arial" w:cs="Arial"/>
          <w:b/>
        </w:rPr>
      </w:pPr>
      <w:r>
        <w:rPr>
          <w:rFonts w:ascii="Arial" w:hAnsi="Arial" w:cs="Arial"/>
          <w:b/>
        </w:rPr>
        <w:t>B&amp;I Contractors</w:t>
      </w:r>
    </w:p>
    <w:p w14:paraId="084F0D16" w14:textId="77777777" w:rsidR="00E266E1" w:rsidRDefault="00E266E1" w:rsidP="00E266E1">
      <w:pPr>
        <w:tabs>
          <w:tab w:val="left" w:pos="5760"/>
          <w:tab w:val="right" w:leader="underscore" w:pos="9360"/>
        </w:tabs>
        <w:spacing w:line="276" w:lineRule="auto"/>
        <w:ind w:left="360"/>
        <w:jc w:val="center"/>
        <w:rPr>
          <w:rFonts w:ascii="Arial" w:hAnsi="Arial" w:cs="Arial"/>
          <w:b/>
        </w:rPr>
      </w:pPr>
      <w:r>
        <w:rPr>
          <w:rFonts w:ascii="Arial" w:hAnsi="Arial" w:cs="Arial"/>
          <w:b/>
        </w:rPr>
        <w:t>Marshall T. Bower, Esq.</w:t>
      </w:r>
    </w:p>
    <w:p w14:paraId="5BB5AB5B" w14:textId="77777777" w:rsidR="00E266E1" w:rsidRDefault="00E266E1" w:rsidP="00E266E1">
      <w:pPr>
        <w:tabs>
          <w:tab w:val="left" w:pos="5760"/>
          <w:tab w:val="right" w:leader="underscore" w:pos="9360"/>
        </w:tabs>
        <w:spacing w:line="276" w:lineRule="auto"/>
        <w:ind w:left="360"/>
        <w:jc w:val="center"/>
        <w:rPr>
          <w:rFonts w:ascii="Arial" w:hAnsi="Arial" w:cs="Arial"/>
          <w:b/>
        </w:rPr>
      </w:pPr>
      <w:r>
        <w:rPr>
          <w:rFonts w:ascii="Arial" w:hAnsi="Arial" w:cs="Arial"/>
          <w:b/>
        </w:rPr>
        <w:t>Cape 912/Voice of the Constitution</w:t>
      </w:r>
    </w:p>
    <w:p w14:paraId="637B9BE5" w14:textId="77777777" w:rsidR="00E266E1" w:rsidRDefault="00E266E1" w:rsidP="00E266E1">
      <w:pPr>
        <w:spacing w:line="276" w:lineRule="auto"/>
        <w:jc w:val="center"/>
        <w:rPr>
          <w:rFonts w:ascii="Arial" w:hAnsi="Arial" w:cs="Arial"/>
          <w:b/>
        </w:rPr>
      </w:pPr>
      <w:r>
        <w:rPr>
          <w:rFonts w:ascii="Arial" w:hAnsi="Arial" w:cs="Arial"/>
          <w:b/>
        </w:rPr>
        <w:t>Covanta</w:t>
      </w:r>
    </w:p>
    <w:p w14:paraId="1818983B" w14:textId="77777777" w:rsidR="00E266E1" w:rsidRDefault="00E266E1" w:rsidP="00E266E1">
      <w:pPr>
        <w:spacing w:line="276" w:lineRule="auto"/>
        <w:jc w:val="center"/>
        <w:rPr>
          <w:rFonts w:ascii="Arial" w:hAnsi="Arial" w:cs="Arial"/>
          <w:b/>
        </w:rPr>
      </w:pPr>
      <w:r>
        <w:rPr>
          <w:rFonts w:ascii="Arial" w:hAnsi="Arial" w:cs="Arial"/>
          <w:b/>
        </w:rPr>
        <w:t>Edison National Bank/Bank of the Islands</w:t>
      </w:r>
    </w:p>
    <w:p w14:paraId="0294C277" w14:textId="77777777" w:rsidR="00E266E1" w:rsidRDefault="00E266E1" w:rsidP="00E266E1">
      <w:pPr>
        <w:spacing w:line="276" w:lineRule="auto"/>
        <w:jc w:val="center"/>
        <w:rPr>
          <w:rFonts w:ascii="Arial" w:hAnsi="Arial" w:cs="Arial"/>
          <w:b/>
        </w:rPr>
      </w:pPr>
      <w:r>
        <w:rPr>
          <w:rFonts w:ascii="Arial" w:hAnsi="Arial" w:cs="Arial"/>
          <w:b/>
        </w:rPr>
        <w:t>Fort Myers Mighty Mussels</w:t>
      </w:r>
    </w:p>
    <w:p w14:paraId="1FF4F718" w14:textId="77777777" w:rsidR="00E266E1" w:rsidRDefault="00E266E1" w:rsidP="00E266E1">
      <w:pPr>
        <w:tabs>
          <w:tab w:val="left" w:pos="5760"/>
          <w:tab w:val="right" w:leader="underscore" w:pos="9360"/>
        </w:tabs>
        <w:spacing w:line="276" w:lineRule="auto"/>
        <w:ind w:left="360"/>
        <w:jc w:val="center"/>
        <w:rPr>
          <w:rFonts w:ascii="Arial" w:hAnsi="Arial" w:cs="Arial"/>
          <w:b/>
        </w:rPr>
      </w:pPr>
      <w:r>
        <w:rPr>
          <w:rFonts w:ascii="Arial" w:hAnsi="Arial" w:cs="Arial"/>
          <w:b/>
        </w:rPr>
        <w:t>Gamma Zeta chapter of Alpha Delta Kappa</w:t>
      </w:r>
    </w:p>
    <w:p w14:paraId="13B81F7A" w14:textId="77777777" w:rsidR="00E266E1" w:rsidRDefault="00E266E1" w:rsidP="00E266E1">
      <w:pPr>
        <w:spacing w:line="276" w:lineRule="auto"/>
        <w:jc w:val="center"/>
        <w:rPr>
          <w:rFonts w:ascii="Arial" w:hAnsi="Arial" w:cs="Arial"/>
          <w:b/>
        </w:rPr>
      </w:pPr>
      <w:r>
        <w:rPr>
          <w:rFonts w:ascii="Arial" w:hAnsi="Arial" w:cs="Arial"/>
          <w:b/>
        </w:rPr>
        <w:t>Lake Michigan Credit Union</w:t>
      </w:r>
    </w:p>
    <w:p w14:paraId="199C47F1" w14:textId="77777777" w:rsidR="00E266E1" w:rsidRDefault="00E266E1" w:rsidP="00E266E1">
      <w:pPr>
        <w:spacing w:line="276" w:lineRule="auto"/>
        <w:jc w:val="center"/>
        <w:rPr>
          <w:rFonts w:ascii="Arial" w:hAnsi="Arial" w:cs="Arial"/>
          <w:b/>
        </w:rPr>
      </w:pPr>
      <w:r>
        <w:rPr>
          <w:rFonts w:ascii="Arial" w:hAnsi="Arial" w:cs="Arial"/>
          <w:b/>
        </w:rPr>
        <w:t>Sanibel Captiva Community Bank</w:t>
      </w:r>
    </w:p>
    <w:p w14:paraId="1B809A02" w14:textId="77777777" w:rsidR="00E266E1" w:rsidRDefault="00E266E1" w:rsidP="00E266E1">
      <w:pPr>
        <w:spacing w:line="276" w:lineRule="auto"/>
        <w:jc w:val="center"/>
        <w:rPr>
          <w:rFonts w:ascii="Arial" w:hAnsi="Arial" w:cs="Arial"/>
          <w:b/>
        </w:rPr>
      </w:pPr>
      <w:r>
        <w:rPr>
          <w:rFonts w:ascii="Arial" w:hAnsi="Arial" w:cs="Arial"/>
          <w:b/>
        </w:rPr>
        <w:t>Mr. &amp; Mrs. Kevin Shimp</w:t>
      </w:r>
    </w:p>
    <w:p w14:paraId="2FA0EDB5" w14:textId="77777777" w:rsidR="00E266E1" w:rsidRDefault="00E266E1" w:rsidP="00E266E1">
      <w:pPr>
        <w:spacing w:line="276" w:lineRule="auto"/>
        <w:jc w:val="center"/>
        <w:rPr>
          <w:rFonts w:ascii="Arial" w:hAnsi="Arial" w:cs="Arial"/>
          <w:b/>
        </w:rPr>
      </w:pPr>
      <w:r>
        <w:rPr>
          <w:rFonts w:ascii="Arial" w:hAnsi="Arial" w:cs="Arial"/>
          <w:b/>
        </w:rPr>
        <w:t>Constance White-Davis</w:t>
      </w:r>
    </w:p>
    <w:p w14:paraId="216A86AD" w14:textId="77777777" w:rsidR="00D5385E" w:rsidRDefault="00D5385E">
      <w:pPr>
        <w:rPr>
          <w:rFonts w:ascii="Arial" w:hAnsi="Arial" w:cs="Arial"/>
          <w:bCs/>
          <w:color w:val="000000"/>
        </w:rPr>
      </w:pPr>
    </w:p>
    <w:p w14:paraId="59D682A7" w14:textId="77777777" w:rsidR="00D5385E" w:rsidRPr="005F4BE5" w:rsidRDefault="00D5385E" w:rsidP="00D5385E">
      <w:pPr>
        <w:shd w:val="clear" w:color="auto" w:fill="FFFFFF"/>
        <w:spacing w:before="120"/>
        <w:ind w:left="720"/>
        <w:rPr>
          <w:rFonts w:ascii="Arial" w:hAnsi="Arial" w:cs="Arial"/>
          <w:bCs/>
          <w:color w:val="000000"/>
        </w:rPr>
      </w:pPr>
    </w:p>
    <w:p w14:paraId="518C7195" w14:textId="77777777" w:rsidR="000D209A" w:rsidRPr="003765A1" w:rsidRDefault="000D209A" w:rsidP="00EF76E2">
      <w:pPr>
        <w:tabs>
          <w:tab w:val="right" w:leader="underscore" w:pos="9360"/>
        </w:tabs>
        <w:ind w:right="360"/>
        <w:jc w:val="both"/>
        <w:rPr>
          <w:rFonts w:ascii="Calibri" w:hAnsi="Calibri"/>
          <w:sz w:val="22"/>
          <w:szCs w:val="22"/>
        </w:rPr>
      </w:pPr>
    </w:p>
    <w:sectPr w:rsidR="000D209A" w:rsidRPr="003765A1" w:rsidSect="00746673">
      <w:pgSz w:w="12240" w:h="15840" w:code="1"/>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4E036" w14:textId="77777777" w:rsidR="00AD2EE5" w:rsidRDefault="00AD2EE5" w:rsidP="00D71B4B">
      <w:r>
        <w:separator/>
      </w:r>
    </w:p>
  </w:endnote>
  <w:endnote w:type="continuationSeparator" w:id="0">
    <w:p w14:paraId="60C3EC88" w14:textId="77777777" w:rsidR="00AD2EE5" w:rsidRDefault="00AD2EE5" w:rsidP="00D71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dobe Caslon Pro">
    <w:altName w:val="Times New Roman"/>
    <w:panose1 w:val="00000000000000000000"/>
    <w:charset w:val="00"/>
    <w:family w:val="roman"/>
    <w:notTrueType/>
    <w:pitch w:val="variable"/>
    <w:sig w:usb0="00000007" w:usb1="00000001" w:usb2="00000000" w:usb3="00000000" w:csb0="00000093" w:csb1="00000000"/>
  </w:font>
  <w:font w:name="inheri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4493721"/>
      <w:docPartObj>
        <w:docPartGallery w:val="Page Numbers (Bottom of Page)"/>
        <w:docPartUnique/>
      </w:docPartObj>
    </w:sdtPr>
    <w:sdtEndPr>
      <w:rPr>
        <w:noProof/>
      </w:rPr>
    </w:sdtEndPr>
    <w:sdtContent>
      <w:p w14:paraId="52ECB0CB" w14:textId="77777777" w:rsidR="0081340E" w:rsidRDefault="008134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4735CF" w14:textId="77777777" w:rsidR="0081340E" w:rsidRDefault="00813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55594" w14:textId="77777777" w:rsidR="00AD2EE5" w:rsidRDefault="00AD2EE5" w:rsidP="00D71B4B">
      <w:r>
        <w:separator/>
      </w:r>
    </w:p>
  </w:footnote>
  <w:footnote w:type="continuationSeparator" w:id="0">
    <w:p w14:paraId="3A892761" w14:textId="77777777" w:rsidR="00AD2EE5" w:rsidRDefault="00AD2EE5" w:rsidP="00D71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A4CBF"/>
    <w:multiLevelType w:val="multilevel"/>
    <w:tmpl w:val="F3D61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143445"/>
    <w:multiLevelType w:val="hybridMultilevel"/>
    <w:tmpl w:val="E82A514C"/>
    <w:lvl w:ilvl="0" w:tplc="D7AC8F22">
      <w:numFmt w:val="bullet"/>
      <w:lvlText w:val=""/>
      <w:lvlJc w:val="left"/>
      <w:pPr>
        <w:tabs>
          <w:tab w:val="num" w:pos="1080"/>
        </w:tabs>
        <w:ind w:left="720" w:firstLine="0"/>
      </w:pPr>
      <w:rPr>
        <w:rFonts w:ascii="Symbol" w:hAnsi="Symbol"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81174C"/>
    <w:multiLevelType w:val="hybridMultilevel"/>
    <w:tmpl w:val="F86AAAE2"/>
    <w:lvl w:ilvl="0" w:tplc="BEC07B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908E3"/>
    <w:multiLevelType w:val="hybridMultilevel"/>
    <w:tmpl w:val="55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333F9"/>
    <w:multiLevelType w:val="hybridMultilevel"/>
    <w:tmpl w:val="D1F0737C"/>
    <w:lvl w:ilvl="0" w:tplc="0F28F7C4">
      <w:numFmt w:val="bullet"/>
      <w:lvlText w:val=""/>
      <w:lvlJc w:val="left"/>
      <w:pPr>
        <w:tabs>
          <w:tab w:val="num" w:pos="2520"/>
        </w:tabs>
        <w:ind w:left="2520" w:hanging="360"/>
      </w:pPr>
      <w:rPr>
        <w:rFonts w:ascii="Wingdings" w:eastAsia="Times New Roman" w:hAnsi="Wingdings" w:cs="Times New Roman"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 w15:restartNumberingAfterBreak="0">
    <w:nsid w:val="0D8F5D9A"/>
    <w:multiLevelType w:val="hybridMultilevel"/>
    <w:tmpl w:val="4B5092D0"/>
    <w:lvl w:ilvl="0" w:tplc="D320E880">
      <w:start w:val="1"/>
      <w:numFmt w:val="bullet"/>
      <w:lvlText w:val=""/>
      <w:lvlJc w:val="left"/>
      <w:pPr>
        <w:tabs>
          <w:tab w:val="num" w:pos="1800"/>
        </w:tabs>
        <w:ind w:left="1800" w:hanging="360"/>
      </w:pPr>
      <w:rPr>
        <w:rFonts w:ascii="Wingdings" w:hAnsi="Wingdings" w:hint="default"/>
        <w:sz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3B123A4"/>
    <w:multiLevelType w:val="hybridMultilevel"/>
    <w:tmpl w:val="775A3F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31790"/>
    <w:multiLevelType w:val="hybridMultilevel"/>
    <w:tmpl w:val="B762BB54"/>
    <w:lvl w:ilvl="0" w:tplc="0F28F7C4">
      <w:numFmt w:val="bullet"/>
      <w:lvlText w:val=""/>
      <w:lvlJc w:val="left"/>
      <w:pPr>
        <w:tabs>
          <w:tab w:val="num" w:pos="360"/>
        </w:tabs>
        <w:ind w:left="360" w:hanging="360"/>
      </w:pPr>
      <w:rPr>
        <w:rFonts w:ascii="Wingdings" w:eastAsia="Times New Roman" w:hAnsi="Wingdings" w:cs="Times New Roman"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hint="default"/>
      </w:rPr>
    </w:lvl>
    <w:lvl w:ilvl="3" w:tplc="D7AC8F22">
      <w:numFmt w:val="bullet"/>
      <w:lvlText w:val=""/>
      <w:lvlJc w:val="left"/>
      <w:pPr>
        <w:tabs>
          <w:tab w:val="num" w:pos="720"/>
        </w:tabs>
        <w:ind w:left="360" w:firstLine="0"/>
      </w:pPr>
      <w:rPr>
        <w:rFonts w:ascii="Symbol" w:hAnsi="Symbol" w:hint="default"/>
        <w:sz w:val="20"/>
      </w:rPr>
    </w:lvl>
    <w:lvl w:ilvl="4" w:tplc="0F28F7C4">
      <w:numFmt w:val="bullet"/>
      <w:lvlText w:val=""/>
      <w:lvlJc w:val="left"/>
      <w:pPr>
        <w:tabs>
          <w:tab w:val="num" w:pos="1440"/>
        </w:tabs>
        <w:ind w:left="1440" w:hanging="360"/>
      </w:pPr>
      <w:rPr>
        <w:rFonts w:ascii="Wingdings" w:eastAsia="Times New Roman" w:hAnsi="Wingdings" w:cs="Times New Roman"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8" w15:restartNumberingAfterBreak="0">
    <w:nsid w:val="1BBB13B1"/>
    <w:multiLevelType w:val="hybridMultilevel"/>
    <w:tmpl w:val="67DA78BA"/>
    <w:lvl w:ilvl="0" w:tplc="491E8628">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BD15D22"/>
    <w:multiLevelType w:val="multilevel"/>
    <w:tmpl w:val="59E08230"/>
    <w:lvl w:ilvl="0">
      <w:numFmt w:val="bullet"/>
      <w:lvlText w:val=""/>
      <w:lvlJc w:val="left"/>
      <w:pPr>
        <w:tabs>
          <w:tab w:val="num" w:pos="360"/>
        </w:tabs>
        <w:ind w:left="360" w:hanging="360"/>
      </w:pPr>
      <w:rPr>
        <w:rFonts w:ascii="Wingdings" w:eastAsia="Times New Roman" w:hAnsi="Wingdings" w:cs="Times New Roman"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0"/>
        </w:tabs>
        <w:ind w:left="0" w:hanging="360"/>
      </w:pPr>
      <w:rPr>
        <w:rFonts w:ascii="Wingdings" w:hAnsi="Wingdings" w:hint="default"/>
      </w:rPr>
    </w:lvl>
    <w:lvl w:ilvl="3">
      <w:start w:val="1"/>
      <w:numFmt w:val="bullet"/>
      <w:lvlText w:val=""/>
      <w:lvlJc w:val="left"/>
      <w:pPr>
        <w:tabs>
          <w:tab w:val="num" w:pos="720"/>
        </w:tabs>
        <w:ind w:left="720" w:hanging="360"/>
      </w:pPr>
      <w:rPr>
        <w:rFonts w:ascii="Symbol" w:hAnsi="Symbol" w:hint="default"/>
      </w:rPr>
    </w:lvl>
    <w:lvl w:ilvl="4">
      <w:start w:val="1"/>
      <w:numFmt w:val="bullet"/>
      <w:lvlText w:val="o"/>
      <w:lvlJc w:val="left"/>
      <w:pPr>
        <w:tabs>
          <w:tab w:val="num" w:pos="1440"/>
        </w:tabs>
        <w:ind w:left="1440" w:hanging="360"/>
      </w:pPr>
      <w:rPr>
        <w:rFonts w:ascii="Courier New" w:hAnsi="Courier New" w:cs="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880"/>
        </w:tabs>
        <w:ind w:left="2880" w:hanging="360"/>
      </w:pPr>
      <w:rPr>
        <w:rFonts w:ascii="Symbol" w:hAnsi="Symbol" w:hint="default"/>
      </w:rPr>
    </w:lvl>
    <w:lvl w:ilvl="7">
      <w:start w:val="1"/>
      <w:numFmt w:val="bullet"/>
      <w:lvlText w:val="o"/>
      <w:lvlJc w:val="left"/>
      <w:pPr>
        <w:tabs>
          <w:tab w:val="num" w:pos="3600"/>
        </w:tabs>
        <w:ind w:left="3600" w:hanging="360"/>
      </w:pPr>
      <w:rPr>
        <w:rFonts w:ascii="Courier New" w:hAnsi="Courier New" w:cs="Courier New" w:hint="default"/>
      </w:rPr>
    </w:lvl>
    <w:lvl w:ilvl="8">
      <w:start w:val="1"/>
      <w:numFmt w:val="bullet"/>
      <w:lvlText w:val=""/>
      <w:lvlJc w:val="left"/>
      <w:pPr>
        <w:tabs>
          <w:tab w:val="num" w:pos="4320"/>
        </w:tabs>
        <w:ind w:left="4320" w:hanging="360"/>
      </w:pPr>
      <w:rPr>
        <w:rFonts w:ascii="Wingdings" w:hAnsi="Wingdings" w:hint="default"/>
      </w:rPr>
    </w:lvl>
  </w:abstractNum>
  <w:abstractNum w:abstractNumId="10" w15:restartNumberingAfterBreak="0">
    <w:nsid w:val="2035529B"/>
    <w:multiLevelType w:val="hybridMultilevel"/>
    <w:tmpl w:val="86DE9A56"/>
    <w:lvl w:ilvl="0" w:tplc="491E8628">
      <w:start w:val="1"/>
      <w:numFmt w:val="bullet"/>
      <w:lvlText w:val=""/>
      <w:lvlJc w:val="left"/>
      <w:pPr>
        <w:ind w:left="1800" w:hanging="360"/>
      </w:pPr>
      <w:rPr>
        <w:rFonts w:ascii="Wingdings" w:hAnsi="Wingdings"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7547888"/>
    <w:multiLevelType w:val="hybridMultilevel"/>
    <w:tmpl w:val="4000A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17F09"/>
    <w:multiLevelType w:val="hybridMultilevel"/>
    <w:tmpl w:val="2A1A8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B0797"/>
    <w:multiLevelType w:val="hybridMultilevel"/>
    <w:tmpl w:val="8B524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AE1F71"/>
    <w:multiLevelType w:val="hybridMultilevel"/>
    <w:tmpl w:val="043848B4"/>
    <w:lvl w:ilvl="0" w:tplc="87BEFF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6030A"/>
    <w:multiLevelType w:val="hybridMultilevel"/>
    <w:tmpl w:val="583ED6B2"/>
    <w:lvl w:ilvl="0" w:tplc="135CF5E4">
      <w:start w:val="1"/>
      <w:numFmt w:val="decimal"/>
      <w:lvlText w:val="%1."/>
      <w:lvlJc w:val="left"/>
      <w:pPr>
        <w:tabs>
          <w:tab w:val="num" w:pos="450"/>
        </w:tabs>
        <w:ind w:left="45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AB841A9"/>
    <w:multiLevelType w:val="hybridMultilevel"/>
    <w:tmpl w:val="2A44BB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25CE2"/>
    <w:multiLevelType w:val="hybridMultilevel"/>
    <w:tmpl w:val="114CCF7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5E0432F"/>
    <w:multiLevelType w:val="hybridMultilevel"/>
    <w:tmpl w:val="4A027B8A"/>
    <w:lvl w:ilvl="0" w:tplc="0F28F7C4">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19" w15:restartNumberingAfterBreak="0">
    <w:nsid w:val="560D0450"/>
    <w:multiLevelType w:val="hybridMultilevel"/>
    <w:tmpl w:val="63A2D2B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9E61EFB"/>
    <w:multiLevelType w:val="hybridMultilevel"/>
    <w:tmpl w:val="63288476"/>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F260C8E"/>
    <w:multiLevelType w:val="hybridMultilevel"/>
    <w:tmpl w:val="583ED6B2"/>
    <w:lvl w:ilvl="0" w:tplc="135CF5E4">
      <w:start w:val="1"/>
      <w:numFmt w:val="decimal"/>
      <w:lvlText w:val="%1."/>
      <w:lvlJc w:val="left"/>
      <w:pPr>
        <w:tabs>
          <w:tab w:val="num" w:pos="450"/>
        </w:tabs>
        <w:ind w:left="45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8E14B8D"/>
    <w:multiLevelType w:val="hybridMultilevel"/>
    <w:tmpl w:val="609820A8"/>
    <w:lvl w:ilvl="0" w:tplc="D320E880">
      <w:start w:val="1"/>
      <w:numFmt w:val="bullet"/>
      <w:lvlText w:val=""/>
      <w:lvlJc w:val="left"/>
      <w:pPr>
        <w:tabs>
          <w:tab w:val="num" w:pos="1800"/>
        </w:tabs>
        <w:ind w:left="1800" w:hanging="360"/>
      </w:pPr>
      <w:rPr>
        <w:rFonts w:ascii="Wingdings" w:hAnsi="Wingdings" w:hint="default"/>
        <w:sz w:val="24"/>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C183461"/>
    <w:multiLevelType w:val="hybridMultilevel"/>
    <w:tmpl w:val="6D5270BC"/>
    <w:lvl w:ilvl="0" w:tplc="0F28F7C4">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76544967"/>
    <w:multiLevelType w:val="hybridMultilevel"/>
    <w:tmpl w:val="0040FF06"/>
    <w:lvl w:ilvl="0" w:tplc="0F28F7C4">
      <w:numFmt w:val="bullet"/>
      <w:lvlText w:val=""/>
      <w:lvlJc w:val="left"/>
      <w:pPr>
        <w:tabs>
          <w:tab w:val="num" w:pos="360"/>
        </w:tabs>
        <w:ind w:left="360" w:hanging="360"/>
      </w:pPr>
      <w:rPr>
        <w:rFonts w:ascii="Wingdings" w:eastAsia="Times New Roman" w:hAnsi="Wingdings" w:cs="Times New Roman"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25" w15:restartNumberingAfterBreak="0">
    <w:nsid w:val="7FD13B7F"/>
    <w:multiLevelType w:val="hybridMultilevel"/>
    <w:tmpl w:val="8FB8EC9E"/>
    <w:lvl w:ilvl="0" w:tplc="D7AC8F22">
      <w:numFmt w:val="bullet"/>
      <w:lvlText w:val=""/>
      <w:lvlJc w:val="left"/>
      <w:pPr>
        <w:tabs>
          <w:tab w:val="num" w:pos="2520"/>
        </w:tabs>
        <w:ind w:left="2160" w:firstLine="0"/>
      </w:pPr>
      <w:rPr>
        <w:rFonts w:ascii="Symbol" w:hAnsi="Symbol" w:hint="default"/>
        <w:sz w:val="20"/>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num w:numId="1">
    <w:abstractNumId w:val="25"/>
  </w:num>
  <w:num w:numId="2">
    <w:abstractNumId w:val="4"/>
  </w:num>
  <w:num w:numId="3">
    <w:abstractNumId w:val="23"/>
  </w:num>
  <w:num w:numId="4">
    <w:abstractNumId w:val="18"/>
  </w:num>
  <w:num w:numId="5">
    <w:abstractNumId w:val="24"/>
  </w:num>
  <w:num w:numId="6">
    <w:abstractNumId w:val="9"/>
  </w:num>
  <w:num w:numId="7">
    <w:abstractNumId w:val="7"/>
  </w:num>
  <w:num w:numId="8">
    <w:abstractNumId w:val="17"/>
  </w:num>
  <w:num w:numId="9">
    <w:abstractNumId w:val="15"/>
  </w:num>
  <w:num w:numId="10">
    <w:abstractNumId w:val="1"/>
  </w:num>
  <w:num w:numId="11">
    <w:abstractNumId w:val="22"/>
  </w:num>
  <w:num w:numId="12">
    <w:abstractNumId w:val="5"/>
  </w:num>
  <w:num w:numId="13">
    <w:abstractNumId w:val="10"/>
  </w:num>
  <w:num w:numId="14">
    <w:abstractNumId w:val="20"/>
  </w:num>
  <w:num w:numId="15">
    <w:abstractNumId w:val="19"/>
  </w:num>
  <w:num w:numId="16">
    <w:abstractNumId w:val="8"/>
  </w:num>
  <w:num w:numId="17">
    <w:abstractNumId w:val="6"/>
  </w:num>
  <w:num w:numId="18">
    <w:abstractNumId w:val="11"/>
  </w:num>
  <w:num w:numId="19">
    <w:abstractNumId w:val="3"/>
  </w:num>
  <w:num w:numId="20">
    <w:abstractNumId w:val="2"/>
  </w:num>
  <w:num w:numId="21">
    <w:abstractNumId w:val="14"/>
  </w:num>
  <w:num w:numId="22">
    <w:abstractNumId w:val="16"/>
  </w:num>
  <w:num w:numId="23">
    <w:abstractNumId w:val="0"/>
  </w:num>
  <w:num w:numId="24">
    <w:abstractNumId w:val="12"/>
  </w:num>
  <w:num w:numId="25">
    <w:abstractNumId w:val="13"/>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481" o:allowoverlap="f"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A0MzOwMDQ0MjZQ0lEKTi0uzszPAykwrAUAlh2SOiwAAAA="/>
  </w:docVars>
  <w:rsids>
    <w:rsidRoot w:val="00F2328F"/>
    <w:rsid w:val="000008A1"/>
    <w:rsid w:val="00000B77"/>
    <w:rsid w:val="00000D7C"/>
    <w:rsid w:val="00001066"/>
    <w:rsid w:val="00002DAA"/>
    <w:rsid w:val="0000344E"/>
    <w:rsid w:val="000038D4"/>
    <w:rsid w:val="00003BD3"/>
    <w:rsid w:val="00003DE1"/>
    <w:rsid w:val="0000416C"/>
    <w:rsid w:val="0000451C"/>
    <w:rsid w:val="00004997"/>
    <w:rsid w:val="00004C94"/>
    <w:rsid w:val="00005144"/>
    <w:rsid w:val="00005156"/>
    <w:rsid w:val="0000554F"/>
    <w:rsid w:val="000056BC"/>
    <w:rsid w:val="00005764"/>
    <w:rsid w:val="00005C1D"/>
    <w:rsid w:val="00005DA7"/>
    <w:rsid w:val="000060ED"/>
    <w:rsid w:val="00006789"/>
    <w:rsid w:val="00006974"/>
    <w:rsid w:val="00006C56"/>
    <w:rsid w:val="00006E7E"/>
    <w:rsid w:val="00006EC2"/>
    <w:rsid w:val="0000724B"/>
    <w:rsid w:val="000073B5"/>
    <w:rsid w:val="00007527"/>
    <w:rsid w:val="000076FD"/>
    <w:rsid w:val="00007D61"/>
    <w:rsid w:val="00010597"/>
    <w:rsid w:val="00010860"/>
    <w:rsid w:val="000111E1"/>
    <w:rsid w:val="00011712"/>
    <w:rsid w:val="00011E5B"/>
    <w:rsid w:val="000120A8"/>
    <w:rsid w:val="000120C4"/>
    <w:rsid w:val="00013178"/>
    <w:rsid w:val="000131CA"/>
    <w:rsid w:val="000138EE"/>
    <w:rsid w:val="00014081"/>
    <w:rsid w:val="000146B5"/>
    <w:rsid w:val="00014770"/>
    <w:rsid w:val="00014847"/>
    <w:rsid w:val="00014D8E"/>
    <w:rsid w:val="00015080"/>
    <w:rsid w:val="000152EC"/>
    <w:rsid w:val="00015319"/>
    <w:rsid w:val="000153AC"/>
    <w:rsid w:val="00015CAC"/>
    <w:rsid w:val="00016B52"/>
    <w:rsid w:val="00017069"/>
    <w:rsid w:val="00017BB3"/>
    <w:rsid w:val="00017FA5"/>
    <w:rsid w:val="00020798"/>
    <w:rsid w:val="000207E1"/>
    <w:rsid w:val="000208BE"/>
    <w:rsid w:val="00020A6E"/>
    <w:rsid w:val="00021081"/>
    <w:rsid w:val="0002121C"/>
    <w:rsid w:val="00021D2F"/>
    <w:rsid w:val="00021EEC"/>
    <w:rsid w:val="00022005"/>
    <w:rsid w:val="00022746"/>
    <w:rsid w:val="000231C4"/>
    <w:rsid w:val="00023D3F"/>
    <w:rsid w:val="00024118"/>
    <w:rsid w:val="000245D1"/>
    <w:rsid w:val="00024692"/>
    <w:rsid w:val="00024C0E"/>
    <w:rsid w:val="0002616F"/>
    <w:rsid w:val="0002628E"/>
    <w:rsid w:val="0002638F"/>
    <w:rsid w:val="00026C5F"/>
    <w:rsid w:val="00026E3D"/>
    <w:rsid w:val="00027059"/>
    <w:rsid w:val="00027123"/>
    <w:rsid w:val="000273F9"/>
    <w:rsid w:val="00027634"/>
    <w:rsid w:val="00027B06"/>
    <w:rsid w:val="000301D7"/>
    <w:rsid w:val="000302D7"/>
    <w:rsid w:val="00030BE5"/>
    <w:rsid w:val="000318FF"/>
    <w:rsid w:val="00031BA0"/>
    <w:rsid w:val="00031D05"/>
    <w:rsid w:val="00032717"/>
    <w:rsid w:val="00033E0E"/>
    <w:rsid w:val="0003511E"/>
    <w:rsid w:val="00035364"/>
    <w:rsid w:val="00035757"/>
    <w:rsid w:val="000365BE"/>
    <w:rsid w:val="00036781"/>
    <w:rsid w:val="00036950"/>
    <w:rsid w:val="00036963"/>
    <w:rsid w:val="000375C5"/>
    <w:rsid w:val="00037865"/>
    <w:rsid w:val="00037D5A"/>
    <w:rsid w:val="00040CF2"/>
    <w:rsid w:val="00040D4B"/>
    <w:rsid w:val="00041062"/>
    <w:rsid w:val="000424CC"/>
    <w:rsid w:val="00042EA4"/>
    <w:rsid w:val="0004338F"/>
    <w:rsid w:val="00043BFD"/>
    <w:rsid w:val="00043CA0"/>
    <w:rsid w:val="00044534"/>
    <w:rsid w:val="00044B75"/>
    <w:rsid w:val="00044EB6"/>
    <w:rsid w:val="000450DE"/>
    <w:rsid w:val="000450F3"/>
    <w:rsid w:val="0004513F"/>
    <w:rsid w:val="0004541F"/>
    <w:rsid w:val="000454C8"/>
    <w:rsid w:val="000455FD"/>
    <w:rsid w:val="000458F5"/>
    <w:rsid w:val="00045E89"/>
    <w:rsid w:val="00046076"/>
    <w:rsid w:val="00046496"/>
    <w:rsid w:val="00046793"/>
    <w:rsid w:val="00046BF6"/>
    <w:rsid w:val="00046D3B"/>
    <w:rsid w:val="000471DD"/>
    <w:rsid w:val="00050D76"/>
    <w:rsid w:val="00051815"/>
    <w:rsid w:val="00051978"/>
    <w:rsid w:val="00051F2B"/>
    <w:rsid w:val="0005324F"/>
    <w:rsid w:val="0005343B"/>
    <w:rsid w:val="000536F0"/>
    <w:rsid w:val="000539F0"/>
    <w:rsid w:val="00053D49"/>
    <w:rsid w:val="00054147"/>
    <w:rsid w:val="00054760"/>
    <w:rsid w:val="00054AD6"/>
    <w:rsid w:val="00055374"/>
    <w:rsid w:val="00055533"/>
    <w:rsid w:val="000555FC"/>
    <w:rsid w:val="00055828"/>
    <w:rsid w:val="00055BCE"/>
    <w:rsid w:val="00055D65"/>
    <w:rsid w:val="00056958"/>
    <w:rsid w:val="00057CCA"/>
    <w:rsid w:val="00060C9D"/>
    <w:rsid w:val="0006141F"/>
    <w:rsid w:val="0006173C"/>
    <w:rsid w:val="00062730"/>
    <w:rsid w:val="0006299C"/>
    <w:rsid w:val="00062AF3"/>
    <w:rsid w:val="00062CCB"/>
    <w:rsid w:val="000633F9"/>
    <w:rsid w:val="000637A6"/>
    <w:rsid w:val="00063AEA"/>
    <w:rsid w:val="00063BC7"/>
    <w:rsid w:val="00063FB1"/>
    <w:rsid w:val="000643FB"/>
    <w:rsid w:val="000646F0"/>
    <w:rsid w:val="00064BF4"/>
    <w:rsid w:val="000652AD"/>
    <w:rsid w:val="00065621"/>
    <w:rsid w:val="0006565E"/>
    <w:rsid w:val="00065F77"/>
    <w:rsid w:val="00066599"/>
    <w:rsid w:val="00066A06"/>
    <w:rsid w:val="00066B57"/>
    <w:rsid w:val="00066DF8"/>
    <w:rsid w:val="000674E3"/>
    <w:rsid w:val="00067EDC"/>
    <w:rsid w:val="00070855"/>
    <w:rsid w:val="000719DD"/>
    <w:rsid w:val="000721B9"/>
    <w:rsid w:val="00072871"/>
    <w:rsid w:val="000730EE"/>
    <w:rsid w:val="0007353F"/>
    <w:rsid w:val="00073E42"/>
    <w:rsid w:val="00074EEC"/>
    <w:rsid w:val="0007518F"/>
    <w:rsid w:val="00075965"/>
    <w:rsid w:val="0007627D"/>
    <w:rsid w:val="00076517"/>
    <w:rsid w:val="000768BF"/>
    <w:rsid w:val="00076C9B"/>
    <w:rsid w:val="00077038"/>
    <w:rsid w:val="00077241"/>
    <w:rsid w:val="00077A08"/>
    <w:rsid w:val="00077D3A"/>
    <w:rsid w:val="00077E02"/>
    <w:rsid w:val="00077F8E"/>
    <w:rsid w:val="0008104F"/>
    <w:rsid w:val="00082DD6"/>
    <w:rsid w:val="00082E71"/>
    <w:rsid w:val="0008344E"/>
    <w:rsid w:val="00083B8D"/>
    <w:rsid w:val="000844BA"/>
    <w:rsid w:val="000849F8"/>
    <w:rsid w:val="00084C9B"/>
    <w:rsid w:val="00084D5D"/>
    <w:rsid w:val="00085142"/>
    <w:rsid w:val="0008520D"/>
    <w:rsid w:val="000854C2"/>
    <w:rsid w:val="0008598D"/>
    <w:rsid w:val="0008663B"/>
    <w:rsid w:val="000867C0"/>
    <w:rsid w:val="0008683C"/>
    <w:rsid w:val="00086DEA"/>
    <w:rsid w:val="00087647"/>
    <w:rsid w:val="00087A80"/>
    <w:rsid w:val="00087B0E"/>
    <w:rsid w:val="00090E89"/>
    <w:rsid w:val="000917BC"/>
    <w:rsid w:val="00091F5E"/>
    <w:rsid w:val="000923A2"/>
    <w:rsid w:val="0009258C"/>
    <w:rsid w:val="0009269D"/>
    <w:rsid w:val="000931C1"/>
    <w:rsid w:val="000933B1"/>
    <w:rsid w:val="0009358C"/>
    <w:rsid w:val="00093C06"/>
    <w:rsid w:val="000944BC"/>
    <w:rsid w:val="00094595"/>
    <w:rsid w:val="00094C9B"/>
    <w:rsid w:val="00094CE6"/>
    <w:rsid w:val="00094D36"/>
    <w:rsid w:val="000958BC"/>
    <w:rsid w:val="000962A3"/>
    <w:rsid w:val="000962B9"/>
    <w:rsid w:val="0009672B"/>
    <w:rsid w:val="00096833"/>
    <w:rsid w:val="00096989"/>
    <w:rsid w:val="00096B1E"/>
    <w:rsid w:val="00096B62"/>
    <w:rsid w:val="00096C9C"/>
    <w:rsid w:val="0009756B"/>
    <w:rsid w:val="00097D6A"/>
    <w:rsid w:val="000A2509"/>
    <w:rsid w:val="000A356D"/>
    <w:rsid w:val="000A4B74"/>
    <w:rsid w:val="000A4D28"/>
    <w:rsid w:val="000A6393"/>
    <w:rsid w:val="000A6666"/>
    <w:rsid w:val="000A6922"/>
    <w:rsid w:val="000A6DB5"/>
    <w:rsid w:val="000A7BDC"/>
    <w:rsid w:val="000B00F9"/>
    <w:rsid w:val="000B0381"/>
    <w:rsid w:val="000B0B36"/>
    <w:rsid w:val="000B1D39"/>
    <w:rsid w:val="000B32F9"/>
    <w:rsid w:val="000B3BFF"/>
    <w:rsid w:val="000B4130"/>
    <w:rsid w:val="000B43FA"/>
    <w:rsid w:val="000B4451"/>
    <w:rsid w:val="000B45DC"/>
    <w:rsid w:val="000B4BE3"/>
    <w:rsid w:val="000B4EB4"/>
    <w:rsid w:val="000B537F"/>
    <w:rsid w:val="000B5A5C"/>
    <w:rsid w:val="000B6A04"/>
    <w:rsid w:val="000B6A05"/>
    <w:rsid w:val="000B6B8F"/>
    <w:rsid w:val="000B6E46"/>
    <w:rsid w:val="000B71D5"/>
    <w:rsid w:val="000B720A"/>
    <w:rsid w:val="000B72EC"/>
    <w:rsid w:val="000C0452"/>
    <w:rsid w:val="000C1240"/>
    <w:rsid w:val="000C1451"/>
    <w:rsid w:val="000C19F4"/>
    <w:rsid w:val="000C2D18"/>
    <w:rsid w:val="000C31A1"/>
    <w:rsid w:val="000C3938"/>
    <w:rsid w:val="000C40E8"/>
    <w:rsid w:val="000C4A42"/>
    <w:rsid w:val="000C503A"/>
    <w:rsid w:val="000C5362"/>
    <w:rsid w:val="000C5C33"/>
    <w:rsid w:val="000C6D15"/>
    <w:rsid w:val="000C729F"/>
    <w:rsid w:val="000C7625"/>
    <w:rsid w:val="000C7A7E"/>
    <w:rsid w:val="000C7CE3"/>
    <w:rsid w:val="000D0009"/>
    <w:rsid w:val="000D043D"/>
    <w:rsid w:val="000D0922"/>
    <w:rsid w:val="000D0AD6"/>
    <w:rsid w:val="000D0C81"/>
    <w:rsid w:val="000D209A"/>
    <w:rsid w:val="000D25BA"/>
    <w:rsid w:val="000D25F8"/>
    <w:rsid w:val="000D35BC"/>
    <w:rsid w:val="000D4401"/>
    <w:rsid w:val="000D4C8C"/>
    <w:rsid w:val="000D4D88"/>
    <w:rsid w:val="000D4EE3"/>
    <w:rsid w:val="000D5401"/>
    <w:rsid w:val="000D560B"/>
    <w:rsid w:val="000D59E5"/>
    <w:rsid w:val="000D5B1F"/>
    <w:rsid w:val="000D70F0"/>
    <w:rsid w:val="000D7418"/>
    <w:rsid w:val="000D764B"/>
    <w:rsid w:val="000D7D3B"/>
    <w:rsid w:val="000E0276"/>
    <w:rsid w:val="000E036C"/>
    <w:rsid w:val="000E0C57"/>
    <w:rsid w:val="000E0D37"/>
    <w:rsid w:val="000E1406"/>
    <w:rsid w:val="000E15C8"/>
    <w:rsid w:val="000E1F4C"/>
    <w:rsid w:val="000E22A4"/>
    <w:rsid w:val="000E236C"/>
    <w:rsid w:val="000E2781"/>
    <w:rsid w:val="000E2C0A"/>
    <w:rsid w:val="000E2DE7"/>
    <w:rsid w:val="000E2F33"/>
    <w:rsid w:val="000E32D9"/>
    <w:rsid w:val="000E38DA"/>
    <w:rsid w:val="000E3900"/>
    <w:rsid w:val="000E3D78"/>
    <w:rsid w:val="000E4314"/>
    <w:rsid w:val="000E4B5C"/>
    <w:rsid w:val="000E4D7F"/>
    <w:rsid w:val="000E5038"/>
    <w:rsid w:val="000E5515"/>
    <w:rsid w:val="000E6474"/>
    <w:rsid w:val="000E66D8"/>
    <w:rsid w:val="000E6A16"/>
    <w:rsid w:val="000E72E0"/>
    <w:rsid w:val="000E7425"/>
    <w:rsid w:val="000E7796"/>
    <w:rsid w:val="000E7D6B"/>
    <w:rsid w:val="000F01C0"/>
    <w:rsid w:val="000F06B4"/>
    <w:rsid w:val="000F0A81"/>
    <w:rsid w:val="000F10D8"/>
    <w:rsid w:val="000F120A"/>
    <w:rsid w:val="000F14DA"/>
    <w:rsid w:val="000F2684"/>
    <w:rsid w:val="000F27D2"/>
    <w:rsid w:val="000F2BE3"/>
    <w:rsid w:val="000F347F"/>
    <w:rsid w:val="000F3541"/>
    <w:rsid w:val="000F35DD"/>
    <w:rsid w:val="000F3A8B"/>
    <w:rsid w:val="000F4AAE"/>
    <w:rsid w:val="000F4ACC"/>
    <w:rsid w:val="000F5B0F"/>
    <w:rsid w:val="000F62B4"/>
    <w:rsid w:val="000F67AB"/>
    <w:rsid w:val="000F67F4"/>
    <w:rsid w:val="000F7186"/>
    <w:rsid w:val="000F7255"/>
    <w:rsid w:val="000F7AD2"/>
    <w:rsid w:val="00100C8C"/>
    <w:rsid w:val="00101798"/>
    <w:rsid w:val="0010189C"/>
    <w:rsid w:val="001018C8"/>
    <w:rsid w:val="001021CB"/>
    <w:rsid w:val="00102830"/>
    <w:rsid w:val="00102A44"/>
    <w:rsid w:val="00102C72"/>
    <w:rsid w:val="001048B9"/>
    <w:rsid w:val="00104B85"/>
    <w:rsid w:val="00104DE0"/>
    <w:rsid w:val="00104FBC"/>
    <w:rsid w:val="00105111"/>
    <w:rsid w:val="001055D0"/>
    <w:rsid w:val="0010564C"/>
    <w:rsid w:val="0010589A"/>
    <w:rsid w:val="0010596E"/>
    <w:rsid w:val="00105D27"/>
    <w:rsid w:val="0010651A"/>
    <w:rsid w:val="001069BF"/>
    <w:rsid w:val="001070C4"/>
    <w:rsid w:val="0010770F"/>
    <w:rsid w:val="00110D5F"/>
    <w:rsid w:val="00110FCF"/>
    <w:rsid w:val="001115C2"/>
    <w:rsid w:val="001117F7"/>
    <w:rsid w:val="00111932"/>
    <w:rsid w:val="00111AD5"/>
    <w:rsid w:val="00111BCA"/>
    <w:rsid w:val="00111D84"/>
    <w:rsid w:val="0011245C"/>
    <w:rsid w:val="00112929"/>
    <w:rsid w:val="00112A92"/>
    <w:rsid w:val="00112B4C"/>
    <w:rsid w:val="001130AB"/>
    <w:rsid w:val="001130B8"/>
    <w:rsid w:val="0011379C"/>
    <w:rsid w:val="00113FC7"/>
    <w:rsid w:val="00114170"/>
    <w:rsid w:val="00114B2A"/>
    <w:rsid w:val="00114BC3"/>
    <w:rsid w:val="00115297"/>
    <w:rsid w:val="00115D9A"/>
    <w:rsid w:val="00115F61"/>
    <w:rsid w:val="00115FB6"/>
    <w:rsid w:val="001165EE"/>
    <w:rsid w:val="001167D6"/>
    <w:rsid w:val="00116C30"/>
    <w:rsid w:val="001170F7"/>
    <w:rsid w:val="001174C7"/>
    <w:rsid w:val="00117C79"/>
    <w:rsid w:val="00117D10"/>
    <w:rsid w:val="001202CA"/>
    <w:rsid w:val="001204D3"/>
    <w:rsid w:val="00122880"/>
    <w:rsid w:val="00122E5C"/>
    <w:rsid w:val="001240F1"/>
    <w:rsid w:val="00124612"/>
    <w:rsid w:val="00124D2F"/>
    <w:rsid w:val="001251C9"/>
    <w:rsid w:val="00125478"/>
    <w:rsid w:val="001256D3"/>
    <w:rsid w:val="00126625"/>
    <w:rsid w:val="00126AF1"/>
    <w:rsid w:val="00126E84"/>
    <w:rsid w:val="0012702D"/>
    <w:rsid w:val="00127464"/>
    <w:rsid w:val="00127527"/>
    <w:rsid w:val="0012760A"/>
    <w:rsid w:val="0012779A"/>
    <w:rsid w:val="00127808"/>
    <w:rsid w:val="00127902"/>
    <w:rsid w:val="00127A34"/>
    <w:rsid w:val="00130162"/>
    <w:rsid w:val="001305BE"/>
    <w:rsid w:val="0013088C"/>
    <w:rsid w:val="00130CAD"/>
    <w:rsid w:val="00130CEE"/>
    <w:rsid w:val="0013152B"/>
    <w:rsid w:val="00131BC3"/>
    <w:rsid w:val="00133641"/>
    <w:rsid w:val="00133BB3"/>
    <w:rsid w:val="00133C8F"/>
    <w:rsid w:val="00133ECC"/>
    <w:rsid w:val="00134410"/>
    <w:rsid w:val="0013467C"/>
    <w:rsid w:val="001355B4"/>
    <w:rsid w:val="00136103"/>
    <w:rsid w:val="00136DC1"/>
    <w:rsid w:val="00137CBE"/>
    <w:rsid w:val="00137DB3"/>
    <w:rsid w:val="00140361"/>
    <w:rsid w:val="00140999"/>
    <w:rsid w:val="0014156D"/>
    <w:rsid w:val="00142300"/>
    <w:rsid w:val="00142504"/>
    <w:rsid w:val="00143221"/>
    <w:rsid w:val="00143982"/>
    <w:rsid w:val="00143A87"/>
    <w:rsid w:val="00143E8D"/>
    <w:rsid w:val="00144163"/>
    <w:rsid w:val="0014480E"/>
    <w:rsid w:val="00144979"/>
    <w:rsid w:val="00144B6D"/>
    <w:rsid w:val="0014537B"/>
    <w:rsid w:val="00146ED2"/>
    <w:rsid w:val="00147468"/>
    <w:rsid w:val="001474F4"/>
    <w:rsid w:val="00147562"/>
    <w:rsid w:val="00147659"/>
    <w:rsid w:val="00147AA9"/>
    <w:rsid w:val="00147DD1"/>
    <w:rsid w:val="00150114"/>
    <w:rsid w:val="0015073D"/>
    <w:rsid w:val="001507B7"/>
    <w:rsid w:val="00151764"/>
    <w:rsid w:val="00151887"/>
    <w:rsid w:val="00151F47"/>
    <w:rsid w:val="0015299F"/>
    <w:rsid w:val="00152E74"/>
    <w:rsid w:val="00153326"/>
    <w:rsid w:val="00153B9C"/>
    <w:rsid w:val="00154B66"/>
    <w:rsid w:val="00155007"/>
    <w:rsid w:val="0015572A"/>
    <w:rsid w:val="00155C51"/>
    <w:rsid w:val="00155DAF"/>
    <w:rsid w:val="0015669F"/>
    <w:rsid w:val="00156F23"/>
    <w:rsid w:val="001576CA"/>
    <w:rsid w:val="00160230"/>
    <w:rsid w:val="001606C8"/>
    <w:rsid w:val="001608C5"/>
    <w:rsid w:val="00161F26"/>
    <w:rsid w:val="0016215B"/>
    <w:rsid w:val="0016268F"/>
    <w:rsid w:val="001642F6"/>
    <w:rsid w:val="001643D3"/>
    <w:rsid w:val="001645D4"/>
    <w:rsid w:val="0016481E"/>
    <w:rsid w:val="00164F16"/>
    <w:rsid w:val="0016544D"/>
    <w:rsid w:val="001655A7"/>
    <w:rsid w:val="0016568E"/>
    <w:rsid w:val="00165CD8"/>
    <w:rsid w:val="00166415"/>
    <w:rsid w:val="00166BD6"/>
    <w:rsid w:val="00166D75"/>
    <w:rsid w:val="00167170"/>
    <w:rsid w:val="001672EB"/>
    <w:rsid w:val="00167351"/>
    <w:rsid w:val="001674D7"/>
    <w:rsid w:val="00167C31"/>
    <w:rsid w:val="00172049"/>
    <w:rsid w:val="001722DA"/>
    <w:rsid w:val="001731E9"/>
    <w:rsid w:val="0017348B"/>
    <w:rsid w:val="00173B03"/>
    <w:rsid w:val="00173C86"/>
    <w:rsid w:val="0017406A"/>
    <w:rsid w:val="0017425D"/>
    <w:rsid w:val="001747E8"/>
    <w:rsid w:val="0017495B"/>
    <w:rsid w:val="00174CE2"/>
    <w:rsid w:val="0017585C"/>
    <w:rsid w:val="00175981"/>
    <w:rsid w:val="00175DCE"/>
    <w:rsid w:val="00176149"/>
    <w:rsid w:val="001771F0"/>
    <w:rsid w:val="00177C6E"/>
    <w:rsid w:val="00177FAD"/>
    <w:rsid w:val="001800E2"/>
    <w:rsid w:val="001804EB"/>
    <w:rsid w:val="001808A4"/>
    <w:rsid w:val="0018092D"/>
    <w:rsid w:val="0018107B"/>
    <w:rsid w:val="00181193"/>
    <w:rsid w:val="00181446"/>
    <w:rsid w:val="00181E41"/>
    <w:rsid w:val="00182068"/>
    <w:rsid w:val="00182B56"/>
    <w:rsid w:val="00182E24"/>
    <w:rsid w:val="0018328A"/>
    <w:rsid w:val="001835B7"/>
    <w:rsid w:val="001838E0"/>
    <w:rsid w:val="0018400B"/>
    <w:rsid w:val="001841B0"/>
    <w:rsid w:val="0018427E"/>
    <w:rsid w:val="0018466E"/>
    <w:rsid w:val="00184EB6"/>
    <w:rsid w:val="00184F00"/>
    <w:rsid w:val="00185227"/>
    <w:rsid w:val="001853A2"/>
    <w:rsid w:val="001857D5"/>
    <w:rsid w:val="001861FE"/>
    <w:rsid w:val="001864EB"/>
    <w:rsid w:val="001869D1"/>
    <w:rsid w:val="00186CF7"/>
    <w:rsid w:val="001878E0"/>
    <w:rsid w:val="0018799A"/>
    <w:rsid w:val="00190083"/>
    <w:rsid w:val="001901AC"/>
    <w:rsid w:val="001902C8"/>
    <w:rsid w:val="001902D7"/>
    <w:rsid w:val="00190765"/>
    <w:rsid w:val="00190CF2"/>
    <w:rsid w:val="00190ED3"/>
    <w:rsid w:val="00191437"/>
    <w:rsid w:val="001915C8"/>
    <w:rsid w:val="001928DD"/>
    <w:rsid w:val="00192CAE"/>
    <w:rsid w:val="00192E6E"/>
    <w:rsid w:val="00192F0F"/>
    <w:rsid w:val="00193897"/>
    <w:rsid w:val="001941F5"/>
    <w:rsid w:val="00195567"/>
    <w:rsid w:val="00196F0E"/>
    <w:rsid w:val="001A0339"/>
    <w:rsid w:val="001A04DE"/>
    <w:rsid w:val="001A1505"/>
    <w:rsid w:val="001A2078"/>
    <w:rsid w:val="001A2462"/>
    <w:rsid w:val="001A2882"/>
    <w:rsid w:val="001A2DEE"/>
    <w:rsid w:val="001A2E64"/>
    <w:rsid w:val="001A3317"/>
    <w:rsid w:val="001A3787"/>
    <w:rsid w:val="001A3A07"/>
    <w:rsid w:val="001A3BFC"/>
    <w:rsid w:val="001A3CA7"/>
    <w:rsid w:val="001A431E"/>
    <w:rsid w:val="001A494E"/>
    <w:rsid w:val="001A4DCA"/>
    <w:rsid w:val="001A5D96"/>
    <w:rsid w:val="001A627B"/>
    <w:rsid w:val="001A6636"/>
    <w:rsid w:val="001A6E21"/>
    <w:rsid w:val="001A7AF0"/>
    <w:rsid w:val="001A7DA6"/>
    <w:rsid w:val="001B0686"/>
    <w:rsid w:val="001B0B8C"/>
    <w:rsid w:val="001B13C1"/>
    <w:rsid w:val="001B14C2"/>
    <w:rsid w:val="001B235C"/>
    <w:rsid w:val="001B2523"/>
    <w:rsid w:val="001B2ED6"/>
    <w:rsid w:val="001B3112"/>
    <w:rsid w:val="001B338E"/>
    <w:rsid w:val="001B39DE"/>
    <w:rsid w:val="001B3CBC"/>
    <w:rsid w:val="001B3DC4"/>
    <w:rsid w:val="001B41C9"/>
    <w:rsid w:val="001B422E"/>
    <w:rsid w:val="001B4F9D"/>
    <w:rsid w:val="001B4FBD"/>
    <w:rsid w:val="001B5D9E"/>
    <w:rsid w:val="001B5FE5"/>
    <w:rsid w:val="001B6DFA"/>
    <w:rsid w:val="001B7A12"/>
    <w:rsid w:val="001B7A27"/>
    <w:rsid w:val="001B7A33"/>
    <w:rsid w:val="001B7DBD"/>
    <w:rsid w:val="001C0024"/>
    <w:rsid w:val="001C0918"/>
    <w:rsid w:val="001C119A"/>
    <w:rsid w:val="001C1833"/>
    <w:rsid w:val="001C193A"/>
    <w:rsid w:val="001C2333"/>
    <w:rsid w:val="001C294C"/>
    <w:rsid w:val="001C32D3"/>
    <w:rsid w:val="001C36C7"/>
    <w:rsid w:val="001C39ED"/>
    <w:rsid w:val="001C3EE5"/>
    <w:rsid w:val="001C4030"/>
    <w:rsid w:val="001C48A7"/>
    <w:rsid w:val="001C49E1"/>
    <w:rsid w:val="001C5124"/>
    <w:rsid w:val="001C51AB"/>
    <w:rsid w:val="001C55D5"/>
    <w:rsid w:val="001C646A"/>
    <w:rsid w:val="001C66C5"/>
    <w:rsid w:val="001C66D3"/>
    <w:rsid w:val="001C6A02"/>
    <w:rsid w:val="001C6BE3"/>
    <w:rsid w:val="001C7E8B"/>
    <w:rsid w:val="001D1581"/>
    <w:rsid w:val="001D15D0"/>
    <w:rsid w:val="001D25DC"/>
    <w:rsid w:val="001D26E0"/>
    <w:rsid w:val="001D2C4B"/>
    <w:rsid w:val="001D3BC0"/>
    <w:rsid w:val="001D460F"/>
    <w:rsid w:val="001D499A"/>
    <w:rsid w:val="001D54F2"/>
    <w:rsid w:val="001D5CF4"/>
    <w:rsid w:val="001D6704"/>
    <w:rsid w:val="001D6EEB"/>
    <w:rsid w:val="001D798B"/>
    <w:rsid w:val="001E0A1A"/>
    <w:rsid w:val="001E0B99"/>
    <w:rsid w:val="001E0D65"/>
    <w:rsid w:val="001E13D3"/>
    <w:rsid w:val="001E2CCF"/>
    <w:rsid w:val="001E2EA0"/>
    <w:rsid w:val="001E2F9B"/>
    <w:rsid w:val="001E308A"/>
    <w:rsid w:val="001E36D7"/>
    <w:rsid w:val="001E39AB"/>
    <w:rsid w:val="001E3B04"/>
    <w:rsid w:val="001E4276"/>
    <w:rsid w:val="001E4817"/>
    <w:rsid w:val="001E63A3"/>
    <w:rsid w:val="001E69D8"/>
    <w:rsid w:val="001E6DB1"/>
    <w:rsid w:val="001E705C"/>
    <w:rsid w:val="001E799F"/>
    <w:rsid w:val="001F032A"/>
    <w:rsid w:val="001F03AB"/>
    <w:rsid w:val="001F04F6"/>
    <w:rsid w:val="001F056B"/>
    <w:rsid w:val="001F07E9"/>
    <w:rsid w:val="001F1293"/>
    <w:rsid w:val="001F1C8B"/>
    <w:rsid w:val="001F1F03"/>
    <w:rsid w:val="001F29D9"/>
    <w:rsid w:val="001F2DEB"/>
    <w:rsid w:val="001F321F"/>
    <w:rsid w:val="001F3318"/>
    <w:rsid w:val="001F3B81"/>
    <w:rsid w:val="001F4D41"/>
    <w:rsid w:val="001F4FC3"/>
    <w:rsid w:val="001F50A8"/>
    <w:rsid w:val="001F551C"/>
    <w:rsid w:val="001F560E"/>
    <w:rsid w:val="001F5B30"/>
    <w:rsid w:val="001F6698"/>
    <w:rsid w:val="001F6AED"/>
    <w:rsid w:val="001F6CEC"/>
    <w:rsid w:val="002006A2"/>
    <w:rsid w:val="00200781"/>
    <w:rsid w:val="002009A3"/>
    <w:rsid w:val="00200BDA"/>
    <w:rsid w:val="00200DF1"/>
    <w:rsid w:val="0020118D"/>
    <w:rsid w:val="002012F2"/>
    <w:rsid w:val="0020144D"/>
    <w:rsid w:val="00201556"/>
    <w:rsid w:val="002016CE"/>
    <w:rsid w:val="00201A7F"/>
    <w:rsid w:val="002020F1"/>
    <w:rsid w:val="002027B3"/>
    <w:rsid w:val="0020300C"/>
    <w:rsid w:val="002037B1"/>
    <w:rsid w:val="00203B92"/>
    <w:rsid w:val="00203E22"/>
    <w:rsid w:val="002043D6"/>
    <w:rsid w:val="002045B1"/>
    <w:rsid w:val="002055E7"/>
    <w:rsid w:val="00206427"/>
    <w:rsid w:val="002078EE"/>
    <w:rsid w:val="00210638"/>
    <w:rsid w:val="00210CBF"/>
    <w:rsid w:val="002114E4"/>
    <w:rsid w:val="00211888"/>
    <w:rsid w:val="00211B41"/>
    <w:rsid w:val="00211D64"/>
    <w:rsid w:val="002121AA"/>
    <w:rsid w:val="00213227"/>
    <w:rsid w:val="002135AB"/>
    <w:rsid w:val="0021414D"/>
    <w:rsid w:val="002149BB"/>
    <w:rsid w:val="00214A5B"/>
    <w:rsid w:val="00214C26"/>
    <w:rsid w:val="00215432"/>
    <w:rsid w:val="00215D30"/>
    <w:rsid w:val="00216050"/>
    <w:rsid w:val="002166BC"/>
    <w:rsid w:val="00216BD7"/>
    <w:rsid w:val="00217128"/>
    <w:rsid w:val="002179BD"/>
    <w:rsid w:val="00220658"/>
    <w:rsid w:val="00220B3F"/>
    <w:rsid w:val="00220E02"/>
    <w:rsid w:val="00221056"/>
    <w:rsid w:val="00221168"/>
    <w:rsid w:val="002214B0"/>
    <w:rsid w:val="00221579"/>
    <w:rsid w:val="00221866"/>
    <w:rsid w:val="0022187C"/>
    <w:rsid w:val="00221C45"/>
    <w:rsid w:val="00222B68"/>
    <w:rsid w:val="00222B7A"/>
    <w:rsid w:val="00222EDD"/>
    <w:rsid w:val="00222F68"/>
    <w:rsid w:val="002234AE"/>
    <w:rsid w:val="00223683"/>
    <w:rsid w:val="0022386D"/>
    <w:rsid w:val="00223AE9"/>
    <w:rsid w:val="00225B37"/>
    <w:rsid w:val="00225BB8"/>
    <w:rsid w:val="002264D7"/>
    <w:rsid w:val="002278C8"/>
    <w:rsid w:val="00230716"/>
    <w:rsid w:val="0023114B"/>
    <w:rsid w:val="002316C7"/>
    <w:rsid w:val="00231851"/>
    <w:rsid w:val="00232099"/>
    <w:rsid w:val="0023215C"/>
    <w:rsid w:val="002325D3"/>
    <w:rsid w:val="00232706"/>
    <w:rsid w:val="002328F1"/>
    <w:rsid w:val="00232E37"/>
    <w:rsid w:val="00233092"/>
    <w:rsid w:val="00233D88"/>
    <w:rsid w:val="00234992"/>
    <w:rsid w:val="00234EED"/>
    <w:rsid w:val="0023555B"/>
    <w:rsid w:val="00235F82"/>
    <w:rsid w:val="00236224"/>
    <w:rsid w:val="00236262"/>
    <w:rsid w:val="00237187"/>
    <w:rsid w:val="0023768F"/>
    <w:rsid w:val="00237995"/>
    <w:rsid w:val="002379D9"/>
    <w:rsid w:val="00237BE9"/>
    <w:rsid w:val="002402C7"/>
    <w:rsid w:val="00240DB0"/>
    <w:rsid w:val="00241470"/>
    <w:rsid w:val="002416B5"/>
    <w:rsid w:val="00241F10"/>
    <w:rsid w:val="002421C2"/>
    <w:rsid w:val="00242630"/>
    <w:rsid w:val="00242B19"/>
    <w:rsid w:val="00242BA8"/>
    <w:rsid w:val="00243187"/>
    <w:rsid w:val="002434A1"/>
    <w:rsid w:val="002439FB"/>
    <w:rsid w:val="00243B59"/>
    <w:rsid w:val="00244CF3"/>
    <w:rsid w:val="00245382"/>
    <w:rsid w:val="002459CD"/>
    <w:rsid w:val="00245BC7"/>
    <w:rsid w:val="0024606D"/>
    <w:rsid w:val="002471A9"/>
    <w:rsid w:val="002479B3"/>
    <w:rsid w:val="00250051"/>
    <w:rsid w:val="002502FF"/>
    <w:rsid w:val="00250601"/>
    <w:rsid w:val="00250904"/>
    <w:rsid w:val="002513E5"/>
    <w:rsid w:val="00251A80"/>
    <w:rsid w:val="00251C2E"/>
    <w:rsid w:val="00251D11"/>
    <w:rsid w:val="00251F89"/>
    <w:rsid w:val="00252767"/>
    <w:rsid w:val="00252E70"/>
    <w:rsid w:val="00254673"/>
    <w:rsid w:val="00255286"/>
    <w:rsid w:val="002558CB"/>
    <w:rsid w:val="00255BA2"/>
    <w:rsid w:val="00256A83"/>
    <w:rsid w:val="002578D3"/>
    <w:rsid w:val="002607CE"/>
    <w:rsid w:val="00261006"/>
    <w:rsid w:val="002612DE"/>
    <w:rsid w:val="00262519"/>
    <w:rsid w:val="00262B68"/>
    <w:rsid w:val="00262BBF"/>
    <w:rsid w:val="00262DD5"/>
    <w:rsid w:val="00263096"/>
    <w:rsid w:val="002630B3"/>
    <w:rsid w:val="00263798"/>
    <w:rsid w:val="00264799"/>
    <w:rsid w:val="00265575"/>
    <w:rsid w:val="0026577B"/>
    <w:rsid w:val="00265A96"/>
    <w:rsid w:val="00265B41"/>
    <w:rsid w:val="00265C03"/>
    <w:rsid w:val="00266B7C"/>
    <w:rsid w:val="00266BF1"/>
    <w:rsid w:val="00267478"/>
    <w:rsid w:val="00267675"/>
    <w:rsid w:val="00267B17"/>
    <w:rsid w:val="00270004"/>
    <w:rsid w:val="00270FA5"/>
    <w:rsid w:val="002714DC"/>
    <w:rsid w:val="002714DE"/>
    <w:rsid w:val="00271A46"/>
    <w:rsid w:val="00272782"/>
    <w:rsid w:val="00272888"/>
    <w:rsid w:val="00272893"/>
    <w:rsid w:val="00273B37"/>
    <w:rsid w:val="00273EF7"/>
    <w:rsid w:val="00274880"/>
    <w:rsid w:val="00274BB8"/>
    <w:rsid w:val="00274D32"/>
    <w:rsid w:val="00274E38"/>
    <w:rsid w:val="002755EA"/>
    <w:rsid w:val="00275656"/>
    <w:rsid w:val="002765E5"/>
    <w:rsid w:val="00276A9B"/>
    <w:rsid w:val="00276B15"/>
    <w:rsid w:val="00276BCD"/>
    <w:rsid w:val="002777BE"/>
    <w:rsid w:val="00277EEA"/>
    <w:rsid w:val="002801A0"/>
    <w:rsid w:val="002807C9"/>
    <w:rsid w:val="00280ABB"/>
    <w:rsid w:val="00280CBC"/>
    <w:rsid w:val="00280DBA"/>
    <w:rsid w:val="00280FA1"/>
    <w:rsid w:val="002815BE"/>
    <w:rsid w:val="00281829"/>
    <w:rsid w:val="00281E6F"/>
    <w:rsid w:val="0028259F"/>
    <w:rsid w:val="00282AD2"/>
    <w:rsid w:val="00282D1E"/>
    <w:rsid w:val="0028311E"/>
    <w:rsid w:val="00283236"/>
    <w:rsid w:val="002835A3"/>
    <w:rsid w:val="00283827"/>
    <w:rsid w:val="00283875"/>
    <w:rsid w:val="002839D5"/>
    <w:rsid w:val="00284066"/>
    <w:rsid w:val="002840E3"/>
    <w:rsid w:val="002843E8"/>
    <w:rsid w:val="00284794"/>
    <w:rsid w:val="00284EAE"/>
    <w:rsid w:val="00284EE1"/>
    <w:rsid w:val="00285FFA"/>
    <w:rsid w:val="002865C0"/>
    <w:rsid w:val="00286A66"/>
    <w:rsid w:val="00286AA3"/>
    <w:rsid w:val="00286B1D"/>
    <w:rsid w:val="00286C1E"/>
    <w:rsid w:val="002870D1"/>
    <w:rsid w:val="00287380"/>
    <w:rsid w:val="002901A3"/>
    <w:rsid w:val="00290369"/>
    <w:rsid w:val="00290868"/>
    <w:rsid w:val="00290D5C"/>
    <w:rsid w:val="00290F7E"/>
    <w:rsid w:val="00291440"/>
    <w:rsid w:val="002919CA"/>
    <w:rsid w:val="00291B60"/>
    <w:rsid w:val="00292307"/>
    <w:rsid w:val="002925A9"/>
    <w:rsid w:val="00293168"/>
    <w:rsid w:val="002937AD"/>
    <w:rsid w:val="00293D4A"/>
    <w:rsid w:val="0029442A"/>
    <w:rsid w:val="002944EE"/>
    <w:rsid w:val="0029484E"/>
    <w:rsid w:val="002948CE"/>
    <w:rsid w:val="00294BC2"/>
    <w:rsid w:val="0029588C"/>
    <w:rsid w:val="00295BEC"/>
    <w:rsid w:val="00295DB3"/>
    <w:rsid w:val="00295E42"/>
    <w:rsid w:val="0029627A"/>
    <w:rsid w:val="002962F0"/>
    <w:rsid w:val="002966B9"/>
    <w:rsid w:val="00296AA1"/>
    <w:rsid w:val="00296B77"/>
    <w:rsid w:val="00296E13"/>
    <w:rsid w:val="00296FE6"/>
    <w:rsid w:val="002972DC"/>
    <w:rsid w:val="002973D8"/>
    <w:rsid w:val="00297654"/>
    <w:rsid w:val="002A0062"/>
    <w:rsid w:val="002A0A31"/>
    <w:rsid w:val="002A0A3D"/>
    <w:rsid w:val="002A0C10"/>
    <w:rsid w:val="002A15FD"/>
    <w:rsid w:val="002A1693"/>
    <w:rsid w:val="002A1764"/>
    <w:rsid w:val="002A202D"/>
    <w:rsid w:val="002A254D"/>
    <w:rsid w:val="002A282C"/>
    <w:rsid w:val="002A2D23"/>
    <w:rsid w:val="002A2EC5"/>
    <w:rsid w:val="002A3794"/>
    <w:rsid w:val="002A3C2F"/>
    <w:rsid w:val="002A3D88"/>
    <w:rsid w:val="002A3E4D"/>
    <w:rsid w:val="002A4232"/>
    <w:rsid w:val="002A44B9"/>
    <w:rsid w:val="002A4729"/>
    <w:rsid w:val="002A47DA"/>
    <w:rsid w:val="002A4CB5"/>
    <w:rsid w:val="002A4CD4"/>
    <w:rsid w:val="002A5148"/>
    <w:rsid w:val="002A5424"/>
    <w:rsid w:val="002A61CD"/>
    <w:rsid w:val="002A66DD"/>
    <w:rsid w:val="002A682A"/>
    <w:rsid w:val="002A6BE6"/>
    <w:rsid w:val="002A6E67"/>
    <w:rsid w:val="002A6FF5"/>
    <w:rsid w:val="002A70A0"/>
    <w:rsid w:val="002A7420"/>
    <w:rsid w:val="002A76C6"/>
    <w:rsid w:val="002A79BF"/>
    <w:rsid w:val="002B063D"/>
    <w:rsid w:val="002B06EA"/>
    <w:rsid w:val="002B09E9"/>
    <w:rsid w:val="002B113B"/>
    <w:rsid w:val="002B14E6"/>
    <w:rsid w:val="002B198D"/>
    <w:rsid w:val="002B21EC"/>
    <w:rsid w:val="002B2290"/>
    <w:rsid w:val="002B238B"/>
    <w:rsid w:val="002B295A"/>
    <w:rsid w:val="002B314E"/>
    <w:rsid w:val="002B3166"/>
    <w:rsid w:val="002B31AC"/>
    <w:rsid w:val="002B31E8"/>
    <w:rsid w:val="002B379A"/>
    <w:rsid w:val="002B3C5F"/>
    <w:rsid w:val="002B41F0"/>
    <w:rsid w:val="002B4656"/>
    <w:rsid w:val="002B47BA"/>
    <w:rsid w:val="002B485B"/>
    <w:rsid w:val="002B4A95"/>
    <w:rsid w:val="002B59C6"/>
    <w:rsid w:val="002B6206"/>
    <w:rsid w:val="002C03C0"/>
    <w:rsid w:val="002C04B3"/>
    <w:rsid w:val="002C0DEE"/>
    <w:rsid w:val="002C1227"/>
    <w:rsid w:val="002C12FE"/>
    <w:rsid w:val="002C15F8"/>
    <w:rsid w:val="002C1F9D"/>
    <w:rsid w:val="002C2007"/>
    <w:rsid w:val="002C26E9"/>
    <w:rsid w:val="002C26F6"/>
    <w:rsid w:val="002C275C"/>
    <w:rsid w:val="002C2D43"/>
    <w:rsid w:val="002C3251"/>
    <w:rsid w:val="002C34AE"/>
    <w:rsid w:val="002C39F0"/>
    <w:rsid w:val="002C3CB5"/>
    <w:rsid w:val="002C457A"/>
    <w:rsid w:val="002C47FD"/>
    <w:rsid w:val="002C4B2D"/>
    <w:rsid w:val="002C4D0F"/>
    <w:rsid w:val="002C5129"/>
    <w:rsid w:val="002C6B64"/>
    <w:rsid w:val="002C70D7"/>
    <w:rsid w:val="002C7FCA"/>
    <w:rsid w:val="002D0215"/>
    <w:rsid w:val="002D0BC5"/>
    <w:rsid w:val="002D13E0"/>
    <w:rsid w:val="002D1AF3"/>
    <w:rsid w:val="002D2F91"/>
    <w:rsid w:val="002D323D"/>
    <w:rsid w:val="002D34D8"/>
    <w:rsid w:val="002D38C2"/>
    <w:rsid w:val="002D450C"/>
    <w:rsid w:val="002D4DA5"/>
    <w:rsid w:val="002D5127"/>
    <w:rsid w:val="002D54F9"/>
    <w:rsid w:val="002D60F2"/>
    <w:rsid w:val="002D6D77"/>
    <w:rsid w:val="002D719A"/>
    <w:rsid w:val="002D72DC"/>
    <w:rsid w:val="002D77B5"/>
    <w:rsid w:val="002E12D3"/>
    <w:rsid w:val="002E1990"/>
    <w:rsid w:val="002E1AF4"/>
    <w:rsid w:val="002E37AF"/>
    <w:rsid w:val="002E3C5B"/>
    <w:rsid w:val="002E3E4F"/>
    <w:rsid w:val="002E4215"/>
    <w:rsid w:val="002E43DB"/>
    <w:rsid w:val="002E4854"/>
    <w:rsid w:val="002E4C9B"/>
    <w:rsid w:val="002E4F8D"/>
    <w:rsid w:val="002E6241"/>
    <w:rsid w:val="002E62C3"/>
    <w:rsid w:val="002E63C5"/>
    <w:rsid w:val="002E6A2C"/>
    <w:rsid w:val="002E6EE7"/>
    <w:rsid w:val="002E723F"/>
    <w:rsid w:val="002E733C"/>
    <w:rsid w:val="002E757C"/>
    <w:rsid w:val="002E782D"/>
    <w:rsid w:val="002E7946"/>
    <w:rsid w:val="002F0D44"/>
    <w:rsid w:val="002F0F82"/>
    <w:rsid w:val="002F16A6"/>
    <w:rsid w:val="002F17BA"/>
    <w:rsid w:val="002F1A36"/>
    <w:rsid w:val="002F2AFB"/>
    <w:rsid w:val="002F2BD7"/>
    <w:rsid w:val="002F2C58"/>
    <w:rsid w:val="002F35D0"/>
    <w:rsid w:val="002F38F5"/>
    <w:rsid w:val="002F3EB5"/>
    <w:rsid w:val="002F40B3"/>
    <w:rsid w:val="002F4B73"/>
    <w:rsid w:val="002F4C1C"/>
    <w:rsid w:val="002F4F7B"/>
    <w:rsid w:val="002F6661"/>
    <w:rsid w:val="002F6B54"/>
    <w:rsid w:val="002F6ED5"/>
    <w:rsid w:val="002F7CC3"/>
    <w:rsid w:val="00300787"/>
    <w:rsid w:val="0030085F"/>
    <w:rsid w:val="00300B4B"/>
    <w:rsid w:val="00300C94"/>
    <w:rsid w:val="0030100E"/>
    <w:rsid w:val="00302154"/>
    <w:rsid w:val="003023E3"/>
    <w:rsid w:val="003024A8"/>
    <w:rsid w:val="00302614"/>
    <w:rsid w:val="003027AD"/>
    <w:rsid w:val="00302B8D"/>
    <w:rsid w:val="00302D62"/>
    <w:rsid w:val="00302E0A"/>
    <w:rsid w:val="00303363"/>
    <w:rsid w:val="0030336A"/>
    <w:rsid w:val="0030459E"/>
    <w:rsid w:val="00305567"/>
    <w:rsid w:val="003059DC"/>
    <w:rsid w:val="00305A80"/>
    <w:rsid w:val="00305F16"/>
    <w:rsid w:val="003067CF"/>
    <w:rsid w:val="00307AEA"/>
    <w:rsid w:val="00307EB0"/>
    <w:rsid w:val="00307FFA"/>
    <w:rsid w:val="00310BF0"/>
    <w:rsid w:val="00310CEF"/>
    <w:rsid w:val="00310DFA"/>
    <w:rsid w:val="00310F61"/>
    <w:rsid w:val="0031156D"/>
    <w:rsid w:val="00311CF4"/>
    <w:rsid w:val="003126B1"/>
    <w:rsid w:val="00312C73"/>
    <w:rsid w:val="0031435D"/>
    <w:rsid w:val="00314A99"/>
    <w:rsid w:val="00314F7A"/>
    <w:rsid w:val="00315039"/>
    <w:rsid w:val="00315476"/>
    <w:rsid w:val="00315920"/>
    <w:rsid w:val="00315F45"/>
    <w:rsid w:val="00316109"/>
    <w:rsid w:val="0031688B"/>
    <w:rsid w:val="003168EF"/>
    <w:rsid w:val="00316BF6"/>
    <w:rsid w:val="00316F62"/>
    <w:rsid w:val="003172AA"/>
    <w:rsid w:val="003176E6"/>
    <w:rsid w:val="00320328"/>
    <w:rsid w:val="003204E0"/>
    <w:rsid w:val="003208A1"/>
    <w:rsid w:val="003211C8"/>
    <w:rsid w:val="0032144D"/>
    <w:rsid w:val="0032161E"/>
    <w:rsid w:val="00322597"/>
    <w:rsid w:val="003226B7"/>
    <w:rsid w:val="003242FD"/>
    <w:rsid w:val="003247F6"/>
    <w:rsid w:val="00325031"/>
    <w:rsid w:val="00325BF5"/>
    <w:rsid w:val="00325C03"/>
    <w:rsid w:val="00325DF1"/>
    <w:rsid w:val="003263C1"/>
    <w:rsid w:val="0032640A"/>
    <w:rsid w:val="003265DE"/>
    <w:rsid w:val="003267F0"/>
    <w:rsid w:val="00326CF1"/>
    <w:rsid w:val="00327144"/>
    <w:rsid w:val="003274D0"/>
    <w:rsid w:val="00327654"/>
    <w:rsid w:val="00327CA2"/>
    <w:rsid w:val="00327E9D"/>
    <w:rsid w:val="003301CE"/>
    <w:rsid w:val="00330991"/>
    <w:rsid w:val="00330E29"/>
    <w:rsid w:val="00331422"/>
    <w:rsid w:val="0033186B"/>
    <w:rsid w:val="00331BDB"/>
    <w:rsid w:val="00331E23"/>
    <w:rsid w:val="00331E54"/>
    <w:rsid w:val="00332ACF"/>
    <w:rsid w:val="00332C1D"/>
    <w:rsid w:val="00333547"/>
    <w:rsid w:val="0033384F"/>
    <w:rsid w:val="00333C52"/>
    <w:rsid w:val="00333D99"/>
    <w:rsid w:val="003341B0"/>
    <w:rsid w:val="003353C5"/>
    <w:rsid w:val="003361A9"/>
    <w:rsid w:val="003372CB"/>
    <w:rsid w:val="00337BDD"/>
    <w:rsid w:val="00341499"/>
    <w:rsid w:val="0034159B"/>
    <w:rsid w:val="00341CDB"/>
    <w:rsid w:val="00341DF4"/>
    <w:rsid w:val="0034271C"/>
    <w:rsid w:val="00342A0B"/>
    <w:rsid w:val="00344505"/>
    <w:rsid w:val="0034459E"/>
    <w:rsid w:val="00345049"/>
    <w:rsid w:val="00345463"/>
    <w:rsid w:val="0034599A"/>
    <w:rsid w:val="00345EF2"/>
    <w:rsid w:val="003460A3"/>
    <w:rsid w:val="003462C8"/>
    <w:rsid w:val="003465CD"/>
    <w:rsid w:val="00346B27"/>
    <w:rsid w:val="00346DE4"/>
    <w:rsid w:val="00347EEA"/>
    <w:rsid w:val="003506BC"/>
    <w:rsid w:val="00350F48"/>
    <w:rsid w:val="003515CA"/>
    <w:rsid w:val="0035171E"/>
    <w:rsid w:val="00351919"/>
    <w:rsid w:val="0035197A"/>
    <w:rsid w:val="00351D32"/>
    <w:rsid w:val="003527F9"/>
    <w:rsid w:val="003529B3"/>
    <w:rsid w:val="00352DBE"/>
    <w:rsid w:val="00353086"/>
    <w:rsid w:val="003532FA"/>
    <w:rsid w:val="0035388B"/>
    <w:rsid w:val="003546DF"/>
    <w:rsid w:val="003546E6"/>
    <w:rsid w:val="00354D71"/>
    <w:rsid w:val="00354E48"/>
    <w:rsid w:val="00354FD4"/>
    <w:rsid w:val="00355265"/>
    <w:rsid w:val="00355573"/>
    <w:rsid w:val="003558B2"/>
    <w:rsid w:val="0035605A"/>
    <w:rsid w:val="00356A25"/>
    <w:rsid w:val="00356B87"/>
    <w:rsid w:val="00356C63"/>
    <w:rsid w:val="00357D4A"/>
    <w:rsid w:val="00357D91"/>
    <w:rsid w:val="00360952"/>
    <w:rsid w:val="00361708"/>
    <w:rsid w:val="0036219A"/>
    <w:rsid w:val="00362610"/>
    <w:rsid w:val="0036385F"/>
    <w:rsid w:val="00363F7D"/>
    <w:rsid w:val="00364246"/>
    <w:rsid w:val="00364568"/>
    <w:rsid w:val="0036465A"/>
    <w:rsid w:val="0036493B"/>
    <w:rsid w:val="00364F4D"/>
    <w:rsid w:val="00364FE3"/>
    <w:rsid w:val="00367A2C"/>
    <w:rsid w:val="0037024A"/>
    <w:rsid w:val="003706C3"/>
    <w:rsid w:val="00370AFC"/>
    <w:rsid w:val="00371C08"/>
    <w:rsid w:val="00372435"/>
    <w:rsid w:val="003724AA"/>
    <w:rsid w:val="00372731"/>
    <w:rsid w:val="00372AFE"/>
    <w:rsid w:val="00372DD8"/>
    <w:rsid w:val="00373E47"/>
    <w:rsid w:val="00373EBD"/>
    <w:rsid w:val="0037407C"/>
    <w:rsid w:val="00374214"/>
    <w:rsid w:val="0037449C"/>
    <w:rsid w:val="00374B09"/>
    <w:rsid w:val="0037501A"/>
    <w:rsid w:val="003754FD"/>
    <w:rsid w:val="003755DA"/>
    <w:rsid w:val="00375890"/>
    <w:rsid w:val="00375989"/>
    <w:rsid w:val="00375D2C"/>
    <w:rsid w:val="00375D6A"/>
    <w:rsid w:val="00375DE3"/>
    <w:rsid w:val="0037630D"/>
    <w:rsid w:val="003765A1"/>
    <w:rsid w:val="00376E2A"/>
    <w:rsid w:val="00377868"/>
    <w:rsid w:val="003779A3"/>
    <w:rsid w:val="00377CC9"/>
    <w:rsid w:val="00377D82"/>
    <w:rsid w:val="00377DCD"/>
    <w:rsid w:val="00380530"/>
    <w:rsid w:val="00380F86"/>
    <w:rsid w:val="003810A7"/>
    <w:rsid w:val="00381833"/>
    <w:rsid w:val="0038215F"/>
    <w:rsid w:val="00382287"/>
    <w:rsid w:val="003831D1"/>
    <w:rsid w:val="003833A0"/>
    <w:rsid w:val="00383897"/>
    <w:rsid w:val="003845DC"/>
    <w:rsid w:val="00384903"/>
    <w:rsid w:val="00384F21"/>
    <w:rsid w:val="00385B9E"/>
    <w:rsid w:val="003865EB"/>
    <w:rsid w:val="00386EE1"/>
    <w:rsid w:val="003875AF"/>
    <w:rsid w:val="003876D9"/>
    <w:rsid w:val="00387BF4"/>
    <w:rsid w:val="003904E9"/>
    <w:rsid w:val="003906D0"/>
    <w:rsid w:val="00390AFD"/>
    <w:rsid w:val="00390DDD"/>
    <w:rsid w:val="00391D07"/>
    <w:rsid w:val="003927BB"/>
    <w:rsid w:val="0039297B"/>
    <w:rsid w:val="003931AF"/>
    <w:rsid w:val="00393772"/>
    <w:rsid w:val="00393AB3"/>
    <w:rsid w:val="00393D50"/>
    <w:rsid w:val="00394A34"/>
    <w:rsid w:val="00394ADA"/>
    <w:rsid w:val="00395FAB"/>
    <w:rsid w:val="0039643F"/>
    <w:rsid w:val="0039661A"/>
    <w:rsid w:val="003972AC"/>
    <w:rsid w:val="003978A9"/>
    <w:rsid w:val="003A0519"/>
    <w:rsid w:val="003A0550"/>
    <w:rsid w:val="003A0A0F"/>
    <w:rsid w:val="003A0E1B"/>
    <w:rsid w:val="003A1756"/>
    <w:rsid w:val="003A1C79"/>
    <w:rsid w:val="003A1F8A"/>
    <w:rsid w:val="003A25FC"/>
    <w:rsid w:val="003A2DFA"/>
    <w:rsid w:val="003A2EBA"/>
    <w:rsid w:val="003A2F27"/>
    <w:rsid w:val="003A339C"/>
    <w:rsid w:val="003A3704"/>
    <w:rsid w:val="003A383C"/>
    <w:rsid w:val="003A485B"/>
    <w:rsid w:val="003A4B37"/>
    <w:rsid w:val="003A4D45"/>
    <w:rsid w:val="003A4D65"/>
    <w:rsid w:val="003A54C2"/>
    <w:rsid w:val="003A5769"/>
    <w:rsid w:val="003A6271"/>
    <w:rsid w:val="003A6FF3"/>
    <w:rsid w:val="003B02B9"/>
    <w:rsid w:val="003B0327"/>
    <w:rsid w:val="003B0657"/>
    <w:rsid w:val="003B0A90"/>
    <w:rsid w:val="003B0AB6"/>
    <w:rsid w:val="003B0BA7"/>
    <w:rsid w:val="003B0D28"/>
    <w:rsid w:val="003B0F65"/>
    <w:rsid w:val="003B132F"/>
    <w:rsid w:val="003B1828"/>
    <w:rsid w:val="003B2DC9"/>
    <w:rsid w:val="003B30A8"/>
    <w:rsid w:val="003B32CC"/>
    <w:rsid w:val="003B35F3"/>
    <w:rsid w:val="003B3899"/>
    <w:rsid w:val="003B3D88"/>
    <w:rsid w:val="003B4423"/>
    <w:rsid w:val="003B4644"/>
    <w:rsid w:val="003B4741"/>
    <w:rsid w:val="003B5240"/>
    <w:rsid w:val="003B5436"/>
    <w:rsid w:val="003B5681"/>
    <w:rsid w:val="003B5857"/>
    <w:rsid w:val="003B5C1A"/>
    <w:rsid w:val="003B71DE"/>
    <w:rsid w:val="003B724E"/>
    <w:rsid w:val="003B78DB"/>
    <w:rsid w:val="003B7FC2"/>
    <w:rsid w:val="003C0AE1"/>
    <w:rsid w:val="003C0FBF"/>
    <w:rsid w:val="003C10FF"/>
    <w:rsid w:val="003C12FD"/>
    <w:rsid w:val="003C1755"/>
    <w:rsid w:val="003C18AB"/>
    <w:rsid w:val="003C19FF"/>
    <w:rsid w:val="003C1BDF"/>
    <w:rsid w:val="003C298D"/>
    <w:rsid w:val="003C2D90"/>
    <w:rsid w:val="003C2E37"/>
    <w:rsid w:val="003C30A2"/>
    <w:rsid w:val="003C31EA"/>
    <w:rsid w:val="003C3961"/>
    <w:rsid w:val="003C59B7"/>
    <w:rsid w:val="003C5C1F"/>
    <w:rsid w:val="003C6983"/>
    <w:rsid w:val="003C74B8"/>
    <w:rsid w:val="003C75E1"/>
    <w:rsid w:val="003C7F7D"/>
    <w:rsid w:val="003D008B"/>
    <w:rsid w:val="003D0C41"/>
    <w:rsid w:val="003D1203"/>
    <w:rsid w:val="003D16A2"/>
    <w:rsid w:val="003D1AD3"/>
    <w:rsid w:val="003D1EAB"/>
    <w:rsid w:val="003D2111"/>
    <w:rsid w:val="003D22A9"/>
    <w:rsid w:val="003D243B"/>
    <w:rsid w:val="003D24E6"/>
    <w:rsid w:val="003D2D21"/>
    <w:rsid w:val="003D2EE0"/>
    <w:rsid w:val="003D30A5"/>
    <w:rsid w:val="003D3303"/>
    <w:rsid w:val="003D341D"/>
    <w:rsid w:val="003D3879"/>
    <w:rsid w:val="003D3FF8"/>
    <w:rsid w:val="003D4B95"/>
    <w:rsid w:val="003D54FF"/>
    <w:rsid w:val="003D5992"/>
    <w:rsid w:val="003D6060"/>
    <w:rsid w:val="003D6A40"/>
    <w:rsid w:val="003D71CC"/>
    <w:rsid w:val="003D72C0"/>
    <w:rsid w:val="003D74C3"/>
    <w:rsid w:val="003D756A"/>
    <w:rsid w:val="003D7F0F"/>
    <w:rsid w:val="003E02E5"/>
    <w:rsid w:val="003E0746"/>
    <w:rsid w:val="003E094C"/>
    <w:rsid w:val="003E142F"/>
    <w:rsid w:val="003E198F"/>
    <w:rsid w:val="003E2BAE"/>
    <w:rsid w:val="003E3B0D"/>
    <w:rsid w:val="003E3CEE"/>
    <w:rsid w:val="003E4692"/>
    <w:rsid w:val="003E4770"/>
    <w:rsid w:val="003E4C1E"/>
    <w:rsid w:val="003E4F13"/>
    <w:rsid w:val="003E55B8"/>
    <w:rsid w:val="003E63D8"/>
    <w:rsid w:val="003E6CEE"/>
    <w:rsid w:val="003E6E65"/>
    <w:rsid w:val="003E6FA0"/>
    <w:rsid w:val="003E7BB7"/>
    <w:rsid w:val="003E7C54"/>
    <w:rsid w:val="003E7C8B"/>
    <w:rsid w:val="003F0153"/>
    <w:rsid w:val="003F0A34"/>
    <w:rsid w:val="003F0D13"/>
    <w:rsid w:val="003F164D"/>
    <w:rsid w:val="003F190E"/>
    <w:rsid w:val="003F224C"/>
    <w:rsid w:val="003F2CD6"/>
    <w:rsid w:val="003F2D80"/>
    <w:rsid w:val="003F2DA6"/>
    <w:rsid w:val="003F3A5B"/>
    <w:rsid w:val="003F4087"/>
    <w:rsid w:val="003F48E3"/>
    <w:rsid w:val="003F5108"/>
    <w:rsid w:val="003F53C0"/>
    <w:rsid w:val="003F5697"/>
    <w:rsid w:val="003F5877"/>
    <w:rsid w:val="003F5EA7"/>
    <w:rsid w:val="003F60D7"/>
    <w:rsid w:val="003F639B"/>
    <w:rsid w:val="003F6D7A"/>
    <w:rsid w:val="003F72A8"/>
    <w:rsid w:val="003F73E3"/>
    <w:rsid w:val="003F7625"/>
    <w:rsid w:val="003F7A31"/>
    <w:rsid w:val="003F7F7D"/>
    <w:rsid w:val="00400B6A"/>
    <w:rsid w:val="00400CF9"/>
    <w:rsid w:val="00400F45"/>
    <w:rsid w:val="004013E3"/>
    <w:rsid w:val="0040165C"/>
    <w:rsid w:val="00401FEE"/>
    <w:rsid w:val="004022E2"/>
    <w:rsid w:val="00402BF5"/>
    <w:rsid w:val="00402D12"/>
    <w:rsid w:val="00402D1F"/>
    <w:rsid w:val="004034F7"/>
    <w:rsid w:val="00403687"/>
    <w:rsid w:val="0040459F"/>
    <w:rsid w:val="004047BB"/>
    <w:rsid w:val="004048A9"/>
    <w:rsid w:val="004048AB"/>
    <w:rsid w:val="00404A3C"/>
    <w:rsid w:val="00404DD0"/>
    <w:rsid w:val="0040573F"/>
    <w:rsid w:val="00405904"/>
    <w:rsid w:val="00405A2E"/>
    <w:rsid w:val="00405DD8"/>
    <w:rsid w:val="00406CF1"/>
    <w:rsid w:val="00406FC9"/>
    <w:rsid w:val="00407E47"/>
    <w:rsid w:val="0041009D"/>
    <w:rsid w:val="004107FF"/>
    <w:rsid w:val="00410FA8"/>
    <w:rsid w:val="00411109"/>
    <w:rsid w:val="00411145"/>
    <w:rsid w:val="004116CC"/>
    <w:rsid w:val="004119CF"/>
    <w:rsid w:val="00411DAE"/>
    <w:rsid w:val="0041216D"/>
    <w:rsid w:val="004122A7"/>
    <w:rsid w:val="004124A5"/>
    <w:rsid w:val="00412680"/>
    <w:rsid w:val="00412A8B"/>
    <w:rsid w:val="00412FB2"/>
    <w:rsid w:val="004139C9"/>
    <w:rsid w:val="00413D52"/>
    <w:rsid w:val="004145FA"/>
    <w:rsid w:val="004149F5"/>
    <w:rsid w:val="00414A73"/>
    <w:rsid w:val="00415801"/>
    <w:rsid w:val="00415C93"/>
    <w:rsid w:val="00415D3D"/>
    <w:rsid w:val="004162EE"/>
    <w:rsid w:val="0041668C"/>
    <w:rsid w:val="00416D68"/>
    <w:rsid w:val="00416D95"/>
    <w:rsid w:val="004209C3"/>
    <w:rsid w:val="00421EE5"/>
    <w:rsid w:val="00423B92"/>
    <w:rsid w:val="00423FBA"/>
    <w:rsid w:val="00424E2D"/>
    <w:rsid w:val="0042547B"/>
    <w:rsid w:val="00425D94"/>
    <w:rsid w:val="00425FFF"/>
    <w:rsid w:val="00426EC4"/>
    <w:rsid w:val="00427253"/>
    <w:rsid w:val="0042741A"/>
    <w:rsid w:val="00427714"/>
    <w:rsid w:val="00427C49"/>
    <w:rsid w:val="00427DE9"/>
    <w:rsid w:val="00431249"/>
    <w:rsid w:val="0043199A"/>
    <w:rsid w:val="004319EB"/>
    <w:rsid w:val="00431A07"/>
    <w:rsid w:val="00431D1D"/>
    <w:rsid w:val="00432098"/>
    <w:rsid w:val="004331C1"/>
    <w:rsid w:val="0043344A"/>
    <w:rsid w:val="00434905"/>
    <w:rsid w:val="00434C58"/>
    <w:rsid w:val="00435399"/>
    <w:rsid w:val="004354EC"/>
    <w:rsid w:val="004357FC"/>
    <w:rsid w:val="00435BB5"/>
    <w:rsid w:val="00435E3C"/>
    <w:rsid w:val="00436902"/>
    <w:rsid w:val="004369E2"/>
    <w:rsid w:val="00436FC0"/>
    <w:rsid w:val="00437930"/>
    <w:rsid w:val="0044046B"/>
    <w:rsid w:val="0044093A"/>
    <w:rsid w:val="00440DA7"/>
    <w:rsid w:val="00440F4F"/>
    <w:rsid w:val="004415C3"/>
    <w:rsid w:val="0044162B"/>
    <w:rsid w:val="00442178"/>
    <w:rsid w:val="00442511"/>
    <w:rsid w:val="00442604"/>
    <w:rsid w:val="00442DFB"/>
    <w:rsid w:val="0044375C"/>
    <w:rsid w:val="00443904"/>
    <w:rsid w:val="00443E63"/>
    <w:rsid w:val="00444162"/>
    <w:rsid w:val="004445C9"/>
    <w:rsid w:val="004446FC"/>
    <w:rsid w:val="00445241"/>
    <w:rsid w:val="00445427"/>
    <w:rsid w:val="004457DE"/>
    <w:rsid w:val="00445859"/>
    <w:rsid w:val="00445F86"/>
    <w:rsid w:val="004463A6"/>
    <w:rsid w:val="004471AE"/>
    <w:rsid w:val="004500D1"/>
    <w:rsid w:val="0045061A"/>
    <w:rsid w:val="00450677"/>
    <w:rsid w:val="004515FF"/>
    <w:rsid w:val="00451818"/>
    <w:rsid w:val="00451A62"/>
    <w:rsid w:val="004523BB"/>
    <w:rsid w:val="0045255D"/>
    <w:rsid w:val="004528EF"/>
    <w:rsid w:val="00452CED"/>
    <w:rsid w:val="00452DD1"/>
    <w:rsid w:val="00452E00"/>
    <w:rsid w:val="004538A2"/>
    <w:rsid w:val="00454130"/>
    <w:rsid w:val="00454D12"/>
    <w:rsid w:val="00454DB1"/>
    <w:rsid w:val="00454DD8"/>
    <w:rsid w:val="004557C4"/>
    <w:rsid w:val="004558C2"/>
    <w:rsid w:val="00455945"/>
    <w:rsid w:val="004566EE"/>
    <w:rsid w:val="00456C40"/>
    <w:rsid w:val="00456F85"/>
    <w:rsid w:val="00457029"/>
    <w:rsid w:val="004573DB"/>
    <w:rsid w:val="0045770A"/>
    <w:rsid w:val="004578AB"/>
    <w:rsid w:val="00460233"/>
    <w:rsid w:val="00460D6E"/>
    <w:rsid w:val="004614D6"/>
    <w:rsid w:val="0046210D"/>
    <w:rsid w:val="00462870"/>
    <w:rsid w:val="00462BD9"/>
    <w:rsid w:val="00462C23"/>
    <w:rsid w:val="00463D5E"/>
    <w:rsid w:val="00463D7D"/>
    <w:rsid w:val="004642EA"/>
    <w:rsid w:val="0046433F"/>
    <w:rsid w:val="004644AE"/>
    <w:rsid w:val="00464616"/>
    <w:rsid w:val="00464C9B"/>
    <w:rsid w:val="00465D60"/>
    <w:rsid w:val="00465E3A"/>
    <w:rsid w:val="00466820"/>
    <w:rsid w:val="004668CB"/>
    <w:rsid w:val="00466BC1"/>
    <w:rsid w:val="00466D25"/>
    <w:rsid w:val="004674FF"/>
    <w:rsid w:val="00467712"/>
    <w:rsid w:val="00467FE8"/>
    <w:rsid w:val="004706BF"/>
    <w:rsid w:val="00470DD5"/>
    <w:rsid w:val="0047108F"/>
    <w:rsid w:val="00471763"/>
    <w:rsid w:val="00471C98"/>
    <w:rsid w:val="00472AEE"/>
    <w:rsid w:val="004731FC"/>
    <w:rsid w:val="004735E3"/>
    <w:rsid w:val="00473644"/>
    <w:rsid w:val="00473878"/>
    <w:rsid w:val="00473B1A"/>
    <w:rsid w:val="00473F66"/>
    <w:rsid w:val="0047433F"/>
    <w:rsid w:val="00474534"/>
    <w:rsid w:val="0047467C"/>
    <w:rsid w:val="00474813"/>
    <w:rsid w:val="0047498F"/>
    <w:rsid w:val="00474E0D"/>
    <w:rsid w:val="00475FAA"/>
    <w:rsid w:val="004761A5"/>
    <w:rsid w:val="00476530"/>
    <w:rsid w:val="004767B2"/>
    <w:rsid w:val="00476C47"/>
    <w:rsid w:val="00476FDD"/>
    <w:rsid w:val="00476FDE"/>
    <w:rsid w:val="00477C4F"/>
    <w:rsid w:val="004804B5"/>
    <w:rsid w:val="00480527"/>
    <w:rsid w:val="0048076D"/>
    <w:rsid w:val="00480A0A"/>
    <w:rsid w:val="0048108F"/>
    <w:rsid w:val="004827D0"/>
    <w:rsid w:val="0048291B"/>
    <w:rsid w:val="00482E6B"/>
    <w:rsid w:val="0048385D"/>
    <w:rsid w:val="004838DD"/>
    <w:rsid w:val="00483B4D"/>
    <w:rsid w:val="0048443A"/>
    <w:rsid w:val="004844CB"/>
    <w:rsid w:val="004845E9"/>
    <w:rsid w:val="00484874"/>
    <w:rsid w:val="00484D31"/>
    <w:rsid w:val="00485917"/>
    <w:rsid w:val="004866BD"/>
    <w:rsid w:val="00486D8C"/>
    <w:rsid w:val="00486DEE"/>
    <w:rsid w:val="00486E08"/>
    <w:rsid w:val="004877D3"/>
    <w:rsid w:val="00487C9E"/>
    <w:rsid w:val="00487D3F"/>
    <w:rsid w:val="00490881"/>
    <w:rsid w:val="004908A2"/>
    <w:rsid w:val="00490A32"/>
    <w:rsid w:val="00490DAF"/>
    <w:rsid w:val="0049160B"/>
    <w:rsid w:val="004917ED"/>
    <w:rsid w:val="00492198"/>
    <w:rsid w:val="004924B6"/>
    <w:rsid w:val="0049264F"/>
    <w:rsid w:val="0049286D"/>
    <w:rsid w:val="00492C3E"/>
    <w:rsid w:val="00493496"/>
    <w:rsid w:val="004936EA"/>
    <w:rsid w:val="00493866"/>
    <w:rsid w:val="00493BD5"/>
    <w:rsid w:val="00493CC7"/>
    <w:rsid w:val="00493E92"/>
    <w:rsid w:val="00493F75"/>
    <w:rsid w:val="0049407F"/>
    <w:rsid w:val="00494940"/>
    <w:rsid w:val="00494FC7"/>
    <w:rsid w:val="004957AC"/>
    <w:rsid w:val="00495B62"/>
    <w:rsid w:val="00496171"/>
    <w:rsid w:val="004964C1"/>
    <w:rsid w:val="004A00A8"/>
    <w:rsid w:val="004A012B"/>
    <w:rsid w:val="004A024C"/>
    <w:rsid w:val="004A069C"/>
    <w:rsid w:val="004A10DD"/>
    <w:rsid w:val="004A17BB"/>
    <w:rsid w:val="004A227F"/>
    <w:rsid w:val="004A2577"/>
    <w:rsid w:val="004A25BD"/>
    <w:rsid w:val="004A2CBB"/>
    <w:rsid w:val="004A2E68"/>
    <w:rsid w:val="004A379A"/>
    <w:rsid w:val="004A37BB"/>
    <w:rsid w:val="004A396B"/>
    <w:rsid w:val="004A4207"/>
    <w:rsid w:val="004A43F4"/>
    <w:rsid w:val="004A4437"/>
    <w:rsid w:val="004A4ED0"/>
    <w:rsid w:val="004A569A"/>
    <w:rsid w:val="004A5897"/>
    <w:rsid w:val="004A7343"/>
    <w:rsid w:val="004A76E0"/>
    <w:rsid w:val="004A7895"/>
    <w:rsid w:val="004A7C6B"/>
    <w:rsid w:val="004B0021"/>
    <w:rsid w:val="004B0265"/>
    <w:rsid w:val="004B0656"/>
    <w:rsid w:val="004B065D"/>
    <w:rsid w:val="004B06C3"/>
    <w:rsid w:val="004B0CDC"/>
    <w:rsid w:val="004B0EA7"/>
    <w:rsid w:val="004B182A"/>
    <w:rsid w:val="004B1884"/>
    <w:rsid w:val="004B1ABE"/>
    <w:rsid w:val="004B1B15"/>
    <w:rsid w:val="004B1D01"/>
    <w:rsid w:val="004B244A"/>
    <w:rsid w:val="004B2AF7"/>
    <w:rsid w:val="004B30DD"/>
    <w:rsid w:val="004B313B"/>
    <w:rsid w:val="004B31A7"/>
    <w:rsid w:val="004B3A4C"/>
    <w:rsid w:val="004B3B92"/>
    <w:rsid w:val="004B3D3B"/>
    <w:rsid w:val="004B4BED"/>
    <w:rsid w:val="004B4D92"/>
    <w:rsid w:val="004B4F50"/>
    <w:rsid w:val="004B4FD3"/>
    <w:rsid w:val="004B5752"/>
    <w:rsid w:val="004B5E43"/>
    <w:rsid w:val="004B69A1"/>
    <w:rsid w:val="004B6DCA"/>
    <w:rsid w:val="004B76A2"/>
    <w:rsid w:val="004B7CB0"/>
    <w:rsid w:val="004B7CE0"/>
    <w:rsid w:val="004C05AA"/>
    <w:rsid w:val="004C0862"/>
    <w:rsid w:val="004C0BE0"/>
    <w:rsid w:val="004C1081"/>
    <w:rsid w:val="004C1CFB"/>
    <w:rsid w:val="004C1D25"/>
    <w:rsid w:val="004C2397"/>
    <w:rsid w:val="004C2585"/>
    <w:rsid w:val="004C42AD"/>
    <w:rsid w:val="004C44BD"/>
    <w:rsid w:val="004C4B3C"/>
    <w:rsid w:val="004C508F"/>
    <w:rsid w:val="004C57B8"/>
    <w:rsid w:val="004C593F"/>
    <w:rsid w:val="004C5B8F"/>
    <w:rsid w:val="004C5CF2"/>
    <w:rsid w:val="004C6BEB"/>
    <w:rsid w:val="004C6C60"/>
    <w:rsid w:val="004C6D24"/>
    <w:rsid w:val="004C6DD3"/>
    <w:rsid w:val="004C73BC"/>
    <w:rsid w:val="004C73E3"/>
    <w:rsid w:val="004C767A"/>
    <w:rsid w:val="004C78A3"/>
    <w:rsid w:val="004C7B62"/>
    <w:rsid w:val="004C7EEB"/>
    <w:rsid w:val="004D0741"/>
    <w:rsid w:val="004D09DC"/>
    <w:rsid w:val="004D0CEC"/>
    <w:rsid w:val="004D0D27"/>
    <w:rsid w:val="004D0EE9"/>
    <w:rsid w:val="004D1F0F"/>
    <w:rsid w:val="004D2106"/>
    <w:rsid w:val="004D2BE1"/>
    <w:rsid w:val="004D323A"/>
    <w:rsid w:val="004D3317"/>
    <w:rsid w:val="004D3343"/>
    <w:rsid w:val="004D3518"/>
    <w:rsid w:val="004D3703"/>
    <w:rsid w:val="004D3883"/>
    <w:rsid w:val="004D3C0C"/>
    <w:rsid w:val="004D4E19"/>
    <w:rsid w:val="004D50A9"/>
    <w:rsid w:val="004D57D9"/>
    <w:rsid w:val="004D5995"/>
    <w:rsid w:val="004D61DA"/>
    <w:rsid w:val="004D64DE"/>
    <w:rsid w:val="004D67AA"/>
    <w:rsid w:val="004D6DB0"/>
    <w:rsid w:val="004D734A"/>
    <w:rsid w:val="004D7388"/>
    <w:rsid w:val="004E020D"/>
    <w:rsid w:val="004E0410"/>
    <w:rsid w:val="004E042C"/>
    <w:rsid w:val="004E1AD1"/>
    <w:rsid w:val="004E283D"/>
    <w:rsid w:val="004E32CC"/>
    <w:rsid w:val="004E32FB"/>
    <w:rsid w:val="004E3416"/>
    <w:rsid w:val="004E3534"/>
    <w:rsid w:val="004E3864"/>
    <w:rsid w:val="004E410E"/>
    <w:rsid w:val="004E4266"/>
    <w:rsid w:val="004E42B9"/>
    <w:rsid w:val="004E43B9"/>
    <w:rsid w:val="004E445C"/>
    <w:rsid w:val="004E4596"/>
    <w:rsid w:val="004E4FBA"/>
    <w:rsid w:val="004E5134"/>
    <w:rsid w:val="004E5439"/>
    <w:rsid w:val="004E5DD5"/>
    <w:rsid w:val="004E6132"/>
    <w:rsid w:val="004E64AD"/>
    <w:rsid w:val="004E66E0"/>
    <w:rsid w:val="004E6807"/>
    <w:rsid w:val="004E68E4"/>
    <w:rsid w:val="004E6BC9"/>
    <w:rsid w:val="004E79A2"/>
    <w:rsid w:val="004E7E99"/>
    <w:rsid w:val="004F024F"/>
    <w:rsid w:val="004F03EB"/>
    <w:rsid w:val="004F05B0"/>
    <w:rsid w:val="004F0FC2"/>
    <w:rsid w:val="004F1572"/>
    <w:rsid w:val="004F1880"/>
    <w:rsid w:val="004F1B28"/>
    <w:rsid w:val="004F1BEE"/>
    <w:rsid w:val="004F2698"/>
    <w:rsid w:val="004F28C5"/>
    <w:rsid w:val="004F31C9"/>
    <w:rsid w:val="004F3C3F"/>
    <w:rsid w:val="004F4D21"/>
    <w:rsid w:val="004F4F5D"/>
    <w:rsid w:val="004F56B5"/>
    <w:rsid w:val="004F5EA9"/>
    <w:rsid w:val="004F6709"/>
    <w:rsid w:val="004F6990"/>
    <w:rsid w:val="004F6DE0"/>
    <w:rsid w:val="004F7058"/>
    <w:rsid w:val="004F7AE0"/>
    <w:rsid w:val="004F7F89"/>
    <w:rsid w:val="005000CC"/>
    <w:rsid w:val="0050179F"/>
    <w:rsid w:val="005021EE"/>
    <w:rsid w:val="00503684"/>
    <w:rsid w:val="0050369F"/>
    <w:rsid w:val="00503D85"/>
    <w:rsid w:val="00504704"/>
    <w:rsid w:val="00506036"/>
    <w:rsid w:val="00507040"/>
    <w:rsid w:val="00507A88"/>
    <w:rsid w:val="00507C80"/>
    <w:rsid w:val="00507E1F"/>
    <w:rsid w:val="00511048"/>
    <w:rsid w:val="00511E4E"/>
    <w:rsid w:val="0051275C"/>
    <w:rsid w:val="0051324F"/>
    <w:rsid w:val="0051331F"/>
    <w:rsid w:val="005134E0"/>
    <w:rsid w:val="0051350A"/>
    <w:rsid w:val="00513AEF"/>
    <w:rsid w:val="00513D9F"/>
    <w:rsid w:val="005152AD"/>
    <w:rsid w:val="00515661"/>
    <w:rsid w:val="005159F1"/>
    <w:rsid w:val="005171E9"/>
    <w:rsid w:val="00517655"/>
    <w:rsid w:val="00517BF1"/>
    <w:rsid w:val="00517F47"/>
    <w:rsid w:val="00520EFA"/>
    <w:rsid w:val="005223F1"/>
    <w:rsid w:val="00522598"/>
    <w:rsid w:val="00522630"/>
    <w:rsid w:val="00522834"/>
    <w:rsid w:val="005230E2"/>
    <w:rsid w:val="00523535"/>
    <w:rsid w:val="005237DD"/>
    <w:rsid w:val="00524172"/>
    <w:rsid w:val="005241EA"/>
    <w:rsid w:val="0052452D"/>
    <w:rsid w:val="005246A0"/>
    <w:rsid w:val="00525335"/>
    <w:rsid w:val="0052549F"/>
    <w:rsid w:val="00525944"/>
    <w:rsid w:val="00525A6A"/>
    <w:rsid w:val="00525F0F"/>
    <w:rsid w:val="00526088"/>
    <w:rsid w:val="005260C0"/>
    <w:rsid w:val="005266BA"/>
    <w:rsid w:val="00526C34"/>
    <w:rsid w:val="00526E7B"/>
    <w:rsid w:val="005274D5"/>
    <w:rsid w:val="00527EBC"/>
    <w:rsid w:val="00527EEF"/>
    <w:rsid w:val="00530311"/>
    <w:rsid w:val="00530811"/>
    <w:rsid w:val="0053087A"/>
    <w:rsid w:val="00531851"/>
    <w:rsid w:val="0053205B"/>
    <w:rsid w:val="0053238F"/>
    <w:rsid w:val="0053261C"/>
    <w:rsid w:val="005327A1"/>
    <w:rsid w:val="005329FC"/>
    <w:rsid w:val="00532BEE"/>
    <w:rsid w:val="005335B3"/>
    <w:rsid w:val="00533F8F"/>
    <w:rsid w:val="005341D8"/>
    <w:rsid w:val="00534DB3"/>
    <w:rsid w:val="00534EE4"/>
    <w:rsid w:val="0053585A"/>
    <w:rsid w:val="00535BF5"/>
    <w:rsid w:val="00536153"/>
    <w:rsid w:val="00536804"/>
    <w:rsid w:val="00536971"/>
    <w:rsid w:val="0053711D"/>
    <w:rsid w:val="00537CBD"/>
    <w:rsid w:val="005402C3"/>
    <w:rsid w:val="005406DE"/>
    <w:rsid w:val="00540B6B"/>
    <w:rsid w:val="0054102B"/>
    <w:rsid w:val="00541230"/>
    <w:rsid w:val="00541289"/>
    <w:rsid w:val="005421E1"/>
    <w:rsid w:val="005425D4"/>
    <w:rsid w:val="005425DB"/>
    <w:rsid w:val="00542E50"/>
    <w:rsid w:val="0054308E"/>
    <w:rsid w:val="005435EA"/>
    <w:rsid w:val="0054393F"/>
    <w:rsid w:val="00543C07"/>
    <w:rsid w:val="00544080"/>
    <w:rsid w:val="005444C5"/>
    <w:rsid w:val="0054457D"/>
    <w:rsid w:val="0054475D"/>
    <w:rsid w:val="00544AC8"/>
    <w:rsid w:val="005451A4"/>
    <w:rsid w:val="0054578B"/>
    <w:rsid w:val="005457D9"/>
    <w:rsid w:val="0054588D"/>
    <w:rsid w:val="00545E88"/>
    <w:rsid w:val="00546996"/>
    <w:rsid w:val="00546C0C"/>
    <w:rsid w:val="00546FA5"/>
    <w:rsid w:val="00547180"/>
    <w:rsid w:val="00550231"/>
    <w:rsid w:val="00551D99"/>
    <w:rsid w:val="005528DA"/>
    <w:rsid w:val="005531D2"/>
    <w:rsid w:val="005534C1"/>
    <w:rsid w:val="005535C9"/>
    <w:rsid w:val="00553668"/>
    <w:rsid w:val="00553E0D"/>
    <w:rsid w:val="00554978"/>
    <w:rsid w:val="00554A0F"/>
    <w:rsid w:val="00554B17"/>
    <w:rsid w:val="005556CC"/>
    <w:rsid w:val="00555EFB"/>
    <w:rsid w:val="00556029"/>
    <w:rsid w:val="0055636C"/>
    <w:rsid w:val="00556ACF"/>
    <w:rsid w:val="00556C44"/>
    <w:rsid w:val="0055718B"/>
    <w:rsid w:val="0055734B"/>
    <w:rsid w:val="00557EE0"/>
    <w:rsid w:val="0056017E"/>
    <w:rsid w:val="0056027E"/>
    <w:rsid w:val="00560F52"/>
    <w:rsid w:val="005612C9"/>
    <w:rsid w:val="00561C1F"/>
    <w:rsid w:val="00561EFF"/>
    <w:rsid w:val="0056257C"/>
    <w:rsid w:val="00562C33"/>
    <w:rsid w:val="00562F2B"/>
    <w:rsid w:val="00562F80"/>
    <w:rsid w:val="0056372D"/>
    <w:rsid w:val="00564182"/>
    <w:rsid w:val="00564488"/>
    <w:rsid w:val="00564A78"/>
    <w:rsid w:val="00564C0C"/>
    <w:rsid w:val="00564FC2"/>
    <w:rsid w:val="00566941"/>
    <w:rsid w:val="00566F15"/>
    <w:rsid w:val="005670A3"/>
    <w:rsid w:val="00570067"/>
    <w:rsid w:val="005704BF"/>
    <w:rsid w:val="00570D52"/>
    <w:rsid w:val="005710C5"/>
    <w:rsid w:val="00571D56"/>
    <w:rsid w:val="00571EF1"/>
    <w:rsid w:val="00571F3F"/>
    <w:rsid w:val="0057237F"/>
    <w:rsid w:val="005728DF"/>
    <w:rsid w:val="00572C4A"/>
    <w:rsid w:val="00572D25"/>
    <w:rsid w:val="00574313"/>
    <w:rsid w:val="00574C06"/>
    <w:rsid w:val="00574D11"/>
    <w:rsid w:val="00575E5D"/>
    <w:rsid w:val="00576021"/>
    <w:rsid w:val="005760C7"/>
    <w:rsid w:val="00576340"/>
    <w:rsid w:val="005763E1"/>
    <w:rsid w:val="00576805"/>
    <w:rsid w:val="00576A61"/>
    <w:rsid w:val="00576DC0"/>
    <w:rsid w:val="0057725F"/>
    <w:rsid w:val="00577378"/>
    <w:rsid w:val="005774E6"/>
    <w:rsid w:val="00577BE2"/>
    <w:rsid w:val="00577EF5"/>
    <w:rsid w:val="0058047D"/>
    <w:rsid w:val="00580B0B"/>
    <w:rsid w:val="00581461"/>
    <w:rsid w:val="00581761"/>
    <w:rsid w:val="00582000"/>
    <w:rsid w:val="00582003"/>
    <w:rsid w:val="00582678"/>
    <w:rsid w:val="00582EC1"/>
    <w:rsid w:val="005834E0"/>
    <w:rsid w:val="00583876"/>
    <w:rsid w:val="00583B75"/>
    <w:rsid w:val="005849FE"/>
    <w:rsid w:val="00584AB9"/>
    <w:rsid w:val="00584BDF"/>
    <w:rsid w:val="005853A4"/>
    <w:rsid w:val="005858CB"/>
    <w:rsid w:val="00585EC4"/>
    <w:rsid w:val="005864E5"/>
    <w:rsid w:val="00586F74"/>
    <w:rsid w:val="005874AB"/>
    <w:rsid w:val="00587776"/>
    <w:rsid w:val="00587CFC"/>
    <w:rsid w:val="00587F25"/>
    <w:rsid w:val="00590169"/>
    <w:rsid w:val="00590274"/>
    <w:rsid w:val="00590565"/>
    <w:rsid w:val="00590ADA"/>
    <w:rsid w:val="005911E5"/>
    <w:rsid w:val="0059153A"/>
    <w:rsid w:val="00591E8E"/>
    <w:rsid w:val="005920A8"/>
    <w:rsid w:val="005921B9"/>
    <w:rsid w:val="005922EF"/>
    <w:rsid w:val="005929EF"/>
    <w:rsid w:val="00593166"/>
    <w:rsid w:val="00593176"/>
    <w:rsid w:val="0059319D"/>
    <w:rsid w:val="00593470"/>
    <w:rsid w:val="00593B2D"/>
    <w:rsid w:val="00593B69"/>
    <w:rsid w:val="00593EFF"/>
    <w:rsid w:val="00593F0B"/>
    <w:rsid w:val="005944D6"/>
    <w:rsid w:val="00594B85"/>
    <w:rsid w:val="00594FCB"/>
    <w:rsid w:val="00595269"/>
    <w:rsid w:val="005952B7"/>
    <w:rsid w:val="00596A51"/>
    <w:rsid w:val="00597DC9"/>
    <w:rsid w:val="005A003F"/>
    <w:rsid w:val="005A0E1F"/>
    <w:rsid w:val="005A199E"/>
    <w:rsid w:val="005A1CD5"/>
    <w:rsid w:val="005A1F0D"/>
    <w:rsid w:val="005A29F7"/>
    <w:rsid w:val="005A2EFE"/>
    <w:rsid w:val="005A33E2"/>
    <w:rsid w:val="005A368A"/>
    <w:rsid w:val="005A38B9"/>
    <w:rsid w:val="005A3D23"/>
    <w:rsid w:val="005A42F4"/>
    <w:rsid w:val="005A4CB2"/>
    <w:rsid w:val="005A4DB7"/>
    <w:rsid w:val="005A567D"/>
    <w:rsid w:val="005A58A4"/>
    <w:rsid w:val="005A5C7F"/>
    <w:rsid w:val="005A6038"/>
    <w:rsid w:val="005A60A1"/>
    <w:rsid w:val="005A69BA"/>
    <w:rsid w:val="005A76B5"/>
    <w:rsid w:val="005A7A98"/>
    <w:rsid w:val="005A7FEB"/>
    <w:rsid w:val="005B064C"/>
    <w:rsid w:val="005B1483"/>
    <w:rsid w:val="005B149E"/>
    <w:rsid w:val="005B197B"/>
    <w:rsid w:val="005B1D9D"/>
    <w:rsid w:val="005B2433"/>
    <w:rsid w:val="005B27E8"/>
    <w:rsid w:val="005B2840"/>
    <w:rsid w:val="005B3614"/>
    <w:rsid w:val="005B4688"/>
    <w:rsid w:val="005B4790"/>
    <w:rsid w:val="005B4A2A"/>
    <w:rsid w:val="005B4ADF"/>
    <w:rsid w:val="005B4B06"/>
    <w:rsid w:val="005B4E5F"/>
    <w:rsid w:val="005B4FBA"/>
    <w:rsid w:val="005B6745"/>
    <w:rsid w:val="005B67EB"/>
    <w:rsid w:val="005B6B89"/>
    <w:rsid w:val="005B71EC"/>
    <w:rsid w:val="005B7527"/>
    <w:rsid w:val="005B7B6C"/>
    <w:rsid w:val="005B7C54"/>
    <w:rsid w:val="005C0374"/>
    <w:rsid w:val="005C0F55"/>
    <w:rsid w:val="005C1035"/>
    <w:rsid w:val="005C1B16"/>
    <w:rsid w:val="005C1B1D"/>
    <w:rsid w:val="005C1B24"/>
    <w:rsid w:val="005C2E26"/>
    <w:rsid w:val="005C3AA3"/>
    <w:rsid w:val="005C3F8A"/>
    <w:rsid w:val="005C40A4"/>
    <w:rsid w:val="005C43F5"/>
    <w:rsid w:val="005C4879"/>
    <w:rsid w:val="005C49B7"/>
    <w:rsid w:val="005C4B87"/>
    <w:rsid w:val="005C4CF1"/>
    <w:rsid w:val="005C5181"/>
    <w:rsid w:val="005C62C6"/>
    <w:rsid w:val="005C6E76"/>
    <w:rsid w:val="005C7006"/>
    <w:rsid w:val="005C705B"/>
    <w:rsid w:val="005C7415"/>
    <w:rsid w:val="005C77C3"/>
    <w:rsid w:val="005C7CCF"/>
    <w:rsid w:val="005D00EA"/>
    <w:rsid w:val="005D0426"/>
    <w:rsid w:val="005D07A6"/>
    <w:rsid w:val="005D0870"/>
    <w:rsid w:val="005D0A9C"/>
    <w:rsid w:val="005D0F16"/>
    <w:rsid w:val="005D168D"/>
    <w:rsid w:val="005D16DD"/>
    <w:rsid w:val="005D1A67"/>
    <w:rsid w:val="005D1AA0"/>
    <w:rsid w:val="005D296F"/>
    <w:rsid w:val="005D2A30"/>
    <w:rsid w:val="005D34A1"/>
    <w:rsid w:val="005D3893"/>
    <w:rsid w:val="005D3E56"/>
    <w:rsid w:val="005D4686"/>
    <w:rsid w:val="005D5734"/>
    <w:rsid w:val="005D58DE"/>
    <w:rsid w:val="005D60E2"/>
    <w:rsid w:val="005D61F7"/>
    <w:rsid w:val="005D67D9"/>
    <w:rsid w:val="005D6C37"/>
    <w:rsid w:val="005D6C3A"/>
    <w:rsid w:val="005D6D2B"/>
    <w:rsid w:val="005D7765"/>
    <w:rsid w:val="005D77A7"/>
    <w:rsid w:val="005D7CBE"/>
    <w:rsid w:val="005E00A7"/>
    <w:rsid w:val="005E00D1"/>
    <w:rsid w:val="005E032D"/>
    <w:rsid w:val="005E049B"/>
    <w:rsid w:val="005E04A8"/>
    <w:rsid w:val="005E0EAB"/>
    <w:rsid w:val="005E0F40"/>
    <w:rsid w:val="005E171F"/>
    <w:rsid w:val="005E1C37"/>
    <w:rsid w:val="005E2478"/>
    <w:rsid w:val="005E2F70"/>
    <w:rsid w:val="005E326F"/>
    <w:rsid w:val="005E35F6"/>
    <w:rsid w:val="005E36E1"/>
    <w:rsid w:val="005E3B09"/>
    <w:rsid w:val="005E3ECF"/>
    <w:rsid w:val="005E451E"/>
    <w:rsid w:val="005E4530"/>
    <w:rsid w:val="005E4EEC"/>
    <w:rsid w:val="005E58A7"/>
    <w:rsid w:val="005E5D50"/>
    <w:rsid w:val="005E600C"/>
    <w:rsid w:val="005E62D2"/>
    <w:rsid w:val="005E688D"/>
    <w:rsid w:val="005E755F"/>
    <w:rsid w:val="005E75E9"/>
    <w:rsid w:val="005E7A32"/>
    <w:rsid w:val="005F0803"/>
    <w:rsid w:val="005F097E"/>
    <w:rsid w:val="005F0E28"/>
    <w:rsid w:val="005F1032"/>
    <w:rsid w:val="005F11D3"/>
    <w:rsid w:val="005F1723"/>
    <w:rsid w:val="005F20AD"/>
    <w:rsid w:val="005F22EC"/>
    <w:rsid w:val="005F272B"/>
    <w:rsid w:val="005F2E0D"/>
    <w:rsid w:val="005F2F93"/>
    <w:rsid w:val="005F3844"/>
    <w:rsid w:val="005F3FD3"/>
    <w:rsid w:val="005F62D4"/>
    <w:rsid w:val="005F6A57"/>
    <w:rsid w:val="005F6ECE"/>
    <w:rsid w:val="005F746B"/>
    <w:rsid w:val="005F7570"/>
    <w:rsid w:val="005F75B8"/>
    <w:rsid w:val="005F764B"/>
    <w:rsid w:val="005F77D6"/>
    <w:rsid w:val="005F7B75"/>
    <w:rsid w:val="005F7D27"/>
    <w:rsid w:val="0060055D"/>
    <w:rsid w:val="00600749"/>
    <w:rsid w:val="00601799"/>
    <w:rsid w:val="00602B80"/>
    <w:rsid w:val="006035E9"/>
    <w:rsid w:val="00603639"/>
    <w:rsid w:val="00603CFE"/>
    <w:rsid w:val="00603F4D"/>
    <w:rsid w:val="00604672"/>
    <w:rsid w:val="00604AAA"/>
    <w:rsid w:val="00604CBC"/>
    <w:rsid w:val="006053D6"/>
    <w:rsid w:val="00605791"/>
    <w:rsid w:val="00606063"/>
    <w:rsid w:val="006065CE"/>
    <w:rsid w:val="0060683F"/>
    <w:rsid w:val="006072D8"/>
    <w:rsid w:val="00607307"/>
    <w:rsid w:val="006076DC"/>
    <w:rsid w:val="00607F43"/>
    <w:rsid w:val="006101A7"/>
    <w:rsid w:val="00610F02"/>
    <w:rsid w:val="00611665"/>
    <w:rsid w:val="00611A20"/>
    <w:rsid w:val="00611B67"/>
    <w:rsid w:val="0061249B"/>
    <w:rsid w:val="0061253A"/>
    <w:rsid w:val="00612851"/>
    <w:rsid w:val="0061290B"/>
    <w:rsid w:val="00613A00"/>
    <w:rsid w:val="006149F1"/>
    <w:rsid w:val="0061506E"/>
    <w:rsid w:val="006155F3"/>
    <w:rsid w:val="00615A8C"/>
    <w:rsid w:val="00615E46"/>
    <w:rsid w:val="00616408"/>
    <w:rsid w:val="006168FB"/>
    <w:rsid w:val="00616C23"/>
    <w:rsid w:val="0061765D"/>
    <w:rsid w:val="006176D8"/>
    <w:rsid w:val="00617D76"/>
    <w:rsid w:val="00617E2A"/>
    <w:rsid w:val="006202E1"/>
    <w:rsid w:val="0062075A"/>
    <w:rsid w:val="006209F4"/>
    <w:rsid w:val="00620CEF"/>
    <w:rsid w:val="00621B14"/>
    <w:rsid w:val="0062279A"/>
    <w:rsid w:val="0062285D"/>
    <w:rsid w:val="00622C3E"/>
    <w:rsid w:val="00623059"/>
    <w:rsid w:val="00623CA0"/>
    <w:rsid w:val="0062414B"/>
    <w:rsid w:val="00624510"/>
    <w:rsid w:val="00624567"/>
    <w:rsid w:val="00624B5C"/>
    <w:rsid w:val="00625683"/>
    <w:rsid w:val="00625C7B"/>
    <w:rsid w:val="0062635D"/>
    <w:rsid w:val="00626AD5"/>
    <w:rsid w:val="00627395"/>
    <w:rsid w:val="00627A02"/>
    <w:rsid w:val="00627E41"/>
    <w:rsid w:val="00631BD1"/>
    <w:rsid w:val="00632168"/>
    <w:rsid w:val="006322E5"/>
    <w:rsid w:val="00632321"/>
    <w:rsid w:val="006323F5"/>
    <w:rsid w:val="00632E35"/>
    <w:rsid w:val="0063319A"/>
    <w:rsid w:val="00633DFE"/>
    <w:rsid w:val="00634013"/>
    <w:rsid w:val="006345DB"/>
    <w:rsid w:val="00635193"/>
    <w:rsid w:val="00636B0F"/>
    <w:rsid w:val="00637608"/>
    <w:rsid w:val="006379FC"/>
    <w:rsid w:val="00637B38"/>
    <w:rsid w:val="00637B9D"/>
    <w:rsid w:val="00637E6B"/>
    <w:rsid w:val="00637F00"/>
    <w:rsid w:val="006406A2"/>
    <w:rsid w:val="006410DF"/>
    <w:rsid w:val="00641B18"/>
    <w:rsid w:val="0064260E"/>
    <w:rsid w:val="006426EF"/>
    <w:rsid w:val="00642A20"/>
    <w:rsid w:val="00643109"/>
    <w:rsid w:val="00643744"/>
    <w:rsid w:val="006454BA"/>
    <w:rsid w:val="00645672"/>
    <w:rsid w:val="0064596C"/>
    <w:rsid w:val="006468D0"/>
    <w:rsid w:val="00646B19"/>
    <w:rsid w:val="00647867"/>
    <w:rsid w:val="00647C6A"/>
    <w:rsid w:val="0065059E"/>
    <w:rsid w:val="00650FDC"/>
    <w:rsid w:val="006518EA"/>
    <w:rsid w:val="00653323"/>
    <w:rsid w:val="00653C3D"/>
    <w:rsid w:val="0065407C"/>
    <w:rsid w:val="00654102"/>
    <w:rsid w:val="00654364"/>
    <w:rsid w:val="00654515"/>
    <w:rsid w:val="00654526"/>
    <w:rsid w:val="006549D7"/>
    <w:rsid w:val="00654ABE"/>
    <w:rsid w:val="006552EB"/>
    <w:rsid w:val="006556D9"/>
    <w:rsid w:val="006558C9"/>
    <w:rsid w:val="00656567"/>
    <w:rsid w:val="006567EF"/>
    <w:rsid w:val="00656C09"/>
    <w:rsid w:val="00657712"/>
    <w:rsid w:val="00657A9B"/>
    <w:rsid w:val="00657FFC"/>
    <w:rsid w:val="00660196"/>
    <w:rsid w:val="006610AA"/>
    <w:rsid w:val="0066117C"/>
    <w:rsid w:val="0066174D"/>
    <w:rsid w:val="00661792"/>
    <w:rsid w:val="00661EBD"/>
    <w:rsid w:val="0066204B"/>
    <w:rsid w:val="006624E5"/>
    <w:rsid w:val="0066272A"/>
    <w:rsid w:val="00662CC9"/>
    <w:rsid w:val="00663419"/>
    <w:rsid w:val="00663C67"/>
    <w:rsid w:val="00664B04"/>
    <w:rsid w:val="0066585F"/>
    <w:rsid w:val="00665B2F"/>
    <w:rsid w:val="00665BAB"/>
    <w:rsid w:val="00665BAD"/>
    <w:rsid w:val="00666219"/>
    <w:rsid w:val="00666524"/>
    <w:rsid w:val="0066718B"/>
    <w:rsid w:val="006678BD"/>
    <w:rsid w:val="00670B23"/>
    <w:rsid w:val="00671705"/>
    <w:rsid w:val="00671A0B"/>
    <w:rsid w:val="00671A54"/>
    <w:rsid w:val="00671EFA"/>
    <w:rsid w:val="006722A5"/>
    <w:rsid w:val="0067265E"/>
    <w:rsid w:val="00672F38"/>
    <w:rsid w:val="00674253"/>
    <w:rsid w:val="00674EA5"/>
    <w:rsid w:val="00675885"/>
    <w:rsid w:val="00675BF6"/>
    <w:rsid w:val="00675D49"/>
    <w:rsid w:val="006776A2"/>
    <w:rsid w:val="00677C86"/>
    <w:rsid w:val="00677DA7"/>
    <w:rsid w:val="006808D3"/>
    <w:rsid w:val="00681486"/>
    <w:rsid w:val="00681DD7"/>
    <w:rsid w:val="00681E95"/>
    <w:rsid w:val="00682DDD"/>
    <w:rsid w:val="00683265"/>
    <w:rsid w:val="0068332A"/>
    <w:rsid w:val="006843D4"/>
    <w:rsid w:val="00684AA2"/>
    <w:rsid w:val="00684D77"/>
    <w:rsid w:val="00685439"/>
    <w:rsid w:val="006857ED"/>
    <w:rsid w:val="00685A75"/>
    <w:rsid w:val="00685C19"/>
    <w:rsid w:val="00685F60"/>
    <w:rsid w:val="00686085"/>
    <w:rsid w:val="00686948"/>
    <w:rsid w:val="00686C0C"/>
    <w:rsid w:val="00686C34"/>
    <w:rsid w:val="0068722D"/>
    <w:rsid w:val="00687ACA"/>
    <w:rsid w:val="00687D03"/>
    <w:rsid w:val="00687D9F"/>
    <w:rsid w:val="006903FA"/>
    <w:rsid w:val="00691859"/>
    <w:rsid w:val="00691D46"/>
    <w:rsid w:val="00692587"/>
    <w:rsid w:val="00692FFA"/>
    <w:rsid w:val="006930F5"/>
    <w:rsid w:val="006933A5"/>
    <w:rsid w:val="00693531"/>
    <w:rsid w:val="00693C85"/>
    <w:rsid w:val="00694F7C"/>
    <w:rsid w:val="00695701"/>
    <w:rsid w:val="00695D7F"/>
    <w:rsid w:val="00696130"/>
    <w:rsid w:val="00696BEB"/>
    <w:rsid w:val="00696DBA"/>
    <w:rsid w:val="006972DE"/>
    <w:rsid w:val="0069735E"/>
    <w:rsid w:val="006976E0"/>
    <w:rsid w:val="00697A2E"/>
    <w:rsid w:val="00697B05"/>
    <w:rsid w:val="006A015B"/>
    <w:rsid w:val="006A0316"/>
    <w:rsid w:val="006A04F6"/>
    <w:rsid w:val="006A0620"/>
    <w:rsid w:val="006A0B6A"/>
    <w:rsid w:val="006A0C9D"/>
    <w:rsid w:val="006A129F"/>
    <w:rsid w:val="006A13BE"/>
    <w:rsid w:val="006A19CC"/>
    <w:rsid w:val="006A2673"/>
    <w:rsid w:val="006A2BC2"/>
    <w:rsid w:val="006A2F7C"/>
    <w:rsid w:val="006A3813"/>
    <w:rsid w:val="006A4494"/>
    <w:rsid w:val="006A4805"/>
    <w:rsid w:val="006A5068"/>
    <w:rsid w:val="006A529C"/>
    <w:rsid w:val="006A5DED"/>
    <w:rsid w:val="006A614F"/>
    <w:rsid w:val="006A61D2"/>
    <w:rsid w:val="006A6B9B"/>
    <w:rsid w:val="006A6DC2"/>
    <w:rsid w:val="006A6F70"/>
    <w:rsid w:val="006A714F"/>
    <w:rsid w:val="006A71B1"/>
    <w:rsid w:val="006A72D1"/>
    <w:rsid w:val="006A7CA8"/>
    <w:rsid w:val="006A7D48"/>
    <w:rsid w:val="006B0562"/>
    <w:rsid w:val="006B0580"/>
    <w:rsid w:val="006B126E"/>
    <w:rsid w:val="006B21A4"/>
    <w:rsid w:val="006B2B42"/>
    <w:rsid w:val="006B2D5D"/>
    <w:rsid w:val="006B3BBF"/>
    <w:rsid w:val="006B4942"/>
    <w:rsid w:val="006B494D"/>
    <w:rsid w:val="006B496B"/>
    <w:rsid w:val="006B4E34"/>
    <w:rsid w:val="006B5003"/>
    <w:rsid w:val="006B53A6"/>
    <w:rsid w:val="006B5D43"/>
    <w:rsid w:val="006B5FD1"/>
    <w:rsid w:val="006B622A"/>
    <w:rsid w:val="006B6C01"/>
    <w:rsid w:val="006B6F2F"/>
    <w:rsid w:val="006B72AA"/>
    <w:rsid w:val="006B73DF"/>
    <w:rsid w:val="006B776B"/>
    <w:rsid w:val="006B7D30"/>
    <w:rsid w:val="006C006B"/>
    <w:rsid w:val="006C00A8"/>
    <w:rsid w:val="006C1530"/>
    <w:rsid w:val="006C1D87"/>
    <w:rsid w:val="006C3557"/>
    <w:rsid w:val="006C3C8E"/>
    <w:rsid w:val="006C3F19"/>
    <w:rsid w:val="006C439D"/>
    <w:rsid w:val="006C492D"/>
    <w:rsid w:val="006C4992"/>
    <w:rsid w:val="006C4F0A"/>
    <w:rsid w:val="006C51E1"/>
    <w:rsid w:val="006C5388"/>
    <w:rsid w:val="006C5826"/>
    <w:rsid w:val="006C633F"/>
    <w:rsid w:val="006C6E85"/>
    <w:rsid w:val="006C7640"/>
    <w:rsid w:val="006D0BF2"/>
    <w:rsid w:val="006D0F09"/>
    <w:rsid w:val="006D21D6"/>
    <w:rsid w:val="006D22D7"/>
    <w:rsid w:val="006D2F22"/>
    <w:rsid w:val="006D3309"/>
    <w:rsid w:val="006D3663"/>
    <w:rsid w:val="006D3B42"/>
    <w:rsid w:val="006D3DA3"/>
    <w:rsid w:val="006D3E03"/>
    <w:rsid w:val="006D48F7"/>
    <w:rsid w:val="006D4D77"/>
    <w:rsid w:val="006D52F0"/>
    <w:rsid w:val="006D5319"/>
    <w:rsid w:val="006D575C"/>
    <w:rsid w:val="006D6B94"/>
    <w:rsid w:val="006D7312"/>
    <w:rsid w:val="006D7548"/>
    <w:rsid w:val="006D7747"/>
    <w:rsid w:val="006E0C71"/>
    <w:rsid w:val="006E111B"/>
    <w:rsid w:val="006E1228"/>
    <w:rsid w:val="006E15F7"/>
    <w:rsid w:val="006E1846"/>
    <w:rsid w:val="006E28D8"/>
    <w:rsid w:val="006E2C02"/>
    <w:rsid w:val="006E2DE6"/>
    <w:rsid w:val="006E3E34"/>
    <w:rsid w:val="006E46C5"/>
    <w:rsid w:val="006E4738"/>
    <w:rsid w:val="006E4B3D"/>
    <w:rsid w:val="006E4BAE"/>
    <w:rsid w:val="006E4BC7"/>
    <w:rsid w:val="006E4C3F"/>
    <w:rsid w:val="006E5A8D"/>
    <w:rsid w:val="006E5AF7"/>
    <w:rsid w:val="006E5B83"/>
    <w:rsid w:val="006E630A"/>
    <w:rsid w:val="006E6767"/>
    <w:rsid w:val="006E677E"/>
    <w:rsid w:val="006E721F"/>
    <w:rsid w:val="006E7FC5"/>
    <w:rsid w:val="006F0873"/>
    <w:rsid w:val="006F0B7D"/>
    <w:rsid w:val="006F0EEF"/>
    <w:rsid w:val="006F1545"/>
    <w:rsid w:val="006F22C9"/>
    <w:rsid w:val="006F2492"/>
    <w:rsid w:val="006F25EE"/>
    <w:rsid w:val="006F2CEB"/>
    <w:rsid w:val="006F30E4"/>
    <w:rsid w:val="006F3A52"/>
    <w:rsid w:val="006F3A7B"/>
    <w:rsid w:val="006F3F62"/>
    <w:rsid w:val="006F4010"/>
    <w:rsid w:val="006F4399"/>
    <w:rsid w:val="006F4E8F"/>
    <w:rsid w:val="006F50E7"/>
    <w:rsid w:val="006F54CE"/>
    <w:rsid w:val="006F5BB8"/>
    <w:rsid w:val="006F5EEE"/>
    <w:rsid w:val="006F61B9"/>
    <w:rsid w:val="006F6502"/>
    <w:rsid w:val="006F6B72"/>
    <w:rsid w:val="006F6C08"/>
    <w:rsid w:val="006F6F2D"/>
    <w:rsid w:val="006F72C8"/>
    <w:rsid w:val="006F77C8"/>
    <w:rsid w:val="006F78A7"/>
    <w:rsid w:val="006F7D8F"/>
    <w:rsid w:val="00700140"/>
    <w:rsid w:val="007002C9"/>
    <w:rsid w:val="0070039D"/>
    <w:rsid w:val="0070061E"/>
    <w:rsid w:val="00700BE7"/>
    <w:rsid w:val="00700E2A"/>
    <w:rsid w:val="00700EAA"/>
    <w:rsid w:val="00700ECB"/>
    <w:rsid w:val="007012EE"/>
    <w:rsid w:val="00701788"/>
    <w:rsid w:val="00701844"/>
    <w:rsid w:val="00701959"/>
    <w:rsid w:val="00701ED7"/>
    <w:rsid w:val="00702577"/>
    <w:rsid w:val="007025ED"/>
    <w:rsid w:val="007027FD"/>
    <w:rsid w:val="00702835"/>
    <w:rsid w:val="00703513"/>
    <w:rsid w:val="00703973"/>
    <w:rsid w:val="00703B23"/>
    <w:rsid w:val="00703F1F"/>
    <w:rsid w:val="007046FC"/>
    <w:rsid w:val="007048A5"/>
    <w:rsid w:val="00704BC2"/>
    <w:rsid w:val="00705075"/>
    <w:rsid w:val="00705B1F"/>
    <w:rsid w:val="00705DC6"/>
    <w:rsid w:val="0070693F"/>
    <w:rsid w:val="007069D2"/>
    <w:rsid w:val="00706A8F"/>
    <w:rsid w:val="00706C3C"/>
    <w:rsid w:val="00707260"/>
    <w:rsid w:val="007074A9"/>
    <w:rsid w:val="0071052A"/>
    <w:rsid w:val="00710E6C"/>
    <w:rsid w:val="00710EB2"/>
    <w:rsid w:val="00710F6A"/>
    <w:rsid w:val="00711087"/>
    <w:rsid w:val="007118BD"/>
    <w:rsid w:val="00711EA0"/>
    <w:rsid w:val="007124B4"/>
    <w:rsid w:val="007129EB"/>
    <w:rsid w:val="00712B2B"/>
    <w:rsid w:val="0071345F"/>
    <w:rsid w:val="007138AB"/>
    <w:rsid w:val="00713B69"/>
    <w:rsid w:val="00714177"/>
    <w:rsid w:val="00714B80"/>
    <w:rsid w:val="00714BF7"/>
    <w:rsid w:val="00716630"/>
    <w:rsid w:val="00716862"/>
    <w:rsid w:val="0071731C"/>
    <w:rsid w:val="00717840"/>
    <w:rsid w:val="007202A4"/>
    <w:rsid w:val="00720466"/>
    <w:rsid w:val="007206D6"/>
    <w:rsid w:val="007219A5"/>
    <w:rsid w:val="00721FE7"/>
    <w:rsid w:val="0072281C"/>
    <w:rsid w:val="007228E9"/>
    <w:rsid w:val="00722AE0"/>
    <w:rsid w:val="00723AF1"/>
    <w:rsid w:val="00723FBC"/>
    <w:rsid w:val="00724B99"/>
    <w:rsid w:val="00724CB1"/>
    <w:rsid w:val="00724F22"/>
    <w:rsid w:val="007262AB"/>
    <w:rsid w:val="00726E08"/>
    <w:rsid w:val="0072784C"/>
    <w:rsid w:val="00730EBF"/>
    <w:rsid w:val="007311F4"/>
    <w:rsid w:val="007313C1"/>
    <w:rsid w:val="007314F7"/>
    <w:rsid w:val="007318AC"/>
    <w:rsid w:val="0073198C"/>
    <w:rsid w:val="00731B0C"/>
    <w:rsid w:val="0073201B"/>
    <w:rsid w:val="007334F3"/>
    <w:rsid w:val="00734334"/>
    <w:rsid w:val="00734DED"/>
    <w:rsid w:val="007351C1"/>
    <w:rsid w:val="00735567"/>
    <w:rsid w:val="00735CB8"/>
    <w:rsid w:val="007368EE"/>
    <w:rsid w:val="0073783B"/>
    <w:rsid w:val="00737F81"/>
    <w:rsid w:val="00741078"/>
    <w:rsid w:val="00741B19"/>
    <w:rsid w:val="00742B51"/>
    <w:rsid w:val="00742C4F"/>
    <w:rsid w:val="00742DF5"/>
    <w:rsid w:val="00743BEE"/>
    <w:rsid w:val="00744309"/>
    <w:rsid w:val="0074436E"/>
    <w:rsid w:val="0074442A"/>
    <w:rsid w:val="007445B6"/>
    <w:rsid w:val="00744E69"/>
    <w:rsid w:val="00744F97"/>
    <w:rsid w:val="00745329"/>
    <w:rsid w:val="0074539F"/>
    <w:rsid w:val="007454BD"/>
    <w:rsid w:val="00745CD1"/>
    <w:rsid w:val="00745EA6"/>
    <w:rsid w:val="00745F74"/>
    <w:rsid w:val="007464DA"/>
    <w:rsid w:val="00746673"/>
    <w:rsid w:val="00746A20"/>
    <w:rsid w:val="0074792C"/>
    <w:rsid w:val="00747AB6"/>
    <w:rsid w:val="0075011C"/>
    <w:rsid w:val="0075067D"/>
    <w:rsid w:val="00750CC8"/>
    <w:rsid w:val="00750EAD"/>
    <w:rsid w:val="00751244"/>
    <w:rsid w:val="0075159C"/>
    <w:rsid w:val="00751BA3"/>
    <w:rsid w:val="00752277"/>
    <w:rsid w:val="007522F3"/>
    <w:rsid w:val="00752558"/>
    <w:rsid w:val="007525F6"/>
    <w:rsid w:val="007528B7"/>
    <w:rsid w:val="00752EB7"/>
    <w:rsid w:val="007532BD"/>
    <w:rsid w:val="007537C3"/>
    <w:rsid w:val="00753AD3"/>
    <w:rsid w:val="00753D0E"/>
    <w:rsid w:val="00754314"/>
    <w:rsid w:val="00754877"/>
    <w:rsid w:val="007552D2"/>
    <w:rsid w:val="007560A8"/>
    <w:rsid w:val="00756D0F"/>
    <w:rsid w:val="00756D89"/>
    <w:rsid w:val="00757164"/>
    <w:rsid w:val="00757DE3"/>
    <w:rsid w:val="0076071E"/>
    <w:rsid w:val="00760F58"/>
    <w:rsid w:val="0076121A"/>
    <w:rsid w:val="0076121B"/>
    <w:rsid w:val="00761358"/>
    <w:rsid w:val="007616DA"/>
    <w:rsid w:val="007618D7"/>
    <w:rsid w:val="007618F7"/>
    <w:rsid w:val="00761A2A"/>
    <w:rsid w:val="00761DF2"/>
    <w:rsid w:val="00761FD5"/>
    <w:rsid w:val="007627CA"/>
    <w:rsid w:val="00762B31"/>
    <w:rsid w:val="00763280"/>
    <w:rsid w:val="00763851"/>
    <w:rsid w:val="00764C1F"/>
    <w:rsid w:val="0076502C"/>
    <w:rsid w:val="007650C2"/>
    <w:rsid w:val="00765210"/>
    <w:rsid w:val="007656ED"/>
    <w:rsid w:val="0076589F"/>
    <w:rsid w:val="007659E2"/>
    <w:rsid w:val="00766535"/>
    <w:rsid w:val="00767217"/>
    <w:rsid w:val="007673CC"/>
    <w:rsid w:val="0077001E"/>
    <w:rsid w:val="0077023E"/>
    <w:rsid w:val="00770AA1"/>
    <w:rsid w:val="00771049"/>
    <w:rsid w:val="0077123F"/>
    <w:rsid w:val="007716B3"/>
    <w:rsid w:val="007719F9"/>
    <w:rsid w:val="00772026"/>
    <w:rsid w:val="0077220B"/>
    <w:rsid w:val="00772853"/>
    <w:rsid w:val="00772D2D"/>
    <w:rsid w:val="0077340D"/>
    <w:rsid w:val="0077361F"/>
    <w:rsid w:val="00773748"/>
    <w:rsid w:val="00773CB5"/>
    <w:rsid w:val="00774569"/>
    <w:rsid w:val="00774E16"/>
    <w:rsid w:val="00775610"/>
    <w:rsid w:val="007760F8"/>
    <w:rsid w:val="0077618D"/>
    <w:rsid w:val="00776E46"/>
    <w:rsid w:val="007775C5"/>
    <w:rsid w:val="00777E9C"/>
    <w:rsid w:val="0078049B"/>
    <w:rsid w:val="0078085E"/>
    <w:rsid w:val="00780D38"/>
    <w:rsid w:val="00781652"/>
    <w:rsid w:val="00782395"/>
    <w:rsid w:val="0078253E"/>
    <w:rsid w:val="00782B31"/>
    <w:rsid w:val="00782CC8"/>
    <w:rsid w:val="00782E1A"/>
    <w:rsid w:val="007836BF"/>
    <w:rsid w:val="007837F1"/>
    <w:rsid w:val="007841AC"/>
    <w:rsid w:val="00784633"/>
    <w:rsid w:val="00784807"/>
    <w:rsid w:val="00784D6F"/>
    <w:rsid w:val="00785B58"/>
    <w:rsid w:val="00785D5F"/>
    <w:rsid w:val="0078611B"/>
    <w:rsid w:val="00786343"/>
    <w:rsid w:val="00786604"/>
    <w:rsid w:val="0078674F"/>
    <w:rsid w:val="00786F2D"/>
    <w:rsid w:val="00787229"/>
    <w:rsid w:val="007878A6"/>
    <w:rsid w:val="00790403"/>
    <w:rsid w:val="00790D13"/>
    <w:rsid w:val="00791DB0"/>
    <w:rsid w:val="00792713"/>
    <w:rsid w:val="00792763"/>
    <w:rsid w:val="00792B7A"/>
    <w:rsid w:val="0079307F"/>
    <w:rsid w:val="00793844"/>
    <w:rsid w:val="007938C9"/>
    <w:rsid w:val="007953D3"/>
    <w:rsid w:val="00795D26"/>
    <w:rsid w:val="00796356"/>
    <w:rsid w:val="00796A47"/>
    <w:rsid w:val="00796D0B"/>
    <w:rsid w:val="007970BB"/>
    <w:rsid w:val="00797DEF"/>
    <w:rsid w:val="007A02E0"/>
    <w:rsid w:val="007A07C7"/>
    <w:rsid w:val="007A0871"/>
    <w:rsid w:val="007A1005"/>
    <w:rsid w:val="007A12D3"/>
    <w:rsid w:val="007A1915"/>
    <w:rsid w:val="007A19F6"/>
    <w:rsid w:val="007A1BB5"/>
    <w:rsid w:val="007A20E2"/>
    <w:rsid w:val="007A21F7"/>
    <w:rsid w:val="007A2225"/>
    <w:rsid w:val="007A24F3"/>
    <w:rsid w:val="007A25A4"/>
    <w:rsid w:val="007A29BD"/>
    <w:rsid w:val="007A30A5"/>
    <w:rsid w:val="007A39C6"/>
    <w:rsid w:val="007A4278"/>
    <w:rsid w:val="007A4B11"/>
    <w:rsid w:val="007A58F6"/>
    <w:rsid w:val="007A593F"/>
    <w:rsid w:val="007A5BD0"/>
    <w:rsid w:val="007A5DD5"/>
    <w:rsid w:val="007A60B8"/>
    <w:rsid w:val="007A6484"/>
    <w:rsid w:val="007A6711"/>
    <w:rsid w:val="007A6AD8"/>
    <w:rsid w:val="007A6BB1"/>
    <w:rsid w:val="007A7190"/>
    <w:rsid w:val="007A7851"/>
    <w:rsid w:val="007A7E97"/>
    <w:rsid w:val="007B05C4"/>
    <w:rsid w:val="007B10BB"/>
    <w:rsid w:val="007B13C9"/>
    <w:rsid w:val="007B1469"/>
    <w:rsid w:val="007B1968"/>
    <w:rsid w:val="007B1C05"/>
    <w:rsid w:val="007B1E7B"/>
    <w:rsid w:val="007B2391"/>
    <w:rsid w:val="007B267D"/>
    <w:rsid w:val="007B2879"/>
    <w:rsid w:val="007B2CEE"/>
    <w:rsid w:val="007B3291"/>
    <w:rsid w:val="007B36FD"/>
    <w:rsid w:val="007B3B4A"/>
    <w:rsid w:val="007B4D7A"/>
    <w:rsid w:val="007B53F7"/>
    <w:rsid w:val="007B5CB6"/>
    <w:rsid w:val="007B6987"/>
    <w:rsid w:val="007B6A87"/>
    <w:rsid w:val="007B71F2"/>
    <w:rsid w:val="007B7723"/>
    <w:rsid w:val="007C08A1"/>
    <w:rsid w:val="007C1009"/>
    <w:rsid w:val="007C2937"/>
    <w:rsid w:val="007C2A7C"/>
    <w:rsid w:val="007C30D5"/>
    <w:rsid w:val="007C4D74"/>
    <w:rsid w:val="007C563C"/>
    <w:rsid w:val="007C56E8"/>
    <w:rsid w:val="007C5A70"/>
    <w:rsid w:val="007C6510"/>
    <w:rsid w:val="007C75DD"/>
    <w:rsid w:val="007C7C50"/>
    <w:rsid w:val="007D0348"/>
    <w:rsid w:val="007D119D"/>
    <w:rsid w:val="007D1754"/>
    <w:rsid w:val="007D1783"/>
    <w:rsid w:val="007D1814"/>
    <w:rsid w:val="007D2A55"/>
    <w:rsid w:val="007D2CD8"/>
    <w:rsid w:val="007D36F1"/>
    <w:rsid w:val="007D408B"/>
    <w:rsid w:val="007D436D"/>
    <w:rsid w:val="007D461C"/>
    <w:rsid w:val="007D468E"/>
    <w:rsid w:val="007D4F8B"/>
    <w:rsid w:val="007D5585"/>
    <w:rsid w:val="007D5934"/>
    <w:rsid w:val="007D689C"/>
    <w:rsid w:val="007D74D9"/>
    <w:rsid w:val="007D776F"/>
    <w:rsid w:val="007E054D"/>
    <w:rsid w:val="007E05C0"/>
    <w:rsid w:val="007E13D6"/>
    <w:rsid w:val="007E1435"/>
    <w:rsid w:val="007E2AA7"/>
    <w:rsid w:val="007E2B35"/>
    <w:rsid w:val="007E38D7"/>
    <w:rsid w:val="007E403D"/>
    <w:rsid w:val="007E43A2"/>
    <w:rsid w:val="007E4623"/>
    <w:rsid w:val="007E49BC"/>
    <w:rsid w:val="007E4EF8"/>
    <w:rsid w:val="007E537F"/>
    <w:rsid w:val="007E61EC"/>
    <w:rsid w:val="007E6246"/>
    <w:rsid w:val="007E6EAD"/>
    <w:rsid w:val="007F0376"/>
    <w:rsid w:val="007F196C"/>
    <w:rsid w:val="007F1A96"/>
    <w:rsid w:val="007F1C09"/>
    <w:rsid w:val="007F2238"/>
    <w:rsid w:val="007F22F5"/>
    <w:rsid w:val="007F27CC"/>
    <w:rsid w:val="007F27F8"/>
    <w:rsid w:val="007F282D"/>
    <w:rsid w:val="007F3913"/>
    <w:rsid w:val="007F431C"/>
    <w:rsid w:val="007F43F9"/>
    <w:rsid w:val="007F450B"/>
    <w:rsid w:val="007F4D65"/>
    <w:rsid w:val="007F4DD3"/>
    <w:rsid w:val="007F4E02"/>
    <w:rsid w:val="007F5024"/>
    <w:rsid w:val="007F55C3"/>
    <w:rsid w:val="007F55E5"/>
    <w:rsid w:val="007F5B5A"/>
    <w:rsid w:val="007F5E94"/>
    <w:rsid w:val="007F6125"/>
    <w:rsid w:val="007F641A"/>
    <w:rsid w:val="007F66B2"/>
    <w:rsid w:val="007F6919"/>
    <w:rsid w:val="007F69E1"/>
    <w:rsid w:val="007F69F3"/>
    <w:rsid w:val="007F6BFE"/>
    <w:rsid w:val="007F73C9"/>
    <w:rsid w:val="007F746E"/>
    <w:rsid w:val="007F7B64"/>
    <w:rsid w:val="007F7BCC"/>
    <w:rsid w:val="008003CE"/>
    <w:rsid w:val="008006B8"/>
    <w:rsid w:val="00801433"/>
    <w:rsid w:val="008014ED"/>
    <w:rsid w:val="00801E26"/>
    <w:rsid w:val="0080218E"/>
    <w:rsid w:val="00802463"/>
    <w:rsid w:val="00802CBE"/>
    <w:rsid w:val="0080394F"/>
    <w:rsid w:val="00803BA5"/>
    <w:rsid w:val="00803C6A"/>
    <w:rsid w:val="00803E14"/>
    <w:rsid w:val="00804822"/>
    <w:rsid w:val="0080494C"/>
    <w:rsid w:val="0080510D"/>
    <w:rsid w:val="00805AA6"/>
    <w:rsid w:val="00805FD8"/>
    <w:rsid w:val="008063E0"/>
    <w:rsid w:val="00806AB5"/>
    <w:rsid w:val="0080770A"/>
    <w:rsid w:val="00807757"/>
    <w:rsid w:val="00810412"/>
    <w:rsid w:val="00810A99"/>
    <w:rsid w:val="0081125E"/>
    <w:rsid w:val="008115CB"/>
    <w:rsid w:val="008118A0"/>
    <w:rsid w:val="00811E95"/>
    <w:rsid w:val="008127D9"/>
    <w:rsid w:val="00812AA0"/>
    <w:rsid w:val="00812F31"/>
    <w:rsid w:val="008130C8"/>
    <w:rsid w:val="0081340E"/>
    <w:rsid w:val="00813BE5"/>
    <w:rsid w:val="00813CF6"/>
    <w:rsid w:val="00813FEA"/>
    <w:rsid w:val="0081428D"/>
    <w:rsid w:val="008153C9"/>
    <w:rsid w:val="008163D8"/>
    <w:rsid w:val="00816C14"/>
    <w:rsid w:val="00816FE0"/>
    <w:rsid w:val="0081708A"/>
    <w:rsid w:val="008173A6"/>
    <w:rsid w:val="00817A70"/>
    <w:rsid w:val="008201AF"/>
    <w:rsid w:val="008202F8"/>
    <w:rsid w:val="008203C6"/>
    <w:rsid w:val="008204B3"/>
    <w:rsid w:val="008209D6"/>
    <w:rsid w:val="00820CD7"/>
    <w:rsid w:val="00821F22"/>
    <w:rsid w:val="00821FFB"/>
    <w:rsid w:val="00822214"/>
    <w:rsid w:val="00822826"/>
    <w:rsid w:val="008229A0"/>
    <w:rsid w:val="008236AE"/>
    <w:rsid w:val="00823814"/>
    <w:rsid w:val="0082429D"/>
    <w:rsid w:val="00824EDF"/>
    <w:rsid w:val="00824F26"/>
    <w:rsid w:val="00825D19"/>
    <w:rsid w:val="00825FD8"/>
    <w:rsid w:val="0082620F"/>
    <w:rsid w:val="008269BE"/>
    <w:rsid w:val="00826CD2"/>
    <w:rsid w:val="00826CFD"/>
    <w:rsid w:val="00830E11"/>
    <w:rsid w:val="0083136E"/>
    <w:rsid w:val="00831873"/>
    <w:rsid w:val="008318A9"/>
    <w:rsid w:val="00831AD2"/>
    <w:rsid w:val="00832180"/>
    <w:rsid w:val="00832A8B"/>
    <w:rsid w:val="008336E9"/>
    <w:rsid w:val="00833991"/>
    <w:rsid w:val="00833C7D"/>
    <w:rsid w:val="0083432D"/>
    <w:rsid w:val="00834D32"/>
    <w:rsid w:val="00835148"/>
    <w:rsid w:val="00836035"/>
    <w:rsid w:val="00837BB6"/>
    <w:rsid w:val="00837C26"/>
    <w:rsid w:val="00840B31"/>
    <w:rsid w:val="00840C12"/>
    <w:rsid w:val="0084114C"/>
    <w:rsid w:val="00841338"/>
    <w:rsid w:val="00841D5F"/>
    <w:rsid w:val="00842047"/>
    <w:rsid w:val="00842082"/>
    <w:rsid w:val="008423D1"/>
    <w:rsid w:val="00842497"/>
    <w:rsid w:val="00842A1A"/>
    <w:rsid w:val="00843C4A"/>
    <w:rsid w:val="0084461B"/>
    <w:rsid w:val="00845174"/>
    <w:rsid w:val="00845374"/>
    <w:rsid w:val="00845988"/>
    <w:rsid w:val="00845B88"/>
    <w:rsid w:val="0084662B"/>
    <w:rsid w:val="00846C1F"/>
    <w:rsid w:val="00846C28"/>
    <w:rsid w:val="008470B0"/>
    <w:rsid w:val="00847B54"/>
    <w:rsid w:val="00851194"/>
    <w:rsid w:val="008515F3"/>
    <w:rsid w:val="00851721"/>
    <w:rsid w:val="008517BB"/>
    <w:rsid w:val="00852891"/>
    <w:rsid w:val="00853263"/>
    <w:rsid w:val="00853474"/>
    <w:rsid w:val="008535E1"/>
    <w:rsid w:val="00853688"/>
    <w:rsid w:val="008537B8"/>
    <w:rsid w:val="00853919"/>
    <w:rsid w:val="008539A3"/>
    <w:rsid w:val="00853CDE"/>
    <w:rsid w:val="00853EA8"/>
    <w:rsid w:val="008542F2"/>
    <w:rsid w:val="0085440B"/>
    <w:rsid w:val="0085443E"/>
    <w:rsid w:val="008546AE"/>
    <w:rsid w:val="00854BD1"/>
    <w:rsid w:val="00854CF2"/>
    <w:rsid w:val="008552A4"/>
    <w:rsid w:val="00855C9C"/>
    <w:rsid w:val="00857109"/>
    <w:rsid w:val="008571A9"/>
    <w:rsid w:val="00860030"/>
    <w:rsid w:val="008606E0"/>
    <w:rsid w:val="00860737"/>
    <w:rsid w:val="00860A54"/>
    <w:rsid w:val="008612A2"/>
    <w:rsid w:val="00861AF0"/>
    <w:rsid w:val="00862592"/>
    <w:rsid w:val="0086293F"/>
    <w:rsid w:val="00862BBC"/>
    <w:rsid w:val="00864F5A"/>
    <w:rsid w:val="00865F0A"/>
    <w:rsid w:val="00866138"/>
    <w:rsid w:val="008664D1"/>
    <w:rsid w:val="0086650B"/>
    <w:rsid w:val="00866EFD"/>
    <w:rsid w:val="00867175"/>
    <w:rsid w:val="0086723D"/>
    <w:rsid w:val="00867906"/>
    <w:rsid w:val="0086799E"/>
    <w:rsid w:val="00867A41"/>
    <w:rsid w:val="00870A5F"/>
    <w:rsid w:val="00870D6C"/>
    <w:rsid w:val="0087163F"/>
    <w:rsid w:val="00871B53"/>
    <w:rsid w:val="00871E14"/>
    <w:rsid w:val="00871EAE"/>
    <w:rsid w:val="00871F75"/>
    <w:rsid w:val="00871FBD"/>
    <w:rsid w:val="008723FB"/>
    <w:rsid w:val="00872BCF"/>
    <w:rsid w:val="00872CA1"/>
    <w:rsid w:val="00872EE4"/>
    <w:rsid w:val="00872F0B"/>
    <w:rsid w:val="00873751"/>
    <w:rsid w:val="00873DE2"/>
    <w:rsid w:val="00874006"/>
    <w:rsid w:val="00874230"/>
    <w:rsid w:val="00874BB5"/>
    <w:rsid w:val="00874F8E"/>
    <w:rsid w:val="00875C95"/>
    <w:rsid w:val="00875FD8"/>
    <w:rsid w:val="008763EA"/>
    <w:rsid w:val="0087644A"/>
    <w:rsid w:val="00876524"/>
    <w:rsid w:val="008768FD"/>
    <w:rsid w:val="00876DBC"/>
    <w:rsid w:val="00876FE9"/>
    <w:rsid w:val="00877218"/>
    <w:rsid w:val="00877CBD"/>
    <w:rsid w:val="00881024"/>
    <w:rsid w:val="00881278"/>
    <w:rsid w:val="0088264C"/>
    <w:rsid w:val="00882884"/>
    <w:rsid w:val="00882C73"/>
    <w:rsid w:val="00883059"/>
    <w:rsid w:val="00883112"/>
    <w:rsid w:val="0088343C"/>
    <w:rsid w:val="00884321"/>
    <w:rsid w:val="00884833"/>
    <w:rsid w:val="00884C64"/>
    <w:rsid w:val="00884D43"/>
    <w:rsid w:val="008852BD"/>
    <w:rsid w:val="008859FA"/>
    <w:rsid w:val="008870D5"/>
    <w:rsid w:val="0088742F"/>
    <w:rsid w:val="0088747E"/>
    <w:rsid w:val="008874F6"/>
    <w:rsid w:val="00890BE6"/>
    <w:rsid w:val="00890C83"/>
    <w:rsid w:val="00890C8A"/>
    <w:rsid w:val="008932CA"/>
    <w:rsid w:val="00893D3D"/>
    <w:rsid w:val="0089474D"/>
    <w:rsid w:val="00894BAC"/>
    <w:rsid w:val="00894C73"/>
    <w:rsid w:val="008950AC"/>
    <w:rsid w:val="008950E7"/>
    <w:rsid w:val="008952ED"/>
    <w:rsid w:val="00895741"/>
    <w:rsid w:val="00895798"/>
    <w:rsid w:val="0089612A"/>
    <w:rsid w:val="00896599"/>
    <w:rsid w:val="0089695A"/>
    <w:rsid w:val="00896CF5"/>
    <w:rsid w:val="00896E52"/>
    <w:rsid w:val="00897801"/>
    <w:rsid w:val="008A0D16"/>
    <w:rsid w:val="008A16D8"/>
    <w:rsid w:val="008A190A"/>
    <w:rsid w:val="008A1D5D"/>
    <w:rsid w:val="008A2255"/>
    <w:rsid w:val="008A2DE2"/>
    <w:rsid w:val="008A2E49"/>
    <w:rsid w:val="008A3912"/>
    <w:rsid w:val="008A3947"/>
    <w:rsid w:val="008A3BA2"/>
    <w:rsid w:val="008A3DDC"/>
    <w:rsid w:val="008A4054"/>
    <w:rsid w:val="008A4130"/>
    <w:rsid w:val="008A430B"/>
    <w:rsid w:val="008A5A59"/>
    <w:rsid w:val="008A5ACA"/>
    <w:rsid w:val="008A5F19"/>
    <w:rsid w:val="008A6042"/>
    <w:rsid w:val="008A6AFF"/>
    <w:rsid w:val="008A74BD"/>
    <w:rsid w:val="008A76D8"/>
    <w:rsid w:val="008A79AD"/>
    <w:rsid w:val="008B0AE5"/>
    <w:rsid w:val="008B226B"/>
    <w:rsid w:val="008B31B0"/>
    <w:rsid w:val="008B35D4"/>
    <w:rsid w:val="008B3968"/>
    <w:rsid w:val="008B3A4D"/>
    <w:rsid w:val="008B3C13"/>
    <w:rsid w:val="008B3CAA"/>
    <w:rsid w:val="008B444A"/>
    <w:rsid w:val="008B59A7"/>
    <w:rsid w:val="008B59E0"/>
    <w:rsid w:val="008B5A63"/>
    <w:rsid w:val="008B5B61"/>
    <w:rsid w:val="008B5ED9"/>
    <w:rsid w:val="008B62B4"/>
    <w:rsid w:val="008B62FC"/>
    <w:rsid w:val="008B6AC2"/>
    <w:rsid w:val="008B6BCB"/>
    <w:rsid w:val="008B6CDA"/>
    <w:rsid w:val="008B6DDA"/>
    <w:rsid w:val="008B7007"/>
    <w:rsid w:val="008B727B"/>
    <w:rsid w:val="008C06E5"/>
    <w:rsid w:val="008C09E6"/>
    <w:rsid w:val="008C0A90"/>
    <w:rsid w:val="008C0DC0"/>
    <w:rsid w:val="008C17CD"/>
    <w:rsid w:val="008C1BD8"/>
    <w:rsid w:val="008C1C7A"/>
    <w:rsid w:val="008C3084"/>
    <w:rsid w:val="008C43A6"/>
    <w:rsid w:val="008C4771"/>
    <w:rsid w:val="008C4A23"/>
    <w:rsid w:val="008C4E2B"/>
    <w:rsid w:val="008C512F"/>
    <w:rsid w:val="008C54F1"/>
    <w:rsid w:val="008C60F3"/>
    <w:rsid w:val="008C6151"/>
    <w:rsid w:val="008C6976"/>
    <w:rsid w:val="008C6D2D"/>
    <w:rsid w:val="008C7B55"/>
    <w:rsid w:val="008C7B9B"/>
    <w:rsid w:val="008D01B3"/>
    <w:rsid w:val="008D08EA"/>
    <w:rsid w:val="008D0BD7"/>
    <w:rsid w:val="008D1CD1"/>
    <w:rsid w:val="008D2BCF"/>
    <w:rsid w:val="008D34A0"/>
    <w:rsid w:val="008D360F"/>
    <w:rsid w:val="008D5182"/>
    <w:rsid w:val="008D548D"/>
    <w:rsid w:val="008D648C"/>
    <w:rsid w:val="008D69A6"/>
    <w:rsid w:val="008D6F79"/>
    <w:rsid w:val="008D6FDA"/>
    <w:rsid w:val="008D772F"/>
    <w:rsid w:val="008E07AF"/>
    <w:rsid w:val="008E1E9B"/>
    <w:rsid w:val="008E3F1D"/>
    <w:rsid w:val="008E40F4"/>
    <w:rsid w:val="008E4183"/>
    <w:rsid w:val="008E44F5"/>
    <w:rsid w:val="008E4889"/>
    <w:rsid w:val="008E490B"/>
    <w:rsid w:val="008E5E1A"/>
    <w:rsid w:val="008E6693"/>
    <w:rsid w:val="008E6B53"/>
    <w:rsid w:val="008E70FB"/>
    <w:rsid w:val="008E714F"/>
    <w:rsid w:val="008E7BA8"/>
    <w:rsid w:val="008F0A3B"/>
    <w:rsid w:val="008F0A5A"/>
    <w:rsid w:val="008F0BAE"/>
    <w:rsid w:val="008F0EB1"/>
    <w:rsid w:val="008F0F97"/>
    <w:rsid w:val="008F1AF9"/>
    <w:rsid w:val="008F1E18"/>
    <w:rsid w:val="008F1F57"/>
    <w:rsid w:val="008F2A50"/>
    <w:rsid w:val="008F397C"/>
    <w:rsid w:val="008F3AD1"/>
    <w:rsid w:val="008F3F73"/>
    <w:rsid w:val="008F44EB"/>
    <w:rsid w:val="008F57B3"/>
    <w:rsid w:val="008F587E"/>
    <w:rsid w:val="008F59AC"/>
    <w:rsid w:val="008F7010"/>
    <w:rsid w:val="008F7BDD"/>
    <w:rsid w:val="0090117F"/>
    <w:rsid w:val="0090123F"/>
    <w:rsid w:val="009014AB"/>
    <w:rsid w:val="00901AA3"/>
    <w:rsid w:val="00902279"/>
    <w:rsid w:val="00902B27"/>
    <w:rsid w:val="00903544"/>
    <w:rsid w:val="00903803"/>
    <w:rsid w:val="00903971"/>
    <w:rsid w:val="00903AE8"/>
    <w:rsid w:val="00903DCE"/>
    <w:rsid w:val="00903F4A"/>
    <w:rsid w:val="00904324"/>
    <w:rsid w:val="0090435E"/>
    <w:rsid w:val="0090474A"/>
    <w:rsid w:val="00904997"/>
    <w:rsid w:val="00904FA3"/>
    <w:rsid w:val="009054A7"/>
    <w:rsid w:val="00905AA9"/>
    <w:rsid w:val="00905AAB"/>
    <w:rsid w:val="009061A3"/>
    <w:rsid w:val="0090667A"/>
    <w:rsid w:val="0090744D"/>
    <w:rsid w:val="00907BCB"/>
    <w:rsid w:val="00910818"/>
    <w:rsid w:val="00910C07"/>
    <w:rsid w:val="00911054"/>
    <w:rsid w:val="00911717"/>
    <w:rsid w:val="009118BA"/>
    <w:rsid w:val="00912366"/>
    <w:rsid w:val="009128A7"/>
    <w:rsid w:val="009130A3"/>
    <w:rsid w:val="009138C8"/>
    <w:rsid w:val="00913A15"/>
    <w:rsid w:val="00913AFD"/>
    <w:rsid w:val="00913F64"/>
    <w:rsid w:val="0091495A"/>
    <w:rsid w:val="00914C87"/>
    <w:rsid w:val="00914FDC"/>
    <w:rsid w:val="009150F6"/>
    <w:rsid w:val="00915351"/>
    <w:rsid w:val="00915379"/>
    <w:rsid w:val="00915C46"/>
    <w:rsid w:val="009164A9"/>
    <w:rsid w:val="0091674A"/>
    <w:rsid w:val="00916854"/>
    <w:rsid w:val="0091770F"/>
    <w:rsid w:val="00917C84"/>
    <w:rsid w:val="0092011A"/>
    <w:rsid w:val="00921146"/>
    <w:rsid w:val="009219A4"/>
    <w:rsid w:val="00921BCE"/>
    <w:rsid w:val="00921C35"/>
    <w:rsid w:val="00922B0C"/>
    <w:rsid w:val="00922DA2"/>
    <w:rsid w:val="00923260"/>
    <w:rsid w:val="00924381"/>
    <w:rsid w:val="00924875"/>
    <w:rsid w:val="00925187"/>
    <w:rsid w:val="009256AD"/>
    <w:rsid w:val="009257AE"/>
    <w:rsid w:val="00925A67"/>
    <w:rsid w:val="00925C09"/>
    <w:rsid w:val="00926457"/>
    <w:rsid w:val="00926D8C"/>
    <w:rsid w:val="0092711E"/>
    <w:rsid w:val="00932089"/>
    <w:rsid w:val="009322D8"/>
    <w:rsid w:val="0093251A"/>
    <w:rsid w:val="00933528"/>
    <w:rsid w:val="00933AE5"/>
    <w:rsid w:val="00934886"/>
    <w:rsid w:val="009357B0"/>
    <w:rsid w:val="009361B4"/>
    <w:rsid w:val="00936E13"/>
    <w:rsid w:val="00936F16"/>
    <w:rsid w:val="00936F67"/>
    <w:rsid w:val="009374C5"/>
    <w:rsid w:val="0093786E"/>
    <w:rsid w:val="00937AA3"/>
    <w:rsid w:val="00937C89"/>
    <w:rsid w:val="00937DC0"/>
    <w:rsid w:val="00940126"/>
    <w:rsid w:val="00940388"/>
    <w:rsid w:val="0094038C"/>
    <w:rsid w:val="0094067A"/>
    <w:rsid w:val="00940C5E"/>
    <w:rsid w:val="009410DF"/>
    <w:rsid w:val="0094194D"/>
    <w:rsid w:val="00941B9D"/>
    <w:rsid w:val="00942274"/>
    <w:rsid w:val="00942784"/>
    <w:rsid w:val="009427E9"/>
    <w:rsid w:val="00942D05"/>
    <w:rsid w:val="0094333C"/>
    <w:rsid w:val="00943406"/>
    <w:rsid w:val="00943583"/>
    <w:rsid w:val="00943E5A"/>
    <w:rsid w:val="00944AD2"/>
    <w:rsid w:val="00944FAA"/>
    <w:rsid w:val="00945B2B"/>
    <w:rsid w:val="00945DC3"/>
    <w:rsid w:val="009464A3"/>
    <w:rsid w:val="00946C33"/>
    <w:rsid w:val="00947679"/>
    <w:rsid w:val="00947B16"/>
    <w:rsid w:val="00947B1B"/>
    <w:rsid w:val="00950DDC"/>
    <w:rsid w:val="0095117B"/>
    <w:rsid w:val="00951E36"/>
    <w:rsid w:val="00952B44"/>
    <w:rsid w:val="00952F6C"/>
    <w:rsid w:val="009533C2"/>
    <w:rsid w:val="009539A1"/>
    <w:rsid w:val="00953DCD"/>
    <w:rsid w:val="0095482C"/>
    <w:rsid w:val="0095574A"/>
    <w:rsid w:val="00956976"/>
    <w:rsid w:val="00956E29"/>
    <w:rsid w:val="0095742C"/>
    <w:rsid w:val="009579D0"/>
    <w:rsid w:val="00957D51"/>
    <w:rsid w:val="00957D77"/>
    <w:rsid w:val="009608EF"/>
    <w:rsid w:val="00960DA6"/>
    <w:rsid w:val="009610E0"/>
    <w:rsid w:val="00961114"/>
    <w:rsid w:val="009612A1"/>
    <w:rsid w:val="00961BE4"/>
    <w:rsid w:val="00961C82"/>
    <w:rsid w:val="00961D76"/>
    <w:rsid w:val="009620B4"/>
    <w:rsid w:val="00962A81"/>
    <w:rsid w:val="009631E4"/>
    <w:rsid w:val="00963D78"/>
    <w:rsid w:val="00965002"/>
    <w:rsid w:val="00965131"/>
    <w:rsid w:val="00965893"/>
    <w:rsid w:val="00965A8B"/>
    <w:rsid w:val="00965AAC"/>
    <w:rsid w:val="00965F2F"/>
    <w:rsid w:val="0096628D"/>
    <w:rsid w:val="0096629B"/>
    <w:rsid w:val="00966A0F"/>
    <w:rsid w:val="00967932"/>
    <w:rsid w:val="00967A42"/>
    <w:rsid w:val="00967A5D"/>
    <w:rsid w:val="00967AC5"/>
    <w:rsid w:val="009707F5"/>
    <w:rsid w:val="009712E9"/>
    <w:rsid w:val="0097282F"/>
    <w:rsid w:val="00973233"/>
    <w:rsid w:val="00973236"/>
    <w:rsid w:val="0097351C"/>
    <w:rsid w:val="00973C6A"/>
    <w:rsid w:val="00974525"/>
    <w:rsid w:val="009745E1"/>
    <w:rsid w:val="0097466C"/>
    <w:rsid w:val="0097497D"/>
    <w:rsid w:val="00974DB2"/>
    <w:rsid w:val="00975201"/>
    <w:rsid w:val="009759B1"/>
    <w:rsid w:val="00975DC3"/>
    <w:rsid w:val="00975EA6"/>
    <w:rsid w:val="009760FE"/>
    <w:rsid w:val="009767A8"/>
    <w:rsid w:val="009770CA"/>
    <w:rsid w:val="00977BDC"/>
    <w:rsid w:val="00981385"/>
    <w:rsid w:val="009816E1"/>
    <w:rsid w:val="009820B9"/>
    <w:rsid w:val="00982357"/>
    <w:rsid w:val="009825D1"/>
    <w:rsid w:val="00982F40"/>
    <w:rsid w:val="009831BE"/>
    <w:rsid w:val="009838CD"/>
    <w:rsid w:val="00983B2F"/>
    <w:rsid w:val="00983B8A"/>
    <w:rsid w:val="0098469B"/>
    <w:rsid w:val="00984DB3"/>
    <w:rsid w:val="00985770"/>
    <w:rsid w:val="00985940"/>
    <w:rsid w:val="00986418"/>
    <w:rsid w:val="00986DED"/>
    <w:rsid w:val="009872C4"/>
    <w:rsid w:val="009876D8"/>
    <w:rsid w:val="00987C3C"/>
    <w:rsid w:val="00990114"/>
    <w:rsid w:val="009902EA"/>
    <w:rsid w:val="00990CE4"/>
    <w:rsid w:val="00990D69"/>
    <w:rsid w:val="0099138E"/>
    <w:rsid w:val="00991D23"/>
    <w:rsid w:val="00992931"/>
    <w:rsid w:val="00993257"/>
    <w:rsid w:val="00993330"/>
    <w:rsid w:val="00993814"/>
    <w:rsid w:val="00993B3A"/>
    <w:rsid w:val="00994209"/>
    <w:rsid w:val="00995A79"/>
    <w:rsid w:val="00995DBB"/>
    <w:rsid w:val="009963AA"/>
    <w:rsid w:val="00996453"/>
    <w:rsid w:val="00996CC5"/>
    <w:rsid w:val="00996D83"/>
    <w:rsid w:val="009970B8"/>
    <w:rsid w:val="009972AD"/>
    <w:rsid w:val="009977DD"/>
    <w:rsid w:val="00997B62"/>
    <w:rsid w:val="00997C56"/>
    <w:rsid w:val="009A01A8"/>
    <w:rsid w:val="009A0498"/>
    <w:rsid w:val="009A095C"/>
    <w:rsid w:val="009A0A80"/>
    <w:rsid w:val="009A0BAA"/>
    <w:rsid w:val="009A0C83"/>
    <w:rsid w:val="009A0E25"/>
    <w:rsid w:val="009A1009"/>
    <w:rsid w:val="009A1755"/>
    <w:rsid w:val="009A1C3C"/>
    <w:rsid w:val="009A1C69"/>
    <w:rsid w:val="009A1F88"/>
    <w:rsid w:val="009A253B"/>
    <w:rsid w:val="009A2851"/>
    <w:rsid w:val="009A2912"/>
    <w:rsid w:val="009A3148"/>
    <w:rsid w:val="009A333E"/>
    <w:rsid w:val="009A37E7"/>
    <w:rsid w:val="009A435A"/>
    <w:rsid w:val="009A512A"/>
    <w:rsid w:val="009A525C"/>
    <w:rsid w:val="009A538E"/>
    <w:rsid w:val="009A5562"/>
    <w:rsid w:val="009A562D"/>
    <w:rsid w:val="009A5651"/>
    <w:rsid w:val="009A5AB3"/>
    <w:rsid w:val="009A5ED7"/>
    <w:rsid w:val="009A6548"/>
    <w:rsid w:val="009A6E46"/>
    <w:rsid w:val="009A7C33"/>
    <w:rsid w:val="009A7E71"/>
    <w:rsid w:val="009B063E"/>
    <w:rsid w:val="009B121D"/>
    <w:rsid w:val="009B20D5"/>
    <w:rsid w:val="009B256F"/>
    <w:rsid w:val="009B2A12"/>
    <w:rsid w:val="009B2F0D"/>
    <w:rsid w:val="009B3D15"/>
    <w:rsid w:val="009B4323"/>
    <w:rsid w:val="009B4DF9"/>
    <w:rsid w:val="009B5150"/>
    <w:rsid w:val="009B6174"/>
    <w:rsid w:val="009B6952"/>
    <w:rsid w:val="009B6FC6"/>
    <w:rsid w:val="009B70BB"/>
    <w:rsid w:val="009B74C9"/>
    <w:rsid w:val="009B7F4E"/>
    <w:rsid w:val="009C0E1F"/>
    <w:rsid w:val="009C0E2B"/>
    <w:rsid w:val="009C19ED"/>
    <w:rsid w:val="009C1A77"/>
    <w:rsid w:val="009C205B"/>
    <w:rsid w:val="009C280B"/>
    <w:rsid w:val="009C2D1B"/>
    <w:rsid w:val="009C3243"/>
    <w:rsid w:val="009C3411"/>
    <w:rsid w:val="009C3BC0"/>
    <w:rsid w:val="009C4097"/>
    <w:rsid w:val="009C4C11"/>
    <w:rsid w:val="009C5F72"/>
    <w:rsid w:val="009C6336"/>
    <w:rsid w:val="009C660C"/>
    <w:rsid w:val="009C6984"/>
    <w:rsid w:val="009C73B4"/>
    <w:rsid w:val="009C7954"/>
    <w:rsid w:val="009C795F"/>
    <w:rsid w:val="009C7A0C"/>
    <w:rsid w:val="009C7ED0"/>
    <w:rsid w:val="009D015C"/>
    <w:rsid w:val="009D01A1"/>
    <w:rsid w:val="009D0671"/>
    <w:rsid w:val="009D15E8"/>
    <w:rsid w:val="009D16E8"/>
    <w:rsid w:val="009D188B"/>
    <w:rsid w:val="009D1B10"/>
    <w:rsid w:val="009D1C35"/>
    <w:rsid w:val="009D209D"/>
    <w:rsid w:val="009D21F6"/>
    <w:rsid w:val="009D2F34"/>
    <w:rsid w:val="009D3309"/>
    <w:rsid w:val="009D3D22"/>
    <w:rsid w:val="009D40A6"/>
    <w:rsid w:val="009D4103"/>
    <w:rsid w:val="009D4805"/>
    <w:rsid w:val="009D4920"/>
    <w:rsid w:val="009D5A4B"/>
    <w:rsid w:val="009D601E"/>
    <w:rsid w:val="009D60F6"/>
    <w:rsid w:val="009D6C23"/>
    <w:rsid w:val="009D72E9"/>
    <w:rsid w:val="009D78A6"/>
    <w:rsid w:val="009E1404"/>
    <w:rsid w:val="009E2675"/>
    <w:rsid w:val="009E28B7"/>
    <w:rsid w:val="009E2E4D"/>
    <w:rsid w:val="009E33E7"/>
    <w:rsid w:val="009E4339"/>
    <w:rsid w:val="009E5FEF"/>
    <w:rsid w:val="009E651A"/>
    <w:rsid w:val="009E653C"/>
    <w:rsid w:val="009E7282"/>
    <w:rsid w:val="009E768D"/>
    <w:rsid w:val="009E7923"/>
    <w:rsid w:val="009F15AE"/>
    <w:rsid w:val="009F168F"/>
    <w:rsid w:val="009F1A26"/>
    <w:rsid w:val="009F1D8C"/>
    <w:rsid w:val="009F230B"/>
    <w:rsid w:val="009F2ABB"/>
    <w:rsid w:val="009F2AFE"/>
    <w:rsid w:val="009F30AE"/>
    <w:rsid w:val="009F4016"/>
    <w:rsid w:val="009F424D"/>
    <w:rsid w:val="009F46DD"/>
    <w:rsid w:val="009F47FC"/>
    <w:rsid w:val="009F4A19"/>
    <w:rsid w:val="009F5046"/>
    <w:rsid w:val="009F55A4"/>
    <w:rsid w:val="009F55AA"/>
    <w:rsid w:val="009F5729"/>
    <w:rsid w:val="009F6482"/>
    <w:rsid w:val="009F6748"/>
    <w:rsid w:val="009F6C10"/>
    <w:rsid w:val="009F70A6"/>
    <w:rsid w:val="009F7F13"/>
    <w:rsid w:val="00A00106"/>
    <w:rsid w:val="00A003F1"/>
    <w:rsid w:val="00A006B7"/>
    <w:rsid w:val="00A007FD"/>
    <w:rsid w:val="00A00B19"/>
    <w:rsid w:val="00A00C7D"/>
    <w:rsid w:val="00A019DE"/>
    <w:rsid w:val="00A01D4D"/>
    <w:rsid w:val="00A0202C"/>
    <w:rsid w:val="00A03920"/>
    <w:rsid w:val="00A03936"/>
    <w:rsid w:val="00A03ADF"/>
    <w:rsid w:val="00A0415D"/>
    <w:rsid w:val="00A041CA"/>
    <w:rsid w:val="00A04662"/>
    <w:rsid w:val="00A05009"/>
    <w:rsid w:val="00A05859"/>
    <w:rsid w:val="00A05AFC"/>
    <w:rsid w:val="00A05BBF"/>
    <w:rsid w:val="00A061A0"/>
    <w:rsid w:val="00A06278"/>
    <w:rsid w:val="00A06A4A"/>
    <w:rsid w:val="00A06EC8"/>
    <w:rsid w:val="00A06FD2"/>
    <w:rsid w:val="00A071D1"/>
    <w:rsid w:val="00A0720B"/>
    <w:rsid w:val="00A0769E"/>
    <w:rsid w:val="00A07D54"/>
    <w:rsid w:val="00A10801"/>
    <w:rsid w:val="00A10D9C"/>
    <w:rsid w:val="00A10E73"/>
    <w:rsid w:val="00A1170F"/>
    <w:rsid w:val="00A120D8"/>
    <w:rsid w:val="00A122FF"/>
    <w:rsid w:val="00A128A3"/>
    <w:rsid w:val="00A14025"/>
    <w:rsid w:val="00A14949"/>
    <w:rsid w:val="00A157C0"/>
    <w:rsid w:val="00A15CEC"/>
    <w:rsid w:val="00A1683F"/>
    <w:rsid w:val="00A170C9"/>
    <w:rsid w:val="00A173C5"/>
    <w:rsid w:val="00A1748C"/>
    <w:rsid w:val="00A1755C"/>
    <w:rsid w:val="00A17B79"/>
    <w:rsid w:val="00A17ED4"/>
    <w:rsid w:val="00A20218"/>
    <w:rsid w:val="00A20B2B"/>
    <w:rsid w:val="00A20F06"/>
    <w:rsid w:val="00A21A00"/>
    <w:rsid w:val="00A21B97"/>
    <w:rsid w:val="00A23207"/>
    <w:rsid w:val="00A23318"/>
    <w:rsid w:val="00A238EB"/>
    <w:rsid w:val="00A23FC6"/>
    <w:rsid w:val="00A243D4"/>
    <w:rsid w:val="00A2445C"/>
    <w:rsid w:val="00A24ECC"/>
    <w:rsid w:val="00A24F0D"/>
    <w:rsid w:val="00A2504B"/>
    <w:rsid w:val="00A25821"/>
    <w:rsid w:val="00A2601B"/>
    <w:rsid w:val="00A2628A"/>
    <w:rsid w:val="00A26311"/>
    <w:rsid w:val="00A2677A"/>
    <w:rsid w:val="00A27B9D"/>
    <w:rsid w:val="00A27E8F"/>
    <w:rsid w:val="00A27FE3"/>
    <w:rsid w:val="00A3001A"/>
    <w:rsid w:val="00A302EA"/>
    <w:rsid w:val="00A3066D"/>
    <w:rsid w:val="00A320B4"/>
    <w:rsid w:val="00A32108"/>
    <w:rsid w:val="00A324C7"/>
    <w:rsid w:val="00A32514"/>
    <w:rsid w:val="00A32547"/>
    <w:rsid w:val="00A32AD7"/>
    <w:rsid w:val="00A32C1A"/>
    <w:rsid w:val="00A32D3B"/>
    <w:rsid w:val="00A3367E"/>
    <w:rsid w:val="00A33C2F"/>
    <w:rsid w:val="00A34413"/>
    <w:rsid w:val="00A347A6"/>
    <w:rsid w:val="00A349B6"/>
    <w:rsid w:val="00A34B08"/>
    <w:rsid w:val="00A351D7"/>
    <w:rsid w:val="00A358A0"/>
    <w:rsid w:val="00A36127"/>
    <w:rsid w:val="00A3628B"/>
    <w:rsid w:val="00A369F7"/>
    <w:rsid w:val="00A36E06"/>
    <w:rsid w:val="00A37367"/>
    <w:rsid w:val="00A37499"/>
    <w:rsid w:val="00A374DB"/>
    <w:rsid w:val="00A37CF4"/>
    <w:rsid w:val="00A403AF"/>
    <w:rsid w:val="00A40B52"/>
    <w:rsid w:val="00A40BFB"/>
    <w:rsid w:val="00A41098"/>
    <w:rsid w:val="00A4153F"/>
    <w:rsid w:val="00A415C1"/>
    <w:rsid w:val="00A417E0"/>
    <w:rsid w:val="00A41800"/>
    <w:rsid w:val="00A41DDE"/>
    <w:rsid w:val="00A41EEC"/>
    <w:rsid w:val="00A422A4"/>
    <w:rsid w:val="00A423D7"/>
    <w:rsid w:val="00A424B2"/>
    <w:rsid w:val="00A42E5D"/>
    <w:rsid w:val="00A43E40"/>
    <w:rsid w:val="00A44702"/>
    <w:rsid w:val="00A448DB"/>
    <w:rsid w:val="00A448DE"/>
    <w:rsid w:val="00A44B39"/>
    <w:rsid w:val="00A44D57"/>
    <w:rsid w:val="00A451A1"/>
    <w:rsid w:val="00A45DC2"/>
    <w:rsid w:val="00A4635F"/>
    <w:rsid w:val="00A47566"/>
    <w:rsid w:val="00A47CBB"/>
    <w:rsid w:val="00A47EDF"/>
    <w:rsid w:val="00A50114"/>
    <w:rsid w:val="00A50CEC"/>
    <w:rsid w:val="00A511B2"/>
    <w:rsid w:val="00A5127A"/>
    <w:rsid w:val="00A5152C"/>
    <w:rsid w:val="00A51D1D"/>
    <w:rsid w:val="00A52F9C"/>
    <w:rsid w:val="00A534BD"/>
    <w:rsid w:val="00A53C62"/>
    <w:rsid w:val="00A53DA7"/>
    <w:rsid w:val="00A53E80"/>
    <w:rsid w:val="00A549F9"/>
    <w:rsid w:val="00A54B18"/>
    <w:rsid w:val="00A55703"/>
    <w:rsid w:val="00A55DFC"/>
    <w:rsid w:val="00A56030"/>
    <w:rsid w:val="00A56051"/>
    <w:rsid w:val="00A5654E"/>
    <w:rsid w:val="00A5707B"/>
    <w:rsid w:val="00A5722B"/>
    <w:rsid w:val="00A57B11"/>
    <w:rsid w:val="00A57EE1"/>
    <w:rsid w:val="00A603EE"/>
    <w:rsid w:val="00A606CE"/>
    <w:rsid w:val="00A60730"/>
    <w:rsid w:val="00A6116D"/>
    <w:rsid w:val="00A612C0"/>
    <w:rsid w:val="00A61BC3"/>
    <w:rsid w:val="00A61DB5"/>
    <w:rsid w:val="00A62632"/>
    <w:rsid w:val="00A629CE"/>
    <w:rsid w:val="00A62FE8"/>
    <w:rsid w:val="00A632D3"/>
    <w:rsid w:val="00A63E4E"/>
    <w:rsid w:val="00A64523"/>
    <w:rsid w:val="00A6455A"/>
    <w:rsid w:val="00A64D73"/>
    <w:rsid w:val="00A64EAC"/>
    <w:rsid w:val="00A65A64"/>
    <w:rsid w:val="00A65AA0"/>
    <w:rsid w:val="00A6657C"/>
    <w:rsid w:val="00A6660C"/>
    <w:rsid w:val="00A66BF7"/>
    <w:rsid w:val="00A66EC5"/>
    <w:rsid w:val="00A6765B"/>
    <w:rsid w:val="00A70087"/>
    <w:rsid w:val="00A7064E"/>
    <w:rsid w:val="00A70E9D"/>
    <w:rsid w:val="00A7129B"/>
    <w:rsid w:val="00A712E3"/>
    <w:rsid w:val="00A71884"/>
    <w:rsid w:val="00A7197B"/>
    <w:rsid w:val="00A71D17"/>
    <w:rsid w:val="00A71DEA"/>
    <w:rsid w:val="00A71E4F"/>
    <w:rsid w:val="00A720AE"/>
    <w:rsid w:val="00A723F2"/>
    <w:rsid w:val="00A725FF"/>
    <w:rsid w:val="00A72A28"/>
    <w:rsid w:val="00A72EE6"/>
    <w:rsid w:val="00A73837"/>
    <w:rsid w:val="00A73EC4"/>
    <w:rsid w:val="00A75DAD"/>
    <w:rsid w:val="00A75F24"/>
    <w:rsid w:val="00A77128"/>
    <w:rsid w:val="00A778A9"/>
    <w:rsid w:val="00A77AC9"/>
    <w:rsid w:val="00A77C9B"/>
    <w:rsid w:val="00A802A9"/>
    <w:rsid w:val="00A8033A"/>
    <w:rsid w:val="00A8056F"/>
    <w:rsid w:val="00A80570"/>
    <w:rsid w:val="00A80A3D"/>
    <w:rsid w:val="00A80A8A"/>
    <w:rsid w:val="00A810FE"/>
    <w:rsid w:val="00A81388"/>
    <w:rsid w:val="00A816DE"/>
    <w:rsid w:val="00A81C9A"/>
    <w:rsid w:val="00A81D25"/>
    <w:rsid w:val="00A824D7"/>
    <w:rsid w:val="00A82B75"/>
    <w:rsid w:val="00A83B43"/>
    <w:rsid w:val="00A83E09"/>
    <w:rsid w:val="00A844DB"/>
    <w:rsid w:val="00A844EC"/>
    <w:rsid w:val="00A84FA7"/>
    <w:rsid w:val="00A85A99"/>
    <w:rsid w:val="00A85C74"/>
    <w:rsid w:val="00A85CE3"/>
    <w:rsid w:val="00A85FA9"/>
    <w:rsid w:val="00A85FE3"/>
    <w:rsid w:val="00A8677D"/>
    <w:rsid w:val="00A87CEF"/>
    <w:rsid w:val="00A87EB9"/>
    <w:rsid w:val="00A87EFF"/>
    <w:rsid w:val="00A900A3"/>
    <w:rsid w:val="00A912EC"/>
    <w:rsid w:val="00A91437"/>
    <w:rsid w:val="00A914BB"/>
    <w:rsid w:val="00A9159A"/>
    <w:rsid w:val="00A917FB"/>
    <w:rsid w:val="00A91923"/>
    <w:rsid w:val="00A91B00"/>
    <w:rsid w:val="00A91DAE"/>
    <w:rsid w:val="00A91FE2"/>
    <w:rsid w:val="00A92BF0"/>
    <w:rsid w:val="00A93371"/>
    <w:rsid w:val="00A935C9"/>
    <w:rsid w:val="00A940D0"/>
    <w:rsid w:val="00A9513E"/>
    <w:rsid w:val="00A953BE"/>
    <w:rsid w:val="00A955A1"/>
    <w:rsid w:val="00A955D3"/>
    <w:rsid w:val="00A960EF"/>
    <w:rsid w:val="00A961BC"/>
    <w:rsid w:val="00A96261"/>
    <w:rsid w:val="00A966EA"/>
    <w:rsid w:val="00A96A7F"/>
    <w:rsid w:val="00A96ABA"/>
    <w:rsid w:val="00A972CA"/>
    <w:rsid w:val="00A9764A"/>
    <w:rsid w:val="00A9772F"/>
    <w:rsid w:val="00AA00F5"/>
    <w:rsid w:val="00AA053E"/>
    <w:rsid w:val="00AA0A7C"/>
    <w:rsid w:val="00AA0CD2"/>
    <w:rsid w:val="00AA15EC"/>
    <w:rsid w:val="00AA22EE"/>
    <w:rsid w:val="00AA241D"/>
    <w:rsid w:val="00AA253F"/>
    <w:rsid w:val="00AA285D"/>
    <w:rsid w:val="00AA28C9"/>
    <w:rsid w:val="00AA2A52"/>
    <w:rsid w:val="00AA2C3B"/>
    <w:rsid w:val="00AA2F5A"/>
    <w:rsid w:val="00AA3AC0"/>
    <w:rsid w:val="00AA3AF8"/>
    <w:rsid w:val="00AA4DB8"/>
    <w:rsid w:val="00AA514A"/>
    <w:rsid w:val="00AA525F"/>
    <w:rsid w:val="00AA55B1"/>
    <w:rsid w:val="00AA604C"/>
    <w:rsid w:val="00AA6907"/>
    <w:rsid w:val="00AA7180"/>
    <w:rsid w:val="00AA71CC"/>
    <w:rsid w:val="00AA727D"/>
    <w:rsid w:val="00AA755B"/>
    <w:rsid w:val="00AA7A13"/>
    <w:rsid w:val="00AA7D41"/>
    <w:rsid w:val="00AB00B4"/>
    <w:rsid w:val="00AB0FE3"/>
    <w:rsid w:val="00AB14C1"/>
    <w:rsid w:val="00AB14CD"/>
    <w:rsid w:val="00AB16CA"/>
    <w:rsid w:val="00AB1842"/>
    <w:rsid w:val="00AB1C0C"/>
    <w:rsid w:val="00AB209A"/>
    <w:rsid w:val="00AB25D0"/>
    <w:rsid w:val="00AB2989"/>
    <w:rsid w:val="00AB2C64"/>
    <w:rsid w:val="00AB3A9E"/>
    <w:rsid w:val="00AB3E65"/>
    <w:rsid w:val="00AB57F8"/>
    <w:rsid w:val="00AB5B69"/>
    <w:rsid w:val="00AB5F98"/>
    <w:rsid w:val="00AB61D1"/>
    <w:rsid w:val="00AB6D4F"/>
    <w:rsid w:val="00AB6E48"/>
    <w:rsid w:val="00AC0B43"/>
    <w:rsid w:val="00AC0FC4"/>
    <w:rsid w:val="00AC15FF"/>
    <w:rsid w:val="00AC17B2"/>
    <w:rsid w:val="00AC1DB0"/>
    <w:rsid w:val="00AC1F50"/>
    <w:rsid w:val="00AC2DA6"/>
    <w:rsid w:val="00AC38DC"/>
    <w:rsid w:val="00AC4192"/>
    <w:rsid w:val="00AC41C6"/>
    <w:rsid w:val="00AC4443"/>
    <w:rsid w:val="00AC5F17"/>
    <w:rsid w:val="00AC6991"/>
    <w:rsid w:val="00AC6BC8"/>
    <w:rsid w:val="00AC6E4A"/>
    <w:rsid w:val="00AC77BD"/>
    <w:rsid w:val="00AD0B30"/>
    <w:rsid w:val="00AD0BAB"/>
    <w:rsid w:val="00AD0F26"/>
    <w:rsid w:val="00AD1008"/>
    <w:rsid w:val="00AD26E0"/>
    <w:rsid w:val="00AD2942"/>
    <w:rsid w:val="00AD2A8C"/>
    <w:rsid w:val="00AD2EE5"/>
    <w:rsid w:val="00AD30E6"/>
    <w:rsid w:val="00AD37C9"/>
    <w:rsid w:val="00AD3D6D"/>
    <w:rsid w:val="00AD3E5A"/>
    <w:rsid w:val="00AD524F"/>
    <w:rsid w:val="00AD54FA"/>
    <w:rsid w:val="00AD5670"/>
    <w:rsid w:val="00AD5E38"/>
    <w:rsid w:val="00AD6380"/>
    <w:rsid w:val="00AD65A2"/>
    <w:rsid w:val="00AD65E3"/>
    <w:rsid w:val="00AD6B28"/>
    <w:rsid w:val="00AD732B"/>
    <w:rsid w:val="00AD73CB"/>
    <w:rsid w:val="00AE01CC"/>
    <w:rsid w:val="00AE0F1B"/>
    <w:rsid w:val="00AE12A1"/>
    <w:rsid w:val="00AE2542"/>
    <w:rsid w:val="00AE2A60"/>
    <w:rsid w:val="00AE30F5"/>
    <w:rsid w:val="00AE32C2"/>
    <w:rsid w:val="00AE439F"/>
    <w:rsid w:val="00AE484C"/>
    <w:rsid w:val="00AE49C6"/>
    <w:rsid w:val="00AE5DDC"/>
    <w:rsid w:val="00AE625F"/>
    <w:rsid w:val="00AE6462"/>
    <w:rsid w:val="00AE6F6D"/>
    <w:rsid w:val="00AE7E60"/>
    <w:rsid w:val="00AF029A"/>
    <w:rsid w:val="00AF0694"/>
    <w:rsid w:val="00AF0AEA"/>
    <w:rsid w:val="00AF0B9C"/>
    <w:rsid w:val="00AF0F65"/>
    <w:rsid w:val="00AF101D"/>
    <w:rsid w:val="00AF194D"/>
    <w:rsid w:val="00AF1EA2"/>
    <w:rsid w:val="00AF2710"/>
    <w:rsid w:val="00AF2729"/>
    <w:rsid w:val="00AF316F"/>
    <w:rsid w:val="00AF330D"/>
    <w:rsid w:val="00AF34B0"/>
    <w:rsid w:val="00AF3750"/>
    <w:rsid w:val="00AF3924"/>
    <w:rsid w:val="00AF40EF"/>
    <w:rsid w:val="00AF416F"/>
    <w:rsid w:val="00AF4483"/>
    <w:rsid w:val="00AF459F"/>
    <w:rsid w:val="00AF48A4"/>
    <w:rsid w:val="00AF4DE7"/>
    <w:rsid w:val="00AF5168"/>
    <w:rsid w:val="00AF5C96"/>
    <w:rsid w:val="00AF5E12"/>
    <w:rsid w:val="00AF67A3"/>
    <w:rsid w:val="00AF6803"/>
    <w:rsid w:val="00AF6AD5"/>
    <w:rsid w:val="00AF6AEE"/>
    <w:rsid w:val="00AF6C9C"/>
    <w:rsid w:val="00AF742F"/>
    <w:rsid w:val="00AF7D65"/>
    <w:rsid w:val="00B00197"/>
    <w:rsid w:val="00B00B63"/>
    <w:rsid w:val="00B01004"/>
    <w:rsid w:val="00B01DED"/>
    <w:rsid w:val="00B0251F"/>
    <w:rsid w:val="00B029C7"/>
    <w:rsid w:val="00B033FC"/>
    <w:rsid w:val="00B035FC"/>
    <w:rsid w:val="00B03B20"/>
    <w:rsid w:val="00B040C4"/>
    <w:rsid w:val="00B0420F"/>
    <w:rsid w:val="00B0460A"/>
    <w:rsid w:val="00B04F40"/>
    <w:rsid w:val="00B04FAC"/>
    <w:rsid w:val="00B05878"/>
    <w:rsid w:val="00B05C5A"/>
    <w:rsid w:val="00B06507"/>
    <w:rsid w:val="00B067E0"/>
    <w:rsid w:val="00B068C1"/>
    <w:rsid w:val="00B068CE"/>
    <w:rsid w:val="00B06FC2"/>
    <w:rsid w:val="00B07044"/>
    <w:rsid w:val="00B0736C"/>
    <w:rsid w:val="00B078D9"/>
    <w:rsid w:val="00B079D4"/>
    <w:rsid w:val="00B10045"/>
    <w:rsid w:val="00B10497"/>
    <w:rsid w:val="00B11E97"/>
    <w:rsid w:val="00B12240"/>
    <w:rsid w:val="00B123DF"/>
    <w:rsid w:val="00B12624"/>
    <w:rsid w:val="00B1270F"/>
    <w:rsid w:val="00B12A66"/>
    <w:rsid w:val="00B12C67"/>
    <w:rsid w:val="00B1331B"/>
    <w:rsid w:val="00B133F6"/>
    <w:rsid w:val="00B13435"/>
    <w:rsid w:val="00B13800"/>
    <w:rsid w:val="00B141CA"/>
    <w:rsid w:val="00B14379"/>
    <w:rsid w:val="00B14B89"/>
    <w:rsid w:val="00B15826"/>
    <w:rsid w:val="00B1669E"/>
    <w:rsid w:val="00B16C83"/>
    <w:rsid w:val="00B171BD"/>
    <w:rsid w:val="00B17720"/>
    <w:rsid w:val="00B2190C"/>
    <w:rsid w:val="00B21C1D"/>
    <w:rsid w:val="00B22735"/>
    <w:rsid w:val="00B22ACC"/>
    <w:rsid w:val="00B230EC"/>
    <w:rsid w:val="00B23457"/>
    <w:rsid w:val="00B234FA"/>
    <w:rsid w:val="00B2353F"/>
    <w:rsid w:val="00B23575"/>
    <w:rsid w:val="00B23E81"/>
    <w:rsid w:val="00B23EAE"/>
    <w:rsid w:val="00B245F8"/>
    <w:rsid w:val="00B247FD"/>
    <w:rsid w:val="00B24D0B"/>
    <w:rsid w:val="00B24DDD"/>
    <w:rsid w:val="00B24EB0"/>
    <w:rsid w:val="00B27389"/>
    <w:rsid w:val="00B27A5D"/>
    <w:rsid w:val="00B27B69"/>
    <w:rsid w:val="00B30285"/>
    <w:rsid w:val="00B30540"/>
    <w:rsid w:val="00B30C5D"/>
    <w:rsid w:val="00B311FC"/>
    <w:rsid w:val="00B31513"/>
    <w:rsid w:val="00B315E7"/>
    <w:rsid w:val="00B31634"/>
    <w:rsid w:val="00B31EFF"/>
    <w:rsid w:val="00B31F3A"/>
    <w:rsid w:val="00B322C8"/>
    <w:rsid w:val="00B326BF"/>
    <w:rsid w:val="00B32C02"/>
    <w:rsid w:val="00B3377E"/>
    <w:rsid w:val="00B33DCF"/>
    <w:rsid w:val="00B34790"/>
    <w:rsid w:val="00B347E1"/>
    <w:rsid w:val="00B34F8B"/>
    <w:rsid w:val="00B35566"/>
    <w:rsid w:val="00B35738"/>
    <w:rsid w:val="00B3594F"/>
    <w:rsid w:val="00B35F92"/>
    <w:rsid w:val="00B36171"/>
    <w:rsid w:val="00B364DA"/>
    <w:rsid w:val="00B36CC0"/>
    <w:rsid w:val="00B37311"/>
    <w:rsid w:val="00B37DCD"/>
    <w:rsid w:val="00B4075E"/>
    <w:rsid w:val="00B409EE"/>
    <w:rsid w:val="00B40DA4"/>
    <w:rsid w:val="00B41149"/>
    <w:rsid w:val="00B4191A"/>
    <w:rsid w:val="00B41A29"/>
    <w:rsid w:val="00B421FA"/>
    <w:rsid w:val="00B42C7D"/>
    <w:rsid w:val="00B42CE1"/>
    <w:rsid w:val="00B4305E"/>
    <w:rsid w:val="00B43551"/>
    <w:rsid w:val="00B438F1"/>
    <w:rsid w:val="00B43AAB"/>
    <w:rsid w:val="00B4469D"/>
    <w:rsid w:val="00B4499D"/>
    <w:rsid w:val="00B44D03"/>
    <w:rsid w:val="00B454FA"/>
    <w:rsid w:val="00B45AAF"/>
    <w:rsid w:val="00B46AF9"/>
    <w:rsid w:val="00B470A2"/>
    <w:rsid w:val="00B470B7"/>
    <w:rsid w:val="00B4734D"/>
    <w:rsid w:val="00B500A2"/>
    <w:rsid w:val="00B500FF"/>
    <w:rsid w:val="00B501DE"/>
    <w:rsid w:val="00B50287"/>
    <w:rsid w:val="00B5054E"/>
    <w:rsid w:val="00B507DC"/>
    <w:rsid w:val="00B50CA4"/>
    <w:rsid w:val="00B50ED8"/>
    <w:rsid w:val="00B51E0E"/>
    <w:rsid w:val="00B51F0B"/>
    <w:rsid w:val="00B52631"/>
    <w:rsid w:val="00B528DF"/>
    <w:rsid w:val="00B53B65"/>
    <w:rsid w:val="00B54499"/>
    <w:rsid w:val="00B54A87"/>
    <w:rsid w:val="00B5530C"/>
    <w:rsid w:val="00B5552F"/>
    <w:rsid w:val="00B55D66"/>
    <w:rsid w:val="00B5606B"/>
    <w:rsid w:val="00B570E8"/>
    <w:rsid w:val="00B5775A"/>
    <w:rsid w:val="00B612C3"/>
    <w:rsid w:val="00B616CD"/>
    <w:rsid w:val="00B619C1"/>
    <w:rsid w:val="00B6215E"/>
    <w:rsid w:val="00B6251B"/>
    <w:rsid w:val="00B635BD"/>
    <w:rsid w:val="00B635F2"/>
    <w:rsid w:val="00B63612"/>
    <w:rsid w:val="00B637D1"/>
    <w:rsid w:val="00B646C0"/>
    <w:rsid w:val="00B6554A"/>
    <w:rsid w:val="00B65591"/>
    <w:rsid w:val="00B657D9"/>
    <w:rsid w:val="00B65AF7"/>
    <w:rsid w:val="00B6600C"/>
    <w:rsid w:val="00B660A2"/>
    <w:rsid w:val="00B665C5"/>
    <w:rsid w:val="00B667FA"/>
    <w:rsid w:val="00B66C49"/>
    <w:rsid w:val="00B66E3C"/>
    <w:rsid w:val="00B67051"/>
    <w:rsid w:val="00B6713D"/>
    <w:rsid w:val="00B67DB9"/>
    <w:rsid w:val="00B70706"/>
    <w:rsid w:val="00B70AA7"/>
    <w:rsid w:val="00B7189C"/>
    <w:rsid w:val="00B71F75"/>
    <w:rsid w:val="00B72320"/>
    <w:rsid w:val="00B72667"/>
    <w:rsid w:val="00B727B1"/>
    <w:rsid w:val="00B72FD3"/>
    <w:rsid w:val="00B7323D"/>
    <w:rsid w:val="00B73642"/>
    <w:rsid w:val="00B737ED"/>
    <w:rsid w:val="00B73AAC"/>
    <w:rsid w:val="00B745E0"/>
    <w:rsid w:val="00B7478C"/>
    <w:rsid w:val="00B7486D"/>
    <w:rsid w:val="00B74B59"/>
    <w:rsid w:val="00B74EF7"/>
    <w:rsid w:val="00B75349"/>
    <w:rsid w:val="00B75355"/>
    <w:rsid w:val="00B75951"/>
    <w:rsid w:val="00B75D27"/>
    <w:rsid w:val="00B75D78"/>
    <w:rsid w:val="00B7660C"/>
    <w:rsid w:val="00B76993"/>
    <w:rsid w:val="00B770E0"/>
    <w:rsid w:val="00B7725A"/>
    <w:rsid w:val="00B77505"/>
    <w:rsid w:val="00B77527"/>
    <w:rsid w:val="00B7754E"/>
    <w:rsid w:val="00B8035B"/>
    <w:rsid w:val="00B803FC"/>
    <w:rsid w:val="00B80BDA"/>
    <w:rsid w:val="00B80E7E"/>
    <w:rsid w:val="00B80F23"/>
    <w:rsid w:val="00B810D8"/>
    <w:rsid w:val="00B81540"/>
    <w:rsid w:val="00B81DCA"/>
    <w:rsid w:val="00B82AF9"/>
    <w:rsid w:val="00B82D57"/>
    <w:rsid w:val="00B8556E"/>
    <w:rsid w:val="00B85D6A"/>
    <w:rsid w:val="00B8686D"/>
    <w:rsid w:val="00B87343"/>
    <w:rsid w:val="00B874FF"/>
    <w:rsid w:val="00B9061A"/>
    <w:rsid w:val="00B90917"/>
    <w:rsid w:val="00B90AB3"/>
    <w:rsid w:val="00B9188D"/>
    <w:rsid w:val="00B923AA"/>
    <w:rsid w:val="00B92500"/>
    <w:rsid w:val="00B92590"/>
    <w:rsid w:val="00B927E2"/>
    <w:rsid w:val="00B92B97"/>
    <w:rsid w:val="00B92FC8"/>
    <w:rsid w:val="00B93418"/>
    <w:rsid w:val="00B9373F"/>
    <w:rsid w:val="00B939C9"/>
    <w:rsid w:val="00B93F9E"/>
    <w:rsid w:val="00B941AC"/>
    <w:rsid w:val="00B94970"/>
    <w:rsid w:val="00B94E70"/>
    <w:rsid w:val="00B955EF"/>
    <w:rsid w:val="00B96329"/>
    <w:rsid w:val="00B9632F"/>
    <w:rsid w:val="00B96596"/>
    <w:rsid w:val="00B96D33"/>
    <w:rsid w:val="00B96DA1"/>
    <w:rsid w:val="00B978BD"/>
    <w:rsid w:val="00B97B97"/>
    <w:rsid w:val="00BA02CE"/>
    <w:rsid w:val="00BA0CBD"/>
    <w:rsid w:val="00BA0DF0"/>
    <w:rsid w:val="00BA0E52"/>
    <w:rsid w:val="00BA1474"/>
    <w:rsid w:val="00BA1E9B"/>
    <w:rsid w:val="00BA1EE4"/>
    <w:rsid w:val="00BA2430"/>
    <w:rsid w:val="00BA2436"/>
    <w:rsid w:val="00BA399D"/>
    <w:rsid w:val="00BA3AD9"/>
    <w:rsid w:val="00BA3B5A"/>
    <w:rsid w:val="00BA3E1D"/>
    <w:rsid w:val="00BA4064"/>
    <w:rsid w:val="00BA47A0"/>
    <w:rsid w:val="00BA47EA"/>
    <w:rsid w:val="00BA4E0A"/>
    <w:rsid w:val="00BA540E"/>
    <w:rsid w:val="00BA5871"/>
    <w:rsid w:val="00BA58B9"/>
    <w:rsid w:val="00BA5A6F"/>
    <w:rsid w:val="00BA5B42"/>
    <w:rsid w:val="00BA6518"/>
    <w:rsid w:val="00BA68D0"/>
    <w:rsid w:val="00BA6C82"/>
    <w:rsid w:val="00BA7F07"/>
    <w:rsid w:val="00BB00AD"/>
    <w:rsid w:val="00BB05F5"/>
    <w:rsid w:val="00BB0611"/>
    <w:rsid w:val="00BB11BA"/>
    <w:rsid w:val="00BB12F6"/>
    <w:rsid w:val="00BB1597"/>
    <w:rsid w:val="00BB1960"/>
    <w:rsid w:val="00BB2030"/>
    <w:rsid w:val="00BB2725"/>
    <w:rsid w:val="00BB35D4"/>
    <w:rsid w:val="00BB3984"/>
    <w:rsid w:val="00BB3B36"/>
    <w:rsid w:val="00BB3FBB"/>
    <w:rsid w:val="00BB48DF"/>
    <w:rsid w:val="00BB4BCE"/>
    <w:rsid w:val="00BB4EC7"/>
    <w:rsid w:val="00BB5783"/>
    <w:rsid w:val="00BB59C8"/>
    <w:rsid w:val="00BB5F08"/>
    <w:rsid w:val="00BB5F6C"/>
    <w:rsid w:val="00BB6B4E"/>
    <w:rsid w:val="00BB6F3F"/>
    <w:rsid w:val="00BB6FEA"/>
    <w:rsid w:val="00BB7382"/>
    <w:rsid w:val="00BB762C"/>
    <w:rsid w:val="00BB7DD3"/>
    <w:rsid w:val="00BC0416"/>
    <w:rsid w:val="00BC0C0F"/>
    <w:rsid w:val="00BC27C9"/>
    <w:rsid w:val="00BC3048"/>
    <w:rsid w:val="00BC32A1"/>
    <w:rsid w:val="00BC394E"/>
    <w:rsid w:val="00BC3C94"/>
    <w:rsid w:val="00BC4368"/>
    <w:rsid w:val="00BC461D"/>
    <w:rsid w:val="00BC4B9A"/>
    <w:rsid w:val="00BC4F8E"/>
    <w:rsid w:val="00BC5577"/>
    <w:rsid w:val="00BC5836"/>
    <w:rsid w:val="00BC5D9B"/>
    <w:rsid w:val="00BC5FA9"/>
    <w:rsid w:val="00BC681A"/>
    <w:rsid w:val="00BC71AB"/>
    <w:rsid w:val="00BC7393"/>
    <w:rsid w:val="00BC7749"/>
    <w:rsid w:val="00BC7922"/>
    <w:rsid w:val="00BD0430"/>
    <w:rsid w:val="00BD062E"/>
    <w:rsid w:val="00BD1146"/>
    <w:rsid w:val="00BD1340"/>
    <w:rsid w:val="00BD1660"/>
    <w:rsid w:val="00BD1D97"/>
    <w:rsid w:val="00BD1FBE"/>
    <w:rsid w:val="00BD20B7"/>
    <w:rsid w:val="00BD222D"/>
    <w:rsid w:val="00BD274C"/>
    <w:rsid w:val="00BD297E"/>
    <w:rsid w:val="00BD2B2A"/>
    <w:rsid w:val="00BD31A0"/>
    <w:rsid w:val="00BD3424"/>
    <w:rsid w:val="00BD3BF3"/>
    <w:rsid w:val="00BD3DD0"/>
    <w:rsid w:val="00BD455E"/>
    <w:rsid w:val="00BD4610"/>
    <w:rsid w:val="00BD4E3B"/>
    <w:rsid w:val="00BD4FC3"/>
    <w:rsid w:val="00BD534F"/>
    <w:rsid w:val="00BD5C31"/>
    <w:rsid w:val="00BD62A4"/>
    <w:rsid w:val="00BD636D"/>
    <w:rsid w:val="00BD67E9"/>
    <w:rsid w:val="00BD734B"/>
    <w:rsid w:val="00BD74FD"/>
    <w:rsid w:val="00BD75CA"/>
    <w:rsid w:val="00BD78C3"/>
    <w:rsid w:val="00BD79A1"/>
    <w:rsid w:val="00BE151A"/>
    <w:rsid w:val="00BE1900"/>
    <w:rsid w:val="00BE1CAB"/>
    <w:rsid w:val="00BE1CB0"/>
    <w:rsid w:val="00BE2868"/>
    <w:rsid w:val="00BE2F9E"/>
    <w:rsid w:val="00BE33AA"/>
    <w:rsid w:val="00BE3B90"/>
    <w:rsid w:val="00BE3C36"/>
    <w:rsid w:val="00BE4B81"/>
    <w:rsid w:val="00BE5221"/>
    <w:rsid w:val="00BE531C"/>
    <w:rsid w:val="00BE5BFB"/>
    <w:rsid w:val="00BE5E8F"/>
    <w:rsid w:val="00BE6419"/>
    <w:rsid w:val="00BE6EED"/>
    <w:rsid w:val="00BE711B"/>
    <w:rsid w:val="00BE74B3"/>
    <w:rsid w:val="00BE7503"/>
    <w:rsid w:val="00BE7DA7"/>
    <w:rsid w:val="00BE7E3F"/>
    <w:rsid w:val="00BE7EBF"/>
    <w:rsid w:val="00BF03C5"/>
    <w:rsid w:val="00BF06BF"/>
    <w:rsid w:val="00BF3259"/>
    <w:rsid w:val="00BF35E5"/>
    <w:rsid w:val="00BF3907"/>
    <w:rsid w:val="00BF3BAC"/>
    <w:rsid w:val="00BF4A3E"/>
    <w:rsid w:val="00BF4B6C"/>
    <w:rsid w:val="00BF5722"/>
    <w:rsid w:val="00BF5868"/>
    <w:rsid w:val="00BF5BEF"/>
    <w:rsid w:val="00BF5C18"/>
    <w:rsid w:val="00BF5F9E"/>
    <w:rsid w:val="00BF67CA"/>
    <w:rsid w:val="00BF6C82"/>
    <w:rsid w:val="00BF6E12"/>
    <w:rsid w:val="00BF7548"/>
    <w:rsid w:val="00BF79BA"/>
    <w:rsid w:val="00C00655"/>
    <w:rsid w:val="00C00C33"/>
    <w:rsid w:val="00C00EEE"/>
    <w:rsid w:val="00C00EFE"/>
    <w:rsid w:val="00C01578"/>
    <w:rsid w:val="00C017D6"/>
    <w:rsid w:val="00C01A76"/>
    <w:rsid w:val="00C02DE3"/>
    <w:rsid w:val="00C0373A"/>
    <w:rsid w:val="00C042EA"/>
    <w:rsid w:val="00C0437F"/>
    <w:rsid w:val="00C043D9"/>
    <w:rsid w:val="00C049F2"/>
    <w:rsid w:val="00C04D67"/>
    <w:rsid w:val="00C05697"/>
    <w:rsid w:val="00C05970"/>
    <w:rsid w:val="00C05D06"/>
    <w:rsid w:val="00C0636D"/>
    <w:rsid w:val="00C0655F"/>
    <w:rsid w:val="00C06B16"/>
    <w:rsid w:val="00C06DCF"/>
    <w:rsid w:val="00C06EEE"/>
    <w:rsid w:val="00C071DE"/>
    <w:rsid w:val="00C074C7"/>
    <w:rsid w:val="00C07994"/>
    <w:rsid w:val="00C07BCF"/>
    <w:rsid w:val="00C07E5B"/>
    <w:rsid w:val="00C07FFD"/>
    <w:rsid w:val="00C1014D"/>
    <w:rsid w:val="00C113D8"/>
    <w:rsid w:val="00C11A01"/>
    <w:rsid w:val="00C11DF2"/>
    <w:rsid w:val="00C121EC"/>
    <w:rsid w:val="00C12343"/>
    <w:rsid w:val="00C12B3F"/>
    <w:rsid w:val="00C13112"/>
    <w:rsid w:val="00C138ED"/>
    <w:rsid w:val="00C140A9"/>
    <w:rsid w:val="00C14482"/>
    <w:rsid w:val="00C144B3"/>
    <w:rsid w:val="00C1466B"/>
    <w:rsid w:val="00C14F86"/>
    <w:rsid w:val="00C14F9F"/>
    <w:rsid w:val="00C15773"/>
    <w:rsid w:val="00C15AF4"/>
    <w:rsid w:val="00C15FFA"/>
    <w:rsid w:val="00C16831"/>
    <w:rsid w:val="00C17FCA"/>
    <w:rsid w:val="00C205C5"/>
    <w:rsid w:val="00C20AE2"/>
    <w:rsid w:val="00C20C9E"/>
    <w:rsid w:val="00C21637"/>
    <w:rsid w:val="00C2199E"/>
    <w:rsid w:val="00C21A86"/>
    <w:rsid w:val="00C22205"/>
    <w:rsid w:val="00C22D28"/>
    <w:rsid w:val="00C22D66"/>
    <w:rsid w:val="00C24010"/>
    <w:rsid w:val="00C245AE"/>
    <w:rsid w:val="00C245E8"/>
    <w:rsid w:val="00C251A4"/>
    <w:rsid w:val="00C25233"/>
    <w:rsid w:val="00C25277"/>
    <w:rsid w:val="00C256CE"/>
    <w:rsid w:val="00C25CED"/>
    <w:rsid w:val="00C260E0"/>
    <w:rsid w:val="00C26CF0"/>
    <w:rsid w:val="00C26DC0"/>
    <w:rsid w:val="00C2760C"/>
    <w:rsid w:val="00C2798B"/>
    <w:rsid w:val="00C27A65"/>
    <w:rsid w:val="00C301CA"/>
    <w:rsid w:val="00C30445"/>
    <w:rsid w:val="00C309D6"/>
    <w:rsid w:val="00C30C66"/>
    <w:rsid w:val="00C3102E"/>
    <w:rsid w:val="00C318CE"/>
    <w:rsid w:val="00C31AA7"/>
    <w:rsid w:val="00C31AAC"/>
    <w:rsid w:val="00C31F57"/>
    <w:rsid w:val="00C32B09"/>
    <w:rsid w:val="00C330B9"/>
    <w:rsid w:val="00C332C7"/>
    <w:rsid w:val="00C3398D"/>
    <w:rsid w:val="00C34007"/>
    <w:rsid w:val="00C34939"/>
    <w:rsid w:val="00C35060"/>
    <w:rsid w:val="00C35573"/>
    <w:rsid w:val="00C35813"/>
    <w:rsid w:val="00C35A0C"/>
    <w:rsid w:val="00C360C7"/>
    <w:rsid w:val="00C366BE"/>
    <w:rsid w:val="00C368C3"/>
    <w:rsid w:val="00C37A3B"/>
    <w:rsid w:val="00C40A54"/>
    <w:rsid w:val="00C40C56"/>
    <w:rsid w:val="00C41FBD"/>
    <w:rsid w:val="00C42B04"/>
    <w:rsid w:val="00C43001"/>
    <w:rsid w:val="00C43554"/>
    <w:rsid w:val="00C435E9"/>
    <w:rsid w:val="00C437C1"/>
    <w:rsid w:val="00C43D2A"/>
    <w:rsid w:val="00C44357"/>
    <w:rsid w:val="00C4487B"/>
    <w:rsid w:val="00C44FB8"/>
    <w:rsid w:val="00C44FEE"/>
    <w:rsid w:val="00C45B68"/>
    <w:rsid w:val="00C45C49"/>
    <w:rsid w:val="00C464DD"/>
    <w:rsid w:val="00C46905"/>
    <w:rsid w:val="00C46CC2"/>
    <w:rsid w:val="00C4701C"/>
    <w:rsid w:val="00C47146"/>
    <w:rsid w:val="00C4728E"/>
    <w:rsid w:val="00C47710"/>
    <w:rsid w:val="00C47F48"/>
    <w:rsid w:val="00C47FAA"/>
    <w:rsid w:val="00C501E3"/>
    <w:rsid w:val="00C50E96"/>
    <w:rsid w:val="00C50FA3"/>
    <w:rsid w:val="00C5113B"/>
    <w:rsid w:val="00C51D3E"/>
    <w:rsid w:val="00C5220F"/>
    <w:rsid w:val="00C52375"/>
    <w:rsid w:val="00C52560"/>
    <w:rsid w:val="00C5294F"/>
    <w:rsid w:val="00C54433"/>
    <w:rsid w:val="00C544A6"/>
    <w:rsid w:val="00C554BA"/>
    <w:rsid w:val="00C5583D"/>
    <w:rsid w:val="00C559FD"/>
    <w:rsid w:val="00C56CE2"/>
    <w:rsid w:val="00C5722C"/>
    <w:rsid w:val="00C57CDF"/>
    <w:rsid w:val="00C57CEC"/>
    <w:rsid w:val="00C6020E"/>
    <w:rsid w:val="00C607CE"/>
    <w:rsid w:val="00C61792"/>
    <w:rsid w:val="00C619E0"/>
    <w:rsid w:val="00C61B9B"/>
    <w:rsid w:val="00C61FD0"/>
    <w:rsid w:val="00C62826"/>
    <w:rsid w:val="00C62D06"/>
    <w:rsid w:val="00C62D48"/>
    <w:rsid w:val="00C632CF"/>
    <w:rsid w:val="00C63498"/>
    <w:rsid w:val="00C647B2"/>
    <w:rsid w:val="00C6480C"/>
    <w:rsid w:val="00C64B1A"/>
    <w:rsid w:val="00C64C88"/>
    <w:rsid w:val="00C64CAA"/>
    <w:rsid w:val="00C64F7A"/>
    <w:rsid w:val="00C65ECE"/>
    <w:rsid w:val="00C65FE3"/>
    <w:rsid w:val="00C66167"/>
    <w:rsid w:val="00C66700"/>
    <w:rsid w:val="00C67451"/>
    <w:rsid w:val="00C674C7"/>
    <w:rsid w:val="00C67E0D"/>
    <w:rsid w:val="00C70208"/>
    <w:rsid w:val="00C70587"/>
    <w:rsid w:val="00C717B8"/>
    <w:rsid w:val="00C71997"/>
    <w:rsid w:val="00C7229D"/>
    <w:rsid w:val="00C726C0"/>
    <w:rsid w:val="00C72AEA"/>
    <w:rsid w:val="00C72BBC"/>
    <w:rsid w:val="00C7335F"/>
    <w:rsid w:val="00C73F74"/>
    <w:rsid w:val="00C74614"/>
    <w:rsid w:val="00C74713"/>
    <w:rsid w:val="00C747D7"/>
    <w:rsid w:val="00C75022"/>
    <w:rsid w:val="00C7576A"/>
    <w:rsid w:val="00C7597C"/>
    <w:rsid w:val="00C75D22"/>
    <w:rsid w:val="00C75D42"/>
    <w:rsid w:val="00C75D91"/>
    <w:rsid w:val="00C763DA"/>
    <w:rsid w:val="00C76C68"/>
    <w:rsid w:val="00C76F1C"/>
    <w:rsid w:val="00C7706B"/>
    <w:rsid w:val="00C771D8"/>
    <w:rsid w:val="00C77201"/>
    <w:rsid w:val="00C775E5"/>
    <w:rsid w:val="00C77720"/>
    <w:rsid w:val="00C778A6"/>
    <w:rsid w:val="00C814D9"/>
    <w:rsid w:val="00C81A6A"/>
    <w:rsid w:val="00C81AA2"/>
    <w:rsid w:val="00C8226E"/>
    <w:rsid w:val="00C83747"/>
    <w:rsid w:val="00C83948"/>
    <w:rsid w:val="00C83B76"/>
    <w:rsid w:val="00C84001"/>
    <w:rsid w:val="00C843EA"/>
    <w:rsid w:val="00C84589"/>
    <w:rsid w:val="00C848C4"/>
    <w:rsid w:val="00C850BA"/>
    <w:rsid w:val="00C85385"/>
    <w:rsid w:val="00C858CB"/>
    <w:rsid w:val="00C86143"/>
    <w:rsid w:val="00C866C4"/>
    <w:rsid w:val="00C86866"/>
    <w:rsid w:val="00C868C1"/>
    <w:rsid w:val="00C869F7"/>
    <w:rsid w:val="00C87149"/>
    <w:rsid w:val="00C87684"/>
    <w:rsid w:val="00C878B2"/>
    <w:rsid w:val="00C9107D"/>
    <w:rsid w:val="00C929A4"/>
    <w:rsid w:val="00C93569"/>
    <w:rsid w:val="00C9366B"/>
    <w:rsid w:val="00C93E45"/>
    <w:rsid w:val="00C9400C"/>
    <w:rsid w:val="00C942BB"/>
    <w:rsid w:val="00C94669"/>
    <w:rsid w:val="00C946DB"/>
    <w:rsid w:val="00C948BB"/>
    <w:rsid w:val="00C95524"/>
    <w:rsid w:val="00C95A16"/>
    <w:rsid w:val="00C960E6"/>
    <w:rsid w:val="00C9622C"/>
    <w:rsid w:val="00C96CC3"/>
    <w:rsid w:val="00C970C3"/>
    <w:rsid w:val="00C97520"/>
    <w:rsid w:val="00C97870"/>
    <w:rsid w:val="00C97BA7"/>
    <w:rsid w:val="00C97C7A"/>
    <w:rsid w:val="00CA013E"/>
    <w:rsid w:val="00CA01AD"/>
    <w:rsid w:val="00CA04E2"/>
    <w:rsid w:val="00CA054A"/>
    <w:rsid w:val="00CA06A6"/>
    <w:rsid w:val="00CA0E81"/>
    <w:rsid w:val="00CA0F87"/>
    <w:rsid w:val="00CA1045"/>
    <w:rsid w:val="00CA11C6"/>
    <w:rsid w:val="00CA125A"/>
    <w:rsid w:val="00CA15D2"/>
    <w:rsid w:val="00CA1D03"/>
    <w:rsid w:val="00CA2474"/>
    <w:rsid w:val="00CA2676"/>
    <w:rsid w:val="00CA2CB4"/>
    <w:rsid w:val="00CA355F"/>
    <w:rsid w:val="00CA4008"/>
    <w:rsid w:val="00CA42B0"/>
    <w:rsid w:val="00CA45C3"/>
    <w:rsid w:val="00CA48AA"/>
    <w:rsid w:val="00CA5768"/>
    <w:rsid w:val="00CA59C0"/>
    <w:rsid w:val="00CA5CD4"/>
    <w:rsid w:val="00CA62A2"/>
    <w:rsid w:val="00CA6C8E"/>
    <w:rsid w:val="00CA73E3"/>
    <w:rsid w:val="00CA7D58"/>
    <w:rsid w:val="00CB001F"/>
    <w:rsid w:val="00CB00E6"/>
    <w:rsid w:val="00CB04B3"/>
    <w:rsid w:val="00CB096E"/>
    <w:rsid w:val="00CB0F37"/>
    <w:rsid w:val="00CB0FF6"/>
    <w:rsid w:val="00CB16E9"/>
    <w:rsid w:val="00CB18AD"/>
    <w:rsid w:val="00CB1AA3"/>
    <w:rsid w:val="00CB1AF7"/>
    <w:rsid w:val="00CB2C52"/>
    <w:rsid w:val="00CB3B57"/>
    <w:rsid w:val="00CB4379"/>
    <w:rsid w:val="00CB4807"/>
    <w:rsid w:val="00CB4B91"/>
    <w:rsid w:val="00CB4C23"/>
    <w:rsid w:val="00CB52CF"/>
    <w:rsid w:val="00CB5728"/>
    <w:rsid w:val="00CB5A72"/>
    <w:rsid w:val="00CB5E24"/>
    <w:rsid w:val="00CB655C"/>
    <w:rsid w:val="00CB6B36"/>
    <w:rsid w:val="00CB6EDD"/>
    <w:rsid w:val="00CB79AD"/>
    <w:rsid w:val="00CB7A26"/>
    <w:rsid w:val="00CB7DC7"/>
    <w:rsid w:val="00CC0545"/>
    <w:rsid w:val="00CC119B"/>
    <w:rsid w:val="00CC1A3B"/>
    <w:rsid w:val="00CC1C1C"/>
    <w:rsid w:val="00CC2012"/>
    <w:rsid w:val="00CC2273"/>
    <w:rsid w:val="00CC24B1"/>
    <w:rsid w:val="00CC2E44"/>
    <w:rsid w:val="00CC30B2"/>
    <w:rsid w:val="00CC328A"/>
    <w:rsid w:val="00CC3941"/>
    <w:rsid w:val="00CC4C7E"/>
    <w:rsid w:val="00CC59D8"/>
    <w:rsid w:val="00CC607C"/>
    <w:rsid w:val="00CC677E"/>
    <w:rsid w:val="00CC69CE"/>
    <w:rsid w:val="00CC7289"/>
    <w:rsid w:val="00CC73A0"/>
    <w:rsid w:val="00CC7EF4"/>
    <w:rsid w:val="00CC7F0C"/>
    <w:rsid w:val="00CD04F0"/>
    <w:rsid w:val="00CD1660"/>
    <w:rsid w:val="00CD1D91"/>
    <w:rsid w:val="00CD1E1C"/>
    <w:rsid w:val="00CD2DD3"/>
    <w:rsid w:val="00CD3129"/>
    <w:rsid w:val="00CD333B"/>
    <w:rsid w:val="00CD3568"/>
    <w:rsid w:val="00CD38B4"/>
    <w:rsid w:val="00CD4616"/>
    <w:rsid w:val="00CD4A06"/>
    <w:rsid w:val="00CD50A7"/>
    <w:rsid w:val="00CD5472"/>
    <w:rsid w:val="00CD62A2"/>
    <w:rsid w:val="00CD6F47"/>
    <w:rsid w:val="00CD747D"/>
    <w:rsid w:val="00CD7930"/>
    <w:rsid w:val="00CD7B9C"/>
    <w:rsid w:val="00CE054D"/>
    <w:rsid w:val="00CE0892"/>
    <w:rsid w:val="00CE0A52"/>
    <w:rsid w:val="00CE107B"/>
    <w:rsid w:val="00CE115F"/>
    <w:rsid w:val="00CE12F9"/>
    <w:rsid w:val="00CE1C06"/>
    <w:rsid w:val="00CE1D98"/>
    <w:rsid w:val="00CE1FED"/>
    <w:rsid w:val="00CE20B3"/>
    <w:rsid w:val="00CE23B8"/>
    <w:rsid w:val="00CE2B0E"/>
    <w:rsid w:val="00CE3120"/>
    <w:rsid w:val="00CE3B13"/>
    <w:rsid w:val="00CE426F"/>
    <w:rsid w:val="00CE43AB"/>
    <w:rsid w:val="00CE4580"/>
    <w:rsid w:val="00CE47A1"/>
    <w:rsid w:val="00CE4AE6"/>
    <w:rsid w:val="00CE4FC9"/>
    <w:rsid w:val="00CE50A2"/>
    <w:rsid w:val="00CE57DB"/>
    <w:rsid w:val="00CE5923"/>
    <w:rsid w:val="00CE6ED6"/>
    <w:rsid w:val="00CE7302"/>
    <w:rsid w:val="00CE7427"/>
    <w:rsid w:val="00CE7453"/>
    <w:rsid w:val="00CE7481"/>
    <w:rsid w:val="00CE76A8"/>
    <w:rsid w:val="00CE7B7E"/>
    <w:rsid w:val="00CE7D4B"/>
    <w:rsid w:val="00CF00DF"/>
    <w:rsid w:val="00CF0195"/>
    <w:rsid w:val="00CF0F39"/>
    <w:rsid w:val="00CF1368"/>
    <w:rsid w:val="00CF160E"/>
    <w:rsid w:val="00CF1C6E"/>
    <w:rsid w:val="00CF2CA1"/>
    <w:rsid w:val="00CF3059"/>
    <w:rsid w:val="00CF35D0"/>
    <w:rsid w:val="00CF3BE2"/>
    <w:rsid w:val="00CF3DE4"/>
    <w:rsid w:val="00CF4E91"/>
    <w:rsid w:val="00CF579F"/>
    <w:rsid w:val="00CF65B2"/>
    <w:rsid w:val="00CF66F5"/>
    <w:rsid w:val="00CF6E0C"/>
    <w:rsid w:val="00CF6E33"/>
    <w:rsid w:val="00CF6FD9"/>
    <w:rsid w:val="00CF70F0"/>
    <w:rsid w:val="00CF758B"/>
    <w:rsid w:val="00CF7CCA"/>
    <w:rsid w:val="00CF7D26"/>
    <w:rsid w:val="00CF7D8B"/>
    <w:rsid w:val="00D00008"/>
    <w:rsid w:val="00D0031E"/>
    <w:rsid w:val="00D00573"/>
    <w:rsid w:val="00D00B3E"/>
    <w:rsid w:val="00D018B2"/>
    <w:rsid w:val="00D01B40"/>
    <w:rsid w:val="00D01D1C"/>
    <w:rsid w:val="00D01F00"/>
    <w:rsid w:val="00D022A6"/>
    <w:rsid w:val="00D02A0E"/>
    <w:rsid w:val="00D02B44"/>
    <w:rsid w:val="00D0339E"/>
    <w:rsid w:val="00D03806"/>
    <w:rsid w:val="00D03CC8"/>
    <w:rsid w:val="00D04059"/>
    <w:rsid w:val="00D043C1"/>
    <w:rsid w:val="00D04C0A"/>
    <w:rsid w:val="00D05193"/>
    <w:rsid w:val="00D05B79"/>
    <w:rsid w:val="00D05D18"/>
    <w:rsid w:val="00D06323"/>
    <w:rsid w:val="00D063FB"/>
    <w:rsid w:val="00D07180"/>
    <w:rsid w:val="00D07773"/>
    <w:rsid w:val="00D1016F"/>
    <w:rsid w:val="00D10AB2"/>
    <w:rsid w:val="00D10AE8"/>
    <w:rsid w:val="00D10F21"/>
    <w:rsid w:val="00D110E1"/>
    <w:rsid w:val="00D11665"/>
    <w:rsid w:val="00D11CF7"/>
    <w:rsid w:val="00D11F48"/>
    <w:rsid w:val="00D1303F"/>
    <w:rsid w:val="00D138A1"/>
    <w:rsid w:val="00D13970"/>
    <w:rsid w:val="00D15202"/>
    <w:rsid w:val="00D15266"/>
    <w:rsid w:val="00D16641"/>
    <w:rsid w:val="00D178F9"/>
    <w:rsid w:val="00D17A68"/>
    <w:rsid w:val="00D17F75"/>
    <w:rsid w:val="00D202E6"/>
    <w:rsid w:val="00D2044A"/>
    <w:rsid w:val="00D21111"/>
    <w:rsid w:val="00D21E4C"/>
    <w:rsid w:val="00D22A9A"/>
    <w:rsid w:val="00D23C50"/>
    <w:rsid w:val="00D23C5D"/>
    <w:rsid w:val="00D23C7C"/>
    <w:rsid w:val="00D2419C"/>
    <w:rsid w:val="00D24A18"/>
    <w:rsid w:val="00D24AF9"/>
    <w:rsid w:val="00D24C57"/>
    <w:rsid w:val="00D25629"/>
    <w:rsid w:val="00D25DF8"/>
    <w:rsid w:val="00D26008"/>
    <w:rsid w:val="00D260B7"/>
    <w:rsid w:val="00D264BF"/>
    <w:rsid w:val="00D2786E"/>
    <w:rsid w:val="00D303C3"/>
    <w:rsid w:val="00D308EA"/>
    <w:rsid w:val="00D31452"/>
    <w:rsid w:val="00D316D1"/>
    <w:rsid w:val="00D31CA8"/>
    <w:rsid w:val="00D33539"/>
    <w:rsid w:val="00D355A8"/>
    <w:rsid w:val="00D36B8C"/>
    <w:rsid w:val="00D3709A"/>
    <w:rsid w:val="00D3784C"/>
    <w:rsid w:val="00D37BB8"/>
    <w:rsid w:val="00D37E7A"/>
    <w:rsid w:val="00D402A3"/>
    <w:rsid w:val="00D404B2"/>
    <w:rsid w:val="00D41D40"/>
    <w:rsid w:val="00D429F7"/>
    <w:rsid w:val="00D42D28"/>
    <w:rsid w:val="00D4403F"/>
    <w:rsid w:val="00D44381"/>
    <w:rsid w:val="00D44DD1"/>
    <w:rsid w:val="00D44F31"/>
    <w:rsid w:val="00D459AE"/>
    <w:rsid w:val="00D46BE9"/>
    <w:rsid w:val="00D47412"/>
    <w:rsid w:val="00D474E6"/>
    <w:rsid w:val="00D47C4F"/>
    <w:rsid w:val="00D501C8"/>
    <w:rsid w:val="00D50B3C"/>
    <w:rsid w:val="00D50F0E"/>
    <w:rsid w:val="00D513D6"/>
    <w:rsid w:val="00D514C3"/>
    <w:rsid w:val="00D52262"/>
    <w:rsid w:val="00D52A5F"/>
    <w:rsid w:val="00D52C8E"/>
    <w:rsid w:val="00D5385E"/>
    <w:rsid w:val="00D54CC1"/>
    <w:rsid w:val="00D557DC"/>
    <w:rsid w:val="00D562C1"/>
    <w:rsid w:val="00D56444"/>
    <w:rsid w:val="00D56B0C"/>
    <w:rsid w:val="00D5715D"/>
    <w:rsid w:val="00D574CE"/>
    <w:rsid w:val="00D57931"/>
    <w:rsid w:val="00D57CAE"/>
    <w:rsid w:val="00D601DB"/>
    <w:rsid w:val="00D601E1"/>
    <w:rsid w:val="00D60E7E"/>
    <w:rsid w:val="00D61DCA"/>
    <w:rsid w:val="00D61F23"/>
    <w:rsid w:val="00D6222E"/>
    <w:rsid w:val="00D62544"/>
    <w:rsid w:val="00D62E4A"/>
    <w:rsid w:val="00D62F5B"/>
    <w:rsid w:val="00D63300"/>
    <w:rsid w:val="00D637AE"/>
    <w:rsid w:val="00D64205"/>
    <w:rsid w:val="00D64853"/>
    <w:rsid w:val="00D64A3E"/>
    <w:rsid w:val="00D6510C"/>
    <w:rsid w:val="00D6555F"/>
    <w:rsid w:val="00D65B50"/>
    <w:rsid w:val="00D65F5E"/>
    <w:rsid w:val="00D669C7"/>
    <w:rsid w:val="00D66D24"/>
    <w:rsid w:val="00D66D49"/>
    <w:rsid w:val="00D66D8B"/>
    <w:rsid w:val="00D66F93"/>
    <w:rsid w:val="00D6762F"/>
    <w:rsid w:val="00D678E9"/>
    <w:rsid w:val="00D70229"/>
    <w:rsid w:val="00D7071B"/>
    <w:rsid w:val="00D7159C"/>
    <w:rsid w:val="00D718C7"/>
    <w:rsid w:val="00D71B2F"/>
    <w:rsid w:val="00D71B4B"/>
    <w:rsid w:val="00D71D07"/>
    <w:rsid w:val="00D722ED"/>
    <w:rsid w:val="00D72378"/>
    <w:rsid w:val="00D73620"/>
    <w:rsid w:val="00D74154"/>
    <w:rsid w:val="00D74382"/>
    <w:rsid w:val="00D748C4"/>
    <w:rsid w:val="00D7504A"/>
    <w:rsid w:val="00D75471"/>
    <w:rsid w:val="00D755B7"/>
    <w:rsid w:val="00D764E4"/>
    <w:rsid w:val="00D7656A"/>
    <w:rsid w:val="00D77251"/>
    <w:rsid w:val="00D775A7"/>
    <w:rsid w:val="00D776E9"/>
    <w:rsid w:val="00D8081C"/>
    <w:rsid w:val="00D808F0"/>
    <w:rsid w:val="00D809B7"/>
    <w:rsid w:val="00D80BA9"/>
    <w:rsid w:val="00D80CCF"/>
    <w:rsid w:val="00D80E6C"/>
    <w:rsid w:val="00D814B0"/>
    <w:rsid w:val="00D81B87"/>
    <w:rsid w:val="00D827B4"/>
    <w:rsid w:val="00D82C23"/>
    <w:rsid w:val="00D836B1"/>
    <w:rsid w:val="00D839CE"/>
    <w:rsid w:val="00D843D6"/>
    <w:rsid w:val="00D857E8"/>
    <w:rsid w:val="00D85BA5"/>
    <w:rsid w:val="00D85FFB"/>
    <w:rsid w:val="00D862F4"/>
    <w:rsid w:val="00D868F4"/>
    <w:rsid w:val="00D875BA"/>
    <w:rsid w:val="00D87DBC"/>
    <w:rsid w:val="00D908BE"/>
    <w:rsid w:val="00D90A6E"/>
    <w:rsid w:val="00D90ACB"/>
    <w:rsid w:val="00D90BA1"/>
    <w:rsid w:val="00D90D7B"/>
    <w:rsid w:val="00D9137B"/>
    <w:rsid w:val="00D91CBE"/>
    <w:rsid w:val="00D92852"/>
    <w:rsid w:val="00D92A05"/>
    <w:rsid w:val="00D92BE7"/>
    <w:rsid w:val="00D92D33"/>
    <w:rsid w:val="00D92F66"/>
    <w:rsid w:val="00D94D92"/>
    <w:rsid w:val="00D953DB"/>
    <w:rsid w:val="00D96894"/>
    <w:rsid w:val="00D968E8"/>
    <w:rsid w:val="00D96A86"/>
    <w:rsid w:val="00D96C9F"/>
    <w:rsid w:val="00D96EEE"/>
    <w:rsid w:val="00D972AD"/>
    <w:rsid w:val="00DA00B8"/>
    <w:rsid w:val="00DA0511"/>
    <w:rsid w:val="00DA0EC0"/>
    <w:rsid w:val="00DA0F78"/>
    <w:rsid w:val="00DA14ED"/>
    <w:rsid w:val="00DA2858"/>
    <w:rsid w:val="00DA3A40"/>
    <w:rsid w:val="00DA3C11"/>
    <w:rsid w:val="00DA4183"/>
    <w:rsid w:val="00DA46D8"/>
    <w:rsid w:val="00DA46FD"/>
    <w:rsid w:val="00DA4987"/>
    <w:rsid w:val="00DA4A61"/>
    <w:rsid w:val="00DA5612"/>
    <w:rsid w:val="00DA581A"/>
    <w:rsid w:val="00DA59F5"/>
    <w:rsid w:val="00DA5C87"/>
    <w:rsid w:val="00DA5E5F"/>
    <w:rsid w:val="00DA6529"/>
    <w:rsid w:val="00DA6A21"/>
    <w:rsid w:val="00DA6AEE"/>
    <w:rsid w:val="00DA75F0"/>
    <w:rsid w:val="00DB030D"/>
    <w:rsid w:val="00DB0693"/>
    <w:rsid w:val="00DB1362"/>
    <w:rsid w:val="00DB142C"/>
    <w:rsid w:val="00DB1507"/>
    <w:rsid w:val="00DB1557"/>
    <w:rsid w:val="00DB18CC"/>
    <w:rsid w:val="00DB1F66"/>
    <w:rsid w:val="00DB2144"/>
    <w:rsid w:val="00DB3229"/>
    <w:rsid w:val="00DB35FC"/>
    <w:rsid w:val="00DB3D2B"/>
    <w:rsid w:val="00DB3FB5"/>
    <w:rsid w:val="00DB4061"/>
    <w:rsid w:val="00DB4680"/>
    <w:rsid w:val="00DB487D"/>
    <w:rsid w:val="00DB5D43"/>
    <w:rsid w:val="00DB5FA4"/>
    <w:rsid w:val="00DB6AAC"/>
    <w:rsid w:val="00DB7E00"/>
    <w:rsid w:val="00DC05C0"/>
    <w:rsid w:val="00DC0871"/>
    <w:rsid w:val="00DC0F06"/>
    <w:rsid w:val="00DC1ED2"/>
    <w:rsid w:val="00DC295F"/>
    <w:rsid w:val="00DC38CB"/>
    <w:rsid w:val="00DC4877"/>
    <w:rsid w:val="00DC4889"/>
    <w:rsid w:val="00DC49CD"/>
    <w:rsid w:val="00DC4F61"/>
    <w:rsid w:val="00DC5E25"/>
    <w:rsid w:val="00DC656B"/>
    <w:rsid w:val="00DC7026"/>
    <w:rsid w:val="00DC7A78"/>
    <w:rsid w:val="00DD07BB"/>
    <w:rsid w:val="00DD1841"/>
    <w:rsid w:val="00DD1F6D"/>
    <w:rsid w:val="00DD2366"/>
    <w:rsid w:val="00DD284D"/>
    <w:rsid w:val="00DD349D"/>
    <w:rsid w:val="00DD4134"/>
    <w:rsid w:val="00DD437B"/>
    <w:rsid w:val="00DD43E3"/>
    <w:rsid w:val="00DD48B5"/>
    <w:rsid w:val="00DD53C9"/>
    <w:rsid w:val="00DD54EB"/>
    <w:rsid w:val="00DD5CB4"/>
    <w:rsid w:val="00DD6C09"/>
    <w:rsid w:val="00DD74E7"/>
    <w:rsid w:val="00DD78C6"/>
    <w:rsid w:val="00DE0B75"/>
    <w:rsid w:val="00DE0DF2"/>
    <w:rsid w:val="00DE178F"/>
    <w:rsid w:val="00DE1CA6"/>
    <w:rsid w:val="00DE269C"/>
    <w:rsid w:val="00DE2BA2"/>
    <w:rsid w:val="00DE2F43"/>
    <w:rsid w:val="00DE404D"/>
    <w:rsid w:val="00DE4C67"/>
    <w:rsid w:val="00DE4D1B"/>
    <w:rsid w:val="00DE59B6"/>
    <w:rsid w:val="00DE638D"/>
    <w:rsid w:val="00DE6878"/>
    <w:rsid w:val="00DE70B1"/>
    <w:rsid w:val="00DE74BB"/>
    <w:rsid w:val="00DE76B3"/>
    <w:rsid w:val="00DF038F"/>
    <w:rsid w:val="00DF118B"/>
    <w:rsid w:val="00DF204B"/>
    <w:rsid w:val="00DF2D77"/>
    <w:rsid w:val="00DF3498"/>
    <w:rsid w:val="00DF3564"/>
    <w:rsid w:val="00DF3767"/>
    <w:rsid w:val="00DF3A6A"/>
    <w:rsid w:val="00DF42DA"/>
    <w:rsid w:val="00DF4369"/>
    <w:rsid w:val="00DF4AB9"/>
    <w:rsid w:val="00DF534D"/>
    <w:rsid w:val="00DF578E"/>
    <w:rsid w:val="00DF5ADD"/>
    <w:rsid w:val="00DF6516"/>
    <w:rsid w:val="00DF687A"/>
    <w:rsid w:val="00DF6960"/>
    <w:rsid w:val="00DF78DE"/>
    <w:rsid w:val="00DF7AE3"/>
    <w:rsid w:val="00E00E18"/>
    <w:rsid w:val="00E01053"/>
    <w:rsid w:val="00E01862"/>
    <w:rsid w:val="00E01AEE"/>
    <w:rsid w:val="00E01D1A"/>
    <w:rsid w:val="00E0267C"/>
    <w:rsid w:val="00E02755"/>
    <w:rsid w:val="00E02E3E"/>
    <w:rsid w:val="00E032AE"/>
    <w:rsid w:val="00E034EA"/>
    <w:rsid w:val="00E0390A"/>
    <w:rsid w:val="00E03D38"/>
    <w:rsid w:val="00E03F0D"/>
    <w:rsid w:val="00E0431F"/>
    <w:rsid w:val="00E04948"/>
    <w:rsid w:val="00E051CD"/>
    <w:rsid w:val="00E0638C"/>
    <w:rsid w:val="00E063A8"/>
    <w:rsid w:val="00E06499"/>
    <w:rsid w:val="00E06AA3"/>
    <w:rsid w:val="00E06B56"/>
    <w:rsid w:val="00E06D5F"/>
    <w:rsid w:val="00E06DA8"/>
    <w:rsid w:val="00E0758A"/>
    <w:rsid w:val="00E07BD1"/>
    <w:rsid w:val="00E07C17"/>
    <w:rsid w:val="00E07C27"/>
    <w:rsid w:val="00E1070C"/>
    <w:rsid w:val="00E10799"/>
    <w:rsid w:val="00E1083F"/>
    <w:rsid w:val="00E10880"/>
    <w:rsid w:val="00E109D3"/>
    <w:rsid w:val="00E10C03"/>
    <w:rsid w:val="00E11A4F"/>
    <w:rsid w:val="00E1224B"/>
    <w:rsid w:val="00E1233C"/>
    <w:rsid w:val="00E12DBE"/>
    <w:rsid w:val="00E1366E"/>
    <w:rsid w:val="00E13A30"/>
    <w:rsid w:val="00E13D79"/>
    <w:rsid w:val="00E13EFF"/>
    <w:rsid w:val="00E141EE"/>
    <w:rsid w:val="00E14CC0"/>
    <w:rsid w:val="00E153FB"/>
    <w:rsid w:val="00E16166"/>
    <w:rsid w:val="00E16294"/>
    <w:rsid w:val="00E16BE6"/>
    <w:rsid w:val="00E170BF"/>
    <w:rsid w:val="00E17334"/>
    <w:rsid w:val="00E17511"/>
    <w:rsid w:val="00E17591"/>
    <w:rsid w:val="00E17D9A"/>
    <w:rsid w:val="00E20052"/>
    <w:rsid w:val="00E20772"/>
    <w:rsid w:val="00E21211"/>
    <w:rsid w:val="00E2135C"/>
    <w:rsid w:val="00E2176A"/>
    <w:rsid w:val="00E21C08"/>
    <w:rsid w:val="00E22685"/>
    <w:rsid w:val="00E2352C"/>
    <w:rsid w:val="00E248C6"/>
    <w:rsid w:val="00E24AFE"/>
    <w:rsid w:val="00E25412"/>
    <w:rsid w:val="00E25739"/>
    <w:rsid w:val="00E266E1"/>
    <w:rsid w:val="00E26745"/>
    <w:rsid w:val="00E26BAA"/>
    <w:rsid w:val="00E26CA0"/>
    <w:rsid w:val="00E26D3B"/>
    <w:rsid w:val="00E278FF"/>
    <w:rsid w:val="00E27ADF"/>
    <w:rsid w:val="00E27CDC"/>
    <w:rsid w:val="00E27D14"/>
    <w:rsid w:val="00E305A7"/>
    <w:rsid w:val="00E30751"/>
    <w:rsid w:val="00E30B69"/>
    <w:rsid w:val="00E31192"/>
    <w:rsid w:val="00E31AD8"/>
    <w:rsid w:val="00E31D44"/>
    <w:rsid w:val="00E31E34"/>
    <w:rsid w:val="00E327DC"/>
    <w:rsid w:val="00E32D81"/>
    <w:rsid w:val="00E33CC8"/>
    <w:rsid w:val="00E34142"/>
    <w:rsid w:val="00E342D5"/>
    <w:rsid w:val="00E35621"/>
    <w:rsid w:val="00E35DFB"/>
    <w:rsid w:val="00E35FD7"/>
    <w:rsid w:val="00E3626A"/>
    <w:rsid w:val="00E36FFA"/>
    <w:rsid w:val="00E37197"/>
    <w:rsid w:val="00E37408"/>
    <w:rsid w:val="00E37F63"/>
    <w:rsid w:val="00E40377"/>
    <w:rsid w:val="00E40390"/>
    <w:rsid w:val="00E40402"/>
    <w:rsid w:val="00E40664"/>
    <w:rsid w:val="00E41288"/>
    <w:rsid w:val="00E4142E"/>
    <w:rsid w:val="00E4143F"/>
    <w:rsid w:val="00E41533"/>
    <w:rsid w:val="00E415C3"/>
    <w:rsid w:val="00E42075"/>
    <w:rsid w:val="00E4224F"/>
    <w:rsid w:val="00E42348"/>
    <w:rsid w:val="00E4367F"/>
    <w:rsid w:val="00E43DB2"/>
    <w:rsid w:val="00E44260"/>
    <w:rsid w:val="00E4445E"/>
    <w:rsid w:val="00E44C43"/>
    <w:rsid w:val="00E45413"/>
    <w:rsid w:val="00E455DF"/>
    <w:rsid w:val="00E456F8"/>
    <w:rsid w:val="00E4594E"/>
    <w:rsid w:val="00E45DAA"/>
    <w:rsid w:val="00E46486"/>
    <w:rsid w:val="00E466FF"/>
    <w:rsid w:val="00E4670F"/>
    <w:rsid w:val="00E46834"/>
    <w:rsid w:val="00E46AC3"/>
    <w:rsid w:val="00E471AC"/>
    <w:rsid w:val="00E47283"/>
    <w:rsid w:val="00E4786E"/>
    <w:rsid w:val="00E47B97"/>
    <w:rsid w:val="00E501E8"/>
    <w:rsid w:val="00E5064D"/>
    <w:rsid w:val="00E50A1E"/>
    <w:rsid w:val="00E520A9"/>
    <w:rsid w:val="00E52115"/>
    <w:rsid w:val="00E5213C"/>
    <w:rsid w:val="00E52555"/>
    <w:rsid w:val="00E53031"/>
    <w:rsid w:val="00E54540"/>
    <w:rsid w:val="00E549D6"/>
    <w:rsid w:val="00E55177"/>
    <w:rsid w:val="00E552C2"/>
    <w:rsid w:val="00E5542C"/>
    <w:rsid w:val="00E5544E"/>
    <w:rsid w:val="00E5572F"/>
    <w:rsid w:val="00E56998"/>
    <w:rsid w:val="00E56C66"/>
    <w:rsid w:val="00E56CE8"/>
    <w:rsid w:val="00E576E6"/>
    <w:rsid w:val="00E57B09"/>
    <w:rsid w:val="00E57B2A"/>
    <w:rsid w:val="00E57D0F"/>
    <w:rsid w:val="00E605B1"/>
    <w:rsid w:val="00E60C18"/>
    <w:rsid w:val="00E61BB7"/>
    <w:rsid w:val="00E62F7D"/>
    <w:rsid w:val="00E63DDB"/>
    <w:rsid w:val="00E63E1A"/>
    <w:rsid w:val="00E63E56"/>
    <w:rsid w:val="00E64414"/>
    <w:rsid w:val="00E64692"/>
    <w:rsid w:val="00E64841"/>
    <w:rsid w:val="00E661B1"/>
    <w:rsid w:val="00E66450"/>
    <w:rsid w:val="00E668CF"/>
    <w:rsid w:val="00E669F2"/>
    <w:rsid w:val="00E66A90"/>
    <w:rsid w:val="00E67038"/>
    <w:rsid w:val="00E673B4"/>
    <w:rsid w:val="00E67F39"/>
    <w:rsid w:val="00E71066"/>
    <w:rsid w:val="00E71873"/>
    <w:rsid w:val="00E7233A"/>
    <w:rsid w:val="00E72AF1"/>
    <w:rsid w:val="00E72B9F"/>
    <w:rsid w:val="00E74127"/>
    <w:rsid w:val="00E74169"/>
    <w:rsid w:val="00E745AB"/>
    <w:rsid w:val="00E74B6D"/>
    <w:rsid w:val="00E7501B"/>
    <w:rsid w:val="00E75163"/>
    <w:rsid w:val="00E75194"/>
    <w:rsid w:val="00E75A55"/>
    <w:rsid w:val="00E75E65"/>
    <w:rsid w:val="00E76057"/>
    <w:rsid w:val="00E76300"/>
    <w:rsid w:val="00E76C1D"/>
    <w:rsid w:val="00E76F20"/>
    <w:rsid w:val="00E77895"/>
    <w:rsid w:val="00E77CA4"/>
    <w:rsid w:val="00E800FE"/>
    <w:rsid w:val="00E80243"/>
    <w:rsid w:val="00E80809"/>
    <w:rsid w:val="00E810D3"/>
    <w:rsid w:val="00E81C26"/>
    <w:rsid w:val="00E8244F"/>
    <w:rsid w:val="00E8299F"/>
    <w:rsid w:val="00E82C84"/>
    <w:rsid w:val="00E8336A"/>
    <w:rsid w:val="00E835D9"/>
    <w:rsid w:val="00E838B2"/>
    <w:rsid w:val="00E83DD2"/>
    <w:rsid w:val="00E83E98"/>
    <w:rsid w:val="00E84309"/>
    <w:rsid w:val="00E844BF"/>
    <w:rsid w:val="00E85CA6"/>
    <w:rsid w:val="00E85F31"/>
    <w:rsid w:val="00E86123"/>
    <w:rsid w:val="00E8705A"/>
    <w:rsid w:val="00E87571"/>
    <w:rsid w:val="00E875D8"/>
    <w:rsid w:val="00E9031C"/>
    <w:rsid w:val="00E904F7"/>
    <w:rsid w:val="00E91369"/>
    <w:rsid w:val="00E91E0A"/>
    <w:rsid w:val="00E92D85"/>
    <w:rsid w:val="00E93913"/>
    <w:rsid w:val="00E93C2A"/>
    <w:rsid w:val="00E93CA6"/>
    <w:rsid w:val="00E93D0E"/>
    <w:rsid w:val="00E9464E"/>
    <w:rsid w:val="00E94853"/>
    <w:rsid w:val="00E948FC"/>
    <w:rsid w:val="00E94AF4"/>
    <w:rsid w:val="00E94BD7"/>
    <w:rsid w:val="00E94D7F"/>
    <w:rsid w:val="00E9537C"/>
    <w:rsid w:val="00E953F9"/>
    <w:rsid w:val="00E95539"/>
    <w:rsid w:val="00E955C8"/>
    <w:rsid w:val="00E958C0"/>
    <w:rsid w:val="00E9667B"/>
    <w:rsid w:val="00E977CA"/>
    <w:rsid w:val="00E97CAE"/>
    <w:rsid w:val="00EA04FD"/>
    <w:rsid w:val="00EA0A95"/>
    <w:rsid w:val="00EA30EA"/>
    <w:rsid w:val="00EA3F6A"/>
    <w:rsid w:val="00EA465C"/>
    <w:rsid w:val="00EA5108"/>
    <w:rsid w:val="00EA5686"/>
    <w:rsid w:val="00EA5821"/>
    <w:rsid w:val="00EA6217"/>
    <w:rsid w:val="00EA66A6"/>
    <w:rsid w:val="00EA77FF"/>
    <w:rsid w:val="00EA7BB6"/>
    <w:rsid w:val="00EA7E77"/>
    <w:rsid w:val="00EB039C"/>
    <w:rsid w:val="00EB07AF"/>
    <w:rsid w:val="00EB0DC8"/>
    <w:rsid w:val="00EB1366"/>
    <w:rsid w:val="00EB17E8"/>
    <w:rsid w:val="00EB1EED"/>
    <w:rsid w:val="00EB3029"/>
    <w:rsid w:val="00EB4286"/>
    <w:rsid w:val="00EB4310"/>
    <w:rsid w:val="00EB4465"/>
    <w:rsid w:val="00EB4494"/>
    <w:rsid w:val="00EB6ABE"/>
    <w:rsid w:val="00EB6F58"/>
    <w:rsid w:val="00EB73FC"/>
    <w:rsid w:val="00EB73FE"/>
    <w:rsid w:val="00EC008E"/>
    <w:rsid w:val="00EC05BB"/>
    <w:rsid w:val="00EC09E0"/>
    <w:rsid w:val="00EC0B50"/>
    <w:rsid w:val="00EC1723"/>
    <w:rsid w:val="00EC178F"/>
    <w:rsid w:val="00EC2023"/>
    <w:rsid w:val="00EC2393"/>
    <w:rsid w:val="00EC2C38"/>
    <w:rsid w:val="00EC2F81"/>
    <w:rsid w:val="00EC31D5"/>
    <w:rsid w:val="00EC3342"/>
    <w:rsid w:val="00EC342F"/>
    <w:rsid w:val="00EC3845"/>
    <w:rsid w:val="00EC3D5C"/>
    <w:rsid w:val="00EC46F7"/>
    <w:rsid w:val="00EC48D6"/>
    <w:rsid w:val="00EC4F16"/>
    <w:rsid w:val="00EC5795"/>
    <w:rsid w:val="00EC60A2"/>
    <w:rsid w:val="00EC635A"/>
    <w:rsid w:val="00EC648D"/>
    <w:rsid w:val="00EC70EF"/>
    <w:rsid w:val="00EC78F0"/>
    <w:rsid w:val="00ED03E1"/>
    <w:rsid w:val="00ED0AF7"/>
    <w:rsid w:val="00ED18B9"/>
    <w:rsid w:val="00ED1DBE"/>
    <w:rsid w:val="00ED21A0"/>
    <w:rsid w:val="00ED21A8"/>
    <w:rsid w:val="00ED29F9"/>
    <w:rsid w:val="00ED2EFD"/>
    <w:rsid w:val="00ED2F79"/>
    <w:rsid w:val="00ED34BE"/>
    <w:rsid w:val="00ED367F"/>
    <w:rsid w:val="00ED3BE6"/>
    <w:rsid w:val="00ED3D89"/>
    <w:rsid w:val="00ED449B"/>
    <w:rsid w:val="00ED46D4"/>
    <w:rsid w:val="00ED4A3B"/>
    <w:rsid w:val="00ED4BA6"/>
    <w:rsid w:val="00ED507A"/>
    <w:rsid w:val="00ED539A"/>
    <w:rsid w:val="00ED559A"/>
    <w:rsid w:val="00ED658E"/>
    <w:rsid w:val="00ED67B1"/>
    <w:rsid w:val="00ED6AFB"/>
    <w:rsid w:val="00ED6CF2"/>
    <w:rsid w:val="00ED7455"/>
    <w:rsid w:val="00ED761B"/>
    <w:rsid w:val="00ED77A6"/>
    <w:rsid w:val="00ED7C45"/>
    <w:rsid w:val="00ED7CC1"/>
    <w:rsid w:val="00ED7CEA"/>
    <w:rsid w:val="00ED7DB7"/>
    <w:rsid w:val="00EE02B4"/>
    <w:rsid w:val="00EE0715"/>
    <w:rsid w:val="00EE0A46"/>
    <w:rsid w:val="00EE0E78"/>
    <w:rsid w:val="00EE15C3"/>
    <w:rsid w:val="00EE2286"/>
    <w:rsid w:val="00EE254A"/>
    <w:rsid w:val="00EE31EB"/>
    <w:rsid w:val="00EE4250"/>
    <w:rsid w:val="00EE4C2A"/>
    <w:rsid w:val="00EE5310"/>
    <w:rsid w:val="00EE5556"/>
    <w:rsid w:val="00EE5C04"/>
    <w:rsid w:val="00EE669B"/>
    <w:rsid w:val="00EE686A"/>
    <w:rsid w:val="00EE7185"/>
    <w:rsid w:val="00EE734A"/>
    <w:rsid w:val="00EE7666"/>
    <w:rsid w:val="00EE7A76"/>
    <w:rsid w:val="00EF0432"/>
    <w:rsid w:val="00EF15B0"/>
    <w:rsid w:val="00EF15CA"/>
    <w:rsid w:val="00EF1CB5"/>
    <w:rsid w:val="00EF213E"/>
    <w:rsid w:val="00EF225F"/>
    <w:rsid w:val="00EF286E"/>
    <w:rsid w:val="00EF2ACC"/>
    <w:rsid w:val="00EF2C90"/>
    <w:rsid w:val="00EF33EC"/>
    <w:rsid w:val="00EF345C"/>
    <w:rsid w:val="00EF3AF6"/>
    <w:rsid w:val="00EF3E5E"/>
    <w:rsid w:val="00EF45E5"/>
    <w:rsid w:val="00EF49DC"/>
    <w:rsid w:val="00EF49FE"/>
    <w:rsid w:val="00EF4B43"/>
    <w:rsid w:val="00EF5B79"/>
    <w:rsid w:val="00EF67E1"/>
    <w:rsid w:val="00EF67F9"/>
    <w:rsid w:val="00EF6BB6"/>
    <w:rsid w:val="00EF760C"/>
    <w:rsid w:val="00EF76E2"/>
    <w:rsid w:val="00EF7DA3"/>
    <w:rsid w:val="00F00846"/>
    <w:rsid w:val="00F00F0B"/>
    <w:rsid w:val="00F0115A"/>
    <w:rsid w:val="00F018D9"/>
    <w:rsid w:val="00F02FCF"/>
    <w:rsid w:val="00F03191"/>
    <w:rsid w:val="00F031F4"/>
    <w:rsid w:val="00F03384"/>
    <w:rsid w:val="00F03501"/>
    <w:rsid w:val="00F03B41"/>
    <w:rsid w:val="00F03CF9"/>
    <w:rsid w:val="00F04EF6"/>
    <w:rsid w:val="00F05431"/>
    <w:rsid w:val="00F06154"/>
    <w:rsid w:val="00F0716F"/>
    <w:rsid w:val="00F10192"/>
    <w:rsid w:val="00F106A2"/>
    <w:rsid w:val="00F10863"/>
    <w:rsid w:val="00F10E64"/>
    <w:rsid w:val="00F11615"/>
    <w:rsid w:val="00F1258C"/>
    <w:rsid w:val="00F1283D"/>
    <w:rsid w:val="00F134EF"/>
    <w:rsid w:val="00F14033"/>
    <w:rsid w:val="00F14336"/>
    <w:rsid w:val="00F14773"/>
    <w:rsid w:val="00F1492A"/>
    <w:rsid w:val="00F1519C"/>
    <w:rsid w:val="00F16F87"/>
    <w:rsid w:val="00F173CA"/>
    <w:rsid w:val="00F173EC"/>
    <w:rsid w:val="00F2124C"/>
    <w:rsid w:val="00F2143E"/>
    <w:rsid w:val="00F21587"/>
    <w:rsid w:val="00F2200B"/>
    <w:rsid w:val="00F22399"/>
    <w:rsid w:val="00F22580"/>
    <w:rsid w:val="00F231BF"/>
    <w:rsid w:val="00F23217"/>
    <w:rsid w:val="00F2328F"/>
    <w:rsid w:val="00F246AB"/>
    <w:rsid w:val="00F25095"/>
    <w:rsid w:val="00F252ED"/>
    <w:rsid w:val="00F2577C"/>
    <w:rsid w:val="00F263CF"/>
    <w:rsid w:val="00F2648D"/>
    <w:rsid w:val="00F265F0"/>
    <w:rsid w:val="00F275CC"/>
    <w:rsid w:val="00F278B7"/>
    <w:rsid w:val="00F30A8E"/>
    <w:rsid w:val="00F30E24"/>
    <w:rsid w:val="00F3247D"/>
    <w:rsid w:val="00F32593"/>
    <w:rsid w:val="00F32C34"/>
    <w:rsid w:val="00F32D88"/>
    <w:rsid w:val="00F3346A"/>
    <w:rsid w:val="00F33B10"/>
    <w:rsid w:val="00F33D45"/>
    <w:rsid w:val="00F33ECD"/>
    <w:rsid w:val="00F34050"/>
    <w:rsid w:val="00F34133"/>
    <w:rsid w:val="00F3463E"/>
    <w:rsid w:val="00F34755"/>
    <w:rsid w:val="00F34B58"/>
    <w:rsid w:val="00F35085"/>
    <w:rsid w:val="00F35B65"/>
    <w:rsid w:val="00F3670E"/>
    <w:rsid w:val="00F369D6"/>
    <w:rsid w:val="00F36A37"/>
    <w:rsid w:val="00F36CAC"/>
    <w:rsid w:val="00F36D46"/>
    <w:rsid w:val="00F36DCB"/>
    <w:rsid w:val="00F37244"/>
    <w:rsid w:val="00F374D5"/>
    <w:rsid w:val="00F37D0E"/>
    <w:rsid w:val="00F4010D"/>
    <w:rsid w:val="00F405E7"/>
    <w:rsid w:val="00F41C15"/>
    <w:rsid w:val="00F41D48"/>
    <w:rsid w:val="00F41D54"/>
    <w:rsid w:val="00F41FB3"/>
    <w:rsid w:val="00F42A58"/>
    <w:rsid w:val="00F43685"/>
    <w:rsid w:val="00F43964"/>
    <w:rsid w:val="00F43E42"/>
    <w:rsid w:val="00F4446B"/>
    <w:rsid w:val="00F449A3"/>
    <w:rsid w:val="00F45343"/>
    <w:rsid w:val="00F45455"/>
    <w:rsid w:val="00F45718"/>
    <w:rsid w:val="00F45811"/>
    <w:rsid w:val="00F45F95"/>
    <w:rsid w:val="00F46421"/>
    <w:rsid w:val="00F46476"/>
    <w:rsid w:val="00F47E63"/>
    <w:rsid w:val="00F47FD0"/>
    <w:rsid w:val="00F5083C"/>
    <w:rsid w:val="00F50A4F"/>
    <w:rsid w:val="00F50CDD"/>
    <w:rsid w:val="00F51018"/>
    <w:rsid w:val="00F512FD"/>
    <w:rsid w:val="00F51A64"/>
    <w:rsid w:val="00F52AF9"/>
    <w:rsid w:val="00F52FF8"/>
    <w:rsid w:val="00F53340"/>
    <w:rsid w:val="00F53B36"/>
    <w:rsid w:val="00F54087"/>
    <w:rsid w:val="00F54CEF"/>
    <w:rsid w:val="00F54F23"/>
    <w:rsid w:val="00F54FD2"/>
    <w:rsid w:val="00F55150"/>
    <w:rsid w:val="00F55B7F"/>
    <w:rsid w:val="00F55D5D"/>
    <w:rsid w:val="00F574E0"/>
    <w:rsid w:val="00F57A36"/>
    <w:rsid w:val="00F57B1A"/>
    <w:rsid w:val="00F600B6"/>
    <w:rsid w:val="00F60AA3"/>
    <w:rsid w:val="00F610B7"/>
    <w:rsid w:val="00F6160E"/>
    <w:rsid w:val="00F61BE8"/>
    <w:rsid w:val="00F61F1E"/>
    <w:rsid w:val="00F62698"/>
    <w:rsid w:val="00F629A6"/>
    <w:rsid w:val="00F62F3B"/>
    <w:rsid w:val="00F630D1"/>
    <w:rsid w:val="00F632EE"/>
    <w:rsid w:val="00F6336A"/>
    <w:rsid w:val="00F63439"/>
    <w:rsid w:val="00F6362A"/>
    <w:rsid w:val="00F64E64"/>
    <w:rsid w:val="00F65581"/>
    <w:rsid w:val="00F66380"/>
    <w:rsid w:val="00F66502"/>
    <w:rsid w:val="00F66577"/>
    <w:rsid w:val="00F66706"/>
    <w:rsid w:val="00F66840"/>
    <w:rsid w:val="00F669A3"/>
    <w:rsid w:val="00F66D5E"/>
    <w:rsid w:val="00F67960"/>
    <w:rsid w:val="00F70405"/>
    <w:rsid w:val="00F70699"/>
    <w:rsid w:val="00F7125E"/>
    <w:rsid w:val="00F712B4"/>
    <w:rsid w:val="00F71409"/>
    <w:rsid w:val="00F71C0D"/>
    <w:rsid w:val="00F71EBE"/>
    <w:rsid w:val="00F72228"/>
    <w:rsid w:val="00F7251E"/>
    <w:rsid w:val="00F72BFA"/>
    <w:rsid w:val="00F72E4F"/>
    <w:rsid w:val="00F73946"/>
    <w:rsid w:val="00F74154"/>
    <w:rsid w:val="00F7416A"/>
    <w:rsid w:val="00F74605"/>
    <w:rsid w:val="00F74AFD"/>
    <w:rsid w:val="00F74FDE"/>
    <w:rsid w:val="00F75DBD"/>
    <w:rsid w:val="00F80026"/>
    <w:rsid w:val="00F819C9"/>
    <w:rsid w:val="00F825CF"/>
    <w:rsid w:val="00F82A50"/>
    <w:rsid w:val="00F82DBB"/>
    <w:rsid w:val="00F83B0C"/>
    <w:rsid w:val="00F83EB4"/>
    <w:rsid w:val="00F84525"/>
    <w:rsid w:val="00F84BAB"/>
    <w:rsid w:val="00F85045"/>
    <w:rsid w:val="00F850C5"/>
    <w:rsid w:val="00F866F2"/>
    <w:rsid w:val="00F86942"/>
    <w:rsid w:val="00F8790B"/>
    <w:rsid w:val="00F87D18"/>
    <w:rsid w:val="00F90196"/>
    <w:rsid w:val="00F901E6"/>
    <w:rsid w:val="00F903A2"/>
    <w:rsid w:val="00F90827"/>
    <w:rsid w:val="00F9098B"/>
    <w:rsid w:val="00F9128B"/>
    <w:rsid w:val="00F91316"/>
    <w:rsid w:val="00F91444"/>
    <w:rsid w:val="00F91EA9"/>
    <w:rsid w:val="00F9202B"/>
    <w:rsid w:val="00F92335"/>
    <w:rsid w:val="00F9239A"/>
    <w:rsid w:val="00F928D0"/>
    <w:rsid w:val="00F942A2"/>
    <w:rsid w:val="00F9444D"/>
    <w:rsid w:val="00F9490F"/>
    <w:rsid w:val="00F94BA3"/>
    <w:rsid w:val="00F94BD7"/>
    <w:rsid w:val="00F9502C"/>
    <w:rsid w:val="00F95EC8"/>
    <w:rsid w:val="00F95ECD"/>
    <w:rsid w:val="00F95EDB"/>
    <w:rsid w:val="00F961C4"/>
    <w:rsid w:val="00F96EA9"/>
    <w:rsid w:val="00F974F1"/>
    <w:rsid w:val="00F97807"/>
    <w:rsid w:val="00F97839"/>
    <w:rsid w:val="00F97898"/>
    <w:rsid w:val="00F97FF5"/>
    <w:rsid w:val="00FA04A5"/>
    <w:rsid w:val="00FA06A5"/>
    <w:rsid w:val="00FA0C74"/>
    <w:rsid w:val="00FA0D26"/>
    <w:rsid w:val="00FA1097"/>
    <w:rsid w:val="00FA10FC"/>
    <w:rsid w:val="00FA168B"/>
    <w:rsid w:val="00FA1C18"/>
    <w:rsid w:val="00FA220A"/>
    <w:rsid w:val="00FA2291"/>
    <w:rsid w:val="00FA2764"/>
    <w:rsid w:val="00FA2798"/>
    <w:rsid w:val="00FA284F"/>
    <w:rsid w:val="00FA2D7E"/>
    <w:rsid w:val="00FA3699"/>
    <w:rsid w:val="00FA37D2"/>
    <w:rsid w:val="00FA39B2"/>
    <w:rsid w:val="00FA3BCD"/>
    <w:rsid w:val="00FA3C7D"/>
    <w:rsid w:val="00FA43AD"/>
    <w:rsid w:val="00FA45A9"/>
    <w:rsid w:val="00FA4C7A"/>
    <w:rsid w:val="00FA4E5F"/>
    <w:rsid w:val="00FA540E"/>
    <w:rsid w:val="00FA5EA1"/>
    <w:rsid w:val="00FA6693"/>
    <w:rsid w:val="00FA6C32"/>
    <w:rsid w:val="00FB01B3"/>
    <w:rsid w:val="00FB02A9"/>
    <w:rsid w:val="00FB1269"/>
    <w:rsid w:val="00FB1AD6"/>
    <w:rsid w:val="00FB2501"/>
    <w:rsid w:val="00FB2CFF"/>
    <w:rsid w:val="00FB30F6"/>
    <w:rsid w:val="00FB342B"/>
    <w:rsid w:val="00FB377E"/>
    <w:rsid w:val="00FB3819"/>
    <w:rsid w:val="00FB3D48"/>
    <w:rsid w:val="00FB4734"/>
    <w:rsid w:val="00FB4871"/>
    <w:rsid w:val="00FB4EFC"/>
    <w:rsid w:val="00FB4F86"/>
    <w:rsid w:val="00FB5205"/>
    <w:rsid w:val="00FB5742"/>
    <w:rsid w:val="00FB59B8"/>
    <w:rsid w:val="00FB5C85"/>
    <w:rsid w:val="00FB6956"/>
    <w:rsid w:val="00FB6AB7"/>
    <w:rsid w:val="00FB74C1"/>
    <w:rsid w:val="00FB7D05"/>
    <w:rsid w:val="00FC016A"/>
    <w:rsid w:val="00FC086E"/>
    <w:rsid w:val="00FC0DEB"/>
    <w:rsid w:val="00FC12D4"/>
    <w:rsid w:val="00FC15AE"/>
    <w:rsid w:val="00FC1A33"/>
    <w:rsid w:val="00FC2064"/>
    <w:rsid w:val="00FC2394"/>
    <w:rsid w:val="00FC293B"/>
    <w:rsid w:val="00FC2BC9"/>
    <w:rsid w:val="00FC2FA4"/>
    <w:rsid w:val="00FC3357"/>
    <w:rsid w:val="00FC3548"/>
    <w:rsid w:val="00FC47D0"/>
    <w:rsid w:val="00FC4856"/>
    <w:rsid w:val="00FC49A6"/>
    <w:rsid w:val="00FC5146"/>
    <w:rsid w:val="00FC5312"/>
    <w:rsid w:val="00FC55D8"/>
    <w:rsid w:val="00FC60EA"/>
    <w:rsid w:val="00FC6672"/>
    <w:rsid w:val="00FC695E"/>
    <w:rsid w:val="00FC6CC8"/>
    <w:rsid w:val="00FC6D02"/>
    <w:rsid w:val="00FC6D0A"/>
    <w:rsid w:val="00FC7E6A"/>
    <w:rsid w:val="00FD0287"/>
    <w:rsid w:val="00FD0459"/>
    <w:rsid w:val="00FD0AEC"/>
    <w:rsid w:val="00FD23CB"/>
    <w:rsid w:val="00FD2972"/>
    <w:rsid w:val="00FD3612"/>
    <w:rsid w:val="00FD3C7D"/>
    <w:rsid w:val="00FD45B2"/>
    <w:rsid w:val="00FD4D0A"/>
    <w:rsid w:val="00FD50C2"/>
    <w:rsid w:val="00FD523B"/>
    <w:rsid w:val="00FD6017"/>
    <w:rsid w:val="00FD67B2"/>
    <w:rsid w:val="00FD690C"/>
    <w:rsid w:val="00FD6C93"/>
    <w:rsid w:val="00FD718D"/>
    <w:rsid w:val="00FD72C7"/>
    <w:rsid w:val="00FD74E1"/>
    <w:rsid w:val="00FD7ABB"/>
    <w:rsid w:val="00FD7B06"/>
    <w:rsid w:val="00FE00F6"/>
    <w:rsid w:val="00FE0235"/>
    <w:rsid w:val="00FE0AF1"/>
    <w:rsid w:val="00FE0DEB"/>
    <w:rsid w:val="00FE103A"/>
    <w:rsid w:val="00FE2423"/>
    <w:rsid w:val="00FE26E2"/>
    <w:rsid w:val="00FE2DE0"/>
    <w:rsid w:val="00FE2E64"/>
    <w:rsid w:val="00FE38F5"/>
    <w:rsid w:val="00FE3A5E"/>
    <w:rsid w:val="00FE4680"/>
    <w:rsid w:val="00FE4B85"/>
    <w:rsid w:val="00FE5238"/>
    <w:rsid w:val="00FE530B"/>
    <w:rsid w:val="00FE5469"/>
    <w:rsid w:val="00FE64D8"/>
    <w:rsid w:val="00FE6FE9"/>
    <w:rsid w:val="00FF0372"/>
    <w:rsid w:val="00FF07B7"/>
    <w:rsid w:val="00FF0E29"/>
    <w:rsid w:val="00FF0EE4"/>
    <w:rsid w:val="00FF12A6"/>
    <w:rsid w:val="00FF12EE"/>
    <w:rsid w:val="00FF148C"/>
    <w:rsid w:val="00FF1882"/>
    <w:rsid w:val="00FF2337"/>
    <w:rsid w:val="00FF26E3"/>
    <w:rsid w:val="00FF2F39"/>
    <w:rsid w:val="00FF3642"/>
    <w:rsid w:val="00FF4498"/>
    <w:rsid w:val="00FF47E0"/>
    <w:rsid w:val="00FF4B9A"/>
    <w:rsid w:val="00FF4EAA"/>
    <w:rsid w:val="00FF5730"/>
    <w:rsid w:val="00FF5B55"/>
    <w:rsid w:val="00FF5E71"/>
    <w:rsid w:val="00FF5EC4"/>
    <w:rsid w:val="00FF603E"/>
    <w:rsid w:val="00FF62CB"/>
    <w:rsid w:val="00FF62EC"/>
    <w:rsid w:val="00FF6998"/>
    <w:rsid w:val="00FF6C17"/>
    <w:rsid w:val="00FF71FE"/>
    <w:rsid w:val="00FF739C"/>
    <w:rsid w:val="00FF7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allowoverlap="f" fill="f" fillcolor="white" stroke="f">
      <v:fill color="white" on="f"/>
      <v:stroke on="f"/>
    </o:shapedefaults>
    <o:shapelayout v:ext="edit">
      <o:idmap v:ext="edit" data="1"/>
    </o:shapelayout>
  </w:shapeDefaults>
  <w:decimalSymbol w:val="."/>
  <w:listSeparator w:val=","/>
  <w14:docId w14:val="0FA8EE45"/>
  <w15:docId w15:val="{9987CDDE-0EF8-46E1-AB29-0F0BEAC6C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377E"/>
    <w:rPr>
      <w:rFonts w:ascii="Trebuchet MS" w:hAnsi="Trebuchet MS"/>
      <w:sz w:val="24"/>
      <w:szCs w:val="24"/>
    </w:rPr>
  </w:style>
  <w:style w:type="paragraph" w:styleId="Heading2">
    <w:name w:val="heading 2"/>
    <w:basedOn w:val="Normal"/>
    <w:next w:val="Normal"/>
    <w:qFormat/>
    <w:rsid w:val="00B43AAB"/>
    <w:pPr>
      <w:keepNext/>
      <w:outlineLvl w:val="1"/>
    </w:pPr>
    <w:rPr>
      <w:rFonts w:ascii="Times New Roman" w:hAnsi="Times New Roman"/>
      <w:b/>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6493B"/>
    <w:pPr>
      <w:tabs>
        <w:tab w:val="center" w:pos="4320"/>
        <w:tab w:val="right" w:pos="8640"/>
      </w:tabs>
    </w:pPr>
    <w:rPr>
      <w:rFonts w:ascii="Arial" w:hAnsi="Arial"/>
      <w:szCs w:val="20"/>
    </w:rPr>
  </w:style>
  <w:style w:type="character" w:styleId="Hyperlink">
    <w:name w:val="Hyperlink"/>
    <w:basedOn w:val="DefaultParagraphFont"/>
    <w:rsid w:val="00A10801"/>
    <w:rPr>
      <w:color w:val="0000FF"/>
      <w:u w:val="single"/>
    </w:rPr>
  </w:style>
  <w:style w:type="table" w:styleId="TableGrid">
    <w:name w:val="Table Grid"/>
    <w:basedOn w:val="TableNormal"/>
    <w:rsid w:val="00C43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43AAB"/>
    <w:pPr>
      <w:jc w:val="center"/>
    </w:pPr>
    <w:rPr>
      <w:rFonts w:ascii="Times New Roman" w:hAnsi="Times New Roman"/>
      <w:b/>
      <w:sz w:val="32"/>
      <w:szCs w:val="20"/>
    </w:rPr>
  </w:style>
  <w:style w:type="paragraph" w:styleId="BalloonText">
    <w:name w:val="Balloon Text"/>
    <w:basedOn w:val="Normal"/>
    <w:link w:val="BalloonTextChar"/>
    <w:rsid w:val="00193897"/>
    <w:rPr>
      <w:rFonts w:ascii="Tahoma" w:hAnsi="Tahoma" w:cs="Tahoma"/>
      <w:sz w:val="16"/>
      <w:szCs w:val="16"/>
    </w:rPr>
  </w:style>
  <w:style w:type="character" w:customStyle="1" w:styleId="BalloonTextChar">
    <w:name w:val="Balloon Text Char"/>
    <w:basedOn w:val="DefaultParagraphFont"/>
    <w:link w:val="BalloonText"/>
    <w:rsid w:val="00193897"/>
    <w:rPr>
      <w:rFonts w:ascii="Tahoma" w:hAnsi="Tahoma" w:cs="Tahoma"/>
      <w:sz w:val="16"/>
      <w:szCs w:val="16"/>
    </w:rPr>
  </w:style>
  <w:style w:type="paragraph" w:styleId="Footer">
    <w:name w:val="footer"/>
    <w:basedOn w:val="Normal"/>
    <w:link w:val="FooterChar"/>
    <w:uiPriority w:val="99"/>
    <w:unhideWhenUsed/>
    <w:rsid w:val="00D71B4B"/>
    <w:pPr>
      <w:tabs>
        <w:tab w:val="center" w:pos="4680"/>
        <w:tab w:val="right" w:pos="9360"/>
      </w:tabs>
    </w:pPr>
  </w:style>
  <w:style w:type="character" w:customStyle="1" w:styleId="FooterChar">
    <w:name w:val="Footer Char"/>
    <w:basedOn w:val="DefaultParagraphFont"/>
    <w:link w:val="Footer"/>
    <w:uiPriority w:val="99"/>
    <w:rsid w:val="00D71B4B"/>
    <w:rPr>
      <w:rFonts w:ascii="Trebuchet MS" w:hAnsi="Trebuchet MS"/>
      <w:sz w:val="24"/>
      <w:szCs w:val="24"/>
    </w:rPr>
  </w:style>
  <w:style w:type="paragraph" w:customStyle="1" w:styleId="PH1">
    <w:name w:val="P_H1"/>
    <w:basedOn w:val="Normal"/>
    <w:uiPriority w:val="99"/>
    <w:rsid w:val="00853688"/>
    <w:pPr>
      <w:autoSpaceDE w:val="0"/>
      <w:autoSpaceDN w:val="0"/>
      <w:adjustRightInd w:val="0"/>
      <w:spacing w:line="288" w:lineRule="auto"/>
      <w:textAlignment w:val="center"/>
    </w:pPr>
    <w:rPr>
      <w:rFonts w:ascii="Arial Rounded MT Bold" w:hAnsi="Arial Rounded MT Bold" w:cs="Arial Rounded MT Bold"/>
      <w:color w:val="000000"/>
      <w:sz w:val="22"/>
      <w:szCs w:val="22"/>
    </w:rPr>
  </w:style>
  <w:style w:type="paragraph" w:customStyle="1" w:styleId="PB1">
    <w:name w:val="P_B1"/>
    <w:basedOn w:val="Normal"/>
    <w:uiPriority w:val="99"/>
    <w:rsid w:val="00853688"/>
    <w:pPr>
      <w:autoSpaceDE w:val="0"/>
      <w:autoSpaceDN w:val="0"/>
      <w:adjustRightInd w:val="0"/>
      <w:spacing w:line="288" w:lineRule="auto"/>
      <w:textAlignment w:val="center"/>
    </w:pPr>
    <w:rPr>
      <w:rFonts w:ascii="Arial" w:hAnsi="Arial" w:cs="Arial"/>
      <w:color w:val="000000"/>
      <w:sz w:val="22"/>
      <w:szCs w:val="22"/>
    </w:rPr>
  </w:style>
  <w:style w:type="character" w:customStyle="1" w:styleId="HeaderChar">
    <w:name w:val="Header Char"/>
    <w:basedOn w:val="DefaultParagraphFont"/>
    <w:link w:val="Header"/>
    <w:uiPriority w:val="99"/>
    <w:rsid w:val="00D04059"/>
    <w:rPr>
      <w:rFonts w:ascii="Arial" w:hAnsi="Arial"/>
      <w:sz w:val="24"/>
    </w:rPr>
  </w:style>
  <w:style w:type="paragraph" w:styleId="ListParagraph">
    <w:name w:val="List Paragraph"/>
    <w:basedOn w:val="Normal"/>
    <w:uiPriority w:val="34"/>
    <w:qFormat/>
    <w:rsid w:val="000D4C8C"/>
    <w:pPr>
      <w:ind w:left="720"/>
      <w:contextualSpacing/>
    </w:pPr>
  </w:style>
  <w:style w:type="character" w:styleId="PlaceholderText">
    <w:name w:val="Placeholder Text"/>
    <w:basedOn w:val="DefaultParagraphFont"/>
    <w:uiPriority w:val="99"/>
    <w:semiHidden/>
    <w:rsid w:val="00FC15AE"/>
    <w:rPr>
      <w:color w:val="808080"/>
    </w:rPr>
  </w:style>
  <w:style w:type="paragraph" w:styleId="NormalWeb">
    <w:name w:val="Normal (Web)"/>
    <w:basedOn w:val="Normal"/>
    <w:uiPriority w:val="99"/>
    <w:semiHidden/>
    <w:unhideWhenUsed/>
    <w:rsid w:val="00DA6529"/>
    <w:pPr>
      <w:spacing w:before="100" w:beforeAutospacing="1" w:after="100" w:afterAutospacing="1"/>
    </w:pPr>
    <w:rPr>
      <w:rFonts w:ascii="Times New Roman" w:hAnsi="Times New Roman"/>
    </w:rPr>
  </w:style>
  <w:style w:type="character" w:styleId="Strong">
    <w:name w:val="Strong"/>
    <w:basedOn w:val="DefaultParagraphFont"/>
    <w:uiPriority w:val="22"/>
    <w:qFormat/>
    <w:rsid w:val="00DA6529"/>
    <w:rPr>
      <w:b/>
      <w:bCs/>
    </w:rPr>
  </w:style>
  <w:style w:type="paragraph" w:customStyle="1" w:styleId="Default">
    <w:name w:val="Default"/>
    <w:rsid w:val="008F1AF9"/>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9D3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15559">
      <w:bodyDiv w:val="1"/>
      <w:marLeft w:val="0"/>
      <w:marRight w:val="0"/>
      <w:marTop w:val="0"/>
      <w:marBottom w:val="0"/>
      <w:divBdr>
        <w:top w:val="none" w:sz="0" w:space="0" w:color="auto"/>
        <w:left w:val="none" w:sz="0" w:space="0" w:color="auto"/>
        <w:bottom w:val="none" w:sz="0" w:space="0" w:color="auto"/>
        <w:right w:val="none" w:sz="0" w:space="0" w:color="auto"/>
      </w:divBdr>
    </w:div>
    <w:div w:id="116340540">
      <w:bodyDiv w:val="1"/>
      <w:marLeft w:val="0"/>
      <w:marRight w:val="0"/>
      <w:marTop w:val="0"/>
      <w:marBottom w:val="0"/>
      <w:divBdr>
        <w:top w:val="none" w:sz="0" w:space="0" w:color="auto"/>
        <w:left w:val="none" w:sz="0" w:space="0" w:color="auto"/>
        <w:bottom w:val="none" w:sz="0" w:space="0" w:color="auto"/>
        <w:right w:val="none" w:sz="0" w:space="0" w:color="auto"/>
      </w:divBdr>
    </w:div>
    <w:div w:id="188683685">
      <w:bodyDiv w:val="1"/>
      <w:marLeft w:val="0"/>
      <w:marRight w:val="0"/>
      <w:marTop w:val="0"/>
      <w:marBottom w:val="0"/>
      <w:divBdr>
        <w:top w:val="none" w:sz="0" w:space="0" w:color="auto"/>
        <w:left w:val="none" w:sz="0" w:space="0" w:color="auto"/>
        <w:bottom w:val="none" w:sz="0" w:space="0" w:color="auto"/>
        <w:right w:val="none" w:sz="0" w:space="0" w:color="auto"/>
      </w:divBdr>
    </w:div>
    <w:div w:id="850609319">
      <w:bodyDiv w:val="1"/>
      <w:marLeft w:val="0"/>
      <w:marRight w:val="0"/>
      <w:marTop w:val="0"/>
      <w:marBottom w:val="0"/>
      <w:divBdr>
        <w:top w:val="none" w:sz="0" w:space="0" w:color="auto"/>
        <w:left w:val="none" w:sz="0" w:space="0" w:color="auto"/>
        <w:bottom w:val="none" w:sz="0" w:space="0" w:color="auto"/>
        <w:right w:val="none" w:sz="0" w:space="0" w:color="auto"/>
      </w:divBdr>
    </w:div>
    <w:div w:id="896089254">
      <w:bodyDiv w:val="1"/>
      <w:marLeft w:val="0"/>
      <w:marRight w:val="0"/>
      <w:marTop w:val="0"/>
      <w:marBottom w:val="0"/>
      <w:divBdr>
        <w:top w:val="none" w:sz="0" w:space="0" w:color="auto"/>
        <w:left w:val="none" w:sz="0" w:space="0" w:color="auto"/>
        <w:bottom w:val="none" w:sz="0" w:space="0" w:color="auto"/>
        <w:right w:val="none" w:sz="0" w:space="0" w:color="auto"/>
      </w:divBdr>
    </w:div>
    <w:div w:id="1398939335">
      <w:bodyDiv w:val="1"/>
      <w:marLeft w:val="0"/>
      <w:marRight w:val="0"/>
      <w:marTop w:val="0"/>
      <w:marBottom w:val="0"/>
      <w:divBdr>
        <w:top w:val="none" w:sz="0" w:space="0" w:color="auto"/>
        <w:left w:val="none" w:sz="0" w:space="0" w:color="auto"/>
        <w:bottom w:val="none" w:sz="0" w:space="0" w:color="auto"/>
        <w:right w:val="none" w:sz="0" w:space="0" w:color="auto"/>
      </w:divBdr>
    </w:div>
    <w:div w:id="192999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mailto:Theresa@leeschoolfoundation.org"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verly@leeschoolfoundation.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hyperlink" Target="mailto:Theresa@leeschoolfoundation.org"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Theresa@leeschoolfoundation.org" TargetMode="External"/><Relationship Id="rId14" Type="http://schemas.openxmlformats.org/officeDocument/2006/relationships/hyperlink" Target="mailto:Theresa@leeschoolfoundation.org" TargetMode="External"/><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183C6-00B0-41F2-A0AD-A8BD75301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872</Words>
  <Characters>1067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OCPS</Company>
  <LinksUpToDate>false</LinksUpToDate>
  <CharactersWithSpaces>12520</CharactersWithSpaces>
  <SharedDoc>false</SharedDoc>
  <HLinks>
    <vt:vector size="12" baseType="variant">
      <vt:variant>
        <vt:i4>8060999</vt:i4>
      </vt:variant>
      <vt:variant>
        <vt:i4>3</vt:i4>
      </vt:variant>
      <vt:variant>
        <vt:i4>0</vt:i4>
      </vt:variant>
      <vt:variant>
        <vt:i4>5</vt:i4>
      </vt:variant>
      <vt:variant>
        <vt:lpwstr>mailto:Beverly@leeschoolfoundation.org</vt:lpwstr>
      </vt:variant>
      <vt:variant>
        <vt:lpwstr/>
      </vt:variant>
      <vt:variant>
        <vt:i4>2949233</vt:i4>
      </vt:variant>
      <vt:variant>
        <vt:i4>0</vt:i4>
      </vt:variant>
      <vt:variant>
        <vt:i4>0</vt:i4>
      </vt:variant>
      <vt:variant>
        <vt:i4>5</vt:i4>
      </vt:variant>
      <vt:variant>
        <vt:lpwstr>http://www.leeschool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ue, Kristen</dc:creator>
  <cp:lastModifiedBy>Reich, Theresa</cp:lastModifiedBy>
  <cp:revision>6</cp:revision>
  <cp:lastPrinted>2021-08-31T19:15:00Z</cp:lastPrinted>
  <dcterms:created xsi:type="dcterms:W3CDTF">2021-09-07T14:08:00Z</dcterms:created>
  <dcterms:modified xsi:type="dcterms:W3CDTF">2021-09-14T12:06:00Z</dcterms:modified>
</cp:coreProperties>
</file>